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ACBDB1" w14:textId="77777777" w:rsidR="00C77B5E" w:rsidRPr="006035EC" w:rsidRDefault="00C77B5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 w:val="48"/>
          <w:szCs w:val="48"/>
        </w:rPr>
      </w:pPr>
      <w:r w:rsidRPr="006035EC">
        <w:rPr>
          <w:rFonts w:asciiTheme="minorHAnsi" w:hAnsiTheme="minorHAnsi" w:cstheme="majorHAnsi"/>
          <w:noProof/>
          <w:color w:val="565656" w:themeColor="text1" w:themeTint="BF"/>
          <w:sz w:val="48"/>
          <w:szCs w:val="48"/>
          <w:lang w:bidi="ar-SA"/>
        </w:rPr>
        <w:drawing>
          <wp:inline distT="0" distB="0" distL="0" distR="0" wp14:anchorId="41009EE6" wp14:editId="4FDCAAE1">
            <wp:extent cx="2124075" cy="21431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4075" cy="2143125"/>
                    </a:xfrm>
                    <a:prstGeom prst="rect">
                      <a:avLst/>
                    </a:prstGeom>
                    <a:noFill/>
                    <a:ln>
                      <a:noFill/>
                    </a:ln>
                  </pic:spPr>
                </pic:pic>
              </a:graphicData>
            </a:graphic>
          </wp:inline>
        </w:drawing>
      </w:r>
    </w:p>
    <w:p w14:paraId="42F5ECAB" w14:textId="77777777" w:rsidR="00C77B5E" w:rsidRPr="006035EC" w:rsidRDefault="00C77B5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 w:val="48"/>
          <w:szCs w:val="48"/>
        </w:rPr>
      </w:pPr>
    </w:p>
    <w:p w14:paraId="6F852CE4" w14:textId="153F70C1" w:rsidR="009D0D4D" w:rsidRPr="006035EC" w:rsidRDefault="00057BEB" w:rsidP="00057BE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 w:val="48"/>
          <w:szCs w:val="48"/>
        </w:rPr>
      </w:pPr>
      <w:r w:rsidRPr="006035EC">
        <w:rPr>
          <w:rFonts w:asciiTheme="minorHAnsi" w:hAnsiTheme="minorHAnsi" w:cstheme="majorHAnsi"/>
          <w:b/>
          <w:bCs/>
          <w:color w:val="565656" w:themeColor="text1" w:themeTint="BF"/>
          <w:sz w:val="48"/>
          <w:szCs w:val="48"/>
        </w:rPr>
        <w:t>Advance e-Commerce</w:t>
      </w:r>
    </w:p>
    <w:p w14:paraId="63181FB0"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2F847C54"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b/>
      </w:r>
      <w:r w:rsidRPr="006035EC">
        <w:rPr>
          <w:rFonts w:asciiTheme="minorHAnsi" w:hAnsiTheme="minorHAnsi" w:cstheme="majorHAnsi"/>
          <w:color w:val="565656" w:themeColor="text1" w:themeTint="BF"/>
          <w:szCs w:val="24"/>
        </w:rPr>
        <w:tab/>
      </w:r>
      <w:r w:rsidRPr="006035EC">
        <w:rPr>
          <w:rFonts w:asciiTheme="minorHAnsi" w:hAnsiTheme="minorHAnsi" w:cstheme="majorHAnsi"/>
          <w:color w:val="565656" w:themeColor="text1" w:themeTint="BF"/>
          <w:szCs w:val="24"/>
        </w:rPr>
        <w:tab/>
      </w:r>
    </w:p>
    <w:p w14:paraId="08A270BF"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 Software Project Submitted</w:t>
      </w:r>
    </w:p>
    <w:p w14:paraId="5ACBF4C6"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5D7A4245"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By</w:t>
      </w:r>
    </w:p>
    <w:p w14:paraId="364D31F3" w14:textId="77777777" w:rsidR="009D0D4D" w:rsidRPr="006035EC" w:rsidRDefault="002C614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 </w:t>
      </w:r>
    </w:p>
    <w:p w14:paraId="4A820BCC"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tbl>
      <w:tblPr>
        <w:tblW w:w="9383" w:type="dxa"/>
        <w:tblInd w:w="13" w:type="dxa"/>
        <w:shd w:val="clear" w:color="auto" w:fill="FFFFFF"/>
        <w:tblLayout w:type="fixed"/>
        <w:tblCellMar>
          <w:left w:w="0" w:type="dxa"/>
          <w:right w:w="0" w:type="dxa"/>
        </w:tblCellMar>
        <w:tblLook w:val="04A0" w:firstRow="1" w:lastRow="0" w:firstColumn="1" w:lastColumn="0" w:noHBand="0" w:noVBand="1"/>
      </w:tblPr>
      <w:tblGrid>
        <w:gridCol w:w="535"/>
        <w:gridCol w:w="2417"/>
        <w:gridCol w:w="1345"/>
        <w:gridCol w:w="3281"/>
        <w:gridCol w:w="1805"/>
      </w:tblGrid>
      <w:tr w:rsidR="006035EC" w:rsidRPr="006035EC" w14:paraId="58E4A549" w14:textId="77777777" w:rsidTr="00772273">
        <w:trPr>
          <w:trHeight w:val="299"/>
        </w:trPr>
        <w:tc>
          <w:tcPr>
            <w:tcW w:w="53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2EF177E"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r</w:t>
            </w:r>
          </w:p>
        </w:tc>
        <w:tc>
          <w:tcPr>
            <w:tcW w:w="24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964F173"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Name</w:t>
            </w:r>
          </w:p>
        </w:tc>
        <w:tc>
          <w:tcPr>
            <w:tcW w:w="134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08F96DB"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d</w:t>
            </w:r>
          </w:p>
        </w:tc>
        <w:tc>
          <w:tcPr>
            <w:tcW w:w="328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F9B2461"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Email</w:t>
            </w:r>
          </w:p>
        </w:tc>
        <w:tc>
          <w:tcPr>
            <w:tcW w:w="180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DCF6864"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hone</w:t>
            </w:r>
          </w:p>
        </w:tc>
      </w:tr>
      <w:tr w:rsidR="006035EC" w:rsidRPr="006035EC" w14:paraId="37B3B91E" w14:textId="77777777" w:rsidTr="00772273">
        <w:trPr>
          <w:trHeight w:val="408"/>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6A5BD02"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F50C740"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orno, Md. Sirajuddin</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F8ADB4"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8-36449-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2CA8DD" w14:textId="77777777" w:rsidR="00E1150F" w:rsidRPr="006035EC" w:rsidRDefault="00FC55E9" w:rsidP="00772273">
            <w:pPr>
              <w:rPr>
                <w:rFonts w:asciiTheme="minorHAnsi" w:hAnsiTheme="minorHAnsi" w:cstheme="majorHAnsi"/>
                <w:color w:val="565656" w:themeColor="text1" w:themeTint="BF"/>
              </w:rPr>
            </w:pPr>
            <w:hyperlink r:id="rId12" w:tgtFrame="_blank" w:history="1">
              <w:r w:rsidR="00E1150F" w:rsidRPr="006035EC">
                <w:rPr>
                  <w:rStyle w:val="Hyperlink"/>
                  <w:rFonts w:asciiTheme="minorHAnsi" w:eastAsiaTheme="majorEastAsia" w:hAnsiTheme="minorHAnsi" w:cstheme="majorHAnsi"/>
                  <w:color w:val="565656" w:themeColor="text1" w:themeTint="BF"/>
                </w:rPr>
                <w:t>bornoahmed2@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56CAED"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01704992725</w:t>
            </w:r>
          </w:p>
        </w:tc>
      </w:tr>
      <w:tr w:rsidR="006035EC" w:rsidRPr="006035EC" w14:paraId="4DE9E285" w14:textId="77777777" w:rsidTr="00772273">
        <w:trPr>
          <w:trHeight w:val="380"/>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4D197A2"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2</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7B2CC42"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Hossain, Muntasir</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152F8D7"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8-36421-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210323" w14:textId="77777777" w:rsidR="00E1150F" w:rsidRPr="006035EC" w:rsidRDefault="00FC55E9" w:rsidP="00772273">
            <w:pPr>
              <w:rPr>
                <w:rFonts w:asciiTheme="minorHAnsi" w:hAnsiTheme="minorHAnsi" w:cstheme="majorHAnsi"/>
                <w:color w:val="565656" w:themeColor="text1" w:themeTint="BF"/>
              </w:rPr>
            </w:pPr>
            <w:hyperlink r:id="rId13" w:tgtFrame="_blank" w:history="1">
              <w:r w:rsidR="00E1150F" w:rsidRPr="006035EC">
                <w:rPr>
                  <w:rStyle w:val="Hyperlink"/>
                  <w:rFonts w:asciiTheme="minorHAnsi" w:eastAsiaTheme="majorEastAsia" w:hAnsiTheme="minorHAnsi" w:cstheme="majorHAnsi"/>
                  <w:color w:val="565656" w:themeColor="text1" w:themeTint="BF"/>
                </w:rPr>
                <w:t>muntasirhosain@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881FD94"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01788075438</w:t>
            </w:r>
          </w:p>
        </w:tc>
      </w:tr>
      <w:tr w:rsidR="006035EC" w:rsidRPr="006035EC" w14:paraId="7C735A57" w14:textId="77777777" w:rsidTr="00772273">
        <w:trPr>
          <w:trHeight w:val="399"/>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0A3D44C"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3</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142221"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bdullah, Syed</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76E2082"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8-36537-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6E1F0DE" w14:textId="77777777" w:rsidR="00E1150F" w:rsidRPr="006035EC" w:rsidRDefault="00FC55E9" w:rsidP="00772273">
            <w:pPr>
              <w:rPr>
                <w:rFonts w:asciiTheme="minorHAnsi" w:hAnsiTheme="minorHAnsi" w:cstheme="majorHAnsi"/>
                <w:color w:val="565656" w:themeColor="text1" w:themeTint="BF"/>
              </w:rPr>
            </w:pPr>
            <w:hyperlink r:id="rId14" w:tgtFrame="_blank" w:history="1">
              <w:r w:rsidR="00E1150F" w:rsidRPr="006035EC">
                <w:rPr>
                  <w:rStyle w:val="Hyperlink"/>
                  <w:rFonts w:asciiTheme="minorHAnsi" w:eastAsiaTheme="majorEastAsia" w:hAnsiTheme="minorHAnsi" w:cstheme="majorHAnsi"/>
                  <w:color w:val="565656" w:themeColor="text1" w:themeTint="BF"/>
                </w:rPr>
                <w:t>syed_khoab@outlook.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E26618"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01744-641522</w:t>
            </w:r>
          </w:p>
        </w:tc>
      </w:tr>
      <w:tr w:rsidR="006035EC" w:rsidRPr="006035EC" w14:paraId="39CF47A4" w14:textId="77777777" w:rsidTr="00772273">
        <w:trPr>
          <w:trHeight w:val="398"/>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05DC193"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4</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D81BE9"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Faisal, Mahbub Hossain</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8B3AF0F"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8-37337-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04F9E21" w14:textId="77777777" w:rsidR="00E1150F" w:rsidRPr="006035EC" w:rsidRDefault="00FC55E9" w:rsidP="00772273">
            <w:pPr>
              <w:rPr>
                <w:rFonts w:asciiTheme="minorHAnsi" w:hAnsiTheme="minorHAnsi" w:cstheme="majorHAnsi"/>
                <w:color w:val="565656" w:themeColor="text1" w:themeTint="BF"/>
              </w:rPr>
            </w:pPr>
            <w:hyperlink r:id="rId15" w:tgtFrame="_blank" w:history="1">
              <w:r w:rsidR="00E1150F" w:rsidRPr="006035EC">
                <w:rPr>
                  <w:rStyle w:val="Hyperlink"/>
                  <w:rFonts w:asciiTheme="minorHAnsi" w:eastAsiaTheme="majorEastAsia" w:hAnsiTheme="minorHAnsi" w:cstheme="majorHAnsi"/>
                  <w:color w:val="565656" w:themeColor="text1" w:themeTint="BF"/>
                </w:rPr>
                <w:t>mahbubhossain249@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9721CFF"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01966272734</w:t>
            </w:r>
          </w:p>
        </w:tc>
      </w:tr>
    </w:tbl>
    <w:p w14:paraId="3CF437A9"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00818BA"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1A9523D"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7C4D09D"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Under the supervision of</w:t>
      </w:r>
    </w:p>
    <w:p w14:paraId="04841871"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5AAA4EC3"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529C7305"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bCs/>
          <w:color w:val="565656" w:themeColor="text1" w:themeTint="BF"/>
          <w:sz w:val="22"/>
          <w:szCs w:val="22"/>
        </w:rPr>
      </w:pPr>
      <w:r w:rsidRPr="006035EC">
        <w:rPr>
          <w:rFonts w:asciiTheme="minorHAnsi" w:hAnsiTheme="minorHAnsi" w:cstheme="majorHAnsi"/>
          <w:b/>
          <w:bCs/>
          <w:color w:val="565656" w:themeColor="text1" w:themeTint="BF"/>
        </w:rPr>
        <w:t>Abhijit</w:t>
      </w:r>
      <w:r w:rsidRPr="006035EC">
        <w:rPr>
          <w:rFonts w:asciiTheme="minorHAnsi" w:hAnsiTheme="minorHAnsi" w:cstheme="majorHAnsi"/>
          <w:b/>
          <w:bCs/>
          <w:color w:val="565656" w:themeColor="text1" w:themeTint="BF"/>
          <w:sz w:val="22"/>
          <w:szCs w:val="22"/>
        </w:rPr>
        <w:t xml:space="preserve"> Bhowmik</w:t>
      </w:r>
    </w:p>
    <w:p w14:paraId="56F55B09"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5B9072FB" w14:textId="7887F2E0" w:rsidR="009D0D4D" w:rsidRPr="006035EC" w:rsidRDefault="001067C3"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 w:val="22"/>
          <w:szCs w:val="22"/>
        </w:rPr>
        <w:t>Associate Professor</w:t>
      </w:r>
    </w:p>
    <w:p w14:paraId="4F97DFAC"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Department of Computer Science</w:t>
      </w:r>
    </w:p>
    <w:p w14:paraId="106CB72F" w14:textId="07827541"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Faculty of Science and Technology</w:t>
      </w:r>
    </w:p>
    <w:p w14:paraId="35BC368E"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merican International University Bangladesh</w:t>
      </w:r>
    </w:p>
    <w:p w14:paraId="1085AD12"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34D49F4"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71AFB3E"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61255F0D" w14:textId="073C475C" w:rsidR="009D0D4D" w:rsidRPr="006035EC" w:rsidRDefault="00E1150F"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Summer Semester 2020-2021</w:t>
      </w:r>
    </w:p>
    <w:p w14:paraId="734B2AE3" w14:textId="765DBAA2" w:rsidR="001067C3" w:rsidRPr="006035EC" w:rsidRDefault="001067C3" w:rsidP="00174D9F">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776CE16"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lastRenderedPageBreak/>
        <w:t>Disclaimer</w:t>
      </w:r>
    </w:p>
    <w:p w14:paraId="53CD1621"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DD6DEA7" w14:textId="77777777" w:rsidR="006B2851" w:rsidRPr="006035EC" w:rsidRDefault="006B2851" w:rsidP="006B2851">
      <w:pPr>
        <w:pStyle w:val="FreeForm"/>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This is to certify that this project is our original work. No part of this has been submitted elsewhere partially or fully for the award of any other degree. Any material reproduced in this project has been properly acknowledged.</w:t>
      </w:r>
    </w:p>
    <w:p w14:paraId="3728B7BC"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301D85EF"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7A7E51B"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F0D415A"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A912656"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D7888D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44263A2E" w14:textId="77777777" w:rsidR="00EE5E5B" w:rsidRPr="006035EC" w:rsidRDefault="00EE5E5B"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992D8A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18DF4ED"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____________</w:t>
      </w:r>
    </w:p>
    <w:p w14:paraId="1DFA10C6" w14:textId="77777777" w:rsidR="00FB6396" w:rsidRPr="006035EC" w:rsidRDefault="00FB6396" w:rsidP="006B2851">
      <w:pPr>
        <w:pStyle w:val="FreeForm"/>
        <w:jc w:val="center"/>
        <w:rPr>
          <w:rFonts w:asciiTheme="minorHAnsi" w:hAnsiTheme="minorHAnsi" w:cstheme="majorHAnsi"/>
          <w:color w:val="565656" w:themeColor="text1" w:themeTint="BF"/>
          <w:szCs w:val="24"/>
        </w:rPr>
      </w:pPr>
    </w:p>
    <w:p w14:paraId="32D8EA2A" w14:textId="469C2BD1" w:rsidR="0097379C" w:rsidRPr="006035EC" w:rsidRDefault="00EE5E5B" w:rsidP="0097379C">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 Name</w:t>
      </w:r>
      <w:r w:rsidR="006B2851" w:rsidRPr="006035EC">
        <w:rPr>
          <w:rFonts w:asciiTheme="minorHAnsi" w:hAnsiTheme="minorHAnsi" w:cstheme="majorHAnsi"/>
          <w:color w:val="565656" w:themeColor="text1" w:themeTint="BF"/>
        </w:rPr>
        <w:t xml:space="preserve">:  </w:t>
      </w:r>
      <w:r w:rsidR="0097379C" w:rsidRPr="006035EC">
        <w:rPr>
          <w:rFonts w:asciiTheme="minorHAnsi" w:hAnsiTheme="minorHAnsi" w:cstheme="majorHAnsi"/>
          <w:color w:val="565656" w:themeColor="text1" w:themeTint="BF"/>
        </w:rPr>
        <w:t>Borno, Md. Sirajuddin</w:t>
      </w:r>
    </w:p>
    <w:p w14:paraId="1D624C41" w14:textId="380927FE" w:rsidR="006B2851" w:rsidRPr="006035EC" w:rsidRDefault="006B2851" w:rsidP="006B2851">
      <w:pPr>
        <w:pStyle w:val="FreeForm"/>
        <w:jc w:val="center"/>
        <w:rPr>
          <w:rFonts w:asciiTheme="minorHAnsi" w:hAnsiTheme="minorHAnsi" w:cstheme="majorHAnsi"/>
          <w:color w:val="565656" w:themeColor="text1" w:themeTint="BF"/>
          <w:szCs w:val="24"/>
        </w:rPr>
      </w:pPr>
    </w:p>
    <w:p w14:paraId="27E8CF71" w14:textId="296AE45D" w:rsidR="0097379C" w:rsidRPr="006035EC" w:rsidRDefault="006B2851" w:rsidP="0097379C">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rPr>
        <w:tab/>
        <w:t xml:space="preserve">ID No :  </w:t>
      </w:r>
      <w:r w:rsidR="0097379C" w:rsidRPr="006035EC">
        <w:rPr>
          <w:rFonts w:asciiTheme="minorHAnsi" w:hAnsiTheme="minorHAnsi" w:cstheme="majorHAnsi"/>
          <w:color w:val="565656" w:themeColor="text1" w:themeTint="BF"/>
        </w:rPr>
        <w:t>18-36449-1</w:t>
      </w:r>
    </w:p>
    <w:p w14:paraId="5F1428A9" w14:textId="17F6547D" w:rsidR="006B2851" w:rsidRPr="006035EC" w:rsidRDefault="006B2851" w:rsidP="00EE5E5B">
      <w:pPr>
        <w:pStyle w:val="FreeForm"/>
        <w:rPr>
          <w:rFonts w:asciiTheme="minorHAnsi" w:hAnsiTheme="minorHAnsi" w:cstheme="majorHAnsi"/>
          <w:color w:val="565656" w:themeColor="text1" w:themeTint="BF"/>
          <w:szCs w:val="24"/>
        </w:rPr>
      </w:pPr>
    </w:p>
    <w:p w14:paraId="2368CD70"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069E06B3"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773BFAA" w14:textId="77777777" w:rsidR="00EE5E5B" w:rsidRPr="006035EC" w:rsidRDefault="00EE5E5B"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2E8CD744"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6C2B24F1"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4E351834"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____________</w:t>
      </w:r>
    </w:p>
    <w:p w14:paraId="65EE5708" w14:textId="77777777" w:rsidR="00FB6396" w:rsidRPr="006035EC" w:rsidRDefault="00FB6396" w:rsidP="00FB6396">
      <w:pPr>
        <w:pStyle w:val="FreeForm"/>
        <w:jc w:val="center"/>
        <w:rPr>
          <w:rFonts w:asciiTheme="minorHAnsi" w:hAnsiTheme="minorHAnsi" w:cstheme="majorHAnsi"/>
          <w:color w:val="565656" w:themeColor="text1" w:themeTint="BF"/>
          <w:szCs w:val="24"/>
        </w:rPr>
      </w:pPr>
    </w:p>
    <w:p w14:paraId="038DCD70" w14:textId="008C2F8A" w:rsidR="00FB6396" w:rsidRPr="006035EC" w:rsidRDefault="00FB6396" w:rsidP="00FB6396">
      <w:pPr>
        <w:pStyle w:val="FreeForm"/>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2. Name:  </w:t>
      </w:r>
      <w:r w:rsidR="0097379C" w:rsidRPr="006035EC">
        <w:rPr>
          <w:rFonts w:asciiTheme="minorHAnsi" w:hAnsiTheme="minorHAnsi" w:cstheme="majorHAnsi"/>
          <w:color w:val="565656" w:themeColor="text1" w:themeTint="BF"/>
          <w:szCs w:val="24"/>
        </w:rPr>
        <w:t>Hossain, Muntasir</w:t>
      </w:r>
    </w:p>
    <w:p w14:paraId="720EFB01" w14:textId="37E00AFB" w:rsidR="00FB6396" w:rsidRPr="006035EC" w:rsidRDefault="00FB6396" w:rsidP="00FB6396">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                                                  </w:t>
      </w:r>
      <w:r w:rsidRPr="006035EC">
        <w:rPr>
          <w:rFonts w:asciiTheme="minorHAnsi" w:hAnsiTheme="minorHAnsi" w:cstheme="majorHAnsi"/>
          <w:color w:val="565656" w:themeColor="text1" w:themeTint="BF"/>
          <w:szCs w:val="24"/>
        </w:rPr>
        <w:tab/>
        <w:t xml:space="preserve">ID No :  </w:t>
      </w:r>
      <w:r w:rsidR="0097379C" w:rsidRPr="006035EC">
        <w:rPr>
          <w:rFonts w:asciiTheme="minorHAnsi" w:hAnsiTheme="minorHAnsi" w:cstheme="majorHAnsi"/>
          <w:color w:val="565656" w:themeColor="text1" w:themeTint="BF"/>
          <w:szCs w:val="24"/>
        </w:rPr>
        <w:t>18-36421-1</w:t>
      </w:r>
    </w:p>
    <w:p w14:paraId="43C053D8" w14:textId="77777777" w:rsidR="006B2851" w:rsidRPr="006035EC" w:rsidRDefault="006B2851" w:rsidP="006B2851">
      <w:pPr>
        <w:pStyle w:val="FreeForm"/>
        <w:jc w:val="center"/>
        <w:rPr>
          <w:rFonts w:asciiTheme="minorHAnsi" w:hAnsiTheme="minorHAnsi" w:cstheme="majorHAnsi"/>
          <w:color w:val="565656" w:themeColor="text1" w:themeTint="BF"/>
          <w:szCs w:val="24"/>
        </w:rPr>
      </w:pPr>
    </w:p>
    <w:p w14:paraId="445D5052"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4ADF453C"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26FFAC4"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4CF42797"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4D9FA56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0098EFDB"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____________</w:t>
      </w:r>
    </w:p>
    <w:p w14:paraId="06366813" w14:textId="77777777" w:rsidR="00FB6396" w:rsidRPr="006035EC" w:rsidRDefault="00FB6396" w:rsidP="00FB6396">
      <w:pPr>
        <w:pStyle w:val="FreeForm"/>
        <w:jc w:val="center"/>
        <w:rPr>
          <w:rFonts w:asciiTheme="minorHAnsi" w:hAnsiTheme="minorHAnsi" w:cstheme="majorHAnsi"/>
          <w:color w:val="565656" w:themeColor="text1" w:themeTint="BF"/>
          <w:szCs w:val="24"/>
        </w:rPr>
      </w:pPr>
    </w:p>
    <w:p w14:paraId="70434744" w14:textId="47F69625" w:rsidR="00FB6396" w:rsidRPr="006035EC" w:rsidRDefault="00FB6396" w:rsidP="00FB6396">
      <w:pPr>
        <w:pStyle w:val="FreeForm"/>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3. Name:  </w:t>
      </w:r>
      <w:r w:rsidR="00F27051" w:rsidRPr="006035EC">
        <w:rPr>
          <w:rFonts w:asciiTheme="minorHAnsi" w:hAnsiTheme="minorHAnsi" w:cstheme="majorHAnsi"/>
          <w:color w:val="565656" w:themeColor="text1" w:themeTint="BF"/>
          <w:szCs w:val="24"/>
        </w:rPr>
        <w:t>Abdullah, Syed</w:t>
      </w:r>
    </w:p>
    <w:p w14:paraId="5597D31B" w14:textId="3C8AA5E6" w:rsidR="00F27051" w:rsidRPr="006035EC" w:rsidRDefault="00FB6396" w:rsidP="00F27051">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rPr>
        <w:tab/>
        <w:t xml:space="preserve">ID No :  </w:t>
      </w:r>
      <w:r w:rsidR="00F27051" w:rsidRPr="006035EC">
        <w:rPr>
          <w:rFonts w:asciiTheme="minorHAnsi" w:hAnsiTheme="minorHAnsi" w:cstheme="majorHAnsi"/>
          <w:color w:val="565656" w:themeColor="text1" w:themeTint="BF"/>
        </w:rPr>
        <w:t>18-36537-1</w:t>
      </w:r>
    </w:p>
    <w:p w14:paraId="6011E10A" w14:textId="04A581B3" w:rsidR="00FB6396" w:rsidRPr="006035EC" w:rsidRDefault="00FB6396" w:rsidP="00FB6396">
      <w:pPr>
        <w:pStyle w:val="FreeForm"/>
        <w:rPr>
          <w:rFonts w:asciiTheme="minorHAnsi" w:hAnsiTheme="minorHAnsi" w:cstheme="majorHAnsi"/>
          <w:color w:val="565656" w:themeColor="text1" w:themeTint="BF"/>
          <w:szCs w:val="24"/>
        </w:rPr>
      </w:pPr>
    </w:p>
    <w:p w14:paraId="28F3156D"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1089B371"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0DB5BC69"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1009D121"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63A88F51"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548EF655" w14:textId="77777777" w:rsidR="00EE5E5B" w:rsidRPr="006035EC" w:rsidRDefault="00EE5E5B" w:rsidP="00EE5E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0B8D07E7"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____________</w:t>
      </w:r>
    </w:p>
    <w:p w14:paraId="3C74E769" w14:textId="77777777" w:rsidR="00FB6396" w:rsidRPr="006035EC" w:rsidRDefault="00FB6396" w:rsidP="00FB6396">
      <w:pPr>
        <w:pStyle w:val="FreeForm"/>
        <w:jc w:val="center"/>
        <w:rPr>
          <w:rFonts w:asciiTheme="minorHAnsi" w:hAnsiTheme="minorHAnsi" w:cstheme="majorHAnsi"/>
          <w:color w:val="565656" w:themeColor="text1" w:themeTint="BF"/>
          <w:szCs w:val="24"/>
        </w:rPr>
      </w:pPr>
    </w:p>
    <w:p w14:paraId="6BDE6D5A" w14:textId="43FC247F" w:rsidR="00FB6396" w:rsidRPr="006035EC" w:rsidRDefault="00AD2D7C" w:rsidP="00FB6396">
      <w:pPr>
        <w:pStyle w:val="FreeForm"/>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4</w:t>
      </w:r>
      <w:r w:rsidR="00FB6396" w:rsidRPr="006035EC">
        <w:rPr>
          <w:rFonts w:asciiTheme="minorHAnsi" w:hAnsiTheme="minorHAnsi" w:cstheme="majorHAnsi"/>
          <w:color w:val="565656" w:themeColor="text1" w:themeTint="BF"/>
          <w:szCs w:val="24"/>
        </w:rPr>
        <w:t xml:space="preserve">. Name:  </w:t>
      </w:r>
      <w:r w:rsidR="00025BAD" w:rsidRPr="006035EC">
        <w:rPr>
          <w:rFonts w:asciiTheme="minorHAnsi" w:hAnsiTheme="minorHAnsi" w:cstheme="majorHAnsi"/>
          <w:color w:val="565656" w:themeColor="text1" w:themeTint="BF"/>
          <w:szCs w:val="24"/>
        </w:rPr>
        <w:t>Faisal, Mahbub Hossain</w:t>
      </w:r>
    </w:p>
    <w:p w14:paraId="2FB1F4D1" w14:textId="4C20E9B8" w:rsidR="00597354" w:rsidRPr="006035EC" w:rsidRDefault="00FB6396" w:rsidP="00461F1B">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                                                  </w:t>
      </w:r>
      <w:r w:rsidRPr="006035EC">
        <w:rPr>
          <w:rFonts w:asciiTheme="minorHAnsi" w:hAnsiTheme="minorHAnsi" w:cstheme="majorHAnsi"/>
          <w:color w:val="565656" w:themeColor="text1" w:themeTint="BF"/>
          <w:szCs w:val="24"/>
        </w:rPr>
        <w:tab/>
        <w:t xml:space="preserve">ID No :  </w:t>
      </w:r>
      <w:r w:rsidR="00AD4A7B" w:rsidRPr="006035EC">
        <w:rPr>
          <w:rFonts w:asciiTheme="minorHAnsi" w:hAnsiTheme="minorHAnsi" w:cstheme="majorHAnsi"/>
          <w:color w:val="565656" w:themeColor="text1" w:themeTint="BF"/>
          <w:szCs w:val="24"/>
        </w:rPr>
        <w:t>18-37337-1</w:t>
      </w:r>
    </w:p>
    <w:p w14:paraId="5909B863"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565656" w:themeColor="text1" w:themeTint="BF"/>
          <w:szCs w:val="24"/>
          <w:u w:val="single"/>
        </w:rPr>
      </w:pPr>
      <w:r w:rsidRPr="006035EC">
        <w:rPr>
          <w:rFonts w:asciiTheme="minorHAnsi" w:hAnsiTheme="minorHAnsi" w:cstheme="majorHAnsi"/>
          <w:b/>
          <w:color w:val="565656" w:themeColor="text1" w:themeTint="BF"/>
          <w:szCs w:val="24"/>
          <w:u w:val="single"/>
        </w:rPr>
        <w:lastRenderedPageBreak/>
        <w:t>Approval</w:t>
      </w:r>
    </w:p>
    <w:p w14:paraId="64F38C39"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6E5753E0" w14:textId="4179EF7A" w:rsidR="006B2851" w:rsidRPr="006035EC" w:rsidRDefault="006B2851" w:rsidP="006B2851">
      <w:pPr>
        <w:pStyle w:val="FreeForm"/>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The Software Project or Project titled “</w:t>
      </w:r>
      <w:r w:rsidR="00461F1B" w:rsidRPr="006035EC">
        <w:rPr>
          <w:rStyle w:val="Strong"/>
          <w:rFonts w:asciiTheme="minorHAnsi" w:hAnsiTheme="minorHAnsi" w:cstheme="majorHAnsi"/>
          <w:b w:val="0"/>
          <w:color w:val="565656" w:themeColor="text1" w:themeTint="BF"/>
          <w:szCs w:val="24"/>
        </w:rPr>
        <w:t>Advance e-commerce</w:t>
      </w:r>
      <w:r w:rsidRPr="006035EC">
        <w:rPr>
          <w:rFonts w:asciiTheme="minorHAnsi" w:hAnsiTheme="minorHAnsi" w:cstheme="majorHAnsi"/>
          <w:color w:val="565656" w:themeColor="text1" w:themeTint="BF"/>
          <w:szCs w:val="24"/>
        </w:rPr>
        <w:t xml:space="preserve">” has been submitted to the following respected members of the Board of Examiners of the Faculty of Science and Technology in partial fulfillment of the requirements for the degree of Bachelor of Science in </w:t>
      </w:r>
      <w:r w:rsidR="00B26DAD" w:rsidRPr="006035EC">
        <w:rPr>
          <w:rFonts w:asciiTheme="minorHAnsi" w:hAnsiTheme="minorHAnsi" w:cstheme="majorHAnsi"/>
          <w:color w:val="565656" w:themeColor="text1" w:themeTint="BF"/>
          <w:szCs w:val="24"/>
        </w:rPr>
        <w:t>Software</w:t>
      </w:r>
      <w:r w:rsidRPr="006035EC">
        <w:rPr>
          <w:rFonts w:asciiTheme="minorHAnsi" w:hAnsiTheme="minorHAnsi" w:cstheme="majorHAnsi"/>
          <w:color w:val="565656" w:themeColor="text1" w:themeTint="BF"/>
          <w:szCs w:val="24"/>
        </w:rPr>
        <w:t xml:space="preserve"> </w:t>
      </w:r>
      <w:r w:rsidR="00B26DAD" w:rsidRPr="006035EC">
        <w:rPr>
          <w:rFonts w:asciiTheme="minorHAnsi" w:hAnsiTheme="minorHAnsi" w:cstheme="majorHAnsi"/>
          <w:color w:val="565656" w:themeColor="text1" w:themeTint="BF"/>
          <w:szCs w:val="24"/>
        </w:rPr>
        <w:t>E</w:t>
      </w:r>
      <w:r w:rsidRPr="006035EC">
        <w:rPr>
          <w:rFonts w:asciiTheme="minorHAnsi" w:hAnsiTheme="minorHAnsi" w:cstheme="majorHAnsi"/>
          <w:color w:val="565656" w:themeColor="text1" w:themeTint="BF"/>
          <w:szCs w:val="24"/>
        </w:rPr>
        <w:t xml:space="preserve">ngineering on </w:t>
      </w:r>
      <w:r w:rsidR="00461F1B" w:rsidRPr="006035EC">
        <w:rPr>
          <w:rFonts w:asciiTheme="minorHAnsi" w:hAnsiTheme="minorHAnsi" w:cstheme="majorHAnsi"/>
          <w:color w:val="565656" w:themeColor="text1" w:themeTint="BF"/>
          <w:szCs w:val="24"/>
        </w:rPr>
        <w:t>29</w:t>
      </w:r>
      <w:r w:rsidR="0015037B" w:rsidRPr="006035EC">
        <w:rPr>
          <w:rFonts w:asciiTheme="minorHAnsi" w:hAnsiTheme="minorHAnsi" w:cstheme="majorHAnsi"/>
          <w:color w:val="565656" w:themeColor="text1" w:themeTint="BF"/>
          <w:szCs w:val="24"/>
        </w:rPr>
        <w:t xml:space="preserve">th </w:t>
      </w:r>
      <w:r w:rsidR="00461F1B" w:rsidRPr="006035EC">
        <w:rPr>
          <w:rFonts w:asciiTheme="minorHAnsi" w:hAnsiTheme="minorHAnsi" w:cstheme="majorHAnsi"/>
          <w:color w:val="565656" w:themeColor="text1" w:themeTint="BF"/>
          <w:szCs w:val="24"/>
        </w:rPr>
        <w:t>July 2021</w:t>
      </w:r>
      <w:r w:rsidRPr="006035EC">
        <w:rPr>
          <w:rFonts w:asciiTheme="minorHAnsi" w:hAnsiTheme="minorHAnsi" w:cstheme="majorHAnsi"/>
          <w:color w:val="565656" w:themeColor="text1" w:themeTint="BF"/>
          <w:szCs w:val="24"/>
        </w:rPr>
        <w:t xml:space="preserve"> by the following students and has been accepted satisfactory.</w:t>
      </w:r>
    </w:p>
    <w:p w14:paraId="2739AB2B" w14:textId="77777777" w:rsidR="006B2851" w:rsidRPr="006035EC" w:rsidRDefault="006B2851" w:rsidP="006B2851">
      <w:pPr>
        <w:pStyle w:val="FreeForm"/>
        <w:rPr>
          <w:rFonts w:asciiTheme="minorHAnsi" w:hAnsiTheme="minorHAnsi" w:cstheme="majorHAnsi"/>
          <w:color w:val="565656" w:themeColor="text1" w:themeTint="BF"/>
          <w:szCs w:val="24"/>
        </w:rPr>
      </w:pPr>
    </w:p>
    <w:p w14:paraId="6A684E96" w14:textId="77777777" w:rsidR="006B2851" w:rsidRPr="006035EC" w:rsidRDefault="006B2851" w:rsidP="006B2851">
      <w:pPr>
        <w:pStyle w:val="FreeForm"/>
        <w:rPr>
          <w:rFonts w:asciiTheme="minorHAnsi" w:hAnsiTheme="minorHAnsi" w:cstheme="majorHAnsi"/>
          <w:color w:val="565656" w:themeColor="text1" w:themeTint="BF"/>
          <w:szCs w:val="24"/>
        </w:rPr>
      </w:pPr>
    </w:p>
    <w:p w14:paraId="3E9BB2A6" w14:textId="77777777" w:rsidR="006B2851" w:rsidRPr="006035EC" w:rsidRDefault="006B2851" w:rsidP="006B2851">
      <w:pPr>
        <w:pStyle w:val="FreeForm"/>
        <w:rPr>
          <w:rFonts w:asciiTheme="minorHAnsi" w:hAnsiTheme="minorHAnsi" w:cstheme="majorHAnsi"/>
          <w:color w:val="565656" w:themeColor="text1" w:themeTint="BF"/>
          <w:szCs w:val="24"/>
        </w:rPr>
      </w:pPr>
    </w:p>
    <w:p w14:paraId="76216231" w14:textId="77777777" w:rsidR="006B2851" w:rsidRPr="006035EC" w:rsidRDefault="006B2851" w:rsidP="006B2851">
      <w:pPr>
        <w:pStyle w:val="FreeForm"/>
        <w:rPr>
          <w:rFonts w:asciiTheme="minorHAnsi" w:hAnsiTheme="minorHAnsi" w:cstheme="majorHAnsi"/>
          <w:color w:val="565656" w:themeColor="text1" w:themeTint="BF"/>
          <w:szCs w:val="24"/>
        </w:rPr>
      </w:pPr>
    </w:p>
    <w:p w14:paraId="79C0F479" w14:textId="77777777" w:rsidR="006B2851" w:rsidRPr="006035EC" w:rsidRDefault="006B2851" w:rsidP="006B2851">
      <w:pPr>
        <w:pStyle w:val="FreeForm"/>
        <w:rPr>
          <w:rFonts w:asciiTheme="minorHAnsi" w:hAnsiTheme="minorHAnsi" w:cstheme="majorHAnsi"/>
          <w:color w:val="565656" w:themeColor="text1" w:themeTint="BF"/>
          <w:szCs w:val="24"/>
        </w:rPr>
      </w:pPr>
    </w:p>
    <w:p w14:paraId="7A6FBDC4" w14:textId="77777777" w:rsidR="006B2851" w:rsidRPr="006035EC" w:rsidRDefault="006B2851" w:rsidP="006B2851">
      <w:pPr>
        <w:pStyle w:val="FreeForm"/>
        <w:rPr>
          <w:rFonts w:asciiTheme="minorHAnsi" w:hAnsiTheme="minorHAnsi" w:cstheme="majorHAnsi"/>
          <w:color w:val="565656" w:themeColor="text1" w:themeTint="BF"/>
          <w:szCs w:val="24"/>
        </w:rPr>
      </w:pPr>
    </w:p>
    <w:p w14:paraId="2BCFF321" w14:textId="77777777" w:rsidR="006B2851" w:rsidRPr="006035EC" w:rsidRDefault="006B2851" w:rsidP="006B2851">
      <w:pPr>
        <w:pStyle w:val="FreeForm"/>
        <w:rPr>
          <w:rFonts w:asciiTheme="minorHAnsi" w:hAnsiTheme="minorHAnsi" w:cstheme="majorHAnsi"/>
          <w:color w:val="565656" w:themeColor="text1" w:themeTint="BF"/>
          <w:szCs w:val="24"/>
        </w:rPr>
      </w:pPr>
    </w:p>
    <w:p w14:paraId="63AEF441" w14:textId="77777777" w:rsidR="006B2851" w:rsidRPr="006035EC" w:rsidRDefault="006B2851" w:rsidP="006B2851">
      <w:pPr>
        <w:pStyle w:val="FreeForm"/>
        <w:rPr>
          <w:rFonts w:asciiTheme="minorHAnsi" w:hAnsiTheme="minorHAnsi" w:cstheme="majorHAnsi"/>
          <w:color w:val="565656" w:themeColor="text1" w:themeTint="BF"/>
          <w:szCs w:val="24"/>
        </w:rPr>
      </w:pPr>
    </w:p>
    <w:p w14:paraId="49DD5574" w14:textId="77777777" w:rsidR="006B2851" w:rsidRPr="006035EC" w:rsidRDefault="006B2851" w:rsidP="006B2851">
      <w:pPr>
        <w:pStyle w:val="FreeForm"/>
        <w:rPr>
          <w:rFonts w:asciiTheme="minorHAnsi" w:hAnsiTheme="minorHAnsi" w:cstheme="majorHAnsi"/>
          <w:color w:val="565656" w:themeColor="text1" w:themeTint="BF"/>
          <w:szCs w:val="24"/>
        </w:rPr>
      </w:pPr>
    </w:p>
    <w:p w14:paraId="4B2415F0" w14:textId="77777777" w:rsidR="006B2851" w:rsidRPr="006035EC" w:rsidRDefault="006B2851" w:rsidP="006B2851">
      <w:pPr>
        <w:pStyle w:val="FreeForm"/>
        <w:rPr>
          <w:rFonts w:asciiTheme="minorHAnsi" w:hAnsiTheme="minorHAnsi" w:cstheme="majorHAnsi"/>
          <w:color w:val="565656" w:themeColor="text1" w:themeTint="BF"/>
          <w:szCs w:val="24"/>
        </w:rPr>
      </w:pPr>
    </w:p>
    <w:p w14:paraId="426A6703" w14:textId="77777777" w:rsidR="006B2851" w:rsidRPr="006035EC" w:rsidRDefault="006B2851" w:rsidP="006B2851">
      <w:pPr>
        <w:pStyle w:val="FreeForm"/>
        <w:rPr>
          <w:rFonts w:asciiTheme="minorHAnsi" w:hAnsiTheme="minorHAnsi" w:cstheme="majorHAnsi"/>
          <w:color w:val="565656" w:themeColor="text1" w:themeTint="BF"/>
          <w:szCs w:val="24"/>
        </w:rPr>
      </w:pPr>
    </w:p>
    <w:tbl>
      <w:tblPr>
        <w:tblW w:w="0" w:type="auto"/>
        <w:tblLook w:val="04A0" w:firstRow="1" w:lastRow="0" w:firstColumn="1" w:lastColumn="0" w:noHBand="0" w:noVBand="1"/>
      </w:tblPr>
      <w:tblGrid>
        <w:gridCol w:w="4621"/>
        <w:gridCol w:w="4621"/>
      </w:tblGrid>
      <w:tr w:rsidR="006035EC" w:rsidRPr="006035EC" w14:paraId="2D29A7F7" w14:textId="77777777" w:rsidTr="00FB6396">
        <w:tc>
          <w:tcPr>
            <w:tcW w:w="4924" w:type="dxa"/>
          </w:tcPr>
          <w:p w14:paraId="06FEBB3B" w14:textId="77777777" w:rsidR="006B2851" w:rsidRPr="006035EC" w:rsidRDefault="006B2851" w:rsidP="00FB6396">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w:t>
            </w:r>
            <w:r w:rsidRPr="006035EC">
              <w:rPr>
                <w:rFonts w:asciiTheme="minorHAnsi" w:hAnsiTheme="minorHAnsi" w:cstheme="majorHAnsi"/>
                <w:color w:val="565656" w:themeColor="text1" w:themeTint="BF"/>
                <w:szCs w:val="24"/>
              </w:rPr>
              <w:tab/>
            </w:r>
            <w:r w:rsidRPr="006035EC">
              <w:rPr>
                <w:rFonts w:asciiTheme="minorHAnsi" w:hAnsiTheme="minorHAnsi" w:cstheme="majorHAnsi"/>
                <w:color w:val="565656" w:themeColor="text1" w:themeTint="BF"/>
                <w:szCs w:val="24"/>
              </w:rPr>
              <w:tab/>
            </w:r>
            <w:r w:rsidRPr="006035EC">
              <w:rPr>
                <w:rFonts w:asciiTheme="minorHAnsi" w:hAnsiTheme="minorHAnsi" w:cstheme="majorHAnsi"/>
                <w:color w:val="565656" w:themeColor="text1" w:themeTint="BF"/>
                <w:szCs w:val="24"/>
              </w:rPr>
              <w:tab/>
            </w:r>
          </w:p>
          <w:p w14:paraId="75617171" w14:textId="77777777" w:rsidR="006B2851" w:rsidRPr="006035EC" w:rsidRDefault="006B2851" w:rsidP="00FB6396">
            <w:pPr>
              <w:pStyle w:val="FreeForm"/>
              <w:rPr>
                <w:rFonts w:asciiTheme="minorHAnsi" w:hAnsiTheme="minorHAnsi" w:cstheme="majorHAnsi"/>
                <w:b/>
                <w:color w:val="565656" w:themeColor="text1" w:themeTint="BF"/>
                <w:sz w:val="22"/>
                <w:szCs w:val="22"/>
              </w:rPr>
            </w:pPr>
            <w:r w:rsidRPr="006035EC">
              <w:rPr>
                <w:rFonts w:asciiTheme="minorHAnsi" w:hAnsiTheme="minorHAnsi" w:cstheme="majorHAnsi"/>
                <w:b/>
                <w:bCs/>
                <w:color w:val="565656" w:themeColor="text1" w:themeTint="BF"/>
              </w:rPr>
              <w:t>Abhijit</w:t>
            </w:r>
            <w:r w:rsidRPr="006035EC">
              <w:rPr>
                <w:rFonts w:asciiTheme="minorHAnsi" w:hAnsiTheme="minorHAnsi" w:cstheme="majorHAnsi"/>
                <w:b/>
                <w:bCs/>
                <w:color w:val="565656" w:themeColor="text1" w:themeTint="BF"/>
                <w:sz w:val="22"/>
                <w:szCs w:val="22"/>
              </w:rPr>
              <w:t xml:space="preserve"> Bhowmik</w:t>
            </w:r>
            <w:r w:rsidRPr="006035EC">
              <w:rPr>
                <w:rFonts w:asciiTheme="minorHAnsi" w:hAnsiTheme="minorHAnsi" w:cstheme="majorHAnsi"/>
                <w:b/>
                <w:color w:val="565656" w:themeColor="text1" w:themeTint="BF"/>
                <w:sz w:val="22"/>
                <w:szCs w:val="22"/>
              </w:rPr>
              <w:tab/>
            </w:r>
            <w:r w:rsidRPr="006035EC">
              <w:rPr>
                <w:rFonts w:asciiTheme="minorHAnsi" w:hAnsiTheme="minorHAnsi" w:cstheme="majorHAnsi"/>
                <w:b/>
                <w:color w:val="565656" w:themeColor="text1" w:themeTint="BF"/>
                <w:sz w:val="22"/>
                <w:szCs w:val="22"/>
              </w:rPr>
              <w:tab/>
            </w:r>
            <w:r w:rsidRPr="006035EC">
              <w:rPr>
                <w:rFonts w:asciiTheme="minorHAnsi" w:hAnsiTheme="minorHAnsi" w:cstheme="majorHAnsi"/>
                <w:b/>
                <w:color w:val="565656" w:themeColor="text1" w:themeTint="BF"/>
                <w:sz w:val="22"/>
                <w:szCs w:val="22"/>
              </w:rPr>
              <w:tab/>
            </w:r>
            <w:r w:rsidRPr="006035EC">
              <w:rPr>
                <w:rFonts w:asciiTheme="minorHAnsi" w:hAnsiTheme="minorHAnsi" w:cstheme="majorHAnsi"/>
                <w:b/>
                <w:color w:val="565656" w:themeColor="text1" w:themeTint="BF"/>
                <w:sz w:val="22"/>
                <w:szCs w:val="22"/>
              </w:rPr>
              <w:tab/>
            </w:r>
          </w:p>
          <w:p w14:paraId="3649DFEE" w14:textId="2B8CA8FE" w:rsidR="006B2851" w:rsidRPr="006035EC" w:rsidRDefault="0044468D"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Associate Professor &amp;</w:t>
            </w:r>
            <w:r w:rsidR="006B2851" w:rsidRPr="006035EC">
              <w:rPr>
                <w:rFonts w:asciiTheme="minorHAnsi" w:hAnsiTheme="minorHAnsi" w:cstheme="majorHAnsi"/>
                <w:color w:val="565656" w:themeColor="text1" w:themeTint="BF"/>
                <w:sz w:val="22"/>
                <w:szCs w:val="22"/>
              </w:rPr>
              <w:t xml:space="preserve"> Supervisor </w:t>
            </w:r>
            <w:r w:rsidR="006B2851" w:rsidRPr="006035EC">
              <w:rPr>
                <w:rFonts w:asciiTheme="minorHAnsi" w:hAnsiTheme="minorHAnsi" w:cstheme="majorHAnsi"/>
                <w:color w:val="565656" w:themeColor="text1" w:themeTint="BF"/>
                <w:sz w:val="22"/>
                <w:szCs w:val="22"/>
              </w:rPr>
              <w:tab/>
            </w:r>
            <w:r w:rsidR="006B2851" w:rsidRPr="006035EC">
              <w:rPr>
                <w:rFonts w:asciiTheme="minorHAnsi" w:hAnsiTheme="minorHAnsi" w:cstheme="majorHAnsi"/>
                <w:color w:val="565656" w:themeColor="text1" w:themeTint="BF"/>
                <w:sz w:val="22"/>
                <w:szCs w:val="22"/>
              </w:rPr>
              <w:tab/>
              <w:t xml:space="preserve">                          </w:t>
            </w:r>
          </w:p>
          <w:p w14:paraId="4B208C3F"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Department of Computer Science </w:t>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p>
          <w:p w14:paraId="3AB11E1C"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American International University- Bangladesh </w:t>
            </w:r>
            <w:r w:rsidRPr="006035EC">
              <w:rPr>
                <w:rFonts w:asciiTheme="minorHAnsi" w:hAnsiTheme="minorHAnsi" w:cstheme="majorHAnsi"/>
                <w:color w:val="565656" w:themeColor="text1" w:themeTint="BF"/>
                <w:sz w:val="22"/>
                <w:szCs w:val="22"/>
              </w:rPr>
              <w:tab/>
              <w:t xml:space="preserve">             </w:t>
            </w:r>
          </w:p>
          <w:p w14:paraId="37DCEE1E" w14:textId="77777777" w:rsidR="006B2851" w:rsidRPr="006035EC" w:rsidRDefault="006B2851" w:rsidP="00FB6396">
            <w:pPr>
              <w:pStyle w:val="FreeForm"/>
              <w:rPr>
                <w:rFonts w:asciiTheme="minorHAnsi" w:hAnsiTheme="minorHAnsi" w:cstheme="majorHAnsi"/>
                <w:color w:val="565656" w:themeColor="text1" w:themeTint="BF"/>
                <w:szCs w:val="24"/>
              </w:rPr>
            </w:pPr>
          </w:p>
          <w:p w14:paraId="31A7B57D" w14:textId="77777777" w:rsidR="006B2851" w:rsidRPr="006035EC" w:rsidRDefault="006B2851" w:rsidP="00FB6396">
            <w:pPr>
              <w:pStyle w:val="FreeForm"/>
              <w:rPr>
                <w:rFonts w:asciiTheme="minorHAnsi" w:hAnsiTheme="minorHAnsi" w:cstheme="majorHAnsi"/>
                <w:color w:val="565656" w:themeColor="text1" w:themeTint="BF"/>
                <w:szCs w:val="24"/>
              </w:rPr>
            </w:pPr>
          </w:p>
          <w:p w14:paraId="09EA45EB" w14:textId="77777777" w:rsidR="006B2851" w:rsidRPr="006035EC" w:rsidRDefault="006B2851" w:rsidP="00FB6396">
            <w:pPr>
              <w:pStyle w:val="FreeForm"/>
              <w:rPr>
                <w:rFonts w:asciiTheme="minorHAnsi" w:hAnsiTheme="minorHAnsi" w:cstheme="majorHAnsi"/>
                <w:color w:val="565656" w:themeColor="text1" w:themeTint="BF"/>
                <w:szCs w:val="24"/>
              </w:rPr>
            </w:pPr>
          </w:p>
          <w:p w14:paraId="7B89031D" w14:textId="77777777" w:rsidR="006B2851" w:rsidRPr="006035EC" w:rsidRDefault="006B2851" w:rsidP="00FB6396">
            <w:pPr>
              <w:pStyle w:val="FreeForm"/>
              <w:rPr>
                <w:rFonts w:asciiTheme="minorHAnsi" w:hAnsiTheme="minorHAnsi" w:cstheme="majorHAnsi"/>
                <w:color w:val="565656" w:themeColor="text1" w:themeTint="BF"/>
                <w:szCs w:val="24"/>
              </w:rPr>
            </w:pPr>
          </w:p>
          <w:p w14:paraId="524958F5" w14:textId="77777777" w:rsidR="006B2851" w:rsidRPr="006035EC" w:rsidRDefault="006B2851" w:rsidP="00FB6396">
            <w:pPr>
              <w:pStyle w:val="FreeForm"/>
              <w:rPr>
                <w:rFonts w:asciiTheme="minorHAnsi" w:hAnsiTheme="minorHAnsi" w:cstheme="majorHAnsi"/>
                <w:color w:val="565656" w:themeColor="text1" w:themeTint="BF"/>
                <w:szCs w:val="24"/>
              </w:rPr>
            </w:pPr>
          </w:p>
          <w:p w14:paraId="62E69EB8" w14:textId="77777777" w:rsidR="006B2851" w:rsidRPr="006035EC" w:rsidRDefault="006B2851" w:rsidP="00FB6396">
            <w:pPr>
              <w:pStyle w:val="FreeForm"/>
              <w:rPr>
                <w:rFonts w:asciiTheme="minorHAnsi" w:hAnsiTheme="minorHAnsi" w:cstheme="majorHAnsi"/>
                <w:color w:val="565656" w:themeColor="text1" w:themeTint="BF"/>
                <w:szCs w:val="24"/>
              </w:rPr>
            </w:pPr>
          </w:p>
          <w:p w14:paraId="4463F261" w14:textId="77777777" w:rsidR="006B2851" w:rsidRPr="006035EC" w:rsidRDefault="006B2851" w:rsidP="00FB6396">
            <w:pPr>
              <w:pStyle w:val="FreeForm"/>
              <w:rPr>
                <w:rFonts w:asciiTheme="minorHAnsi" w:hAnsiTheme="minorHAnsi" w:cstheme="majorHAnsi"/>
                <w:color w:val="565656" w:themeColor="text1" w:themeTint="BF"/>
                <w:szCs w:val="24"/>
              </w:rPr>
            </w:pPr>
          </w:p>
          <w:p w14:paraId="49563E8A" w14:textId="77777777" w:rsidR="006B2851" w:rsidRPr="006035EC" w:rsidRDefault="006B2851" w:rsidP="00FB6396">
            <w:pPr>
              <w:pStyle w:val="FreeForm"/>
              <w:rPr>
                <w:rFonts w:asciiTheme="minorHAnsi" w:hAnsiTheme="minorHAnsi" w:cstheme="majorHAnsi"/>
                <w:color w:val="565656" w:themeColor="text1" w:themeTint="BF"/>
                <w:szCs w:val="24"/>
              </w:rPr>
            </w:pPr>
          </w:p>
          <w:p w14:paraId="0CAA2308" w14:textId="77777777" w:rsidR="006B2851" w:rsidRPr="006035EC" w:rsidRDefault="006B2851" w:rsidP="00FB6396">
            <w:pPr>
              <w:pStyle w:val="FreeForm"/>
              <w:rPr>
                <w:rFonts w:asciiTheme="minorHAnsi" w:hAnsiTheme="minorHAnsi" w:cstheme="majorHAnsi"/>
                <w:color w:val="565656" w:themeColor="text1" w:themeTint="BF"/>
                <w:szCs w:val="24"/>
              </w:rPr>
            </w:pPr>
          </w:p>
        </w:tc>
        <w:tc>
          <w:tcPr>
            <w:tcW w:w="4924" w:type="dxa"/>
          </w:tcPr>
          <w:p w14:paraId="760E96C9" w14:textId="77777777" w:rsidR="006B2851" w:rsidRPr="006035EC" w:rsidRDefault="006B2851" w:rsidP="00FB6396">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w:t>
            </w:r>
            <w:r w:rsidRPr="006035EC">
              <w:rPr>
                <w:rFonts w:asciiTheme="minorHAnsi" w:hAnsiTheme="minorHAnsi" w:cstheme="majorHAnsi"/>
                <w:color w:val="565656" w:themeColor="text1" w:themeTint="BF"/>
                <w:szCs w:val="24"/>
              </w:rPr>
              <w:tab/>
            </w:r>
          </w:p>
          <w:p w14:paraId="28BB95A8" w14:textId="77777777" w:rsidR="006B2851" w:rsidRPr="006035EC" w:rsidRDefault="006B2851" w:rsidP="00FB6396">
            <w:pPr>
              <w:pStyle w:val="FreeForm"/>
              <w:rPr>
                <w:rFonts w:asciiTheme="minorHAnsi" w:hAnsiTheme="minorHAnsi" w:cstheme="majorHAnsi"/>
                <w:b/>
                <w:bCs/>
                <w:color w:val="565656" w:themeColor="text1" w:themeTint="BF"/>
              </w:rPr>
            </w:pPr>
          </w:p>
          <w:p w14:paraId="3F691297" w14:textId="35B6D887" w:rsidR="006B2851" w:rsidRPr="006035EC" w:rsidRDefault="0044468D" w:rsidP="0044468D">
            <w:pPr>
              <w:autoSpaceDE w:val="0"/>
              <w:adjustRightInd w:val="0"/>
              <w:rPr>
                <w:rFonts w:asciiTheme="minorHAnsi" w:hAnsiTheme="minorHAnsi" w:cstheme="majorHAnsi"/>
                <w:color w:val="565656" w:themeColor="text1" w:themeTint="BF"/>
                <w:sz w:val="20"/>
                <w:szCs w:val="20"/>
                <w:shd w:val="clear" w:color="auto" w:fill="FFFFFF"/>
              </w:rPr>
            </w:pPr>
            <w:r w:rsidRPr="006035EC">
              <w:rPr>
                <w:rFonts w:asciiTheme="minorHAnsi" w:hAnsiTheme="minorHAnsi" w:cstheme="majorHAnsi"/>
                <w:b/>
                <w:color w:val="565656" w:themeColor="text1" w:themeTint="BF"/>
              </w:rPr>
              <w:t>Dr Md. Mahbub Chowdhury Mishu</w:t>
            </w:r>
            <w:r w:rsidR="006B2851" w:rsidRPr="006035EC">
              <w:rPr>
                <w:rFonts w:asciiTheme="minorHAnsi" w:hAnsiTheme="minorHAnsi" w:cstheme="majorHAnsi"/>
                <w:b/>
                <w:color w:val="565656" w:themeColor="text1" w:themeTint="BF"/>
                <w:sz w:val="22"/>
                <w:szCs w:val="22"/>
              </w:rPr>
              <w:tab/>
            </w:r>
          </w:p>
          <w:p w14:paraId="3CFB0C6A"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Head(Undergraduate) </w:t>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t xml:space="preserve">                           </w:t>
            </w:r>
          </w:p>
          <w:p w14:paraId="06180505"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Department of Computer Science </w:t>
            </w:r>
            <w:r w:rsidRPr="006035EC">
              <w:rPr>
                <w:rFonts w:asciiTheme="minorHAnsi" w:hAnsiTheme="minorHAnsi" w:cstheme="majorHAnsi"/>
                <w:color w:val="565656" w:themeColor="text1" w:themeTint="BF"/>
                <w:sz w:val="22"/>
                <w:szCs w:val="22"/>
              </w:rPr>
              <w:tab/>
            </w:r>
          </w:p>
          <w:p w14:paraId="6285415E" w14:textId="77777777" w:rsidR="006B2851" w:rsidRPr="006035EC" w:rsidRDefault="006B2851" w:rsidP="00FB6396">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 w:val="22"/>
                <w:szCs w:val="22"/>
              </w:rPr>
              <w:t xml:space="preserve">American International University- Bangladesh </w:t>
            </w:r>
            <w:r w:rsidRPr="006035EC">
              <w:rPr>
                <w:rFonts w:asciiTheme="minorHAnsi" w:hAnsiTheme="minorHAnsi" w:cstheme="majorHAnsi"/>
                <w:color w:val="565656" w:themeColor="text1" w:themeTint="BF"/>
                <w:sz w:val="22"/>
                <w:szCs w:val="22"/>
              </w:rPr>
              <w:tab/>
            </w:r>
          </w:p>
        </w:tc>
      </w:tr>
      <w:tr w:rsidR="006B2851" w:rsidRPr="006035EC" w14:paraId="68029C9E" w14:textId="77777777" w:rsidTr="00FB6396">
        <w:tc>
          <w:tcPr>
            <w:tcW w:w="4924" w:type="dxa"/>
          </w:tcPr>
          <w:p w14:paraId="321D6907"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____________________________</w:t>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p>
          <w:p w14:paraId="2D52F129" w14:textId="77777777" w:rsidR="006B2851" w:rsidRPr="006035EC" w:rsidRDefault="006B2851" w:rsidP="00FB6396">
            <w:pPr>
              <w:pStyle w:val="FreeForm"/>
              <w:rPr>
                <w:rFonts w:asciiTheme="minorHAnsi" w:hAnsiTheme="minorHAnsi" w:cstheme="majorHAnsi"/>
                <w:b/>
                <w:color w:val="565656" w:themeColor="text1" w:themeTint="BF"/>
                <w:sz w:val="22"/>
                <w:szCs w:val="22"/>
              </w:rPr>
            </w:pPr>
            <w:r w:rsidRPr="006035EC">
              <w:rPr>
                <w:rFonts w:asciiTheme="minorHAnsi" w:hAnsiTheme="minorHAnsi" w:cstheme="majorHAnsi"/>
                <w:b/>
                <w:color w:val="565656" w:themeColor="text1" w:themeTint="BF"/>
                <w:sz w:val="22"/>
                <w:szCs w:val="22"/>
              </w:rPr>
              <w:t xml:space="preserve">Professor Dr. Tafazzal Hossain </w:t>
            </w:r>
            <w:r w:rsidRPr="006035EC">
              <w:rPr>
                <w:rFonts w:asciiTheme="minorHAnsi" w:hAnsiTheme="minorHAnsi" w:cstheme="majorHAnsi"/>
                <w:b/>
                <w:color w:val="565656" w:themeColor="text1" w:themeTint="BF"/>
                <w:sz w:val="22"/>
                <w:szCs w:val="22"/>
              </w:rPr>
              <w:tab/>
            </w:r>
            <w:r w:rsidRPr="006035EC">
              <w:rPr>
                <w:rFonts w:asciiTheme="minorHAnsi" w:hAnsiTheme="minorHAnsi" w:cstheme="majorHAnsi"/>
                <w:b/>
                <w:color w:val="565656" w:themeColor="text1" w:themeTint="BF"/>
                <w:sz w:val="22"/>
                <w:szCs w:val="22"/>
              </w:rPr>
              <w:tab/>
            </w:r>
          </w:p>
          <w:p w14:paraId="61FA6D89"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Dean in Charge </w:t>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t xml:space="preserve">             </w:t>
            </w:r>
          </w:p>
          <w:p w14:paraId="5F491116" w14:textId="77777777" w:rsidR="006B2851" w:rsidRPr="006035EC" w:rsidRDefault="00040AB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Faculty of Science &amp;</w:t>
            </w:r>
            <w:r w:rsidR="006B2851" w:rsidRPr="006035EC">
              <w:rPr>
                <w:rFonts w:asciiTheme="minorHAnsi" w:hAnsiTheme="minorHAnsi" w:cstheme="majorHAnsi"/>
                <w:color w:val="565656" w:themeColor="text1" w:themeTint="BF"/>
                <w:sz w:val="22"/>
                <w:szCs w:val="22"/>
              </w:rPr>
              <w:t xml:space="preserve"> Technology              American International University-Bangladesh</w:t>
            </w:r>
          </w:p>
          <w:p w14:paraId="11215D8D" w14:textId="77777777" w:rsidR="006B2851" w:rsidRPr="006035EC" w:rsidRDefault="006B2851" w:rsidP="00FB6396">
            <w:pPr>
              <w:pStyle w:val="FreeForm"/>
              <w:rPr>
                <w:rFonts w:asciiTheme="minorHAnsi" w:hAnsiTheme="minorHAnsi" w:cstheme="majorHAnsi"/>
                <w:color w:val="565656" w:themeColor="text1" w:themeTint="BF"/>
                <w:szCs w:val="24"/>
              </w:rPr>
            </w:pPr>
          </w:p>
          <w:p w14:paraId="480E948F" w14:textId="77777777" w:rsidR="006B2851" w:rsidRPr="006035EC" w:rsidRDefault="006B2851" w:rsidP="00FB6396">
            <w:pPr>
              <w:pStyle w:val="FreeForm"/>
              <w:rPr>
                <w:rFonts w:asciiTheme="minorHAnsi" w:hAnsiTheme="minorHAnsi" w:cstheme="majorHAnsi"/>
                <w:color w:val="565656" w:themeColor="text1" w:themeTint="BF"/>
                <w:szCs w:val="24"/>
              </w:rPr>
            </w:pPr>
          </w:p>
        </w:tc>
        <w:tc>
          <w:tcPr>
            <w:tcW w:w="4924" w:type="dxa"/>
          </w:tcPr>
          <w:p w14:paraId="7265FD79" w14:textId="77777777" w:rsidR="006B2851" w:rsidRPr="006035EC" w:rsidRDefault="006B2851" w:rsidP="00FB6396">
            <w:pPr>
              <w:pStyle w:val="FreeForm"/>
              <w:pBdr>
                <w:bottom w:val="single" w:sz="12" w:space="1" w:color="auto"/>
              </w:pBdr>
              <w:rPr>
                <w:rFonts w:asciiTheme="minorHAnsi" w:hAnsiTheme="minorHAnsi" w:cstheme="majorHAnsi"/>
                <w:color w:val="565656" w:themeColor="text1" w:themeTint="BF"/>
                <w:sz w:val="22"/>
                <w:szCs w:val="22"/>
              </w:rPr>
            </w:pPr>
          </w:p>
          <w:p w14:paraId="4DBA0EC1" w14:textId="77777777" w:rsidR="006B2851" w:rsidRPr="006035EC" w:rsidRDefault="006B2851" w:rsidP="00FB6396">
            <w:pPr>
              <w:pStyle w:val="FreeForm"/>
              <w:rPr>
                <w:rFonts w:asciiTheme="minorHAnsi" w:hAnsiTheme="minorHAnsi" w:cstheme="majorHAnsi"/>
                <w:b/>
                <w:color w:val="565656" w:themeColor="text1" w:themeTint="BF"/>
                <w:sz w:val="22"/>
                <w:szCs w:val="22"/>
              </w:rPr>
            </w:pPr>
          </w:p>
          <w:p w14:paraId="75D4EF6E" w14:textId="77777777" w:rsidR="006B2851" w:rsidRPr="006035EC" w:rsidRDefault="006B2851" w:rsidP="00FB6396">
            <w:pPr>
              <w:pStyle w:val="FreeForm"/>
              <w:rPr>
                <w:rFonts w:asciiTheme="minorHAnsi" w:hAnsiTheme="minorHAnsi" w:cstheme="majorHAnsi"/>
                <w:b/>
                <w:color w:val="565656" w:themeColor="text1" w:themeTint="BF"/>
                <w:sz w:val="22"/>
                <w:szCs w:val="22"/>
              </w:rPr>
            </w:pPr>
            <w:r w:rsidRPr="006035EC">
              <w:rPr>
                <w:rFonts w:asciiTheme="minorHAnsi" w:hAnsiTheme="minorHAnsi" w:cstheme="majorHAnsi"/>
                <w:b/>
                <w:color w:val="565656" w:themeColor="text1" w:themeTint="BF"/>
                <w:sz w:val="22"/>
                <w:szCs w:val="22"/>
              </w:rPr>
              <w:t>Dr. Carmen Z. Lamagna</w:t>
            </w:r>
          </w:p>
          <w:p w14:paraId="04F24FB1"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Vice Chancellor</w:t>
            </w:r>
          </w:p>
          <w:p w14:paraId="5EE7EF2C"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American International University-Bangladesh</w:t>
            </w:r>
          </w:p>
          <w:p w14:paraId="02CF5BD5" w14:textId="77777777" w:rsidR="006B2851" w:rsidRPr="006035EC" w:rsidRDefault="006B2851" w:rsidP="00FB6396">
            <w:pPr>
              <w:pStyle w:val="FreeForm"/>
              <w:rPr>
                <w:rFonts w:asciiTheme="minorHAnsi" w:hAnsiTheme="minorHAnsi" w:cstheme="majorHAnsi"/>
                <w:color w:val="565656" w:themeColor="text1" w:themeTint="BF"/>
                <w:szCs w:val="24"/>
              </w:rPr>
            </w:pPr>
          </w:p>
        </w:tc>
      </w:tr>
    </w:tbl>
    <w:p w14:paraId="473F59F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46BB0F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271228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946D90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4E01CE85"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65C956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8DBE55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46F9DD1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AA2EAA8"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711172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45B32C22"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u w:val="single"/>
        </w:rPr>
        <w:t>Acknowledgements</w:t>
      </w:r>
    </w:p>
    <w:p w14:paraId="05B0E7D3" w14:textId="77777777" w:rsidR="006B2851" w:rsidRPr="006035EC" w:rsidRDefault="006B2851" w:rsidP="006B2851">
      <w:pPr>
        <w:spacing w:line="360" w:lineRule="auto"/>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 xml:space="preserve"> </w:t>
      </w:r>
    </w:p>
    <w:p w14:paraId="6EBA4A76" w14:textId="77777777" w:rsidR="006B2851" w:rsidRPr="006035EC" w:rsidRDefault="006B2851" w:rsidP="006B2851">
      <w:pPr>
        <w:autoSpaceDE w:val="0"/>
        <w:autoSpaceDN w:val="0"/>
        <w:adjustRightInd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e would like to take the chance to express our gratitude to our honorable teacher</w:t>
      </w:r>
      <w:r w:rsidRPr="006035EC">
        <w:rPr>
          <w:rFonts w:asciiTheme="minorHAnsi" w:hAnsiTheme="minorHAnsi" w:cstheme="majorHAnsi"/>
          <w:color w:val="565656" w:themeColor="text1" w:themeTint="BF"/>
          <w:sz w:val="22"/>
          <w:szCs w:val="22"/>
        </w:rPr>
        <w:t xml:space="preserve"> &amp; Supervisor</w:t>
      </w:r>
      <w:r w:rsidRPr="006035EC">
        <w:rPr>
          <w:rFonts w:asciiTheme="minorHAnsi" w:hAnsiTheme="minorHAnsi" w:cstheme="majorHAnsi"/>
          <w:color w:val="565656" w:themeColor="text1" w:themeTint="BF"/>
        </w:rPr>
        <w:t xml:space="preserve"> Abhijit</w:t>
      </w:r>
      <w:r w:rsidRPr="006035EC">
        <w:rPr>
          <w:rFonts w:asciiTheme="minorHAnsi" w:hAnsiTheme="minorHAnsi" w:cstheme="majorHAnsi"/>
          <w:color w:val="565656" w:themeColor="text1" w:themeTint="BF"/>
          <w:sz w:val="22"/>
          <w:szCs w:val="22"/>
        </w:rPr>
        <w:t xml:space="preserve"> Bhowmik</w:t>
      </w:r>
      <w:r w:rsidRPr="006035EC">
        <w:rPr>
          <w:rFonts w:asciiTheme="minorHAnsi" w:hAnsiTheme="minorHAnsi" w:cstheme="majorHAnsi"/>
          <w:color w:val="565656" w:themeColor="text1" w:themeTint="BF"/>
        </w:rPr>
        <w:t>, for his continuous guidance and support regarding this report. Besides this, we have found so many sincere and productive advices from many people that we would like pay homage to them. We convey our gratitude to our honorable Vice Chancellor, Dr. Carmen Z. Lamagna for encouragement.</w:t>
      </w:r>
    </w:p>
    <w:p w14:paraId="7BC795A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2C4895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8D4F96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D711D31"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779B7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38CBC2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91B73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2D36192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F70928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CB18A2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20DB67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31E956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757637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E8FC98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D32750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3C0E14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298FB9D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9DA0EE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D7B8A6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779E90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AEEDB82"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867FC1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83FE85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6C0F221"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315890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C36650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DCE79B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520267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D716E7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3A88C9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426A5A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9AE7407"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4A6016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F9032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9F96B1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08E26E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878165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1FE8D2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2D7AFBA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215C6C8" w14:textId="77777777" w:rsidR="00026F5F" w:rsidRPr="006035EC" w:rsidRDefault="00026F5F" w:rsidP="00026F5F">
      <w:pPr>
        <w:pStyle w:val="TOCHeading"/>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Table of Contents</w:t>
      </w:r>
    </w:p>
    <w:p w14:paraId="4F3484B9" w14:textId="66D89002" w:rsidR="001067C3" w:rsidRPr="006035EC" w:rsidRDefault="00026F5F">
      <w:pPr>
        <w:pStyle w:val="TOC1"/>
        <w:tabs>
          <w:tab w:val="right" w:leader="dot" w:pos="9016"/>
        </w:tabs>
        <w:rPr>
          <w:rFonts w:asciiTheme="minorHAnsi" w:eastAsiaTheme="minorEastAsia" w:hAnsiTheme="minorHAnsi" w:cstheme="majorHAnsi"/>
          <w:noProof/>
          <w:color w:val="565656" w:themeColor="text1" w:themeTint="BF"/>
          <w:sz w:val="22"/>
          <w:szCs w:val="22"/>
        </w:rPr>
      </w:pPr>
      <w:r w:rsidRPr="006035EC">
        <w:rPr>
          <w:rFonts w:asciiTheme="minorHAnsi" w:hAnsiTheme="minorHAnsi" w:cstheme="majorHAnsi"/>
          <w:color w:val="565656" w:themeColor="text1" w:themeTint="BF"/>
        </w:rPr>
        <w:fldChar w:fldCharType="begin"/>
      </w:r>
      <w:r w:rsidRPr="006035EC">
        <w:rPr>
          <w:rFonts w:asciiTheme="minorHAnsi" w:hAnsiTheme="minorHAnsi" w:cstheme="majorHAnsi"/>
          <w:color w:val="565656" w:themeColor="text1" w:themeTint="BF"/>
        </w:rPr>
        <w:instrText xml:space="preserve"> TOC \o "1-3" \h \z \u </w:instrText>
      </w:r>
      <w:r w:rsidRPr="006035EC">
        <w:rPr>
          <w:rFonts w:asciiTheme="minorHAnsi" w:hAnsiTheme="minorHAnsi" w:cstheme="majorHAnsi"/>
          <w:color w:val="565656" w:themeColor="text1" w:themeTint="BF"/>
        </w:rPr>
        <w:fldChar w:fldCharType="separate"/>
      </w:r>
      <w:hyperlink w:anchor="_Toc64269097" w:history="1">
        <w:r w:rsidR="001067C3" w:rsidRPr="006035EC">
          <w:rPr>
            <w:rStyle w:val="Hyperlink"/>
            <w:rFonts w:asciiTheme="minorHAnsi" w:eastAsia="Arial" w:hAnsiTheme="minorHAnsi" w:cstheme="majorHAnsi"/>
            <w:b/>
            <w:noProof/>
            <w:color w:val="565656" w:themeColor="text1" w:themeTint="BF"/>
          </w:rPr>
          <w:t>Chapter 1: Statement of Work</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09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7</w:t>
        </w:r>
        <w:r w:rsidR="001067C3" w:rsidRPr="006035EC">
          <w:rPr>
            <w:rFonts w:asciiTheme="minorHAnsi" w:hAnsiTheme="minorHAnsi" w:cstheme="majorHAnsi"/>
            <w:noProof/>
            <w:webHidden/>
            <w:color w:val="565656" w:themeColor="text1" w:themeTint="BF"/>
          </w:rPr>
          <w:fldChar w:fldCharType="end"/>
        </w:r>
      </w:hyperlink>
    </w:p>
    <w:p w14:paraId="2CD4986E" w14:textId="49493305" w:rsidR="001067C3" w:rsidRPr="006035EC" w:rsidRDefault="00FC55E9">
      <w:pPr>
        <w:pStyle w:val="TOC2"/>
        <w:tabs>
          <w:tab w:val="left" w:pos="880"/>
          <w:tab w:val="right" w:leader="dot" w:pos="9016"/>
        </w:tabs>
        <w:rPr>
          <w:rFonts w:asciiTheme="minorHAnsi" w:eastAsiaTheme="minorEastAsia" w:hAnsiTheme="minorHAnsi" w:cstheme="majorHAnsi"/>
          <w:noProof/>
          <w:color w:val="565656" w:themeColor="text1" w:themeTint="BF"/>
          <w:sz w:val="22"/>
          <w:szCs w:val="22"/>
        </w:rPr>
      </w:pPr>
      <w:hyperlink w:anchor="_Toc64269098" w:history="1">
        <w:r w:rsidR="001067C3" w:rsidRPr="006035EC">
          <w:rPr>
            <w:rStyle w:val="Hyperlink"/>
            <w:rFonts w:asciiTheme="minorHAnsi" w:hAnsiTheme="minorHAnsi" w:cstheme="majorHAnsi"/>
            <w:noProof/>
            <w:color w:val="565656" w:themeColor="text1" w:themeTint="BF"/>
          </w:rPr>
          <w:t>1.1</w:t>
        </w:r>
        <w:r w:rsidR="001067C3" w:rsidRPr="006035EC">
          <w:rPr>
            <w:rFonts w:asciiTheme="minorHAnsi" w:eastAsiaTheme="minorEastAsia" w:hAnsiTheme="minorHAnsi" w:cstheme="majorHAnsi"/>
            <w:noProof/>
            <w:color w:val="565656" w:themeColor="text1" w:themeTint="BF"/>
            <w:sz w:val="22"/>
            <w:szCs w:val="22"/>
          </w:rPr>
          <w:tab/>
        </w:r>
        <w:r w:rsidR="001067C3" w:rsidRPr="006035EC">
          <w:rPr>
            <w:rStyle w:val="Hyperlink"/>
            <w:rFonts w:asciiTheme="minorHAnsi" w:hAnsiTheme="minorHAnsi" w:cstheme="majorHAnsi"/>
            <w:noProof/>
            <w:color w:val="565656" w:themeColor="text1" w:themeTint="BF"/>
          </w:rPr>
          <w:t>Purpose/Objectiv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09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7</w:t>
        </w:r>
        <w:r w:rsidR="001067C3" w:rsidRPr="006035EC">
          <w:rPr>
            <w:rFonts w:asciiTheme="minorHAnsi" w:hAnsiTheme="minorHAnsi" w:cstheme="majorHAnsi"/>
            <w:noProof/>
            <w:webHidden/>
            <w:color w:val="565656" w:themeColor="text1" w:themeTint="BF"/>
          </w:rPr>
          <w:fldChar w:fldCharType="end"/>
        </w:r>
      </w:hyperlink>
    </w:p>
    <w:p w14:paraId="72E88B06" w14:textId="61E1C1B2"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099" w:history="1">
        <w:r w:rsidR="001067C3" w:rsidRPr="006035EC">
          <w:rPr>
            <w:rStyle w:val="Hyperlink"/>
            <w:rFonts w:asciiTheme="minorHAnsi" w:hAnsiTheme="minorHAnsi" w:cstheme="majorHAnsi"/>
            <w:noProof/>
            <w:color w:val="565656" w:themeColor="text1" w:themeTint="BF"/>
          </w:rPr>
          <w:t>1.2 Sco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09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7</w:t>
        </w:r>
        <w:r w:rsidR="001067C3" w:rsidRPr="006035EC">
          <w:rPr>
            <w:rFonts w:asciiTheme="minorHAnsi" w:hAnsiTheme="minorHAnsi" w:cstheme="majorHAnsi"/>
            <w:noProof/>
            <w:webHidden/>
            <w:color w:val="565656" w:themeColor="text1" w:themeTint="BF"/>
          </w:rPr>
          <w:fldChar w:fldCharType="end"/>
        </w:r>
      </w:hyperlink>
    </w:p>
    <w:p w14:paraId="5E2A67EE" w14:textId="329D79ED"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0" w:history="1">
        <w:r w:rsidR="001067C3" w:rsidRPr="006035EC">
          <w:rPr>
            <w:rStyle w:val="Hyperlink"/>
            <w:rFonts w:asciiTheme="minorHAnsi" w:hAnsiTheme="minorHAnsi" w:cstheme="majorHAnsi"/>
            <w:noProof/>
            <w:color w:val="565656" w:themeColor="text1" w:themeTint="BF"/>
          </w:rPr>
          <w:t>1.3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8</w:t>
        </w:r>
        <w:r w:rsidR="001067C3" w:rsidRPr="006035EC">
          <w:rPr>
            <w:rFonts w:asciiTheme="minorHAnsi" w:hAnsiTheme="minorHAnsi" w:cstheme="majorHAnsi"/>
            <w:noProof/>
            <w:webHidden/>
            <w:color w:val="565656" w:themeColor="text1" w:themeTint="BF"/>
          </w:rPr>
          <w:fldChar w:fldCharType="end"/>
        </w:r>
      </w:hyperlink>
    </w:p>
    <w:p w14:paraId="1BE1EDF4" w14:textId="3390ED32"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1" w:history="1">
        <w:r w:rsidR="001067C3" w:rsidRPr="006035EC">
          <w:rPr>
            <w:rStyle w:val="Hyperlink"/>
            <w:rFonts w:asciiTheme="minorHAnsi" w:hAnsiTheme="minorHAnsi" w:cstheme="majorHAnsi"/>
            <w:noProof/>
            <w:color w:val="565656" w:themeColor="text1" w:themeTint="BF"/>
          </w:rPr>
          <w:t>1.4 System Featur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8</w:t>
        </w:r>
        <w:r w:rsidR="001067C3" w:rsidRPr="006035EC">
          <w:rPr>
            <w:rFonts w:asciiTheme="minorHAnsi" w:hAnsiTheme="minorHAnsi" w:cstheme="majorHAnsi"/>
            <w:noProof/>
            <w:webHidden/>
            <w:color w:val="565656" w:themeColor="text1" w:themeTint="BF"/>
          </w:rPr>
          <w:fldChar w:fldCharType="end"/>
        </w:r>
      </w:hyperlink>
    </w:p>
    <w:p w14:paraId="457270F9" w14:textId="21FBBEAF"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2" w:history="1">
        <w:r w:rsidR="001067C3" w:rsidRPr="006035EC">
          <w:rPr>
            <w:rStyle w:val="Hyperlink"/>
            <w:rFonts w:asciiTheme="minorHAnsi" w:hAnsiTheme="minorHAnsi" w:cstheme="majorHAnsi"/>
            <w:noProof/>
            <w:color w:val="565656" w:themeColor="text1" w:themeTint="BF"/>
          </w:rPr>
          <w:t>1.5 Environmen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0</w:t>
        </w:r>
        <w:r w:rsidR="001067C3" w:rsidRPr="006035EC">
          <w:rPr>
            <w:rFonts w:asciiTheme="minorHAnsi" w:hAnsiTheme="minorHAnsi" w:cstheme="majorHAnsi"/>
            <w:noProof/>
            <w:webHidden/>
            <w:color w:val="565656" w:themeColor="text1" w:themeTint="BF"/>
          </w:rPr>
          <w:fldChar w:fldCharType="end"/>
        </w:r>
      </w:hyperlink>
    </w:p>
    <w:p w14:paraId="5264D74C" w14:textId="628648D1" w:rsidR="001067C3" w:rsidRPr="006035EC" w:rsidRDefault="00FC55E9">
      <w:pPr>
        <w:pStyle w:val="TOC2"/>
        <w:tabs>
          <w:tab w:val="left" w:pos="1100"/>
          <w:tab w:val="right" w:leader="dot" w:pos="9016"/>
        </w:tabs>
        <w:rPr>
          <w:rFonts w:asciiTheme="minorHAnsi" w:eastAsiaTheme="minorEastAsia" w:hAnsiTheme="minorHAnsi" w:cstheme="majorHAnsi"/>
          <w:noProof/>
          <w:color w:val="565656" w:themeColor="text1" w:themeTint="BF"/>
          <w:sz w:val="22"/>
          <w:szCs w:val="22"/>
        </w:rPr>
      </w:pPr>
      <w:hyperlink w:anchor="_Toc64269103" w:history="1">
        <w:r w:rsidR="001067C3" w:rsidRPr="006035EC">
          <w:rPr>
            <w:rStyle w:val="Hyperlink"/>
            <w:rFonts w:asciiTheme="minorHAnsi" w:hAnsiTheme="minorHAnsi" w:cstheme="majorHAnsi"/>
            <w:noProof/>
            <w:color w:val="565656" w:themeColor="text1" w:themeTint="BF"/>
          </w:rPr>
          <w:t>1.5.1</w:t>
        </w:r>
        <w:r w:rsidR="001067C3" w:rsidRPr="006035EC">
          <w:rPr>
            <w:rFonts w:asciiTheme="minorHAnsi" w:eastAsiaTheme="minorEastAsia" w:hAnsiTheme="minorHAnsi" w:cstheme="majorHAnsi"/>
            <w:noProof/>
            <w:color w:val="565656" w:themeColor="text1" w:themeTint="BF"/>
            <w:sz w:val="22"/>
            <w:szCs w:val="22"/>
          </w:rPr>
          <w:tab/>
        </w:r>
        <w:r w:rsidR="001067C3" w:rsidRPr="006035EC">
          <w:rPr>
            <w:rStyle w:val="Hyperlink"/>
            <w:rFonts w:asciiTheme="minorHAnsi" w:hAnsiTheme="minorHAnsi" w:cstheme="majorHAnsi"/>
            <w:noProof/>
            <w:color w:val="565656" w:themeColor="text1" w:themeTint="BF"/>
          </w:rPr>
          <w:t>Organizations Involved</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0</w:t>
        </w:r>
        <w:r w:rsidR="001067C3" w:rsidRPr="006035EC">
          <w:rPr>
            <w:rFonts w:asciiTheme="minorHAnsi" w:hAnsiTheme="minorHAnsi" w:cstheme="majorHAnsi"/>
            <w:noProof/>
            <w:webHidden/>
            <w:color w:val="565656" w:themeColor="text1" w:themeTint="BF"/>
          </w:rPr>
          <w:fldChar w:fldCharType="end"/>
        </w:r>
      </w:hyperlink>
    </w:p>
    <w:p w14:paraId="01A46C75" w14:textId="2C297306" w:rsidR="001067C3" w:rsidRPr="006035EC" w:rsidRDefault="00FC55E9">
      <w:pPr>
        <w:pStyle w:val="TOC2"/>
        <w:tabs>
          <w:tab w:val="left" w:pos="1100"/>
          <w:tab w:val="right" w:leader="dot" w:pos="9016"/>
        </w:tabs>
        <w:rPr>
          <w:rFonts w:asciiTheme="minorHAnsi" w:eastAsiaTheme="minorEastAsia" w:hAnsiTheme="minorHAnsi" w:cstheme="majorHAnsi"/>
          <w:noProof/>
          <w:color w:val="565656" w:themeColor="text1" w:themeTint="BF"/>
          <w:sz w:val="22"/>
          <w:szCs w:val="22"/>
        </w:rPr>
      </w:pPr>
      <w:hyperlink w:anchor="_Toc64269104" w:history="1">
        <w:r w:rsidR="001067C3" w:rsidRPr="006035EC">
          <w:rPr>
            <w:rStyle w:val="Hyperlink"/>
            <w:rFonts w:asciiTheme="minorHAnsi" w:hAnsiTheme="minorHAnsi" w:cstheme="majorHAnsi"/>
            <w:noProof/>
            <w:color w:val="565656" w:themeColor="text1" w:themeTint="BF"/>
          </w:rPr>
          <w:t>1.5.2</w:t>
        </w:r>
        <w:r w:rsidR="001067C3" w:rsidRPr="006035EC">
          <w:rPr>
            <w:rFonts w:asciiTheme="minorHAnsi" w:eastAsiaTheme="minorEastAsia" w:hAnsiTheme="minorHAnsi" w:cstheme="majorHAnsi"/>
            <w:noProof/>
            <w:color w:val="565656" w:themeColor="text1" w:themeTint="BF"/>
            <w:sz w:val="22"/>
            <w:szCs w:val="22"/>
          </w:rPr>
          <w:tab/>
        </w:r>
        <w:r w:rsidR="001067C3" w:rsidRPr="006035EC">
          <w:rPr>
            <w:rStyle w:val="Hyperlink"/>
            <w:rFonts w:asciiTheme="minorHAnsi" w:hAnsiTheme="minorHAnsi" w:cstheme="majorHAnsi"/>
            <w:noProof/>
            <w:color w:val="565656" w:themeColor="text1" w:themeTint="BF"/>
          </w:rPr>
          <w:t>Processing</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0</w:t>
        </w:r>
        <w:r w:rsidR="001067C3" w:rsidRPr="006035EC">
          <w:rPr>
            <w:rFonts w:asciiTheme="minorHAnsi" w:hAnsiTheme="minorHAnsi" w:cstheme="majorHAnsi"/>
            <w:noProof/>
            <w:webHidden/>
            <w:color w:val="565656" w:themeColor="text1" w:themeTint="BF"/>
          </w:rPr>
          <w:fldChar w:fldCharType="end"/>
        </w:r>
      </w:hyperlink>
    </w:p>
    <w:p w14:paraId="1BE182EC" w14:textId="6529705C" w:rsidR="001067C3" w:rsidRPr="006035EC" w:rsidRDefault="00FC55E9">
      <w:pPr>
        <w:pStyle w:val="TOC2"/>
        <w:tabs>
          <w:tab w:val="left" w:pos="1100"/>
          <w:tab w:val="right" w:leader="dot" w:pos="9016"/>
        </w:tabs>
        <w:rPr>
          <w:rFonts w:asciiTheme="minorHAnsi" w:eastAsiaTheme="minorEastAsia" w:hAnsiTheme="minorHAnsi" w:cstheme="majorHAnsi"/>
          <w:noProof/>
          <w:color w:val="565656" w:themeColor="text1" w:themeTint="BF"/>
          <w:sz w:val="22"/>
          <w:szCs w:val="22"/>
        </w:rPr>
      </w:pPr>
      <w:hyperlink w:anchor="_Toc64269105" w:history="1">
        <w:r w:rsidR="001067C3" w:rsidRPr="006035EC">
          <w:rPr>
            <w:rStyle w:val="Hyperlink"/>
            <w:rFonts w:asciiTheme="minorHAnsi" w:hAnsiTheme="minorHAnsi" w:cstheme="majorHAnsi"/>
            <w:noProof/>
            <w:color w:val="565656" w:themeColor="text1" w:themeTint="BF"/>
          </w:rPr>
          <w:t>1.5.3</w:t>
        </w:r>
        <w:r w:rsidR="001067C3" w:rsidRPr="006035EC">
          <w:rPr>
            <w:rFonts w:asciiTheme="minorHAnsi" w:eastAsiaTheme="minorEastAsia" w:hAnsiTheme="minorHAnsi" w:cstheme="majorHAnsi"/>
            <w:noProof/>
            <w:color w:val="565656" w:themeColor="text1" w:themeTint="BF"/>
            <w:sz w:val="22"/>
            <w:szCs w:val="22"/>
          </w:rPr>
          <w:tab/>
        </w:r>
        <w:r w:rsidR="001067C3" w:rsidRPr="006035EC">
          <w:rPr>
            <w:rStyle w:val="Hyperlink"/>
            <w:rFonts w:asciiTheme="minorHAnsi" w:hAnsiTheme="minorHAnsi" w:cstheme="majorHAnsi"/>
            <w:noProof/>
            <w:color w:val="565656" w:themeColor="text1" w:themeTint="BF"/>
          </w:rPr>
          <w:t>Securit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1</w:t>
        </w:r>
        <w:r w:rsidR="001067C3" w:rsidRPr="006035EC">
          <w:rPr>
            <w:rFonts w:asciiTheme="minorHAnsi" w:hAnsiTheme="minorHAnsi" w:cstheme="majorHAnsi"/>
            <w:noProof/>
            <w:webHidden/>
            <w:color w:val="565656" w:themeColor="text1" w:themeTint="BF"/>
          </w:rPr>
          <w:fldChar w:fldCharType="end"/>
        </w:r>
      </w:hyperlink>
    </w:p>
    <w:p w14:paraId="356856FA" w14:textId="2A6D1BBD"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6" w:history="1">
        <w:r w:rsidR="001067C3" w:rsidRPr="006035EC">
          <w:rPr>
            <w:rStyle w:val="Hyperlink"/>
            <w:rFonts w:asciiTheme="minorHAnsi" w:hAnsiTheme="minorHAnsi" w:cstheme="majorHAnsi"/>
            <w:noProof/>
            <w:color w:val="565656" w:themeColor="text1" w:themeTint="BF"/>
          </w:rPr>
          <w:t>1.6 Assumptio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1</w:t>
        </w:r>
        <w:r w:rsidR="001067C3" w:rsidRPr="006035EC">
          <w:rPr>
            <w:rFonts w:asciiTheme="minorHAnsi" w:hAnsiTheme="minorHAnsi" w:cstheme="majorHAnsi"/>
            <w:noProof/>
            <w:webHidden/>
            <w:color w:val="565656" w:themeColor="text1" w:themeTint="BF"/>
          </w:rPr>
          <w:fldChar w:fldCharType="end"/>
        </w:r>
      </w:hyperlink>
    </w:p>
    <w:p w14:paraId="7EDD7F7C" w14:textId="79BCD7ED"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7" w:history="1">
        <w:r w:rsidR="001067C3" w:rsidRPr="006035EC">
          <w:rPr>
            <w:rStyle w:val="Hyperlink"/>
            <w:rFonts w:asciiTheme="minorHAnsi" w:hAnsiTheme="minorHAnsi" w:cstheme="majorHAnsi"/>
            <w:noProof/>
            <w:color w:val="565656" w:themeColor="text1" w:themeTint="BF"/>
          </w:rPr>
          <w:t>1.7 Constraint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1</w:t>
        </w:r>
        <w:r w:rsidR="001067C3" w:rsidRPr="006035EC">
          <w:rPr>
            <w:rFonts w:asciiTheme="minorHAnsi" w:hAnsiTheme="minorHAnsi" w:cstheme="majorHAnsi"/>
            <w:noProof/>
            <w:webHidden/>
            <w:color w:val="565656" w:themeColor="text1" w:themeTint="BF"/>
          </w:rPr>
          <w:fldChar w:fldCharType="end"/>
        </w:r>
      </w:hyperlink>
    </w:p>
    <w:p w14:paraId="1270A54C" w14:textId="5BD8B9A9"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8" w:history="1">
        <w:r w:rsidR="001067C3" w:rsidRPr="006035EC">
          <w:rPr>
            <w:rStyle w:val="Hyperlink"/>
            <w:rFonts w:asciiTheme="minorHAnsi" w:hAnsiTheme="minorHAnsi" w:cstheme="majorHAnsi"/>
            <w:noProof/>
            <w:color w:val="565656" w:themeColor="text1" w:themeTint="BF"/>
          </w:rPr>
          <w:t>1.8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2</w:t>
        </w:r>
        <w:r w:rsidR="001067C3" w:rsidRPr="006035EC">
          <w:rPr>
            <w:rFonts w:asciiTheme="minorHAnsi" w:hAnsiTheme="minorHAnsi" w:cstheme="majorHAnsi"/>
            <w:noProof/>
            <w:webHidden/>
            <w:color w:val="565656" w:themeColor="text1" w:themeTint="BF"/>
          </w:rPr>
          <w:fldChar w:fldCharType="end"/>
        </w:r>
      </w:hyperlink>
    </w:p>
    <w:p w14:paraId="068201CC" w14:textId="057810DB"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9" w:history="1">
        <w:r w:rsidR="001067C3" w:rsidRPr="006035EC">
          <w:rPr>
            <w:rStyle w:val="Hyperlink"/>
            <w:rFonts w:asciiTheme="minorHAnsi" w:hAnsiTheme="minorHAnsi" w:cstheme="majorHAnsi"/>
            <w:noProof/>
            <w:color w:val="565656" w:themeColor="text1" w:themeTint="BF"/>
          </w:rPr>
          <w:t>1.8.1 Description/Improvements of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2</w:t>
        </w:r>
        <w:r w:rsidR="001067C3" w:rsidRPr="006035EC">
          <w:rPr>
            <w:rFonts w:asciiTheme="minorHAnsi" w:hAnsiTheme="minorHAnsi" w:cstheme="majorHAnsi"/>
            <w:noProof/>
            <w:webHidden/>
            <w:color w:val="565656" w:themeColor="text1" w:themeTint="BF"/>
          </w:rPr>
          <w:fldChar w:fldCharType="end"/>
        </w:r>
      </w:hyperlink>
    </w:p>
    <w:p w14:paraId="448B9087" w14:textId="69D2D46E"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0" w:history="1">
        <w:r w:rsidR="001067C3" w:rsidRPr="006035EC">
          <w:rPr>
            <w:rStyle w:val="Hyperlink"/>
            <w:rFonts w:asciiTheme="minorHAnsi" w:hAnsiTheme="minorHAnsi" w:cstheme="majorHAnsi"/>
            <w:noProof/>
            <w:color w:val="565656" w:themeColor="text1" w:themeTint="BF"/>
          </w:rPr>
          <w:t>1.8.2 Resourc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39346555" w14:textId="698270B2"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1" w:history="1">
        <w:r w:rsidR="001067C3" w:rsidRPr="006035EC">
          <w:rPr>
            <w:rStyle w:val="Hyperlink"/>
            <w:rFonts w:asciiTheme="minorHAnsi" w:hAnsiTheme="minorHAnsi" w:cstheme="majorHAnsi"/>
            <w:noProof/>
            <w:color w:val="565656" w:themeColor="text1" w:themeTint="BF"/>
          </w:rPr>
          <w:t>1.8.3 Hardwa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2A204300" w14:textId="2AE03F5C"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2" w:history="1">
        <w:r w:rsidR="001067C3" w:rsidRPr="006035EC">
          <w:rPr>
            <w:rStyle w:val="Hyperlink"/>
            <w:rFonts w:asciiTheme="minorHAnsi" w:hAnsiTheme="minorHAnsi" w:cstheme="majorHAnsi"/>
            <w:noProof/>
            <w:color w:val="565656" w:themeColor="text1" w:themeTint="BF"/>
          </w:rPr>
          <w:t>1.8.4 Softwa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32B717AA" w14:textId="75BD1401"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3" w:history="1">
        <w:r w:rsidR="001067C3" w:rsidRPr="006035EC">
          <w:rPr>
            <w:rStyle w:val="Hyperlink"/>
            <w:rFonts w:asciiTheme="minorHAnsi" w:hAnsiTheme="minorHAnsi" w:cstheme="majorHAnsi"/>
            <w:noProof/>
            <w:color w:val="565656" w:themeColor="text1" w:themeTint="BF"/>
          </w:rPr>
          <w:t>1.8.5 Operating Environmen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3513A53B" w14:textId="0201A17B"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4" w:history="1">
        <w:r w:rsidR="001067C3" w:rsidRPr="006035EC">
          <w:rPr>
            <w:rStyle w:val="Hyperlink"/>
            <w:rFonts w:asciiTheme="minorHAnsi" w:hAnsiTheme="minorHAnsi" w:cstheme="majorHAnsi"/>
            <w:noProof/>
            <w:color w:val="565656" w:themeColor="text1" w:themeTint="BF"/>
          </w:rPr>
          <w:t>1.9 Project Time &amp; Cos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4DB6A56B" w14:textId="345DFFAF"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5" w:history="1">
        <w:r w:rsidR="001067C3" w:rsidRPr="006035EC">
          <w:rPr>
            <w:rStyle w:val="Hyperlink"/>
            <w:rFonts w:asciiTheme="minorHAnsi" w:hAnsiTheme="minorHAnsi" w:cstheme="majorHAnsi"/>
            <w:noProof/>
            <w:color w:val="565656" w:themeColor="text1" w:themeTint="BF"/>
          </w:rPr>
          <w:t>1.9.1 Project Period</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72F4E3AB" w14:textId="0C75B7DF"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6" w:history="1">
        <w:r w:rsidR="001067C3" w:rsidRPr="006035EC">
          <w:rPr>
            <w:rStyle w:val="Hyperlink"/>
            <w:rFonts w:asciiTheme="minorHAnsi" w:hAnsiTheme="minorHAnsi" w:cstheme="majorHAnsi"/>
            <w:noProof/>
            <w:color w:val="565656" w:themeColor="text1" w:themeTint="BF"/>
          </w:rPr>
          <w:t>1.9.2 Project Schedul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4</w:t>
        </w:r>
        <w:r w:rsidR="001067C3" w:rsidRPr="006035EC">
          <w:rPr>
            <w:rFonts w:asciiTheme="minorHAnsi" w:hAnsiTheme="minorHAnsi" w:cstheme="majorHAnsi"/>
            <w:noProof/>
            <w:webHidden/>
            <w:color w:val="565656" w:themeColor="text1" w:themeTint="BF"/>
          </w:rPr>
          <w:fldChar w:fldCharType="end"/>
        </w:r>
      </w:hyperlink>
    </w:p>
    <w:p w14:paraId="37CF033E" w14:textId="68F82D0E"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7" w:history="1">
        <w:r w:rsidR="001067C3" w:rsidRPr="006035EC">
          <w:rPr>
            <w:rStyle w:val="Hyperlink"/>
            <w:rFonts w:asciiTheme="minorHAnsi" w:hAnsiTheme="minorHAnsi" w:cstheme="majorHAnsi"/>
            <w:noProof/>
            <w:color w:val="565656" w:themeColor="text1" w:themeTint="BF"/>
          </w:rPr>
          <w:t>1.9.3 Domain &amp; Hosting Packag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4</w:t>
        </w:r>
        <w:r w:rsidR="001067C3" w:rsidRPr="006035EC">
          <w:rPr>
            <w:rFonts w:asciiTheme="minorHAnsi" w:hAnsiTheme="minorHAnsi" w:cstheme="majorHAnsi"/>
            <w:noProof/>
            <w:webHidden/>
            <w:color w:val="565656" w:themeColor="text1" w:themeTint="BF"/>
          </w:rPr>
          <w:fldChar w:fldCharType="end"/>
        </w:r>
      </w:hyperlink>
    </w:p>
    <w:p w14:paraId="1BBC3F90" w14:textId="40B5250E"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8" w:history="1">
        <w:r w:rsidR="001067C3" w:rsidRPr="006035EC">
          <w:rPr>
            <w:rStyle w:val="Hyperlink"/>
            <w:rFonts w:asciiTheme="minorHAnsi" w:hAnsiTheme="minorHAnsi" w:cstheme="majorHAnsi"/>
            <w:noProof/>
            <w:color w:val="565656" w:themeColor="text1" w:themeTint="BF"/>
          </w:rPr>
          <w:t>1.10 Risk assessmen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6</w:t>
        </w:r>
        <w:r w:rsidR="001067C3" w:rsidRPr="006035EC">
          <w:rPr>
            <w:rFonts w:asciiTheme="minorHAnsi" w:hAnsiTheme="minorHAnsi" w:cstheme="majorHAnsi"/>
            <w:noProof/>
            <w:webHidden/>
            <w:color w:val="565656" w:themeColor="text1" w:themeTint="BF"/>
          </w:rPr>
          <w:fldChar w:fldCharType="end"/>
        </w:r>
      </w:hyperlink>
    </w:p>
    <w:p w14:paraId="1FDF2938" w14:textId="3DB9BBEA"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9" w:history="1">
        <w:r w:rsidR="001067C3" w:rsidRPr="006035EC">
          <w:rPr>
            <w:rStyle w:val="Hyperlink"/>
            <w:rFonts w:asciiTheme="minorHAnsi" w:hAnsiTheme="minorHAnsi" w:cstheme="majorHAnsi"/>
            <w:noProof/>
            <w:color w:val="565656" w:themeColor="text1" w:themeTint="BF"/>
          </w:rPr>
          <w:t>1.11 Assessing overall project risk</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7</w:t>
        </w:r>
        <w:r w:rsidR="001067C3" w:rsidRPr="006035EC">
          <w:rPr>
            <w:rFonts w:asciiTheme="minorHAnsi" w:hAnsiTheme="minorHAnsi" w:cstheme="majorHAnsi"/>
            <w:noProof/>
            <w:webHidden/>
            <w:color w:val="565656" w:themeColor="text1" w:themeTint="BF"/>
          </w:rPr>
          <w:fldChar w:fldCharType="end"/>
        </w:r>
      </w:hyperlink>
    </w:p>
    <w:p w14:paraId="4F3CFBC5" w14:textId="5C134A40" w:rsidR="001067C3" w:rsidRPr="006035EC" w:rsidRDefault="00FC55E9">
      <w:pPr>
        <w:pStyle w:val="TOC1"/>
        <w:tabs>
          <w:tab w:val="right" w:leader="dot" w:pos="9016"/>
        </w:tabs>
        <w:rPr>
          <w:rFonts w:asciiTheme="minorHAnsi" w:eastAsiaTheme="minorEastAsia" w:hAnsiTheme="minorHAnsi" w:cstheme="majorHAnsi"/>
          <w:noProof/>
          <w:color w:val="565656" w:themeColor="text1" w:themeTint="BF"/>
          <w:sz w:val="22"/>
          <w:szCs w:val="22"/>
        </w:rPr>
      </w:pPr>
      <w:hyperlink w:anchor="_Toc64269120" w:history="1">
        <w:r w:rsidR="001067C3" w:rsidRPr="006035EC">
          <w:rPr>
            <w:rStyle w:val="Hyperlink"/>
            <w:rFonts w:asciiTheme="minorHAnsi" w:hAnsiTheme="minorHAnsi" w:cstheme="majorHAnsi"/>
            <w:noProof/>
            <w:color w:val="565656" w:themeColor="text1" w:themeTint="BF"/>
          </w:rPr>
          <w:t>Chapter 2: Software Requirement Specifica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9</w:t>
        </w:r>
        <w:r w:rsidR="001067C3" w:rsidRPr="006035EC">
          <w:rPr>
            <w:rFonts w:asciiTheme="minorHAnsi" w:hAnsiTheme="minorHAnsi" w:cstheme="majorHAnsi"/>
            <w:noProof/>
            <w:webHidden/>
            <w:color w:val="565656" w:themeColor="text1" w:themeTint="BF"/>
          </w:rPr>
          <w:fldChar w:fldCharType="end"/>
        </w:r>
      </w:hyperlink>
    </w:p>
    <w:p w14:paraId="719397C5" w14:textId="07CBA73B"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1" w:history="1">
        <w:r w:rsidR="001067C3" w:rsidRPr="006035EC">
          <w:rPr>
            <w:rStyle w:val="Hyperlink"/>
            <w:rFonts w:asciiTheme="minorHAnsi" w:hAnsiTheme="minorHAnsi" w:cstheme="majorHAnsi"/>
            <w:noProof/>
            <w:color w:val="565656" w:themeColor="text1" w:themeTint="BF"/>
          </w:rPr>
          <w:t>2.1 Objectives and Sco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9</w:t>
        </w:r>
        <w:r w:rsidR="001067C3" w:rsidRPr="006035EC">
          <w:rPr>
            <w:rFonts w:asciiTheme="minorHAnsi" w:hAnsiTheme="minorHAnsi" w:cstheme="majorHAnsi"/>
            <w:noProof/>
            <w:webHidden/>
            <w:color w:val="565656" w:themeColor="text1" w:themeTint="BF"/>
          </w:rPr>
          <w:fldChar w:fldCharType="end"/>
        </w:r>
      </w:hyperlink>
    </w:p>
    <w:p w14:paraId="46324D4A" w14:textId="59F85365"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2" w:history="1">
        <w:r w:rsidR="001067C3" w:rsidRPr="006035EC">
          <w:rPr>
            <w:rStyle w:val="Hyperlink"/>
            <w:rFonts w:asciiTheme="minorHAnsi" w:hAnsiTheme="minorHAnsi" w:cstheme="majorHAnsi"/>
            <w:noProof/>
            <w:color w:val="565656" w:themeColor="text1" w:themeTint="BF"/>
          </w:rPr>
          <w:t>2.2 Overview of the Present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9</w:t>
        </w:r>
        <w:r w:rsidR="001067C3" w:rsidRPr="006035EC">
          <w:rPr>
            <w:rFonts w:asciiTheme="minorHAnsi" w:hAnsiTheme="minorHAnsi" w:cstheme="majorHAnsi"/>
            <w:noProof/>
            <w:webHidden/>
            <w:color w:val="565656" w:themeColor="text1" w:themeTint="BF"/>
          </w:rPr>
          <w:fldChar w:fldCharType="end"/>
        </w:r>
      </w:hyperlink>
    </w:p>
    <w:p w14:paraId="12CBD8F1" w14:textId="7E8D876C"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3" w:history="1">
        <w:r w:rsidR="001067C3" w:rsidRPr="006035EC">
          <w:rPr>
            <w:rStyle w:val="Hyperlink"/>
            <w:rFonts w:asciiTheme="minorHAnsi" w:hAnsiTheme="minorHAnsi" w:cstheme="majorHAnsi"/>
            <w:noProof/>
            <w:color w:val="565656" w:themeColor="text1" w:themeTint="BF"/>
          </w:rPr>
          <w:t>2.3 Data Flow Diagram of the Present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9</w:t>
        </w:r>
        <w:r w:rsidR="001067C3" w:rsidRPr="006035EC">
          <w:rPr>
            <w:rFonts w:asciiTheme="minorHAnsi" w:hAnsiTheme="minorHAnsi" w:cstheme="majorHAnsi"/>
            <w:noProof/>
            <w:webHidden/>
            <w:color w:val="565656" w:themeColor="text1" w:themeTint="BF"/>
          </w:rPr>
          <w:fldChar w:fldCharType="end"/>
        </w:r>
      </w:hyperlink>
    </w:p>
    <w:p w14:paraId="314E4CD9" w14:textId="2995B4CA"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4" w:history="1">
        <w:r w:rsidR="001067C3" w:rsidRPr="006035EC">
          <w:rPr>
            <w:rStyle w:val="Hyperlink"/>
            <w:rFonts w:asciiTheme="minorHAnsi" w:hAnsiTheme="minorHAnsi" w:cstheme="majorHAnsi"/>
            <w:noProof/>
            <w:color w:val="565656" w:themeColor="text1" w:themeTint="BF"/>
          </w:rPr>
          <w:t>2.4 Weakness of the Present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0</w:t>
        </w:r>
        <w:r w:rsidR="001067C3" w:rsidRPr="006035EC">
          <w:rPr>
            <w:rFonts w:asciiTheme="minorHAnsi" w:hAnsiTheme="minorHAnsi" w:cstheme="majorHAnsi"/>
            <w:noProof/>
            <w:webHidden/>
            <w:color w:val="565656" w:themeColor="text1" w:themeTint="BF"/>
          </w:rPr>
          <w:fldChar w:fldCharType="end"/>
        </w:r>
      </w:hyperlink>
    </w:p>
    <w:p w14:paraId="23E6FC9F" w14:textId="14E84EB2"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5" w:history="1">
        <w:r w:rsidR="001067C3" w:rsidRPr="006035EC">
          <w:rPr>
            <w:rStyle w:val="Hyperlink"/>
            <w:rFonts w:asciiTheme="minorHAnsi" w:hAnsiTheme="minorHAnsi" w:cstheme="majorHAnsi"/>
            <w:noProof/>
            <w:color w:val="565656" w:themeColor="text1" w:themeTint="BF"/>
          </w:rPr>
          <w:t>2.5 Overview of the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0</w:t>
        </w:r>
        <w:r w:rsidR="001067C3" w:rsidRPr="006035EC">
          <w:rPr>
            <w:rFonts w:asciiTheme="minorHAnsi" w:hAnsiTheme="minorHAnsi" w:cstheme="majorHAnsi"/>
            <w:noProof/>
            <w:webHidden/>
            <w:color w:val="565656" w:themeColor="text1" w:themeTint="BF"/>
          </w:rPr>
          <w:fldChar w:fldCharType="end"/>
        </w:r>
      </w:hyperlink>
    </w:p>
    <w:p w14:paraId="6F7626CB" w14:textId="2A08CBEB"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6" w:history="1">
        <w:r w:rsidR="001067C3" w:rsidRPr="006035EC">
          <w:rPr>
            <w:rStyle w:val="Hyperlink"/>
            <w:rFonts w:asciiTheme="minorHAnsi" w:hAnsiTheme="minorHAnsi" w:cstheme="majorHAnsi"/>
            <w:noProof/>
            <w:color w:val="565656" w:themeColor="text1" w:themeTint="BF"/>
          </w:rPr>
          <w:t>2.6 Benefits of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0</w:t>
        </w:r>
        <w:r w:rsidR="001067C3" w:rsidRPr="006035EC">
          <w:rPr>
            <w:rFonts w:asciiTheme="minorHAnsi" w:hAnsiTheme="minorHAnsi" w:cstheme="majorHAnsi"/>
            <w:noProof/>
            <w:webHidden/>
            <w:color w:val="565656" w:themeColor="text1" w:themeTint="BF"/>
          </w:rPr>
          <w:fldChar w:fldCharType="end"/>
        </w:r>
      </w:hyperlink>
    </w:p>
    <w:p w14:paraId="22BB1B14" w14:textId="06682FED"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7" w:history="1">
        <w:r w:rsidR="001067C3" w:rsidRPr="006035EC">
          <w:rPr>
            <w:rStyle w:val="Hyperlink"/>
            <w:rFonts w:asciiTheme="minorHAnsi" w:hAnsiTheme="minorHAnsi" w:cstheme="majorHAnsi"/>
            <w:noProof/>
            <w:color w:val="565656" w:themeColor="text1" w:themeTint="BF"/>
          </w:rPr>
          <w:t>2.7 System Featur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0</w:t>
        </w:r>
        <w:r w:rsidR="001067C3" w:rsidRPr="006035EC">
          <w:rPr>
            <w:rFonts w:asciiTheme="minorHAnsi" w:hAnsiTheme="minorHAnsi" w:cstheme="majorHAnsi"/>
            <w:noProof/>
            <w:webHidden/>
            <w:color w:val="565656" w:themeColor="text1" w:themeTint="BF"/>
          </w:rPr>
          <w:fldChar w:fldCharType="end"/>
        </w:r>
      </w:hyperlink>
    </w:p>
    <w:p w14:paraId="7F0AA64E" w14:textId="093529D5"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8" w:history="1">
        <w:r w:rsidR="001067C3" w:rsidRPr="006035EC">
          <w:rPr>
            <w:rStyle w:val="Hyperlink"/>
            <w:rFonts w:asciiTheme="minorHAnsi" w:hAnsiTheme="minorHAnsi" w:cstheme="majorHAnsi"/>
            <w:noProof/>
            <w:color w:val="565656" w:themeColor="text1" w:themeTint="BF"/>
          </w:rPr>
          <w:t>2.8 Hardware and Software Requirement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2</w:t>
        </w:r>
        <w:r w:rsidR="001067C3" w:rsidRPr="006035EC">
          <w:rPr>
            <w:rFonts w:asciiTheme="minorHAnsi" w:hAnsiTheme="minorHAnsi" w:cstheme="majorHAnsi"/>
            <w:noProof/>
            <w:webHidden/>
            <w:color w:val="565656" w:themeColor="text1" w:themeTint="BF"/>
          </w:rPr>
          <w:fldChar w:fldCharType="end"/>
        </w:r>
      </w:hyperlink>
    </w:p>
    <w:p w14:paraId="569AE895" w14:textId="1603F5D1"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9" w:history="1">
        <w:r w:rsidR="001067C3" w:rsidRPr="006035EC">
          <w:rPr>
            <w:rStyle w:val="Hyperlink"/>
            <w:rFonts w:asciiTheme="minorHAnsi" w:hAnsiTheme="minorHAnsi" w:cstheme="majorHAnsi"/>
            <w:noProof/>
            <w:color w:val="565656" w:themeColor="text1" w:themeTint="BF"/>
          </w:rPr>
          <w:t>2.8.2 Hardwa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2</w:t>
        </w:r>
        <w:r w:rsidR="001067C3" w:rsidRPr="006035EC">
          <w:rPr>
            <w:rFonts w:asciiTheme="minorHAnsi" w:hAnsiTheme="minorHAnsi" w:cstheme="majorHAnsi"/>
            <w:noProof/>
            <w:webHidden/>
            <w:color w:val="565656" w:themeColor="text1" w:themeTint="BF"/>
          </w:rPr>
          <w:fldChar w:fldCharType="end"/>
        </w:r>
      </w:hyperlink>
    </w:p>
    <w:p w14:paraId="0FD98BDA" w14:textId="3B852329"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0" w:history="1">
        <w:r w:rsidR="001067C3" w:rsidRPr="006035EC">
          <w:rPr>
            <w:rStyle w:val="Hyperlink"/>
            <w:rFonts w:asciiTheme="minorHAnsi" w:hAnsiTheme="minorHAnsi" w:cstheme="majorHAnsi"/>
            <w:noProof/>
            <w:color w:val="565656" w:themeColor="text1" w:themeTint="BF"/>
          </w:rPr>
          <w:t>2.8.3 Softwa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3</w:t>
        </w:r>
        <w:r w:rsidR="001067C3" w:rsidRPr="006035EC">
          <w:rPr>
            <w:rFonts w:asciiTheme="minorHAnsi" w:hAnsiTheme="minorHAnsi" w:cstheme="majorHAnsi"/>
            <w:noProof/>
            <w:webHidden/>
            <w:color w:val="565656" w:themeColor="text1" w:themeTint="BF"/>
          </w:rPr>
          <w:fldChar w:fldCharType="end"/>
        </w:r>
      </w:hyperlink>
    </w:p>
    <w:p w14:paraId="27D6D701" w14:textId="525E303C"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1" w:history="1">
        <w:r w:rsidR="001067C3" w:rsidRPr="006035EC">
          <w:rPr>
            <w:rStyle w:val="Hyperlink"/>
            <w:rFonts w:asciiTheme="minorHAnsi" w:hAnsiTheme="minorHAnsi" w:cstheme="majorHAnsi"/>
            <w:noProof/>
            <w:color w:val="565656" w:themeColor="text1" w:themeTint="BF"/>
          </w:rPr>
          <w:t>2.9 Human Resource Requirement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3</w:t>
        </w:r>
        <w:r w:rsidR="001067C3" w:rsidRPr="006035EC">
          <w:rPr>
            <w:rFonts w:asciiTheme="minorHAnsi" w:hAnsiTheme="minorHAnsi" w:cstheme="majorHAnsi"/>
            <w:noProof/>
            <w:webHidden/>
            <w:color w:val="565656" w:themeColor="text1" w:themeTint="BF"/>
          </w:rPr>
          <w:fldChar w:fldCharType="end"/>
        </w:r>
      </w:hyperlink>
    </w:p>
    <w:p w14:paraId="78030CAA" w14:textId="2D85A873"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2" w:history="1">
        <w:r w:rsidR="001067C3" w:rsidRPr="006035EC">
          <w:rPr>
            <w:rStyle w:val="Hyperlink"/>
            <w:rFonts w:asciiTheme="minorHAnsi" w:hAnsiTheme="minorHAnsi" w:cstheme="majorHAnsi"/>
            <w:noProof/>
            <w:color w:val="565656" w:themeColor="text1" w:themeTint="BF"/>
          </w:rPr>
          <w:t>2.10 Constraints and Limitatio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3</w:t>
        </w:r>
        <w:r w:rsidR="001067C3" w:rsidRPr="006035EC">
          <w:rPr>
            <w:rFonts w:asciiTheme="minorHAnsi" w:hAnsiTheme="minorHAnsi" w:cstheme="majorHAnsi"/>
            <w:noProof/>
            <w:webHidden/>
            <w:color w:val="565656" w:themeColor="text1" w:themeTint="BF"/>
          </w:rPr>
          <w:fldChar w:fldCharType="end"/>
        </w:r>
      </w:hyperlink>
    </w:p>
    <w:p w14:paraId="2809C4A7" w14:textId="24465F12"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3" w:history="1">
        <w:r w:rsidR="001067C3" w:rsidRPr="006035EC">
          <w:rPr>
            <w:rStyle w:val="Hyperlink"/>
            <w:rFonts w:asciiTheme="minorHAnsi" w:hAnsiTheme="minorHAnsi" w:cstheme="majorHAnsi"/>
            <w:noProof/>
            <w:color w:val="565656" w:themeColor="text1" w:themeTint="BF"/>
          </w:rPr>
          <w:t>2.11 Budge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4</w:t>
        </w:r>
        <w:r w:rsidR="001067C3" w:rsidRPr="006035EC">
          <w:rPr>
            <w:rFonts w:asciiTheme="minorHAnsi" w:hAnsiTheme="minorHAnsi" w:cstheme="majorHAnsi"/>
            <w:noProof/>
            <w:webHidden/>
            <w:color w:val="565656" w:themeColor="text1" w:themeTint="BF"/>
          </w:rPr>
          <w:fldChar w:fldCharType="end"/>
        </w:r>
      </w:hyperlink>
    </w:p>
    <w:p w14:paraId="19CA0DEA" w14:textId="73529E19"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4" w:history="1">
        <w:r w:rsidR="001067C3" w:rsidRPr="006035EC">
          <w:rPr>
            <w:rStyle w:val="Hyperlink"/>
            <w:rFonts w:asciiTheme="minorHAnsi" w:hAnsiTheme="minorHAnsi" w:cstheme="majorHAnsi"/>
            <w:noProof/>
            <w:color w:val="565656" w:themeColor="text1" w:themeTint="BF"/>
          </w:rPr>
          <w:t>2.12 Conclus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4</w:t>
        </w:r>
        <w:r w:rsidR="001067C3" w:rsidRPr="006035EC">
          <w:rPr>
            <w:rFonts w:asciiTheme="minorHAnsi" w:hAnsiTheme="minorHAnsi" w:cstheme="majorHAnsi"/>
            <w:noProof/>
            <w:webHidden/>
            <w:color w:val="565656" w:themeColor="text1" w:themeTint="BF"/>
          </w:rPr>
          <w:fldChar w:fldCharType="end"/>
        </w:r>
      </w:hyperlink>
    </w:p>
    <w:p w14:paraId="77849C47" w14:textId="47E92D31" w:rsidR="001067C3" w:rsidRPr="006035EC" w:rsidRDefault="00FC55E9">
      <w:pPr>
        <w:pStyle w:val="TOC1"/>
        <w:tabs>
          <w:tab w:val="right" w:leader="dot" w:pos="9016"/>
        </w:tabs>
        <w:rPr>
          <w:rFonts w:asciiTheme="minorHAnsi" w:eastAsiaTheme="minorEastAsia" w:hAnsiTheme="minorHAnsi" w:cstheme="majorHAnsi"/>
          <w:noProof/>
          <w:color w:val="565656" w:themeColor="text1" w:themeTint="BF"/>
          <w:sz w:val="22"/>
          <w:szCs w:val="22"/>
        </w:rPr>
      </w:pPr>
      <w:hyperlink w:anchor="_Toc64269135" w:history="1">
        <w:r w:rsidR="001067C3" w:rsidRPr="006035EC">
          <w:rPr>
            <w:rStyle w:val="Hyperlink"/>
            <w:rFonts w:asciiTheme="minorHAnsi" w:hAnsiTheme="minorHAnsi" w:cstheme="majorHAnsi"/>
            <w:noProof/>
            <w:color w:val="565656" w:themeColor="text1" w:themeTint="BF"/>
          </w:rPr>
          <w:t>Chapter-3: Diagra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5</w:t>
        </w:r>
        <w:r w:rsidR="001067C3" w:rsidRPr="006035EC">
          <w:rPr>
            <w:rFonts w:asciiTheme="minorHAnsi" w:hAnsiTheme="minorHAnsi" w:cstheme="majorHAnsi"/>
            <w:noProof/>
            <w:webHidden/>
            <w:color w:val="565656" w:themeColor="text1" w:themeTint="BF"/>
          </w:rPr>
          <w:fldChar w:fldCharType="end"/>
        </w:r>
      </w:hyperlink>
    </w:p>
    <w:p w14:paraId="356C3A91" w14:textId="0A72ABF1"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6" w:history="1">
        <w:r w:rsidR="001067C3" w:rsidRPr="006035EC">
          <w:rPr>
            <w:rStyle w:val="Hyperlink"/>
            <w:rFonts w:asciiTheme="minorHAnsi" w:hAnsiTheme="minorHAnsi" w:cstheme="majorHAnsi"/>
            <w:noProof/>
            <w:color w:val="565656" w:themeColor="text1" w:themeTint="BF"/>
          </w:rPr>
          <w:t>3.1 Use Case Diagra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5</w:t>
        </w:r>
        <w:r w:rsidR="001067C3" w:rsidRPr="006035EC">
          <w:rPr>
            <w:rFonts w:asciiTheme="minorHAnsi" w:hAnsiTheme="minorHAnsi" w:cstheme="majorHAnsi"/>
            <w:noProof/>
            <w:webHidden/>
            <w:color w:val="565656" w:themeColor="text1" w:themeTint="BF"/>
          </w:rPr>
          <w:fldChar w:fldCharType="end"/>
        </w:r>
      </w:hyperlink>
    </w:p>
    <w:p w14:paraId="140FA060" w14:textId="42EAA01B"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7" w:history="1">
        <w:r w:rsidR="001067C3" w:rsidRPr="006035EC">
          <w:rPr>
            <w:rStyle w:val="Hyperlink"/>
            <w:rFonts w:asciiTheme="minorHAnsi" w:hAnsiTheme="minorHAnsi" w:cstheme="majorHAnsi"/>
            <w:noProof/>
            <w:color w:val="565656" w:themeColor="text1" w:themeTint="BF"/>
          </w:rPr>
          <w:t>3.1.1. Admin Functionalit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5</w:t>
        </w:r>
        <w:r w:rsidR="001067C3" w:rsidRPr="006035EC">
          <w:rPr>
            <w:rFonts w:asciiTheme="minorHAnsi" w:hAnsiTheme="minorHAnsi" w:cstheme="majorHAnsi"/>
            <w:noProof/>
            <w:webHidden/>
            <w:color w:val="565656" w:themeColor="text1" w:themeTint="BF"/>
          </w:rPr>
          <w:fldChar w:fldCharType="end"/>
        </w:r>
      </w:hyperlink>
    </w:p>
    <w:p w14:paraId="3688323B" w14:textId="7497706B"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8" w:history="1">
        <w:r w:rsidR="001067C3" w:rsidRPr="006035EC">
          <w:rPr>
            <w:rStyle w:val="Hyperlink"/>
            <w:rFonts w:asciiTheme="minorHAnsi" w:hAnsiTheme="minorHAnsi" w:cstheme="majorHAnsi"/>
            <w:noProof/>
            <w:color w:val="565656" w:themeColor="text1" w:themeTint="BF"/>
          </w:rPr>
          <w:t>3.1.2. Staff Functionalit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6</w:t>
        </w:r>
        <w:r w:rsidR="001067C3" w:rsidRPr="006035EC">
          <w:rPr>
            <w:rFonts w:asciiTheme="minorHAnsi" w:hAnsiTheme="minorHAnsi" w:cstheme="majorHAnsi"/>
            <w:noProof/>
            <w:webHidden/>
            <w:color w:val="565656" w:themeColor="text1" w:themeTint="BF"/>
          </w:rPr>
          <w:fldChar w:fldCharType="end"/>
        </w:r>
      </w:hyperlink>
    </w:p>
    <w:p w14:paraId="21FBD37B" w14:textId="09FF1695"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9" w:history="1">
        <w:r w:rsidR="001067C3" w:rsidRPr="006035EC">
          <w:rPr>
            <w:rStyle w:val="Hyperlink"/>
            <w:rFonts w:asciiTheme="minorHAnsi" w:hAnsiTheme="minorHAnsi" w:cstheme="majorHAnsi"/>
            <w:noProof/>
            <w:color w:val="565656" w:themeColor="text1" w:themeTint="BF"/>
          </w:rPr>
          <w:t>3.1.3  Unregistered User:</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7</w:t>
        </w:r>
        <w:r w:rsidR="001067C3" w:rsidRPr="006035EC">
          <w:rPr>
            <w:rFonts w:asciiTheme="minorHAnsi" w:hAnsiTheme="minorHAnsi" w:cstheme="majorHAnsi"/>
            <w:noProof/>
            <w:webHidden/>
            <w:color w:val="565656" w:themeColor="text1" w:themeTint="BF"/>
          </w:rPr>
          <w:fldChar w:fldCharType="end"/>
        </w:r>
      </w:hyperlink>
    </w:p>
    <w:p w14:paraId="54ECEB8D" w14:textId="7684ACFE"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0" w:history="1">
        <w:r w:rsidR="001067C3" w:rsidRPr="006035EC">
          <w:rPr>
            <w:rStyle w:val="Hyperlink"/>
            <w:rFonts w:asciiTheme="minorHAnsi" w:hAnsiTheme="minorHAnsi" w:cstheme="majorHAnsi"/>
            <w:noProof/>
            <w:color w:val="565656" w:themeColor="text1" w:themeTint="BF"/>
          </w:rPr>
          <w:t>3.1.4  Registered User:</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7</w:t>
        </w:r>
        <w:r w:rsidR="001067C3" w:rsidRPr="006035EC">
          <w:rPr>
            <w:rFonts w:asciiTheme="minorHAnsi" w:hAnsiTheme="minorHAnsi" w:cstheme="majorHAnsi"/>
            <w:noProof/>
            <w:webHidden/>
            <w:color w:val="565656" w:themeColor="text1" w:themeTint="BF"/>
          </w:rPr>
          <w:fldChar w:fldCharType="end"/>
        </w:r>
      </w:hyperlink>
    </w:p>
    <w:p w14:paraId="20156035" w14:textId="1D6CCC65"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1" w:history="1">
        <w:r w:rsidR="001067C3" w:rsidRPr="006035EC">
          <w:rPr>
            <w:rStyle w:val="Hyperlink"/>
            <w:rFonts w:asciiTheme="minorHAnsi" w:hAnsiTheme="minorHAnsi" w:cstheme="majorHAnsi"/>
            <w:noProof/>
            <w:color w:val="565656" w:themeColor="text1" w:themeTint="BF"/>
          </w:rPr>
          <w:t>3.2 Activity Diagra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9</w:t>
        </w:r>
        <w:r w:rsidR="001067C3" w:rsidRPr="006035EC">
          <w:rPr>
            <w:rFonts w:asciiTheme="minorHAnsi" w:hAnsiTheme="minorHAnsi" w:cstheme="majorHAnsi"/>
            <w:noProof/>
            <w:webHidden/>
            <w:color w:val="565656" w:themeColor="text1" w:themeTint="BF"/>
          </w:rPr>
          <w:fldChar w:fldCharType="end"/>
        </w:r>
      </w:hyperlink>
    </w:p>
    <w:p w14:paraId="6F189EE1" w14:textId="70909B9F"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2" w:history="1">
        <w:r w:rsidR="001067C3" w:rsidRPr="006035EC">
          <w:rPr>
            <w:rStyle w:val="Hyperlink"/>
            <w:rFonts w:asciiTheme="minorHAnsi" w:hAnsiTheme="minorHAnsi" w:cstheme="majorHAnsi"/>
            <w:noProof/>
            <w:color w:val="565656" w:themeColor="text1" w:themeTint="BF"/>
          </w:rPr>
          <w:t>3.3 Prototy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0</w:t>
        </w:r>
        <w:r w:rsidR="001067C3" w:rsidRPr="006035EC">
          <w:rPr>
            <w:rFonts w:asciiTheme="minorHAnsi" w:hAnsiTheme="minorHAnsi" w:cstheme="majorHAnsi"/>
            <w:noProof/>
            <w:webHidden/>
            <w:color w:val="565656" w:themeColor="text1" w:themeTint="BF"/>
          </w:rPr>
          <w:fldChar w:fldCharType="end"/>
        </w:r>
      </w:hyperlink>
    </w:p>
    <w:p w14:paraId="1E93FE79" w14:textId="76211509" w:rsidR="001067C3" w:rsidRPr="006035EC" w:rsidRDefault="00FC55E9">
      <w:pPr>
        <w:pStyle w:val="TOC1"/>
        <w:tabs>
          <w:tab w:val="right" w:leader="dot" w:pos="9016"/>
        </w:tabs>
        <w:rPr>
          <w:rFonts w:asciiTheme="minorHAnsi" w:eastAsiaTheme="minorEastAsia" w:hAnsiTheme="minorHAnsi" w:cstheme="majorHAnsi"/>
          <w:noProof/>
          <w:color w:val="565656" w:themeColor="text1" w:themeTint="BF"/>
          <w:sz w:val="22"/>
          <w:szCs w:val="22"/>
        </w:rPr>
      </w:pPr>
      <w:hyperlink w:anchor="_Toc64269143" w:history="1">
        <w:r w:rsidR="001067C3" w:rsidRPr="006035EC">
          <w:rPr>
            <w:rStyle w:val="Hyperlink"/>
            <w:rFonts w:asciiTheme="minorHAnsi" w:hAnsiTheme="minorHAnsi" w:cstheme="majorHAnsi"/>
            <w:noProof/>
            <w:color w:val="565656" w:themeColor="text1" w:themeTint="BF"/>
          </w:rPr>
          <w:t>Chapter-4: Software Project Manag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2E962E9E" w14:textId="37CE183C"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4" w:history="1">
        <w:r w:rsidR="001067C3" w:rsidRPr="006035EC">
          <w:rPr>
            <w:rStyle w:val="Hyperlink"/>
            <w:rFonts w:asciiTheme="minorHAnsi" w:hAnsiTheme="minorHAnsi" w:cstheme="majorHAnsi"/>
            <w:noProof/>
            <w:color w:val="565656" w:themeColor="text1" w:themeTint="BF"/>
          </w:rPr>
          <w:t>4.1 Document History and Distribu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528721E3" w14:textId="3FF7474C"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5" w:history="1">
        <w:r w:rsidR="001067C3" w:rsidRPr="006035EC">
          <w:rPr>
            <w:rStyle w:val="Hyperlink"/>
            <w:rFonts w:asciiTheme="minorHAnsi" w:hAnsiTheme="minorHAnsi" w:cstheme="majorHAnsi"/>
            <w:noProof/>
            <w:color w:val="565656" w:themeColor="text1" w:themeTint="BF"/>
          </w:rPr>
          <w:t>4.1.1 Revision Histor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252BEE0A" w14:textId="1EE11736"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6" w:history="1">
        <w:r w:rsidR="001067C3" w:rsidRPr="006035EC">
          <w:rPr>
            <w:rStyle w:val="Hyperlink"/>
            <w:rFonts w:asciiTheme="minorHAnsi" w:hAnsiTheme="minorHAnsi" w:cstheme="majorHAnsi"/>
            <w:noProof/>
            <w:color w:val="565656" w:themeColor="text1" w:themeTint="BF"/>
          </w:rPr>
          <w:t>4.1.2 Distribu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2157B0AE" w14:textId="555CB310"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7" w:history="1">
        <w:r w:rsidR="001067C3" w:rsidRPr="006035EC">
          <w:rPr>
            <w:rStyle w:val="Hyperlink"/>
            <w:rFonts w:asciiTheme="minorHAnsi" w:hAnsiTheme="minorHAnsi" w:cstheme="majorHAnsi"/>
            <w:noProof/>
            <w:color w:val="565656" w:themeColor="text1" w:themeTint="BF"/>
          </w:rPr>
          <w:t xml:space="preserve">4.2 </w:t>
        </w:r>
        <w:r w:rsidR="001067C3" w:rsidRPr="006035EC">
          <w:rPr>
            <w:rStyle w:val="Hyperlink"/>
            <w:rFonts w:asciiTheme="minorHAnsi" w:hAnsiTheme="minorHAnsi" w:cstheme="majorHAnsi"/>
            <w:noProof/>
            <w:color w:val="565656" w:themeColor="text1" w:themeTint="BF"/>
            <w:kern w:val="2"/>
          </w:rPr>
          <w:t>Overview</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3C21BBC8" w14:textId="62B34E71"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8" w:history="1">
        <w:r w:rsidR="001067C3" w:rsidRPr="006035EC">
          <w:rPr>
            <w:rStyle w:val="Hyperlink"/>
            <w:rFonts w:asciiTheme="minorHAnsi" w:hAnsiTheme="minorHAnsi" w:cstheme="majorHAnsi"/>
            <w:noProof/>
            <w:color w:val="565656" w:themeColor="text1" w:themeTint="BF"/>
          </w:rPr>
          <w:t>4.2.1 Purpose, Objectives and Project Sco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752DC6D0" w14:textId="3F69F79A"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9" w:history="1">
        <w:r w:rsidR="001067C3" w:rsidRPr="006035EC">
          <w:rPr>
            <w:rStyle w:val="Hyperlink"/>
            <w:rFonts w:asciiTheme="minorHAnsi" w:hAnsiTheme="minorHAnsi" w:cstheme="majorHAnsi"/>
            <w:noProof/>
            <w:color w:val="565656" w:themeColor="text1" w:themeTint="BF"/>
          </w:rPr>
          <w:t>4.2.2 Project Sco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5</w:t>
        </w:r>
        <w:r w:rsidR="001067C3" w:rsidRPr="006035EC">
          <w:rPr>
            <w:rFonts w:asciiTheme="minorHAnsi" w:hAnsiTheme="minorHAnsi" w:cstheme="majorHAnsi"/>
            <w:noProof/>
            <w:webHidden/>
            <w:color w:val="565656" w:themeColor="text1" w:themeTint="BF"/>
          </w:rPr>
          <w:fldChar w:fldCharType="end"/>
        </w:r>
      </w:hyperlink>
    </w:p>
    <w:p w14:paraId="78310DA0" w14:textId="68C91936"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0" w:history="1">
        <w:r w:rsidR="001067C3" w:rsidRPr="006035EC">
          <w:rPr>
            <w:rStyle w:val="Hyperlink"/>
            <w:rFonts w:asciiTheme="minorHAnsi" w:hAnsiTheme="minorHAnsi" w:cstheme="majorHAnsi"/>
            <w:noProof/>
            <w:color w:val="565656" w:themeColor="text1" w:themeTint="BF"/>
          </w:rPr>
          <w:t>4.2.3 Assumptions and Constraint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5</w:t>
        </w:r>
        <w:r w:rsidR="001067C3" w:rsidRPr="006035EC">
          <w:rPr>
            <w:rFonts w:asciiTheme="minorHAnsi" w:hAnsiTheme="minorHAnsi" w:cstheme="majorHAnsi"/>
            <w:noProof/>
            <w:webHidden/>
            <w:color w:val="565656" w:themeColor="text1" w:themeTint="BF"/>
          </w:rPr>
          <w:fldChar w:fldCharType="end"/>
        </w:r>
      </w:hyperlink>
    </w:p>
    <w:p w14:paraId="0CE49AE7" w14:textId="627CCA65"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1" w:history="1">
        <w:r w:rsidR="001067C3" w:rsidRPr="006035EC">
          <w:rPr>
            <w:rStyle w:val="Hyperlink"/>
            <w:rFonts w:asciiTheme="minorHAnsi" w:hAnsiTheme="minorHAnsi" w:cstheme="majorHAnsi"/>
            <w:noProof/>
            <w:color w:val="565656" w:themeColor="text1" w:themeTint="BF"/>
          </w:rPr>
          <w:t>4.3 Project Deliverabl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5</w:t>
        </w:r>
        <w:r w:rsidR="001067C3" w:rsidRPr="006035EC">
          <w:rPr>
            <w:rFonts w:asciiTheme="minorHAnsi" w:hAnsiTheme="minorHAnsi" w:cstheme="majorHAnsi"/>
            <w:noProof/>
            <w:webHidden/>
            <w:color w:val="565656" w:themeColor="text1" w:themeTint="BF"/>
          </w:rPr>
          <w:fldChar w:fldCharType="end"/>
        </w:r>
      </w:hyperlink>
    </w:p>
    <w:p w14:paraId="3917596C" w14:textId="05B60898"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2" w:history="1">
        <w:r w:rsidR="001067C3" w:rsidRPr="006035EC">
          <w:rPr>
            <w:rStyle w:val="Hyperlink"/>
            <w:rFonts w:asciiTheme="minorHAnsi" w:hAnsiTheme="minorHAnsi" w:cstheme="majorHAnsi"/>
            <w:noProof/>
            <w:color w:val="565656" w:themeColor="text1" w:themeTint="BF"/>
          </w:rPr>
          <w:t>4.3.1 The list of project deliverables i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5</w:t>
        </w:r>
        <w:r w:rsidR="001067C3" w:rsidRPr="006035EC">
          <w:rPr>
            <w:rFonts w:asciiTheme="minorHAnsi" w:hAnsiTheme="minorHAnsi" w:cstheme="majorHAnsi"/>
            <w:noProof/>
            <w:webHidden/>
            <w:color w:val="565656" w:themeColor="text1" w:themeTint="BF"/>
          </w:rPr>
          <w:fldChar w:fldCharType="end"/>
        </w:r>
      </w:hyperlink>
    </w:p>
    <w:p w14:paraId="4FCE6557" w14:textId="1936224C"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3" w:history="1">
        <w:r w:rsidR="001067C3" w:rsidRPr="006035EC">
          <w:rPr>
            <w:rStyle w:val="Hyperlink"/>
            <w:rFonts w:asciiTheme="minorHAnsi" w:hAnsiTheme="minorHAnsi" w:cstheme="majorHAnsi"/>
            <w:noProof/>
            <w:color w:val="565656" w:themeColor="text1" w:themeTint="BF"/>
          </w:rPr>
          <w:t>4.3.2 Schedule and Budget Summar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6</w:t>
        </w:r>
        <w:r w:rsidR="001067C3" w:rsidRPr="006035EC">
          <w:rPr>
            <w:rFonts w:asciiTheme="minorHAnsi" w:hAnsiTheme="minorHAnsi" w:cstheme="majorHAnsi"/>
            <w:noProof/>
            <w:webHidden/>
            <w:color w:val="565656" w:themeColor="text1" w:themeTint="BF"/>
          </w:rPr>
          <w:fldChar w:fldCharType="end"/>
        </w:r>
      </w:hyperlink>
    </w:p>
    <w:p w14:paraId="3C12A408" w14:textId="6B2BB1BC"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4" w:history="1">
        <w:r w:rsidR="001067C3" w:rsidRPr="006035EC">
          <w:rPr>
            <w:rStyle w:val="Hyperlink"/>
            <w:rFonts w:asciiTheme="minorHAnsi" w:hAnsiTheme="minorHAnsi" w:cstheme="majorHAnsi"/>
            <w:noProof/>
            <w:color w:val="565656" w:themeColor="text1" w:themeTint="BF"/>
          </w:rPr>
          <w:t>4.4 Evolution of the Software Project Manag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6</w:t>
        </w:r>
        <w:r w:rsidR="001067C3" w:rsidRPr="006035EC">
          <w:rPr>
            <w:rFonts w:asciiTheme="minorHAnsi" w:hAnsiTheme="minorHAnsi" w:cstheme="majorHAnsi"/>
            <w:noProof/>
            <w:webHidden/>
            <w:color w:val="565656" w:themeColor="text1" w:themeTint="BF"/>
          </w:rPr>
          <w:fldChar w:fldCharType="end"/>
        </w:r>
      </w:hyperlink>
    </w:p>
    <w:p w14:paraId="322B9030" w14:textId="312F5C1F"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5" w:history="1">
        <w:r w:rsidR="001067C3" w:rsidRPr="006035EC">
          <w:rPr>
            <w:rStyle w:val="Hyperlink"/>
            <w:rFonts w:asciiTheme="minorHAnsi" w:hAnsiTheme="minorHAnsi" w:cstheme="majorHAnsi"/>
            <w:noProof/>
            <w:color w:val="565656" w:themeColor="text1" w:themeTint="BF"/>
          </w:rPr>
          <w:t>4.4.1 Definitio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6</w:t>
        </w:r>
        <w:r w:rsidR="001067C3" w:rsidRPr="006035EC">
          <w:rPr>
            <w:rFonts w:asciiTheme="minorHAnsi" w:hAnsiTheme="minorHAnsi" w:cstheme="majorHAnsi"/>
            <w:noProof/>
            <w:webHidden/>
            <w:color w:val="565656" w:themeColor="text1" w:themeTint="BF"/>
          </w:rPr>
          <w:fldChar w:fldCharType="end"/>
        </w:r>
      </w:hyperlink>
    </w:p>
    <w:p w14:paraId="4C474DA4" w14:textId="7E208122"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6" w:history="1">
        <w:r w:rsidR="001067C3" w:rsidRPr="006035EC">
          <w:rPr>
            <w:rStyle w:val="Hyperlink"/>
            <w:rFonts w:asciiTheme="minorHAnsi" w:hAnsiTheme="minorHAnsi" w:cstheme="majorHAnsi"/>
            <w:noProof/>
            <w:color w:val="565656" w:themeColor="text1" w:themeTint="BF"/>
          </w:rPr>
          <w:t>4.5 Project Organiza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7</w:t>
        </w:r>
        <w:r w:rsidR="001067C3" w:rsidRPr="006035EC">
          <w:rPr>
            <w:rFonts w:asciiTheme="minorHAnsi" w:hAnsiTheme="minorHAnsi" w:cstheme="majorHAnsi"/>
            <w:noProof/>
            <w:webHidden/>
            <w:color w:val="565656" w:themeColor="text1" w:themeTint="BF"/>
          </w:rPr>
          <w:fldChar w:fldCharType="end"/>
        </w:r>
      </w:hyperlink>
    </w:p>
    <w:p w14:paraId="667A5C00" w14:textId="3032B835"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7" w:history="1">
        <w:r w:rsidR="001067C3" w:rsidRPr="006035EC">
          <w:rPr>
            <w:rStyle w:val="Hyperlink"/>
            <w:rFonts w:asciiTheme="minorHAnsi" w:hAnsiTheme="minorHAnsi" w:cstheme="majorHAnsi"/>
            <w:noProof/>
            <w:color w:val="565656" w:themeColor="text1" w:themeTint="BF"/>
          </w:rPr>
          <w:t>4.5.1 External Interfac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7</w:t>
        </w:r>
        <w:r w:rsidR="001067C3" w:rsidRPr="006035EC">
          <w:rPr>
            <w:rFonts w:asciiTheme="minorHAnsi" w:hAnsiTheme="minorHAnsi" w:cstheme="majorHAnsi"/>
            <w:noProof/>
            <w:webHidden/>
            <w:color w:val="565656" w:themeColor="text1" w:themeTint="BF"/>
          </w:rPr>
          <w:fldChar w:fldCharType="end"/>
        </w:r>
      </w:hyperlink>
    </w:p>
    <w:p w14:paraId="7F285A84" w14:textId="12928241"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8" w:history="1">
        <w:r w:rsidR="001067C3" w:rsidRPr="006035EC">
          <w:rPr>
            <w:rStyle w:val="Hyperlink"/>
            <w:rFonts w:asciiTheme="minorHAnsi" w:hAnsiTheme="minorHAnsi" w:cstheme="majorHAnsi"/>
            <w:noProof/>
            <w:color w:val="565656" w:themeColor="text1" w:themeTint="BF"/>
          </w:rPr>
          <w:t>4.5.2 Internal Structu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7</w:t>
        </w:r>
        <w:r w:rsidR="001067C3" w:rsidRPr="006035EC">
          <w:rPr>
            <w:rFonts w:asciiTheme="minorHAnsi" w:hAnsiTheme="minorHAnsi" w:cstheme="majorHAnsi"/>
            <w:noProof/>
            <w:webHidden/>
            <w:color w:val="565656" w:themeColor="text1" w:themeTint="BF"/>
          </w:rPr>
          <w:fldChar w:fldCharType="end"/>
        </w:r>
      </w:hyperlink>
    </w:p>
    <w:p w14:paraId="4A257715" w14:textId="63F96B54"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9" w:history="1">
        <w:r w:rsidR="001067C3" w:rsidRPr="006035EC">
          <w:rPr>
            <w:rStyle w:val="Hyperlink"/>
            <w:rFonts w:asciiTheme="minorHAnsi" w:hAnsiTheme="minorHAnsi" w:cstheme="majorHAnsi"/>
            <w:noProof/>
            <w:color w:val="565656" w:themeColor="text1" w:themeTint="BF"/>
          </w:rPr>
          <w:t>4.5.3 Roles and Responsibiliti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7</w:t>
        </w:r>
        <w:r w:rsidR="001067C3" w:rsidRPr="006035EC">
          <w:rPr>
            <w:rFonts w:asciiTheme="minorHAnsi" w:hAnsiTheme="minorHAnsi" w:cstheme="majorHAnsi"/>
            <w:noProof/>
            <w:webHidden/>
            <w:color w:val="565656" w:themeColor="text1" w:themeTint="BF"/>
          </w:rPr>
          <w:fldChar w:fldCharType="end"/>
        </w:r>
      </w:hyperlink>
    </w:p>
    <w:p w14:paraId="1A5647A8" w14:textId="393C2727"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0" w:history="1">
        <w:r w:rsidR="001067C3" w:rsidRPr="006035EC">
          <w:rPr>
            <w:rStyle w:val="Hyperlink"/>
            <w:rFonts w:asciiTheme="minorHAnsi" w:hAnsiTheme="minorHAnsi" w:cstheme="majorHAnsi"/>
            <w:noProof/>
            <w:color w:val="565656" w:themeColor="text1" w:themeTint="BF"/>
          </w:rPr>
          <w:t>4.6 Managerial Process Pla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7B07C880" w14:textId="636B62C6"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1" w:history="1">
        <w:r w:rsidR="001067C3" w:rsidRPr="006035EC">
          <w:rPr>
            <w:rStyle w:val="Hyperlink"/>
            <w:rFonts w:asciiTheme="minorHAnsi" w:hAnsiTheme="minorHAnsi" w:cstheme="majorHAnsi"/>
            <w:noProof/>
            <w:color w:val="565656" w:themeColor="text1" w:themeTint="BF"/>
          </w:rPr>
          <w:t>4.6.1 Project Start-up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74A3D9D9" w14:textId="40797E09"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2" w:history="1">
        <w:r w:rsidR="001067C3" w:rsidRPr="006035EC">
          <w:rPr>
            <w:rStyle w:val="Hyperlink"/>
            <w:rFonts w:asciiTheme="minorHAnsi" w:hAnsiTheme="minorHAnsi" w:cstheme="majorHAnsi"/>
            <w:noProof/>
            <w:color w:val="565656" w:themeColor="text1" w:themeTint="BF"/>
          </w:rPr>
          <w:t>4.6.2 Estima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4CE943B5" w14:textId="5615A0CD"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3" w:history="1">
        <w:r w:rsidR="001067C3" w:rsidRPr="006035EC">
          <w:rPr>
            <w:rStyle w:val="Hyperlink"/>
            <w:rFonts w:asciiTheme="minorHAnsi" w:hAnsiTheme="minorHAnsi" w:cstheme="majorHAnsi"/>
            <w:noProof/>
            <w:color w:val="565656" w:themeColor="text1" w:themeTint="BF"/>
          </w:rPr>
          <w:t>4.6.3 Staffing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2BD7438F" w14:textId="4B918C79"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4" w:history="1">
        <w:r w:rsidR="001067C3" w:rsidRPr="006035EC">
          <w:rPr>
            <w:rStyle w:val="Hyperlink"/>
            <w:rFonts w:asciiTheme="minorHAnsi" w:hAnsiTheme="minorHAnsi" w:cstheme="majorHAnsi"/>
            <w:noProof/>
            <w:color w:val="565656" w:themeColor="text1" w:themeTint="BF"/>
          </w:rPr>
          <w:t>4.6.4 Resource Acquisi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7C477F64" w14:textId="7F74671E"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5" w:history="1">
        <w:r w:rsidR="001067C3" w:rsidRPr="006035EC">
          <w:rPr>
            <w:rStyle w:val="Hyperlink"/>
            <w:rFonts w:asciiTheme="minorHAnsi" w:hAnsiTheme="minorHAnsi" w:cstheme="majorHAnsi"/>
            <w:noProof/>
            <w:color w:val="565656" w:themeColor="text1" w:themeTint="BF"/>
          </w:rPr>
          <w:t>4.6.5 Project Staff Training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5DEF133E" w14:textId="30144C10"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6" w:history="1">
        <w:r w:rsidR="001067C3" w:rsidRPr="006035EC">
          <w:rPr>
            <w:rStyle w:val="Hyperlink"/>
            <w:rFonts w:asciiTheme="minorHAnsi" w:hAnsiTheme="minorHAnsi" w:cstheme="majorHAnsi"/>
            <w:noProof/>
            <w:color w:val="565656" w:themeColor="text1" w:themeTint="BF"/>
          </w:rPr>
          <w:t>4.7 Work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37C20B5D" w14:textId="69BDEB1F"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7" w:history="1">
        <w:r w:rsidR="001067C3" w:rsidRPr="006035EC">
          <w:rPr>
            <w:rStyle w:val="Hyperlink"/>
            <w:rFonts w:asciiTheme="minorHAnsi" w:hAnsiTheme="minorHAnsi" w:cstheme="majorHAnsi"/>
            <w:noProof/>
            <w:color w:val="565656" w:themeColor="text1" w:themeTint="BF"/>
          </w:rPr>
          <w:t>4.7.1 Budget Alloca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2A3AC075" w14:textId="502B34D6"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8" w:history="1">
        <w:r w:rsidR="001067C3" w:rsidRPr="006035EC">
          <w:rPr>
            <w:rStyle w:val="Hyperlink"/>
            <w:rFonts w:asciiTheme="minorHAnsi" w:hAnsiTheme="minorHAnsi" w:cstheme="majorHAnsi"/>
            <w:noProof/>
            <w:color w:val="565656" w:themeColor="text1" w:themeTint="BF"/>
            <w:lang w:bidi="bn-BD"/>
          </w:rPr>
          <w:t>Budget Alloca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2AF621E5" w14:textId="34E143F2"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9" w:history="1">
        <w:r w:rsidR="001067C3" w:rsidRPr="006035EC">
          <w:rPr>
            <w:rStyle w:val="Hyperlink"/>
            <w:rFonts w:asciiTheme="minorHAnsi" w:hAnsiTheme="minorHAnsi" w:cstheme="majorHAnsi"/>
            <w:noProof/>
            <w:color w:val="565656" w:themeColor="text1" w:themeTint="BF"/>
          </w:rPr>
          <w:t>4.8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3F7F1C6B" w14:textId="7B3DBCEB"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0" w:history="1">
        <w:r w:rsidR="001067C3" w:rsidRPr="006035EC">
          <w:rPr>
            <w:rStyle w:val="Hyperlink"/>
            <w:rFonts w:asciiTheme="minorHAnsi" w:hAnsiTheme="minorHAnsi" w:cstheme="majorHAnsi"/>
            <w:noProof/>
            <w:color w:val="565656" w:themeColor="text1" w:themeTint="BF"/>
          </w:rPr>
          <w:t>4.8.1 Requirements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0A7200A1" w14:textId="68BEB4C5"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1" w:history="1">
        <w:r w:rsidR="001067C3" w:rsidRPr="006035EC">
          <w:rPr>
            <w:rStyle w:val="Hyperlink"/>
            <w:rFonts w:asciiTheme="minorHAnsi" w:hAnsiTheme="minorHAnsi" w:cstheme="majorHAnsi"/>
            <w:noProof/>
            <w:color w:val="565656" w:themeColor="text1" w:themeTint="BF"/>
          </w:rPr>
          <w:t>4.8.2 Schedule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0</w:t>
        </w:r>
        <w:r w:rsidR="001067C3" w:rsidRPr="006035EC">
          <w:rPr>
            <w:rFonts w:asciiTheme="minorHAnsi" w:hAnsiTheme="minorHAnsi" w:cstheme="majorHAnsi"/>
            <w:noProof/>
            <w:webHidden/>
            <w:color w:val="565656" w:themeColor="text1" w:themeTint="BF"/>
          </w:rPr>
          <w:fldChar w:fldCharType="end"/>
        </w:r>
      </w:hyperlink>
    </w:p>
    <w:p w14:paraId="528EC61A" w14:textId="3565A882"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2" w:history="1">
        <w:r w:rsidR="001067C3" w:rsidRPr="006035EC">
          <w:rPr>
            <w:rStyle w:val="Hyperlink"/>
            <w:rFonts w:asciiTheme="minorHAnsi" w:hAnsiTheme="minorHAnsi" w:cstheme="majorHAnsi"/>
            <w:noProof/>
            <w:color w:val="565656" w:themeColor="text1" w:themeTint="BF"/>
          </w:rPr>
          <w:t>4.8.3 Budget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0</w:t>
        </w:r>
        <w:r w:rsidR="001067C3" w:rsidRPr="006035EC">
          <w:rPr>
            <w:rFonts w:asciiTheme="minorHAnsi" w:hAnsiTheme="minorHAnsi" w:cstheme="majorHAnsi"/>
            <w:noProof/>
            <w:webHidden/>
            <w:color w:val="565656" w:themeColor="text1" w:themeTint="BF"/>
          </w:rPr>
          <w:fldChar w:fldCharType="end"/>
        </w:r>
      </w:hyperlink>
    </w:p>
    <w:p w14:paraId="4A52B454" w14:textId="53202491"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3" w:history="1">
        <w:r w:rsidR="001067C3" w:rsidRPr="006035EC">
          <w:rPr>
            <w:rStyle w:val="Hyperlink"/>
            <w:rFonts w:asciiTheme="minorHAnsi" w:hAnsiTheme="minorHAnsi" w:cstheme="majorHAnsi"/>
            <w:noProof/>
            <w:color w:val="565656" w:themeColor="text1" w:themeTint="BF"/>
          </w:rPr>
          <w:t>4.8.4 Quality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0</w:t>
        </w:r>
        <w:r w:rsidR="001067C3" w:rsidRPr="006035EC">
          <w:rPr>
            <w:rFonts w:asciiTheme="minorHAnsi" w:hAnsiTheme="minorHAnsi" w:cstheme="majorHAnsi"/>
            <w:noProof/>
            <w:webHidden/>
            <w:color w:val="565656" w:themeColor="text1" w:themeTint="BF"/>
          </w:rPr>
          <w:fldChar w:fldCharType="end"/>
        </w:r>
      </w:hyperlink>
    </w:p>
    <w:p w14:paraId="61DCCF08" w14:textId="58C190E3"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4" w:history="1">
        <w:r w:rsidR="001067C3" w:rsidRPr="006035EC">
          <w:rPr>
            <w:rStyle w:val="Hyperlink"/>
            <w:rFonts w:asciiTheme="minorHAnsi" w:hAnsiTheme="minorHAnsi" w:cstheme="majorHAnsi"/>
            <w:noProof/>
            <w:color w:val="565656" w:themeColor="text1" w:themeTint="BF"/>
          </w:rPr>
          <w:t>4.8.5 Reporting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0</w:t>
        </w:r>
        <w:r w:rsidR="001067C3" w:rsidRPr="006035EC">
          <w:rPr>
            <w:rFonts w:asciiTheme="minorHAnsi" w:hAnsiTheme="minorHAnsi" w:cstheme="majorHAnsi"/>
            <w:noProof/>
            <w:webHidden/>
            <w:color w:val="565656" w:themeColor="text1" w:themeTint="BF"/>
          </w:rPr>
          <w:fldChar w:fldCharType="end"/>
        </w:r>
      </w:hyperlink>
    </w:p>
    <w:p w14:paraId="6EFF61E9" w14:textId="2806D9E6"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5" w:history="1">
        <w:r w:rsidR="001067C3" w:rsidRPr="006035EC">
          <w:rPr>
            <w:rStyle w:val="Hyperlink"/>
            <w:rFonts w:asciiTheme="minorHAnsi" w:hAnsiTheme="minorHAnsi" w:cstheme="majorHAnsi"/>
            <w:noProof/>
            <w:color w:val="565656" w:themeColor="text1" w:themeTint="BF"/>
          </w:rPr>
          <w:t>4.8.6 Metrics Collec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1</w:t>
        </w:r>
        <w:r w:rsidR="001067C3" w:rsidRPr="006035EC">
          <w:rPr>
            <w:rFonts w:asciiTheme="minorHAnsi" w:hAnsiTheme="minorHAnsi" w:cstheme="majorHAnsi"/>
            <w:noProof/>
            <w:webHidden/>
            <w:color w:val="565656" w:themeColor="text1" w:themeTint="BF"/>
          </w:rPr>
          <w:fldChar w:fldCharType="end"/>
        </w:r>
      </w:hyperlink>
    </w:p>
    <w:p w14:paraId="565C1916" w14:textId="69BC82FD"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6" w:history="1">
        <w:r w:rsidR="001067C3" w:rsidRPr="006035EC">
          <w:rPr>
            <w:rStyle w:val="Hyperlink"/>
            <w:rFonts w:asciiTheme="minorHAnsi" w:hAnsiTheme="minorHAnsi" w:cstheme="majorHAnsi"/>
            <w:noProof/>
            <w:color w:val="565656" w:themeColor="text1" w:themeTint="BF"/>
          </w:rPr>
          <w:t>4.9 Risk Manag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1</w:t>
        </w:r>
        <w:r w:rsidR="001067C3" w:rsidRPr="006035EC">
          <w:rPr>
            <w:rFonts w:asciiTheme="minorHAnsi" w:hAnsiTheme="minorHAnsi" w:cstheme="majorHAnsi"/>
            <w:noProof/>
            <w:webHidden/>
            <w:color w:val="565656" w:themeColor="text1" w:themeTint="BF"/>
          </w:rPr>
          <w:fldChar w:fldCharType="end"/>
        </w:r>
      </w:hyperlink>
    </w:p>
    <w:p w14:paraId="263B3B22" w14:textId="4FAF473A"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7" w:history="1">
        <w:r w:rsidR="001067C3" w:rsidRPr="006035EC">
          <w:rPr>
            <w:rStyle w:val="Hyperlink"/>
            <w:rFonts w:asciiTheme="minorHAnsi" w:hAnsiTheme="minorHAnsi" w:cstheme="majorHAnsi"/>
            <w:noProof/>
            <w:color w:val="565656" w:themeColor="text1" w:themeTint="BF"/>
          </w:rPr>
          <w:t>4.10 Closeou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1</w:t>
        </w:r>
        <w:r w:rsidR="001067C3" w:rsidRPr="006035EC">
          <w:rPr>
            <w:rFonts w:asciiTheme="minorHAnsi" w:hAnsiTheme="minorHAnsi" w:cstheme="majorHAnsi"/>
            <w:noProof/>
            <w:webHidden/>
            <w:color w:val="565656" w:themeColor="text1" w:themeTint="BF"/>
          </w:rPr>
          <w:fldChar w:fldCharType="end"/>
        </w:r>
      </w:hyperlink>
    </w:p>
    <w:p w14:paraId="49584E88" w14:textId="34B49ADC"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8" w:history="1">
        <w:r w:rsidR="001067C3" w:rsidRPr="006035EC">
          <w:rPr>
            <w:rStyle w:val="Hyperlink"/>
            <w:rFonts w:asciiTheme="minorHAnsi" w:hAnsiTheme="minorHAnsi" w:cstheme="majorHAnsi"/>
            <w:noProof/>
            <w:color w:val="565656" w:themeColor="text1" w:themeTint="BF"/>
          </w:rPr>
          <w:t>4.11 Technical process pla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5BC9A6AC" w14:textId="651A7535"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9" w:history="1">
        <w:r w:rsidR="001067C3" w:rsidRPr="006035EC">
          <w:rPr>
            <w:rStyle w:val="Hyperlink"/>
            <w:rFonts w:asciiTheme="minorHAnsi" w:hAnsiTheme="minorHAnsi" w:cstheme="majorHAnsi"/>
            <w:noProof/>
            <w:color w:val="565656" w:themeColor="text1" w:themeTint="BF"/>
          </w:rPr>
          <w:t>4.12 Process Model</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620C0A92" w14:textId="5E15797B"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0" w:history="1">
        <w:r w:rsidR="001067C3" w:rsidRPr="006035EC">
          <w:rPr>
            <w:rStyle w:val="Hyperlink"/>
            <w:rFonts w:asciiTheme="minorHAnsi" w:hAnsiTheme="minorHAnsi" w:cstheme="majorHAnsi"/>
            <w:noProof/>
            <w:color w:val="565656" w:themeColor="text1" w:themeTint="BF"/>
          </w:rPr>
          <w:t>4.13 Methods, Tools and Techniqu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02FE6713" w14:textId="632FD649"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1" w:history="1">
        <w:r w:rsidR="001067C3" w:rsidRPr="006035EC">
          <w:rPr>
            <w:rStyle w:val="Hyperlink"/>
            <w:rFonts w:asciiTheme="minorHAnsi" w:hAnsiTheme="minorHAnsi" w:cstheme="majorHAnsi"/>
            <w:noProof/>
            <w:color w:val="565656" w:themeColor="text1" w:themeTint="BF"/>
          </w:rPr>
          <w:t>4.14 Infrastructure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74C4E3D2" w14:textId="5AC308FF"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2" w:history="1">
        <w:r w:rsidR="001067C3" w:rsidRPr="006035EC">
          <w:rPr>
            <w:rStyle w:val="Hyperlink"/>
            <w:rFonts w:asciiTheme="minorHAnsi" w:hAnsiTheme="minorHAnsi" w:cstheme="majorHAnsi"/>
            <w:noProof/>
            <w:color w:val="565656" w:themeColor="text1" w:themeTint="BF"/>
          </w:rPr>
          <w:t>4.15 Product Acceptance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4064D7AB" w14:textId="4E59CC1F"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3" w:history="1">
        <w:r w:rsidR="001067C3" w:rsidRPr="006035EC">
          <w:rPr>
            <w:rStyle w:val="Hyperlink"/>
            <w:rFonts w:asciiTheme="minorHAnsi" w:hAnsiTheme="minorHAnsi" w:cstheme="majorHAnsi"/>
            <w:noProof/>
            <w:color w:val="565656" w:themeColor="text1" w:themeTint="BF"/>
          </w:rPr>
          <w:t>4.16 Supporting Process Pla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3</w:t>
        </w:r>
        <w:r w:rsidR="001067C3" w:rsidRPr="006035EC">
          <w:rPr>
            <w:rFonts w:asciiTheme="minorHAnsi" w:hAnsiTheme="minorHAnsi" w:cstheme="majorHAnsi"/>
            <w:noProof/>
            <w:webHidden/>
            <w:color w:val="565656" w:themeColor="text1" w:themeTint="BF"/>
          </w:rPr>
          <w:fldChar w:fldCharType="end"/>
        </w:r>
      </w:hyperlink>
    </w:p>
    <w:p w14:paraId="77B28692" w14:textId="25108E4C"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4" w:history="1">
        <w:r w:rsidR="001067C3" w:rsidRPr="006035EC">
          <w:rPr>
            <w:rStyle w:val="Hyperlink"/>
            <w:rFonts w:asciiTheme="minorHAnsi" w:hAnsiTheme="minorHAnsi" w:cstheme="majorHAnsi"/>
            <w:noProof/>
            <w:color w:val="565656" w:themeColor="text1" w:themeTint="BF"/>
          </w:rPr>
          <w:t>4.17 Configuration Manag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3</w:t>
        </w:r>
        <w:r w:rsidR="001067C3" w:rsidRPr="006035EC">
          <w:rPr>
            <w:rFonts w:asciiTheme="minorHAnsi" w:hAnsiTheme="minorHAnsi" w:cstheme="majorHAnsi"/>
            <w:noProof/>
            <w:webHidden/>
            <w:color w:val="565656" w:themeColor="text1" w:themeTint="BF"/>
          </w:rPr>
          <w:fldChar w:fldCharType="end"/>
        </w:r>
      </w:hyperlink>
    </w:p>
    <w:p w14:paraId="16E18BDF" w14:textId="31A1A9C0"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5" w:history="1">
        <w:r w:rsidR="001067C3" w:rsidRPr="006035EC">
          <w:rPr>
            <w:rStyle w:val="Hyperlink"/>
            <w:rFonts w:asciiTheme="minorHAnsi" w:hAnsiTheme="minorHAnsi" w:cstheme="majorHAnsi"/>
            <w:noProof/>
            <w:color w:val="565656" w:themeColor="text1" w:themeTint="BF"/>
          </w:rPr>
          <w:t>4.18 Verification And Valida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3</w:t>
        </w:r>
        <w:r w:rsidR="001067C3" w:rsidRPr="006035EC">
          <w:rPr>
            <w:rFonts w:asciiTheme="minorHAnsi" w:hAnsiTheme="minorHAnsi" w:cstheme="majorHAnsi"/>
            <w:noProof/>
            <w:webHidden/>
            <w:color w:val="565656" w:themeColor="text1" w:themeTint="BF"/>
          </w:rPr>
          <w:fldChar w:fldCharType="end"/>
        </w:r>
      </w:hyperlink>
    </w:p>
    <w:p w14:paraId="65BFB52A" w14:textId="21ACAD96"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6" w:history="1">
        <w:r w:rsidR="001067C3" w:rsidRPr="006035EC">
          <w:rPr>
            <w:rStyle w:val="Hyperlink"/>
            <w:rFonts w:asciiTheme="minorHAnsi" w:hAnsiTheme="minorHAnsi" w:cstheme="majorHAnsi"/>
            <w:noProof/>
            <w:color w:val="565656" w:themeColor="text1" w:themeTint="BF"/>
          </w:rPr>
          <w:t>4.19 Documenta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3</w:t>
        </w:r>
        <w:r w:rsidR="001067C3" w:rsidRPr="006035EC">
          <w:rPr>
            <w:rFonts w:asciiTheme="minorHAnsi" w:hAnsiTheme="minorHAnsi" w:cstheme="majorHAnsi"/>
            <w:noProof/>
            <w:webHidden/>
            <w:color w:val="565656" w:themeColor="text1" w:themeTint="BF"/>
          </w:rPr>
          <w:fldChar w:fldCharType="end"/>
        </w:r>
      </w:hyperlink>
    </w:p>
    <w:p w14:paraId="0695ED38" w14:textId="40E520DB"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7" w:history="1">
        <w:r w:rsidR="001067C3" w:rsidRPr="006035EC">
          <w:rPr>
            <w:rStyle w:val="Hyperlink"/>
            <w:rFonts w:asciiTheme="minorHAnsi" w:hAnsiTheme="minorHAnsi" w:cstheme="majorHAnsi"/>
            <w:noProof/>
            <w:color w:val="565656" w:themeColor="text1" w:themeTint="BF"/>
          </w:rPr>
          <w:t>4.20 Quality Assurance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40BA3278" w14:textId="424D05EA"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8" w:history="1">
        <w:r w:rsidR="001067C3" w:rsidRPr="006035EC">
          <w:rPr>
            <w:rStyle w:val="Hyperlink"/>
            <w:rFonts w:asciiTheme="minorHAnsi" w:hAnsiTheme="minorHAnsi" w:cstheme="majorHAnsi"/>
            <w:noProof/>
            <w:color w:val="565656" w:themeColor="text1" w:themeTint="BF"/>
          </w:rPr>
          <w:t>4.21 Reviews and Audits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422EF71E" w14:textId="0CB6C844"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9" w:history="1">
        <w:r w:rsidR="001067C3" w:rsidRPr="006035EC">
          <w:rPr>
            <w:rStyle w:val="Hyperlink"/>
            <w:rFonts w:asciiTheme="minorHAnsi" w:hAnsiTheme="minorHAnsi" w:cstheme="majorHAnsi"/>
            <w:noProof/>
            <w:color w:val="565656" w:themeColor="text1" w:themeTint="BF"/>
          </w:rPr>
          <w:t>4.22 Problem Resolu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1ECB055B" w14:textId="627FA43D"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90" w:history="1">
        <w:r w:rsidR="001067C3" w:rsidRPr="006035EC">
          <w:rPr>
            <w:rStyle w:val="Hyperlink"/>
            <w:rFonts w:asciiTheme="minorHAnsi" w:hAnsiTheme="minorHAnsi" w:cstheme="majorHAnsi"/>
            <w:noProof/>
            <w:color w:val="565656" w:themeColor="text1" w:themeTint="BF"/>
          </w:rPr>
          <w:t>4.23 Subcontractor Management Pla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9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6D992429" w14:textId="350969C0"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91" w:history="1">
        <w:r w:rsidR="001067C3" w:rsidRPr="006035EC">
          <w:rPr>
            <w:rStyle w:val="Hyperlink"/>
            <w:rFonts w:asciiTheme="minorHAnsi" w:hAnsiTheme="minorHAnsi" w:cstheme="majorHAnsi"/>
            <w:noProof/>
            <w:color w:val="565656" w:themeColor="text1" w:themeTint="BF"/>
          </w:rPr>
          <w:t>4.24 Process Improv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9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270D2A43" w14:textId="13EFF4AE" w:rsidR="001067C3" w:rsidRPr="006035EC" w:rsidRDefault="00FC55E9">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92" w:history="1">
        <w:r w:rsidR="001067C3" w:rsidRPr="006035EC">
          <w:rPr>
            <w:rStyle w:val="Hyperlink"/>
            <w:rFonts w:asciiTheme="minorHAnsi" w:hAnsiTheme="minorHAnsi" w:cstheme="majorHAnsi"/>
            <w:noProof/>
            <w:color w:val="565656" w:themeColor="text1" w:themeTint="BF"/>
          </w:rPr>
          <w:t>REFERENC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9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5</w:t>
        </w:r>
        <w:r w:rsidR="001067C3" w:rsidRPr="006035EC">
          <w:rPr>
            <w:rFonts w:asciiTheme="minorHAnsi" w:hAnsiTheme="minorHAnsi" w:cstheme="majorHAnsi"/>
            <w:noProof/>
            <w:webHidden/>
            <w:color w:val="565656" w:themeColor="text1" w:themeTint="BF"/>
          </w:rPr>
          <w:fldChar w:fldCharType="end"/>
        </w:r>
      </w:hyperlink>
    </w:p>
    <w:p w14:paraId="1FDF86CA" w14:textId="3F1B1F70" w:rsidR="009D0D4D" w:rsidRPr="006035EC" w:rsidRDefault="00026F5F" w:rsidP="0022455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rPr>
        <w:fldChar w:fldCharType="end"/>
      </w:r>
    </w:p>
    <w:p w14:paraId="5D42A8BB" w14:textId="77777777" w:rsidR="00AE0F18" w:rsidRPr="006035EC" w:rsidRDefault="0088587D">
      <w:pPr>
        <w:pStyle w:val="Heading1"/>
        <w:rPr>
          <w:rFonts w:asciiTheme="minorHAnsi" w:eastAsia="Arial" w:hAnsiTheme="minorHAnsi" w:cstheme="majorHAnsi"/>
          <w:b/>
          <w:color w:val="565656" w:themeColor="text1" w:themeTint="BF"/>
          <w:sz w:val="32"/>
          <w:szCs w:val="32"/>
        </w:rPr>
      </w:pPr>
      <w:bookmarkStart w:id="0" w:name="_Toc64269097"/>
      <w:r w:rsidRPr="006035EC">
        <w:rPr>
          <w:rFonts w:asciiTheme="minorHAnsi" w:eastAsia="Arial" w:hAnsiTheme="minorHAnsi" w:cstheme="majorHAnsi"/>
          <w:b/>
          <w:color w:val="565656" w:themeColor="text1" w:themeTint="BF"/>
          <w:sz w:val="32"/>
          <w:szCs w:val="32"/>
        </w:rPr>
        <w:lastRenderedPageBreak/>
        <w:t>Chapter 1: Statement of Work</w:t>
      </w:r>
      <w:bookmarkEnd w:id="0"/>
    </w:p>
    <w:p w14:paraId="614FF45C" w14:textId="77777777" w:rsidR="00AB67F4" w:rsidRPr="006035EC" w:rsidRDefault="00AB67F4" w:rsidP="00AB67F4">
      <w:pPr>
        <w:rPr>
          <w:rFonts w:asciiTheme="minorHAnsi" w:eastAsia="Arial" w:hAnsiTheme="minorHAnsi" w:cstheme="majorHAnsi"/>
          <w:color w:val="565656" w:themeColor="text1" w:themeTint="BF"/>
        </w:rPr>
      </w:pPr>
    </w:p>
    <w:p w14:paraId="535E52E0" w14:textId="77777777" w:rsidR="00AE0F18" w:rsidRPr="006035EC" w:rsidRDefault="00AE0F18">
      <w:pPr>
        <w:rPr>
          <w:rFonts w:asciiTheme="minorHAnsi" w:eastAsia="Calibri" w:hAnsiTheme="minorHAnsi" w:cstheme="majorHAnsi"/>
          <w:color w:val="565656" w:themeColor="text1" w:themeTint="BF"/>
        </w:rPr>
      </w:pPr>
    </w:p>
    <w:p w14:paraId="649E32F7" w14:textId="77777777" w:rsidR="00C77B5E" w:rsidRPr="006035EC" w:rsidRDefault="00C77B5E">
      <w:pPr>
        <w:rPr>
          <w:rFonts w:asciiTheme="minorHAnsi" w:eastAsia="Calibri" w:hAnsiTheme="minorHAnsi" w:cstheme="majorHAnsi"/>
          <w:color w:val="565656" w:themeColor="text1" w:themeTint="BF"/>
        </w:rPr>
      </w:pPr>
    </w:p>
    <w:p w14:paraId="24161489" w14:textId="77777777" w:rsidR="00AE0F18" w:rsidRPr="006035EC" w:rsidRDefault="0088587D" w:rsidP="00D01F93">
      <w:pPr>
        <w:pStyle w:val="Heading2"/>
        <w:numPr>
          <w:ilvl w:val="1"/>
          <w:numId w:val="6"/>
        </w:numPr>
        <w:rPr>
          <w:rFonts w:asciiTheme="minorHAnsi" w:hAnsiTheme="minorHAnsi" w:cstheme="majorHAnsi"/>
          <w:color w:val="565656" w:themeColor="text1" w:themeTint="BF"/>
          <w:sz w:val="26"/>
          <w:szCs w:val="26"/>
        </w:rPr>
      </w:pPr>
      <w:bookmarkStart w:id="1" w:name="_gjdgxs" w:colFirst="0" w:colLast="0"/>
      <w:bookmarkStart w:id="2" w:name="_Toc64269098"/>
      <w:bookmarkEnd w:id="1"/>
      <w:r w:rsidRPr="006035EC">
        <w:rPr>
          <w:rFonts w:asciiTheme="minorHAnsi" w:hAnsiTheme="minorHAnsi" w:cstheme="majorHAnsi"/>
          <w:color w:val="565656" w:themeColor="text1" w:themeTint="BF"/>
          <w:sz w:val="26"/>
          <w:szCs w:val="26"/>
        </w:rPr>
        <w:t>Purpose/Objectives</w:t>
      </w:r>
      <w:bookmarkEnd w:id="2"/>
    </w:p>
    <w:p w14:paraId="7E1E8756" w14:textId="77777777" w:rsidR="00AE0F18" w:rsidRPr="006035EC" w:rsidRDefault="00AE0F18">
      <w:pPr>
        <w:pBdr>
          <w:top w:val="nil"/>
          <w:left w:val="nil"/>
          <w:bottom w:val="nil"/>
          <w:right w:val="nil"/>
          <w:between w:val="nil"/>
        </w:pBdr>
        <w:rPr>
          <w:rFonts w:asciiTheme="minorHAnsi" w:eastAsia="Helvetica Neue" w:hAnsiTheme="minorHAnsi" w:cstheme="majorHAnsi"/>
          <w:color w:val="565656" w:themeColor="text1" w:themeTint="BF"/>
        </w:rPr>
      </w:pPr>
    </w:p>
    <w:tbl>
      <w:tblPr>
        <w:tblW w:w="9360" w:type="dxa"/>
        <w:tblLayout w:type="fixed"/>
        <w:tblLook w:val="0000" w:firstRow="0" w:lastRow="0" w:firstColumn="0" w:lastColumn="0" w:noHBand="0" w:noVBand="0"/>
      </w:tblPr>
      <w:tblGrid>
        <w:gridCol w:w="9360"/>
      </w:tblGrid>
      <w:tr w:rsidR="006035EC" w:rsidRPr="006035EC" w14:paraId="106DA4AF" w14:textId="77777777">
        <w:trPr>
          <w:trHeight w:val="1140"/>
        </w:trPr>
        <w:tc>
          <w:tcPr>
            <w:tcW w:w="9360" w:type="dxa"/>
            <w:tcBorders>
              <w:top w:val="nil"/>
              <w:left w:val="nil"/>
              <w:bottom w:val="nil"/>
              <w:right w:val="nil"/>
            </w:tcBorders>
            <w:shd w:val="clear" w:color="auto" w:fill="auto"/>
            <w:tcMar>
              <w:top w:w="0" w:type="dxa"/>
              <w:left w:w="0" w:type="dxa"/>
              <w:bottom w:w="0" w:type="dxa"/>
              <w:right w:w="0" w:type="dxa"/>
            </w:tcMar>
            <w:vAlign w:val="center"/>
          </w:tcPr>
          <w:p w14:paraId="743AD797" w14:textId="77777777" w:rsidR="00AE0F18" w:rsidRPr="006035EC" w:rsidRDefault="0088587D" w:rsidP="00DD03E0">
            <w:pPr>
              <w:spacing w:after="100" w:afterAutospacing="1"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Feasibility study will provide fundamental investigations into the potential benefits associated with this project. The main purpose of the feasibility study is to cover all issues associated with the project, and determine if the investment of time and other resources will lead to a desirable result.</w:t>
            </w:r>
          </w:p>
        </w:tc>
      </w:tr>
    </w:tbl>
    <w:p w14:paraId="5953858B" w14:textId="77777777" w:rsidR="00AE0F18" w:rsidRPr="006035EC" w:rsidRDefault="0088587D">
      <w:pPr>
        <w:pBdr>
          <w:top w:val="nil"/>
          <w:left w:val="nil"/>
          <w:bottom w:val="nil"/>
          <w:right w:val="nil"/>
          <w:between w:val="nil"/>
        </w:pBdr>
        <w:spacing w:before="100" w:after="100"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One of the most important aspects of the study is to ensure that the total investment needed to successfully bring the project to completion is considered. Often, this will include addressing components such cash reserves, labor, construction, production facilities, outsourcing, and the cost of raw materials. Only when the feasibility study has addressed the total cost of completing the project can the study progress to the next level.</w:t>
      </w:r>
    </w:p>
    <w:p w14:paraId="743719A2" w14:textId="77777777" w:rsidR="00AE0F18" w:rsidRPr="006035EC" w:rsidRDefault="0088587D">
      <w:pPr>
        <w:pBdr>
          <w:top w:val="nil"/>
          <w:left w:val="nil"/>
          <w:bottom w:val="nil"/>
          <w:right w:val="nil"/>
          <w:between w:val="nil"/>
        </w:pBdr>
        <w:spacing w:before="100" w:after="100"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As a second major component, the feasibility study will also address costs and other factors that are indirectly associated with the project. </w:t>
      </w:r>
    </w:p>
    <w:p w14:paraId="00DF4A86" w14:textId="77777777" w:rsidR="00AE0F18" w:rsidRPr="006035EC" w:rsidRDefault="0088587D">
      <w:pPr>
        <w:pBdr>
          <w:top w:val="nil"/>
          <w:left w:val="nil"/>
          <w:bottom w:val="nil"/>
          <w:right w:val="nil"/>
          <w:between w:val="nil"/>
        </w:pBdr>
        <w:spacing w:before="100" w:after="100"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e utilization of a feasibility study has often assisted companies in understanding which projects to develop and which ones to abandon before investing resources in something that ultimately shows no promise of generating revenue. Taking the time to engage in a pilot or feasibility study does involve some usage of available resources, but these costs are much more readily absorbed than the larger amount that would be expended on a project that ultimately proved to be worthless. </w:t>
      </w:r>
    </w:p>
    <w:p w14:paraId="113AB519" w14:textId="77777777" w:rsidR="00AE0F18" w:rsidRPr="006035EC" w:rsidRDefault="00AE0F18">
      <w:pPr>
        <w:pBdr>
          <w:top w:val="nil"/>
          <w:left w:val="nil"/>
          <w:bottom w:val="nil"/>
          <w:right w:val="nil"/>
          <w:between w:val="nil"/>
        </w:pBdr>
        <w:spacing w:before="100" w:after="100" w:line="276" w:lineRule="auto"/>
        <w:jc w:val="both"/>
        <w:rPr>
          <w:rFonts w:asciiTheme="minorHAnsi" w:hAnsiTheme="minorHAnsi" w:cstheme="majorHAnsi"/>
          <w:color w:val="565656" w:themeColor="text1" w:themeTint="BF"/>
        </w:rPr>
      </w:pPr>
    </w:p>
    <w:p w14:paraId="14423F53" w14:textId="77777777" w:rsidR="00AE0F18" w:rsidRPr="006035EC" w:rsidRDefault="0088587D">
      <w:pPr>
        <w:pStyle w:val="Heading2"/>
        <w:rPr>
          <w:rFonts w:asciiTheme="minorHAnsi" w:hAnsiTheme="minorHAnsi" w:cstheme="majorHAnsi"/>
          <w:color w:val="565656" w:themeColor="text1" w:themeTint="BF"/>
          <w:sz w:val="26"/>
          <w:szCs w:val="26"/>
        </w:rPr>
      </w:pPr>
      <w:bookmarkStart w:id="3" w:name="_30j0zll" w:colFirst="0" w:colLast="0"/>
      <w:bookmarkStart w:id="4" w:name="_Toc64269099"/>
      <w:bookmarkEnd w:id="3"/>
      <w:r w:rsidRPr="006035EC">
        <w:rPr>
          <w:rFonts w:asciiTheme="minorHAnsi" w:hAnsiTheme="minorHAnsi" w:cstheme="majorHAnsi"/>
          <w:color w:val="565656" w:themeColor="text1" w:themeTint="BF"/>
          <w:sz w:val="26"/>
          <w:szCs w:val="26"/>
        </w:rPr>
        <w:t>1.2 Scope</w:t>
      </w:r>
      <w:bookmarkEnd w:id="4"/>
    </w:p>
    <w:p w14:paraId="4C841DD1" w14:textId="77777777" w:rsidR="00AE0F18" w:rsidRPr="006035EC" w:rsidRDefault="00AE0F18">
      <w:pPr>
        <w:jc w:val="both"/>
        <w:rPr>
          <w:rFonts w:asciiTheme="minorHAnsi" w:hAnsiTheme="minorHAnsi" w:cstheme="majorHAnsi"/>
          <w:color w:val="565656" w:themeColor="text1" w:themeTint="BF"/>
        </w:rPr>
      </w:pPr>
    </w:p>
    <w:p w14:paraId="0378C823" w14:textId="77777777" w:rsidR="00AE0F18" w:rsidRPr="006035EC" w:rsidRDefault="0088587D">
      <w:pP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e scope of the project is much specified as it outlines the modern </w:t>
      </w:r>
      <w:r w:rsidRPr="006035EC">
        <w:rPr>
          <w:rFonts w:asciiTheme="minorHAnsi" w:hAnsiTheme="minorHAnsi" w:cstheme="majorHAnsi"/>
          <w:b/>
          <w:color w:val="565656" w:themeColor="text1" w:themeTint="BF"/>
        </w:rPr>
        <w:t xml:space="preserve">Intelligent Tourist Guide </w:t>
      </w:r>
      <w:r w:rsidR="00F605BE" w:rsidRPr="006035EC">
        <w:rPr>
          <w:rFonts w:asciiTheme="minorHAnsi" w:hAnsiTheme="minorHAnsi" w:cstheme="majorHAnsi"/>
          <w:b/>
          <w:color w:val="565656" w:themeColor="text1" w:themeTint="BF"/>
        </w:rPr>
        <w:t>System</w:t>
      </w:r>
      <w:r w:rsidRPr="006035EC">
        <w:rPr>
          <w:rFonts w:asciiTheme="minorHAnsi" w:hAnsiTheme="minorHAnsi" w:cstheme="majorHAnsi"/>
          <w:color w:val="565656" w:themeColor="text1" w:themeTint="BF"/>
        </w:rPr>
        <w:t xml:space="preserve"> to be incorporated in individual business models. Our system is divided into five phases those are:</w:t>
      </w:r>
    </w:p>
    <w:p w14:paraId="4BA2A368" w14:textId="77777777" w:rsidR="00AE0F18" w:rsidRPr="006035EC" w:rsidRDefault="00AE0F18">
      <w:pPr>
        <w:spacing w:line="276" w:lineRule="auto"/>
        <w:jc w:val="both"/>
        <w:rPr>
          <w:rFonts w:asciiTheme="minorHAnsi" w:hAnsiTheme="minorHAnsi" w:cstheme="majorHAnsi"/>
          <w:color w:val="565656" w:themeColor="text1" w:themeTint="BF"/>
        </w:rPr>
      </w:pPr>
    </w:p>
    <w:p w14:paraId="3963AB91"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evelopment of a Day to Day Plan via web service or in person.</w:t>
      </w:r>
    </w:p>
    <w:p w14:paraId="3FB9AAE6"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roviding an efficient cost with transporation,hotel booking</w:t>
      </w:r>
    </w:p>
    <w:p w14:paraId="50DE0F7F"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ustomization and improvement of existing system.</w:t>
      </w:r>
    </w:p>
    <w:p w14:paraId="72056216"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dividual information module for</w:t>
      </w:r>
      <w:r w:rsidR="00954FBD" w:rsidRPr="006035EC">
        <w:rPr>
          <w:rFonts w:asciiTheme="minorHAnsi" w:hAnsiTheme="minorHAnsi" w:cstheme="majorHAnsi"/>
          <w:color w:val="565656" w:themeColor="text1" w:themeTint="BF"/>
        </w:rPr>
        <w:t xml:space="preserve"> each resturant, place, transportaion, hotel</w:t>
      </w:r>
      <w:r w:rsidRPr="006035EC">
        <w:rPr>
          <w:rFonts w:asciiTheme="minorHAnsi" w:hAnsiTheme="minorHAnsi" w:cstheme="majorHAnsi"/>
          <w:color w:val="565656" w:themeColor="text1" w:themeTint="BF"/>
        </w:rPr>
        <w:t>, interesting things to do etc</w:t>
      </w:r>
    </w:p>
    <w:p w14:paraId="5390D5DC"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dividual information module for each client.</w:t>
      </w:r>
    </w:p>
    <w:p w14:paraId="76693A1A" w14:textId="77777777" w:rsidR="00AE0F18" w:rsidRPr="006035EC" w:rsidRDefault="00AE0F18" w:rsidP="004A0EBE">
      <w:pPr>
        <w:pStyle w:val="ListParagraph"/>
        <w:ind w:left="1440"/>
        <w:jc w:val="both"/>
        <w:rPr>
          <w:rFonts w:asciiTheme="minorHAnsi" w:hAnsiTheme="minorHAnsi" w:cstheme="majorHAnsi"/>
          <w:color w:val="565656" w:themeColor="text1" w:themeTint="BF"/>
        </w:rPr>
      </w:pPr>
    </w:p>
    <w:p w14:paraId="3DE6E7D7" w14:textId="77777777" w:rsidR="00AE0F18" w:rsidRPr="006035EC" w:rsidRDefault="0088587D">
      <w:pP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w:t>
      </w:r>
      <w:r w:rsidRPr="006035EC">
        <w:rPr>
          <w:rFonts w:asciiTheme="minorHAnsi" w:hAnsiTheme="minorHAnsi" w:cstheme="majorHAnsi"/>
          <w:b/>
          <w:color w:val="565656" w:themeColor="text1" w:themeTint="BF"/>
        </w:rPr>
        <w:t>Admin</w:t>
      </w:r>
      <w:r w:rsidRPr="006035EC">
        <w:rPr>
          <w:rFonts w:asciiTheme="minorHAnsi" w:hAnsiTheme="minorHAnsi" w:cstheme="majorHAnsi"/>
          <w:color w:val="565656" w:themeColor="text1" w:themeTint="BF"/>
        </w:rPr>
        <w:t xml:space="preserve"> has the highest authority over the entire system. Admin responsibilities consists of update or modify existing system, ensure data security and user authentication, cost fixing and efficient tour planing  for clients, assign necessary role </w:t>
      </w:r>
      <w:r w:rsidRPr="006035EC">
        <w:rPr>
          <w:rFonts w:asciiTheme="minorHAnsi" w:hAnsiTheme="minorHAnsi" w:cstheme="majorHAnsi"/>
          <w:color w:val="565656" w:themeColor="text1" w:themeTint="BF"/>
        </w:rPr>
        <w:lastRenderedPageBreak/>
        <w:t>and privileges system users and as well as to the clients. Admin has the power to take away provided privileges that has been assigned to users or clients.</w:t>
      </w:r>
    </w:p>
    <w:p w14:paraId="5E58E843" w14:textId="77777777" w:rsidR="00AE0F18" w:rsidRPr="006035EC" w:rsidRDefault="00AE0F18">
      <w:pPr>
        <w:spacing w:line="276" w:lineRule="auto"/>
        <w:jc w:val="both"/>
        <w:rPr>
          <w:rFonts w:asciiTheme="minorHAnsi" w:hAnsiTheme="minorHAnsi" w:cstheme="majorHAnsi"/>
          <w:color w:val="565656" w:themeColor="text1" w:themeTint="BF"/>
        </w:rPr>
      </w:pPr>
    </w:p>
    <w:p w14:paraId="13D34548" w14:textId="77777777" w:rsidR="00AE0F18" w:rsidRPr="006035EC" w:rsidRDefault="0088587D">
      <w:pP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our Plan will make an efficient schedule with choisable places, transpotation, foods etc. Customer has to input the start point, destination , start and end date, number of people then the system will find a suitable plan with the estimated cost.</w:t>
      </w:r>
    </w:p>
    <w:p w14:paraId="2B15A70F" w14:textId="77777777" w:rsidR="00AE0F18" w:rsidRPr="006035EC" w:rsidRDefault="00AE0F18">
      <w:pPr>
        <w:spacing w:line="276" w:lineRule="auto"/>
        <w:jc w:val="both"/>
        <w:rPr>
          <w:rFonts w:asciiTheme="minorHAnsi" w:hAnsiTheme="minorHAnsi" w:cstheme="majorHAnsi"/>
          <w:color w:val="565656" w:themeColor="text1" w:themeTint="BF"/>
        </w:rPr>
      </w:pPr>
    </w:p>
    <w:p w14:paraId="78B6C45C" w14:textId="77777777" w:rsidR="00AE0F18" w:rsidRPr="006035EC" w:rsidRDefault="00AE0F18">
      <w:pPr>
        <w:spacing w:line="276" w:lineRule="auto"/>
        <w:jc w:val="both"/>
        <w:rPr>
          <w:rFonts w:asciiTheme="minorHAnsi" w:hAnsiTheme="minorHAnsi" w:cstheme="majorHAnsi"/>
          <w:color w:val="565656" w:themeColor="text1" w:themeTint="BF"/>
        </w:rPr>
      </w:pPr>
    </w:p>
    <w:p w14:paraId="1697FC6E" w14:textId="77777777" w:rsidR="00AE0F18" w:rsidRPr="006035EC" w:rsidRDefault="0088587D">
      <w:pPr>
        <w:pStyle w:val="Heading2"/>
        <w:rPr>
          <w:rFonts w:asciiTheme="minorHAnsi" w:hAnsiTheme="minorHAnsi" w:cstheme="majorHAnsi"/>
          <w:color w:val="565656" w:themeColor="text1" w:themeTint="BF"/>
          <w:sz w:val="26"/>
          <w:szCs w:val="26"/>
        </w:rPr>
      </w:pPr>
      <w:bookmarkStart w:id="5" w:name="_1fob9te" w:colFirst="0" w:colLast="0"/>
      <w:bookmarkStart w:id="6" w:name="_Toc64269100"/>
      <w:bookmarkEnd w:id="5"/>
      <w:r w:rsidRPr="006035EC">
        <w:rPr>
          <w:rFonts w:asciiTheme="minorHAnsi" w:hAnsiTheme="minorHAnsi" w:cstheme="majorHAnsi"/>
          <w:color w:val="565656" w:themeColor="text1" w:themeTint="BF"/>
          <w:sz w:val="26"/>
          <w:szCs w:val="26"/>
        </w:rPr>
        <w:t>1.3 Proposed System</w:t>
      </w:r>
      <w:bookmarkEnd w:id="6"/>
    </w:p>
    <w:p w14:paraId="5FBBB6F0" w14:textId="77777777" w:rsidR="00AE0F18" w:rsidRPr="006035EC" w:rsidRDefault="00AE0F18">
      <w:pPr>
        <w:spacing w:line="276" w:lineRule="auto"/>
        <w:jc w:val="both"/>
        <w:rPr>
          <w:rFonts w:asciiTheme="minorHAnsi" w:hAnsiTheme="minorHAnsi" w:cstheme="majorHAnsi"/>
          <w:color w:val="565656" w:themeColor="text1" w:themeTint="BF"/>
        </w:rPr>
      </w:pPr>
    </w:p>
    <w:p w14:paraId="3F66111F" w14:textId="77777777" w:rsidR="00AE0F18" w:rsidRPr="006035EC" w:rsidRDefault="0088587D">
      <w:p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is software or Web Application is intended for implementing an </w:t>
      </w:r>
      <w:r w:rsidRPr="006035EC">
        <w:rPr>
          <w:rFonts w:asciiTheme="minorHAnsi" w:hAnsiTheme="minorHAnsi" w:cstheme="majorHAnsi"/>
          <w:b/>
          <w:color w:val="565656" w:themeColor="text1" w:themeTint="BF"/>
        </w:rPr>
        <w:t>Intelligent Tourist Guide</w:t>
      </w:r>
      <w:r w:rsidRPr="006035EC">
        <w:rPr>
          <w:rFonts w:asciiTheme="minorHAnsi" w:hAnsiTheme="minorHAnsi" w:cstheme="majorHAnsi"/>
          <w:color w:val="565656" w:themeColor="text1" w:themeTint="BF"/>
        </w:rPr>
        <w:t xml:space="preserve"> system so that a customer can easily access to our service from anywhere, anytime. This system can make a customer’s travel a much easier. </w:t>
      </w:r>
    </w:p>
    <w:p w14:paraId="49AB965F" w14:textId="77777777" w:rsidR="00AE0F18" w:rsidRPr="006035EC" w:rsidRDefault="00AE0F18">
      <w:pPr>
        <w:jc w:val="both"/>
        <w:rPr>
          <w:rFonts w:asciiTheme="minorHAnsi" w:hAnsiTheme="minorHAnsi" w:cstheme="majorHAnsi"/>
          <w:color w:val="565656" w:themeColor="text1" w:themeTint="BF"/>
        </w:rPr>
      </w:pPr>
    </w:p>
    <w:p w14:paraId="56B4989F" w14:textId="77777777" w:rsidR="00AE0F18" w:rsidRPr="006035EC" w:rsidRDefault="0088587D">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enefits</w:t>
      </w:r>
      <w:r w:rsidR="00E814D4" w:rsidRPr="006035EC">
        <w:rPr>
          <w:rFonts w:asciiTheme="minorHAnsi" w:hAnsiTheme="minorHAnsi" w:cstheme="majorHAnsi"/>
          <w:color w:val="565656" w:themeColor="text1" w:themeTint="BF"/>
        </w:rPr>
        <w:t xml:space="preserve"> /Improvements</w:t>
      </w:r>
      <w:r w:rsidRPr="006035EC">
        <w:rPr>
          <w:rFonts w:asciiTheme="minorHAnsi" w:hAnsiTheme="minorHAnsi" w:cstheme="majorHAnsi"/>
          <w:color w:val="565656" w:themeColor="text1" w:themeTint="BF"/>
        </w:rPr>
        <w:t xml:space="preserve"> of Proposed System</w:t>
      </w:r>
    </w:p>
    <w:p w14:paraId="694FEAFE" w14:textId="77777777" w:rsidR="00AE0F18" w:rsidRPr="006035EC" w:rsidRDefault="00AE0F18">
      <w:pPr>
        <w:rPr>
          <w:rFonts w:asciiTheme="minorHAnsi" w:hAnsiTheme="minorHAnsi" w:cstheme="majorHAnsi"/>
          <w:color w:val="565656" w:themeColor="text1" w:themeTint="BF"/>
        </w:rPr>
      </w:pPr>
    </w:p>
    <w:p w14:paraId="39F70D4E"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No hassle for organize trip schedule</w:t>
      </w:r>
    </w:p>
    <w:p w14:paraId="55C64CEA" w14:textId="77777777" w:rsidR="00461B95" w:rsidRPr="006035EC" w:rsidRDefault="00461B95"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lient will refine their plan and system will find the best routes and schedules</w:t>
      </w:r>
    </w:p>
    <w:p w14:paraId="33819635" w14:textId="77777777" w:rsidR="00954FBD" w:rsidRPr="006035EC" w:rsidRDefault="00954FBD" w:rsidP="00954FBD">
      <w:pPr>
        <w:numPr>
          <w:ilvl w:val="0"/>
          <w:numId w:val="1"/>
        </w:numPr>
        <w:shd w:val="clear" w:color="auto" w:fill="FFFFFF"/>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est places &amp; time to visit</w:t>
      </w:r>
    </w:p>
    <w:p w14:paraId="0D6C49FF" w14:textId="77777777" w:rsidR="00954FBD" w:rsidRPr="006035EC" w:rsidRDefault="00954FBD" w:rsidP="00954FBD">
      <w:pPr>
        <w:numPr>
          <w:ilvl w:val="0"/>
          <w:numId w:val="1"/>
        </w:numPr>
        <w:shd w:val="clear" w:color="auto" w:fill="FFFFFF"/>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ransportation options</w:t>
      </w:r>
    </w:p>
    <w:p w14:paraId="0E5F6DD8" w14:textId="77777777" w:rsidR="00954FBD" w:rsidRPr="006035EC" w:rsidRDefault="00954FBD"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inimizes travel time</w:t>
      </w:r>
    </w:p>
    <w:p w14:paraId="7E059F67" w14:textId="77777777" w:rsidR="00936ABF" w:rsidRPr="006035EC" w:rsidRDefault="00936ABF"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ecommends how much time to spend</w:t>
      </w:r>
    </w:p>
    <w:p w14:paraId="38C12B81"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ell planned budget for all type travelling</w:t>
      </w:r>
    </w:p>
    <w:p w14:paraId="65AEBBB8"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Give preference every client according to their limitation of expense</w:t>
      </w:r>
    </w:p>
    <w:p w14:paraId="7B646319" w14:textId="77777777" w:rsidR="00936ABF" w:rsidRPr="006035EC" w:rsidRDefault="00936ABF"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 complete day-by-day itinerary based on clients preferences</w:t>
      </w:r>
      <w:r w:rsidR="00C340D9" w:rsidRPr="006035EC">
        <w:rPr>
          <w:rFonts w:asciiTheme="minorHAnsi" w:hAnsiTheme="minorHAnsi" w:cstheme="majorHAnsi"/>
          <w:color w:val="565656" w:themeColor="text1" w:themeTint="BF"/>
        </w:rPr>
        <w:t xml:space="preserve"> and budgets</w:t>
      </w:r>
    </w:p>
    <w:p w14:paraId="553AAD71" w14:textId="77777777" w:rsidR="000A6880" w:rsidRPr="006035EC" w:rsidRDefault="000A6880"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hoises from the best hotels and activities</w:t>
      </w:r>
    </w:p>
    <w:p w14:paraId="471CAF87"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Fast</w:t>
      </w:r>
      <w:r w:rsidR="00AB76C2"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rPr>
        <w:t>&amp; safe booking</w:t>
      </w:r>
    </w:p>
    <w:p w14:paraId="3286A1F7"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stant transaction history</w:t>
      </w:r>
    </w:p>
    <w:p w14:paraId="720044FD" w14:textId="77777777" w:rsidR="000F1F18" w:rsidRPr="006035EC" w:rsidRDefault="000F1F18" w:rsidP="000F1F18">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lient satisfaction</w:t>
      </w:r>
    </w:p>
    <w:p w14:paraId="0F6389F6" w14:textId="77777777" w:rsidR="00AE0F18" w:rsidRPr="006035EC" w:rsidRDefault="0088587D" w:rsidP="004A0EBE">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ompliance with time</w:t>
      </w:r>
    </w:p>
    <w:p w14:paraId="78B05324" w14:textId="77777777" w:rsidR="00AE0F18" w:rsidRPr="006035EC" w:rsidRDefault="00AE0F18">
      <w:pPr>
        <w:ind w:left="720"/>
        <w:rPr>
          <w:rFonts w:asciiTheme="minorHAnsi" w:hAnsiTheme="minorHAnsi" w:cstheme="majorHAnsi"/>
          <w:color w:val="565656" w:themeColor="text1" w:themeTint="BF"/>
        </w:rPr>
      </w:pPr>
    </w:p>
    <w:p w14:paraId="1F7295CC" w14:textId="77777777" w:rsidR="00436507" w:rsidRPr="006035EC" w:rsidRDefault="00436507">
      <w:pPr>
        <w:ind w:left="720"/>
        <w:rPr>
          <w:rFonts w:asciiTheme="minorHAnsi" w:hAnsiTheme="minorHAnsi" w:cstheme="majorHAnsi"/>
          <w:color w:val="565656" w:themeColor="text1" w:themeTint="BF"/>
        </w:rPr>
      </w:pPr>
    </w:p>
    <w:p w14:paraId="09E9878F" w14:textId="77777777" w:rsidR="00AE0F18" w:rsidRPr="006035EC" w:rsidRDefault="0088587D">
      <w:pPr>
        <w:pStyle w:val="Heading2"/>
        <w:rPr>
          <w:rFonts w:asciiTheme="minorHAnsi" w:hAnsiTheme="minorHAnsi" w:cstheme="majorHAnsi"/>
          <w:color w:val="565656" w:themeColor="text1" w:themeTint="BF"/>
          <w:sz w:val="26"/>
          <w:szCs w:val="26"/>
        </w:rPr>
      </w:pPr>
      <w:bookmarkStart w:id="7" w:name="_3znysh7" w:colFirst="0" w:colLast="0"/>
      <w:bookmarkStart w:id="8" w:name="_Toc64269101"/>
      <w:bookmarkEnd w:id="7"/>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4</w:t>
      </w:r>
      <w:r w:rsidRPr="006035EC">
        <w:rPr>
          <w:rFonts w:asciiTheme="minorHAnsi" w:hAnsiTheme="minorHAnsi" w:cstheme="majorHAnsi"/>
          <w:color w:val="565656" w:themeColor="text1" w:themeTint="BF"/>
          <w:sz w:val="26"/>
          <w:szCs w:val="26"/>
        </w:rPr>
        <w:t xml:space="preserve"> System Features</w:t>
      </w:r>
      <w:bookmarkEnd w:id="8"/>
    </w:p>
    <w:p w14:paraId="5F022142" w14:textId="77777777" w:rsidR="00AE0F18" w:rsidRPr="006035EC" w:rsidRDefault="00AE0F18">
      <w:pPr>
        <w:pBdr>
          <w:top w:val="nil"/>
          <w:left w:val="nil"/>
          <w:bottom w:val="nil"/>
          <w:right w:val="nil"/>
          <w:between w:val="nil"/>
        </w:pBdr>
        <w:rPr>
          <w:rFonts w:asciiTheme="minorHAnsi" w:eastAsia="Helvetica Neue" w:hAnsiTheme="minorHAnsi" w:cstheme="majorHAnsi"/>
          <w:color w:val="565656" w:themeColor="text1" w:themeTint="BF"/>
        </w:rPr>
      </w:pPr>
    </w:p>
    <w:p w14:paraId="6FC2D689" w14:textId="77777777" w:rsidR="00AE0F18" w:rsidRPr="006035EC" w:rsidRDefault="0088587D">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Admin</w:t>
      </w:r>
    </w:p>
    <w:p w14:paraId="20AD45C0" w14:textId="77777777" w:rsidR="00AE0F18" w:rsidRPr="006035EC" w:rsidRDefault="00AE0F18">
      <w:pPr>
        <w:spacing w:line="276" w:lineRule="auto"/>
        <w:rPr>
          <w:rFonts w:asciiTheme="minorHAnsi" w:hAnsiTheme="minorHAnsi" w:cstheme="majorHAnsi"/>
          <w:b/>
          <w:color w:val="565656" w:themeColor="text1" w:themeTint="BF"/>
          <w:u w:val="single"/>
        </w:rPr>
      </w:pPr>
    </w:p>
    <w:p w14:paraId="32599385"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client.</w:t>
      </w:r>
    </w:p>
    <w:p w14:paraId="317D14B5"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system user.</w:t>
      </w:r>
    </w:p>
    <w:p w14:paraId="269030DB"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role.</w:t>
      </w:r>
    </w:p>
    <w:p w14:paraId="04AF17E1"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content details</w:t>
      </w:r>
    </w:p>
    <w:p w14:paraId="4C33CFCE"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of offers and speciality</w:t>
      </w:r>
    </w:p>
    <w:p w14:paraId="7AB7ED18" w14:textId="77777777" w:rsidR="00AE0F18" w:rsidRPr="006035EC" w:rsidRDefault="00AE0F18">
      <w:pPr>
        <w:pBdr>
          <w:top w:val="nil"/>
          <w:left w:val="nil"/>
          <w:bottom w:val="nil"/>
          <w:right w:val="nil"/>
          <w:between w:val="nil"/>
        </w:pBdr>
        <w:spacing w:line="276" w:lineRule="auto"/>
        <w:ind w:left="1080" w:hanging="720"/>
        <w:rPr>
          <w:rFonts w:asciiTheme="minorHAnsi" w:hAnsiTheme="minorHAnsi" w:cstheme="majorHAnsi"/>
          <w:color w:val="565656" w:themeColor="text1" w:themeTint="BF"/>
        </w:rPr>
      </w:pPr>
    </w:p>
    <w:p w14:paraId="7D0FBB0F" w14:textId="77777777" w:rsidR="00AE0F18" w:rsidRPr="006035EC" w:rsidRDefault="0088587D">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Unregisterd User </w:t>
      </w:r>
    </w:p>
    <w:p w14:paraId="5F882CB4" w14:textId="77777777" w:rsidR="00AE0F18" w:rsidRPr="006035EC" w:rsidRDefault="00AE0F18">
      <w:pPr>
        <w:spacing w:line="276" w:lineRule="auto"/>
        <w:rPr>
          <w:rFonts w:asciiTheme="minorHAnsi" w:hAnsiTheme="minorHAnsi" w:cstheme="majorHAnsi"/>
          <w:b/>
          <w:color w:val="565656" w:themeColor="text1" w:themeTint="BF"/>
          <w:u w:val="single"/>
        </w:rPr>
      </w:pPr>
    </w:p>
    <w:p w14:paraId="0627D1C8"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See/search contents</w:t>
      </w:r>
      <w:r w:rsidR="00886E04" w:rsidRPr="006035EC">
        <w:rPr>
          <w:rFonts w:asciiTheme="minorHAnsi" w:hAnsiTheme="minorHAnsi" w:cstheme="majorHAnsi"/>
          <w:color w:val="565656" w:themeColor="text1" w:themeTint="BF"/>
        </w:rPr>
        <w:t xml:space="preserve"> (hotel, trips,transportation, reviews)</w:t>
      </w:r>
    </w:p>
    <w:p w14:paraId="40A797B5"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heck availability of transpotation seat and hotel room and also their costs</w:t>
      </w:r>
    </w:p>
    <w:p w14:paraId="7873E17A" w14:textId="77777777" w:rsidR="00674FF7" w:rsidRPr="006035EC" w:rsidRDefault="00674FF7" w:rsidP="00B5634C">
      <w:pPr>
        <w:pBdr>
          <w:top w:val="nil"/>
          <w:left w:val="nil"/>
          <w:bottom w:val="nil"/>
          <w:right w:val="nil"/>
          <w:between w:val="nil"/>
        </w:pBdr>
        <w:spacing w:line="276" w:lineRule="auto"/>
        <w:rPr>
          <w:rFonts w:asciiTheme="minorHAnsi" w:hAnsiTheme="minorHAnsi" w:cstheme="majorHAnsi"/>
          <w:color w:val="565656" w:themeColor="text1" w:themeTint="BF"/>
        </w:rPr>
      </w:pPr>
    </w:p>
    <w:p w14:paraId="109E06A6" w14:textId="77777777" w:rsidR="00AE0F18" w:rsidRPr="006035EC" w:rsidRDefault="0088587D">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Registerd User </w:t>
      </w:r>
    </w:p>
    <w:p w14:paraId="1971D590" w14:textId="77777777" w:rsidR="00AE0F18" w:rsidRPr="006035EC" w:rsidRDefault="00AE0F18">
      <w:pPr>
        <w:spacing w:line="276" w:lineRule="auto"/>
        <w:rPr>
          <w:rFonts w:asciiTheme="minorHAnsi" w:hAnsiTheme="minorHAnsi" w:cstheme="majorHAnsi"/>
          <w:b/>
          <w:color w:val="565656" w:themeColor="text1" w:themeTint="BF"/>
          <w:u w:val="single"/>
        </w:rPr>
      </w:pPr>
    </w:p>
    <w:p w14:paraId="3F1AC530"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e/search contents</w:t>
      </w:r>
    </w:p>
    <w:p w14:paraId="010B8E0B"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heck availability of transpotation seat and hotel room and also their costs</w:t>
      </w:r>
    </w:p>
    <w:p w14:paraId="3354FA0A"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ake/customize day to day Schelude</w:t>
      </w:r>
    </w:p>
    <w:p w14:paraId="5E091465"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ook transporation seat, hotel room and also resturant table(depends on available)</w:t>
      </w:r>
    </w:p>
    <w:p w14:paraId="1D6045F7"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ave plans</w:t>
      </w:r>
    </w:p>
    <w:p w14:paraId="1168D9AB"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t Trip Reminders</w:t>
      </w:r>
    </w:p>
    <w:p w14:paraId="7E732CCA" w14:textId="77777777" w:rsidR="00886E04" w:rsidRPr="006035EC" w:rsidRDefault="00886E04">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a hotel, place,resturant  to favorite list</w:t>
      </w:r>
    </w:p>
    <w:p w14:paraId="238A4004" w14:textId="77777777" w:rsidR="00886E04" w:rsidRPr="006035EC" w:rsidRDefault="00886E04">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Give r</w:t>
      </w:r>
      <w:r w:rsidR="000D495C" w:rsidRPr="006035EC">
        <w:rPr>
          <w:rFonts w:asciiTheme="minorHAnsi" w:hAnsiTheme="minorHAnsi" w:cstheme="majorHAnsi"/>
          <w:color w:val="565656" w:themeColor="text1" w:themeTint="BF"/>
        </w:rPr>
        <w:t>atings</w:t>
      </w:r>
    </w:p>
    <w:p w14:paraId="09C68C09" w14:textId="77777777" w:rsidR="00AE0F18" w:rsidRPr="006035EC" w:rsidRDefault="00AE0F18">
      <w:pPr>
        <w:rPr>
          <w:rFonts w:asciiTheme="minorHAnsi" w:hAnsiTheme="minorHAnsi" w:cstheme="majorHAnsi"/>
          <w:color w:val="565656" w:themeColor="text1" w:themeTint="BF"/>
        </w:rPr>
      </w:pPr>
    </w:p>
    <w:p w14:paraId="20F6D9B0" w14:textId="77777777" w:rsidR="00674FF7" w:rsidRPr="006035EC" w:rsidRDefault="00674FF7">
      <w:pPr>
        <w:rPr>
          <w:rFonts w:asciiTheme="minorHAnsi" w:hAnsiTheme="minorHAnsi" w:cstheme="majorHAnsi"/>
          <w:color w:val="565656" w:themeColor="text1" w:themeTint="BF"/>
        </w:rPr>
      </w:pPr>
    </w:p>
    <w:p w14:paraId="3909F30E" w14:textId="77777777" w:rsidR="00AE0F18" w:rsidRPr="006035EC" w:rsidRDefault="0088587D">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tinerary Planner</w:t>
      </w:r>
    </w:p>
    <w:p w14:paraId="4DBE29D1" w14:textId="77777777" w:rsidR="00AE0F18" w:rsidRPr="006035EC" w:rsidRDefault="00AE0F18">
      <w:pPr>
        <w:spacing w:line="276" w:lineRule="auto"/>
        <w:rPr>
          <w:rFonts w:asciiTheme="minorHAnsi" w:hAnsiTheme="minorHAnsi" w:cstheme="majorHAnsi"/>
          <w:b/>
          <w:color w:val="565656" w:themeColor="text1" w:themeTint="BF"/>
          <w:u w:val="single"/>
        </w:rPr>
      </w:pPr>
    </w:p>
    <w:p w14:paraId="13570694"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eastAsia="Merriweather Sans" w:hAnsiTheme="minorHAnsi" w:cstheme="majorHAnsi"/>
          <w:color w:val="565656" w:themeColor="text1" w:themeTint="BF"/>
        </w:rPr>
        <w:t>Adding Multiple Destination</w:t>
      </w:r>
    </w:p>
    <w:p w14:paraId="0CA41277"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Start and End Date</w:t>
      </w:r>
    </w:p>
    <w:p w14:paraId="0D6529A3"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number of traveller with catagory</w:t>
      </w:r>
    </w:p>
    <w:p w14:paraId="7CFB13D9"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personal activities</w:t>
      </w:r>
    </w:p>
    <w:p w14:paraId="47357088"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tran</w:t>
      </w:r>
      <w:r w:rsidR="00F605BE" w:rsidRPr="006035EC">
        <w:rPr>
          <w:rFonts w:asciiTheme="minorHAnsi" w:hAnsiTheme="minorHAnsi" w:cstheme="majorHAnsi"/>
          <w:color w:val="565656" w:themeColor="text1" w:themeTint="BF"/>
        </w:rPr>
        <w:t>s</w:t>
      </w:r>
      <w:r w:rsidRPr="006035EC">
        <w:rPr>
          <w:rFonts w:asciiTheme="minorHAnsi" w:hAnsiTheme="minorHAnsi" w:cstheme="majorHAnsi"/>
          <w:color w:val="565656" w:themeColor="text1" w:themeTint="BF"/>
        </w:rPr>
        <w:t>poration preference</w:t>
      </w:r>
    </w:p>
    <w:p w14:paraId="682ADF41"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budget limitation</w:t>
      </w:r>
    </w:p>
    <w:p w14:paraId="4FC3B640" w14:textId="77777777" w:rsidR="00AE0F18" w:rsidRPr="006035EC" w:rsidRDefault="00AE0F18">
      <w:pPr>
        <w:rPr>
          <w:rFonts w:asciiTheme="minorHAnsi" w:hAnsiTheme="minorHAnsi" w:cstheme="majorHAnsi"/>
          <w:color w:val="565656" w:themeColor="text1" w:themeTint="BF"/>
        </w:rPr>
      </w:pPr>
    </w:p>
    <w:p w14:paraId="223395D6" w14:textId="77777777" w:rsidR="00674FF7" w:rsidRPr="006035EC" w:rsidRDefault="00674FF7">
      <w:pPr>
        <w:rPr>
          <w:rFonts w:asciiTheme="minorHAnsi" w:hAnsiTheme="minorHAnsi" w:cstheme="majorHAnsi"/>
          <w:color w:val="565656" w:themeColor="text1" w:themeTint="BF"/>
        </w:rPr>
      </w:pPr>
    </w:p>
    <w:p w14:paraId="3007EB64" w14:textId="77777777" w:rsidR="00AE0F18" w:rsidRPr="006035EC" w:rsidRDefault="0088587D">
      <w:pPr>
        <w:spacing w:line="276" w:lineRule="auto"/>
        <w:rPr>
          <w:rFonts w:asciiTheme="minorHAnsi" w:hAnsiTheme="minorHAnsi" w:cstheme="majorHAnsi"/>
          <w:b/>
          <w:color w:val="565656" w:themeColor="text1" w:themeTint="BF"/>
          <w:u w:val="single"/>
        </w:rPr>
      </w:pPr>
      <w:bookmarkStart w:id="9" w:name="_2et92p0" w:colFirst="0" w:colLast="0"/>
      <w:bookmarkEnd w:id="9"/>
      <w:r w:rsidRPr="006035EC">
        <w:rPr>
          <w:rFonts w:asciiTheme="minorHAnsi" w:hAnsiTheme="minorHAnsi" w:cstheme="majorHAnsi"/>
          <w:b/>
          <w:color w:val="565656" w:themeColor="text1" w:themeTint="BF"/>
          <w:u w:val="single"/>
        </w:rPr>
        <w:t>Day to Day Plan</w:t>
      </w:r>
    </w:p>
    <w:p w14:paraId="3ADE1B18" w14:textId="77777777" w:rsidR="00AE0F18" w:rsidRPr="006035EC" w:rsidRDefault="00AE0F18">
      <w:pPr>
        <w:spacing w:line="276" w:lineRule="auto"/>
        <w:rPr>
          <w:rFonts w:asciiTheme="minorHAnsi" w:hAnsiTheme="minorHAnsi" w:cstheme="majorHAnsi"/>
          <w:b/>
          <w:color w:val="565656" w:themeColor="text1" w:themeTint="BF"/>
          <w:u w:val="single"/>
        </w:rPr>
      </w:pPr>
    </w:p>
    <w:p w14:paraId="75C2314C"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Keeping log of all transaction history.</w:t>
      </w:r>
    </w:p>
    <w:p w14:paraId="35EA18B0"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dividual client wise payment module.</w:t>
      </w:r>
    </w:p>
    <w:p w14:paraId="70C1D6F3"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curity and authentication verification.</w:t>
      </w:r>
    </w:p>
    <w:p w14:paraId="57601F43" w14:textId="77777777" w:rsidR="00C0147E" w:rsidRPr="006035EC" w:rsidRDefault="00C0147E" w:rsidP="00C0147E">
      <w:pPr>
        <w:pBdr>
          <w:top w:val="nil"/>
          <w:left w:val="nil"/>
          <w:bottom w:val="nil"/>
          <w:right w:val="nil"/>
          <w:between w:val="nil"/>
        </w:pBdr>
        <w:spacing w:line="276" w:lineRule="auto"/>
        <w:rPr>
          <w:rFonts w:asciiTheme="minorHAnsi" w:hAnsiTheme="minorHAnsi" w:cstheme="majorHAnsi"/>
          <w:color w:val="565656" w:themeColor="text1" w:themeTint="BF"/>
        </w:rPr>
      </w:pPr>
    </w:p>
    <w:p w14:paraId="1D9C3844" w14:textId="77777777" w:rsidR="00674FF7" w:rsidRPr="006035EC" w:rsidRDefault="00674FF7" w:rsidP="00C0147E">
      <w:pPr>
        <w:pBdr>
          <w:top w:val="nil"/>
          <w:left w:val="nil"/>
          <w:bottom w:val="nil"/>
          <w:right w:val="nil"/>
          <w:between w:val="nil"/>
        </w:pBdr>
        <w:spacing w:line="276" w:lineRule="auto"/>
        <w:rPr>
          <w:rFonts w:asciiTheme="minorHAnsi" w:hAnsiTheme="minorHAnsi" w:cstheme="majorHAnsi"/>
          <w:color w:val="565656" w:themeColor="text1" w:themeTint="BF"/>
        </w:rPr>
      </w:pPr>
    </w:p>
    <w:p w14:paraId="0D2743E6" w14:textId="77777777" w:rsidR="00C0147E" w:rsidRPr="006035EC" w:rsidRDefault="00F63DFA" w:rsidP="00C0147E">
      <w:pPr>
        <w:spacing w:line="276" w:lineRule="auto"/>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ndividual Hotel Module</w:t>
      </w:r>
    </w:p>
    <w:p w14:paraId="36649510" w14:textId="77777777" w:rsidR="00F63DFA" w:rsidRPr="006035EC" w:rsidRDefault="00F63DFA" w:rsidP="00C0147E">
      <w:pPr>
        <w:spacing w:line="276" w:lineRule="auto"/>
        <w:jc w:val="both"/>
        <w:rPr>
          <w:rFonts w:asciiTheme="minorHAnsi" w:hAnsiTheme="minorHAnsi" w:cstheme="majorHAnsi"/>
          <w:b/>
          <w:color w:val="565656" w:themeColor="text1" w:themeTint="BF"/>
          <w:u w:val="single"/>
        </w:rPr>
      </w:pPr>
    </w:p>
    <w:p w14:paraId="4BB75DBB" w14:textId="77777777" w:rsidR="00C0147E" w:rsidRPr="006035EC" w:rsidRDefault="009F72BD" w:rsidP="00C0147E">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Hotel address, rating , cost, facalitites and other information</w:t>
      </w:r>
    </w:p>
    <w:p w14:paraId="54939D62" w14:textId="77777777" w:rsidR="00C0147E" w:rsidRPr="006035EC" w:rsidRDefault="00886E04" w:rsidP="00C0147E">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to favourite</w:t>
      </w:r>
      <w:r w:rsidR="00C229BA" w:rsidRPr="006035EC">
        <w:rPr>
          <w:rFonts w:asciiTheme="minorHAnsi" w:hAnsiTheme="minorHAnsi" w:cstheme="majorHAnsi"/>
          <w:color w:val="565656" w:themeColor="text1" w:themeTint="BF"/>
        </w:rPr>
        <w:t xml:space="preserve"> option</w:t>
      </w:r>
    </w:p>
    <w:p w14:paraId="3E099942" w14:textId="77777777" w:rsidR="00C229BA" w:rsidRPr="006035EC" w:rsidRDefault="00C229BA" w:rsidP="00C0147E">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review</w:t>
      </w:r>
    </w:p>
    <w:p w14:paraId="11495EF5" w14:textId="77777777" w:rsidR="00C0147E" w:rsidRPr="006035EC" w:rsidRDefault="00C0147E" w:rsidP="00C0147E">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ifferent type of offers (optional)</w:t>
      </w:r>
      <w:r w:rsidRPr="006035EC">
        <w:rPr>
          <w:rFonts w:asciiTheme="minorHAnsi" w:hAnsiTheme="minorHAnsi" w:cstheme="majorHAnsi"/>
          <w:color w:val="565656" w:themeColor="text1" w:themeTint="BF"/>
        </w:rPr>
        <w:tab/>
      </w:r>
    </w:p>
    <w:p w14:paraId="46CC98A6" w14:textId="77777777" w:rsidR="00C0147E" w:rsidRPr="006035EC" w:rsidRDefault="00C0147E" w:rsidP="00C0147E">
      <w:pPr>
        <w:pBdr>
          <w:top w:val="nil"/>
          <w:left w:val="nil"/>
          <w:bottom w:val="nil"/>
          <w:right w:val="nil"/>
          <w:between w:val="nil"/>
        </w:pBdr>
        <w:spacing w:line="276" w:lineRule="auto"/>
        <w:rPr>
          <w:rFonts w:asciiTheme="minorHAnsi" w:hAnsiTheme="minorHAnsi" w:cstheme="majorHAnsi"/>
          <w:color w:val="565656" w:themeColor="text1" w:themeTint="BF"/>
        </w:rPr>
      </w:pPr>
    </w:p>
    <w:p w14:paraId="3208E243" w14:textId="77777777" w:rsidR="00AE0F18" w:rsidRPr="006035EC" w:rsidRDefault="00AE0F18">
      <w:pPr>
        <w:rPr>
          <w:rFonts w:asciiTheme="minorHAnsi" w:hAnsiTheme="minorHAnsi" w:cstheme="majorHAnsi"/>
          <w:color w:val="565656" w:themeColor="text1" w:themeTint="BF"/>
        </w:rPr>
      </w:pPr>
    </w:p>
    <w:p w14:paraId="19DCE288" w14:textId="77777777" w:rsidR="00C0147E" w:rsidRPr="006035EC" w:rsidRDefault="00F63DFA" w:rsidP="00C0147E">
      <w:pPr>
        <w:spacing w:line="276" w:lineRule="auto"/>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ndividual Resturant Module</w:t>
      </w:r>
    </w:p>
    <w:p w14:paraId="49EB4C1B" w14:textId="77777777" w:rsidR="002A744D" w:rsidRPr="006035EC" w:rsidRDefault="002A744D" w:rsidP="00C0147E">
      <w:pPr>
        <w:spacing w:line="276" w:lineRule="auto"/>
        <w:jc w:val="both"/>
        <w:rPr>
          <w:rFonts w:asciiTheme="minorHAnsi" w:hAnsiTheme="minorHAnsi" w:cstheme="majorHAnsi"/>
          <w:b/>
          <w:color w:val="565656" w:themeColor="text1" w:themeTint="BF"/>
          <w:u w:val="single"/>
        </w:rPr>
      </w:pPr>
    </w:p>
    <w:p w14:paraId="62D37356"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Resturant address, ratings , food cost, special facalitites and other information</w:t>
      </w:r>
    </w:p>
    <w:p w14:paraId="64FC87AD"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to favourite option</w:t>
      </w:r>
    </w:p>
    <w:p w14:paraId="46EDE518"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review</w:t>
      </w:r>
    </w:p>
    <w:p w14:paraId="2F7A9D1E"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ifferent type of offers (optional)</w:t>
      </w:r>
      <w:r w:rsidRPr="006035EC">
        <w:rPr>
          <w:rFonts w:asciiTheme="minorHAnsi" w:hAnsiTheme="minorHAnsi" w:cstheme="majorHAnsi"/>
          <w:color w:val="565656" w:themeColor="text1" w:themeTint="BF"/>
        </w:rPr>
        <w:tab/>
      </w:r>
    </w:p>
    <w:p w14:paraId="0DEA41BF" w14:textId="77777777" w:rsidR="00674FF7" w:rsidRPr="006035EC" w:rsidRDefault="00674FF7" w:rsidP="00E814D4">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6EE8F88D" w14:textId="77777777" w:rsidR="00E814D4" w:rsidRPr="006035EC" w:rsidRDefault="00E814D4" w:rsidP="00E814D4">
      <w:pPr>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ndividual Client Module</w:t>
      </w:r>
    </w:p>
    <w:p w14:paraId="7A9433F4" w14:textId="77777777" w:rsidR="00E814D4" w:rsidRPr="006035EC" w:rsidRDefault="00E814D4" w:rsidP="00E814D4">
      <w:pPr>
        <w:jc w:val="both"/>
        <w:rPr>
          <w:rFonts w:asciiTheme="minorHAnsi" w:hAnsiTheme="minorHAnsi" w:cstheme="majorHAnsi"/>
          <w:b/>
          <w:color w:val="565656" w:themeColor="text1" w:themeTint="BF"/>
          <w:u w:val="single"/>
        </w:rPr>
      </w:pPr>
    </w:p>
    <w:p w14:paraId="229A05DD" w14:textId="77777777" w:rsidR="00E814D4" w:rsidRPr="006035EC" w:rsidRDefault="00E814D4" w:rsidP="00D01F93">
      <w:pPr>
        <w:pStyle w:val="ListParagraph"/>
        <w:numPr>
          <w:ilvl w:val="0"/>
          <w:numId w:val="7"/>
        </w:num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egistered client’s account information and transaction history.</w:t>
      </w:r>
    </w:p>
    <w:p w14:paraId="09DFAA42" w14:textId="77777777" w:rsidR="00E814D4" w:rsidRPr="006035EC" w:rsidRDefault="00E814D4" w:rsidP="00D01F93">
      <w:pPr>
        <w:pStyle w:val="ListParagraph"/>
        <w:numPr>
          <w:ilvl w:val="0"/>
          <w:numId w:val="7"/>
        </w:num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Edit/Modify existing client information.</w:t>
      </w:r>
    </w:p>
    <w:p w14:paraId="64935794" w14:textId="77777777" w:rsidR="00E814D4" w:rsidRPr="006035EC" w:rsidRDefault="00E814D4" w:rsidP="00D01F93">
      <w:pPr>
        <w:pStyle w:val="ListParagraph"/>
        <w:numPr>
          <w:ilvl w:val="0"/>
          <w:numId w:val="7"/>
        </w:num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ustomization according to client choice.</w:t>
      </w:r>
    </w:p>
    <w:p w14:paraId="0393AC0D" w14:textId="77777777" w:rsidR="00AE0F18" w:rsidRPr="006035EC" w:rsidRDefault="00AE0F18">
      <w:pPr>
        <w:rPr>
          <w:rFonts w:asciiTheme="minorHAnsi" w:hAnsiTheme="minorHAnsi" w:cstheme="majorHAnsi"/>
          <w:color w:val="565656" w:themeColor="text1" w:themeTint="BF"/>
        </w:rPr>
      </w:pPr>
    </w:p>
    <w:p w14:paraId="533C15AF" w14:textId="77777777" w:rsidR="00674FF7" w:rsidRPr="006035EC" w:rsidRDefault="00674FF7">
      <w:pPr>
        <w:rPr>
          <w:rFonts w:asciiTheme="minorHAnsi" w:hAnsiTheme="minorHAnsi" w:cstheme="majorHAnsi"/>
          <w:color w:val="565656" w:themeColor="text1" w:themeTint="BF"/>
        </w:rPr>
      </w:pPr>
    </w:p>
    <w:p w14:paraId="4318C5CC" w14:textId="77777777" w:rsidR="00AE0F18" w:rsidRPr="006035EC" w:rsidRDefault="0088587D">
      <w:pPr>
        <w:spacing w:line="276" w:lineRule="auto"/>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u w:val="single"/>
        </w:rPr>
        <w:t>Booking</w:t>
      </w:r>
    </w:p>
    <w:p w14:paraId="2868FA2E" w14:textId="77777777" w:rsidR="00AE0F18" w:rsidRPr="006035EC" w:rsidRDefault="00AE0F18">
      <w:pPr>
        <w:spacing w:line="276" w:lineRule="auto"/>
        <w:jc w:val="both"/>
        <w:rPr>
          <w:rFonts w:asciiTheme="minorHAnsi" w:hAnsiTheme="minorHAnsi" w:cstheme="majorHAnsi"/>
          <w:b/>
          <w:color w:val="565656" w:themeColor="text1" w:themeTint="BF"/>
          <w:u w:val="single"/>
        </w:rPr>
      </w:pPr>
    </w:p>
    <w:p w14:paraId="5E526CBC" w14:textId="77777777" w:rsidR="00AE0F18" w:rsidRPr="006035EC" w:rsidRDefault="0088587D">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Viewing available seats(transportation) and rooms(accomodation)</w:t>
      </w:r>
    </w:p>
    <w:p w14:paraId="1B2240B7" w14:textId="77777777" w:rsidR="00AE0F18" w:rsidRPr="006035EC" w:rsidRDefault="0088587D">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ssigning a particular available seat and rooms</w:t>
      </w:r>
    </w:p>
    <w:p w14:paraId="0C196CD9" w14:textId="77777777" w:rsidR="00AE0F18" w:rsidRPr="006035EC" w:rsidRDefault="0088587D">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ifferent type of offers (optional)</w:t>
      </w:r>
      <w:r w:rsidRPr="006035EC">
        <w:rPr>
          <w:rFonts w:asciiTheme="minorHAnsi" w:hAnsiTheme="minorHAnsi" w:cstheme="majorHAnsi"/>
          <w:color w:val="565656" w:themeColor="text1" w:themeTint="BF"/>
        </w:rPr>
        <w:tab/>
      </w:r>
    </w:p>
    <w:p w14:paraId="4671756E" w14:textId="77777777" w:rsidR="00AE0F18" w:rsidRPr="006035EC" w:rsidRDefault="00AE0F18">
      <w:pPr>
        <w:pBdr>
          <w:top w:val="nil"/>
          <w:left w:val="nil"/>
          <w:bottom w:val="nil"/>
          <w:right w:val="nil"/>
          <w:between w:val="nil"/>
        </w:pBdr>
        <w:spacing w:line="276" w:lineRule="auto"/>
        <w:ind w:left="1080" w:hanging="720"/>
        <w:rPr>
          <w:rFonts w:asciiTheme="minorHAnsi" w:eastAsia="Merriweather Sans" w:hAnsiTheme="minorHAnsi" w:cstheme="majorHAnsi"/>
          <w:color w:val="565656" w:themeColor="text1" w:themeTint="BF"/>
          <w:sz w:val="22"/>
          <w:szCs w:val="22"/>
        </w:rPr>
      </w:pPr>
    </w:p>
    <w:p w14:paraId="09B2EA6F" w14:textId="77777777" w:rsidR="00674FF7" w:rsidRPr="006035EC" w:rsidRDefault="00674FF7">
      <w:pPr>
        <w:pBdr>
          <w:top w:val="nil"/>
          <w:left w:val="nil"/>
          <w:bottom w:val="nil"/>
          <w:right w:val="nil"/>
          <w:between w:val="nil"/>
        </w:pBdr>
        <w:spacing w:line="276" w:lineRule="auto"/>
        <w:ind w:left="1080" w:hanging="720"/>
        <w:rPr>
          <w:rFonts w:asciiTheme="minorHAnsi" w:eastAsia="Merriweather Sans" w:hAnsiTheme="minorHAnsi" w:cstheme="majorHAnsi"/>
          <w:color w:val="565656" w:themeColor="text1" w:themeTint="BF"/>
          <w:sz w:val="22"/>
          <w:szCs w:val="22"/>
        </w:rPr>
      </w:pPr>
    </w:p>
    <w:p w14:paraId="2FD86643" w14:textId="77777777" w:rsidR="00AE0F18" w:rsidRPr="006035EC" w:rsidRDefault="0088587D">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Payment </w:t>
      </w:r>
    </w:p>
    <w:p w14:paraId="1BD7EC30" w14:textId="77777777" w:rsidR="00AE0F18" w:rsidRPr="006035EC" w:rsidRDefault="00AE0F18">
      <w:pPr>
        <w:spacing w:line="276" w:lineRule="auto"/>
        <w:rPr>
          <w:rFonts w:asciiTheme="minorHAnsi" w:hAnsiTheme="minorHAnsi" w:cstheme="majorHAnsi"/>
          <w:b/>
          <w:color w:val="565656" w:themeColor="text1" w:themeTint="BF"/>
          <w:u w:val="single"/>
        </w:rPr>
      </w:pPr>
    </w:p>
    <w:p w14:paraId="458CAABB"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Keeping log of all transaction history.</w:t>
      </w:r>
    </w:p>
    <w:p w14:paraId="407E91BD"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dividual client wise payment module.</w:t>
      </w:r>
    </w:p>
    <w:p w14:paraId="52A9D647"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curity and authentication verification.</w:t>
      </w:r>
    </w:p>
    <w:p w14:paraId="588E3ABB" w14:textId="77777777" w:rsidR="00AE0F18" w:rsidRPr="006035EC" w:rsidRDefault="00AE0F18">
      <w:pPr>
        <w:spacing w:line="276" w:lineRule="auto"/>
        <w:jc w:val="both"/>
        <w:rPr>
          <w:rFonts w:asciiTheme="minorHAnsi" w:hAnsiTheme="minorHAnsi" w:cstheme="majorHAnsi"/>
          <w:color w:val="565656" w:themeColor="text1" w:themeTint="BF"/>
        </w:rPr>
      </w:pPr>
    </w:p>
    <w:p w14:paraId="63700913" w14:textId="77777777" w:rsidR="00AE0F18" w:rsidRPr="006035EC" w:rsidRDefault="00AE0F18">
      <w:pPr>
        <w:spacing w:line="276" w:lineRule="auto"/>
        <w:jc w:val="both"/>
        <w:rPr>
          <w:rFonts w:asciiTheme="minorHAnsi" w:hAnsiTheme="minorHAnsi" w:cstheme="majorHAnsi"/>
          <w:color w:val="565656" w:themeColor="text1" w:themeTint="BF"/>
        </w:rPr>
      </w:pPr>
    </w:p>
    <w:p w14:paraId="5C190261" w14:textId="77777777" w:rsidR="00AE0F18" w:rsidRPr="006035EC" w:rsidRDefault="0088587D">
      <w:pPr>
        <w:spacing w:line="276" w:lineRule="auto"/>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Transaction Security </w:t>
      </w:r>
    </w:p>
    <w:p w14:paraId="467D3355" w14:textId="77777777" w:rsidR="00664ED3" w:rsidRPr="006035EC" w:rsidRDefault="00664ED3">
      <w:pPr>
        <w:spacing w:line="276" w:lineRule="auto"/>
        <w:jc w:val="both"/>
        <w:rPr>
          <w:rFonts w:asciiTheme="minorHAnsi" w:hAnsiTheme="minorHAnsi" w:cstheme="majorHAnsi"/>
          <w:b/>
          <w:color w:val="565656" w:themeColor="text1" w:themeTint="BF"/>
          <w:u w:val="single"/>
        </w:rPr>
      </w:pPr>
    </w:p>
    <w:p w14:paraId="4C271387" w14:textId="77777777" w:rsidR="00AE0F18" w:rsidRPr="006035EC" w:rsidRDefault="0088587D" w:rsidP="00D01F93">
      <w:pPr>
        <w:numPr>
          <w:ilvl w:val="0"/>
          <w:numId w:val="5"/>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Login/Registration/Authentication and Validation process</w:t>
      </w:r>
    </w:p>
    <w:p w14:paraId="1224FF1B" w14:textId="77777777" w:rsidR="00683D33" w:rsidRPr="006035EC" w:rsidRDefault="00683D33" w:rsidP="00683D33">
      <w:pPr>
        <w:rPr>
          <w:rFonts w:asciiTheme="minorHAnsi" w:hAnsiTheme="minorHAnsi" w:cstheme="majorHAnsi"/>
          <w:color w:val="565656" w:themeColor="text1" w:themeTint="BF"/>
        </w:rPr>
      </w:pPr>
    </w:p>
    <w:p w14:paraId="305B7937" w14:textId="77777777" w:rsidR="00664ED3" w:rsidRPr="006035EC" w:rsidRDefault="00664ED3" w:rsidP="00683D33">
      <w:pPr>
        <w:rPr>
          <w:rFonts w:asciiTheme="minorHAnsi" w:hAnsiTheme="minorHAnsi" w:cstheme="majorHAnsi"/>
          <w:color w:val="565656" w:themeColor="text1" w:themeTint="BF"/>
        </w:rPr>
      </w:pPr>
    </w:p>
    <w:p w14:paraId="4045F49E"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0" w:name="_Toc64269102"/>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5</w:t>
      </w:r>
      <w:r w:rsidRPr="006035EC">
        <w:rPr>
          <w:rFonts w:asciiTheme="minorHAnsi" w:hAnsiTheme="minorHAnsi" w:cstheme="majorHAnsi"/>
          <w:color w:val="565656" w:themeColor="text1" w:themeTint="BF"/>
          <w:sz w:val="26"/>
          <w:szCs w:val="26"/>
        </w:rPr>
        <w:t xml:space="preserve"> Environment</w:t>
      </w:r>
      <w:bookmarkEnd w:id="10"/>
    </w:p>
    <w:p w14:paraId="56C62FBB" w14:textId="77777777" w:rsidR="00683D33" w:rsidRPr="006035EC" w:rsidRDefault="00683D33" w:rsidP="00683D33">
      <w:pPr>
        <w:rPr>
          <w:rFonts w:asciiTheme="minorHAnsi" w:hAnsiTheme="minorHAnsi" w:cstheme="majorHAnsi"/>
          <w:color w:val="565656" w:themeColor="text1" w:themeTint="BF"/>
        </w:rPr>
      </w:pPr>
    </w:p>
    <w:p w14:paraId="0C220D13" w14:textId="77777777" w:rsidR="004A0EBE" w:rsidRPr="006035EC" w:rsidRDefault="004A0EBE" w:rsidP="00683D33">
      <w:pPr>
        <w:rPr>
          <w:rFonts w:asciiTheme="minorHAnsi" w:hAnsiTheme="minorHAnsi" w:cstheme="majorHAnsi"/>
          <w:color w:val="565656" w:themeColor="text1" w:themeTint="BF"/>
        </w:rPr>
      </w:pPr>
    </w:p>
    <w:p w14:paraId="115C5A36"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1" w:name="_Toc310885495"/>
      <w:bookmarkStart w:id="12" w:name="_Toc64269103"/>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5</w:t>
      </w:r>
      <w:r w:rsidRPr="006035EC">
        <w:rPr>
          <w:rFonts w:asciiTheme="minorHAnsi" w:hAnsiTheme="minorHAnsi" w:cstheme="majorHAnsi"/>
          <w:color w:val="565656" w:themeColor="text1" w:themeTint="BF"/>
          <w:sz w:val="26"/>
          <w:szCs w:val="26"/>
        </w:rPr>
        <w:t>.1</w:t>
      </w:r>
      <w:r w:rsidRPr="006035EC">
        <w:rPr>
          <w:rFonts w:asciiTheme="minorHAnsi" w:hAnsiTheme="minorHAnsi" w:cstheme="majorHAnsi"/>
          <w:color w:val="565656" w:themeColor="text1" w:themeTint="BF"/>
          <w:sz w:val="26"/>
          <w:szCs w:val="26"/>
        </w:rPr>
        <w:tab/>
        <w:t>Organizations Involved</w:t>
      </w:r>
      <w:bookmarkEnd w:id="11"/>
      <w:bookmarkEnd w:id="12"/>
    </w:p>
    <w:p w14:paraId="1EFD87F6" w14:textId="77777777" w:rsidR="00664ED3" w:rsidRPr="006035EC" w:rsidRDefault="00664ED3" w:rsidP="00683D33">
      <w:pPr>
        <w:jc w:val="both"/>
        <w:rPr>
          <w:rFonts w:asciiTheme="minorHAnsi" w:hAnsiTheme="minorHAnsi" w:cstheme="majorHAnsi"/>
          <w:color w:val="565656" w:themeColor="text1" w:themeTint="BF"/>
        </w:rPr>
      </w:pPr>
    </w:p>
    <w:p w14:paraId="7F55A0A3" w14:textId="77777777" w:rsidR="00683D33" w:rsidRPr="006035EC" w:rsidRDefault="00683D33" w:rsidP="00683D3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Project Client: </w:t>
      </w:r>
      <w:r w:rsidRPr="006035EC">
        <w:rPr>
          <w:rFonts w:asciiTheme="minorHAnsi" w:hAnsiTheme="minorHAnsi" w:cstheme="majorHAnsi"/>
          <w:color w:val="565656" w:themeColor="text1" w:themeTint="BF"/>
          <w:sz w:val="22"/>
          <w:szCs w:val="22"/>
        </w:rPr>
        <w:t>ABHIJIT BHOWMIK.</w:t>
      </w:r>
    </w:p>
    <w:p w14:paraId="130076DE" w14:textId="77777777" w:rsidR="00683D33" w:rsidRPr="006035EC" w:rsidRDefault="00683D33" w:rsidP="00683D33">
      <w:pPr>
        <w:pStyle w:val="BodyText21"/>
        <w:spacing w:line="276" w:lineRule="auto"/>
        <w:ind w:firstLine="72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 xml:space="preserve">Developer: </w:t>
      </w:r>
      <w:r w:rsidR="000C6162" w:rsidRPr="006035EC">
        <w:rPr>
          <w:rFonts w:asciiTheme="minorHAnsi" w:hAnsiTheme="minorHAnsi" w:cstheme="majorHAnsi"/>
          <w:color w:val="565656" w:themeColor="text1" w:themeTint="BF"/>
          <w:sz w:val="24"/>
          <w:szCs w:val="24"/>
        </w:rPr>
        <w:t>Intelligent Tourist Guide System</w:t>
      </w:r>
      <w:r w:rsidRPr="006035EC">
        <w:rPr>
          <w:rFonts w:asciiTheme="minorHAnsi" w:hAnsiTheme="minorHAnsi" w:cstheme="majorHAnsi"/>
          <w:color w:val="565656" w:themeColor="text1" w:themeTint="BF"/>
          <w:sz w:val="24"/>
          <w:szCs w:val="24"/>
        </w:rPr>
        <w:t xml:space="preserve"> team</w:t>
      </w:r>
    </w:p>
    <w:p w14:paraId="13DCDA9F" w14:textId="77777777" w:rsidR="00683D33" w:rsidRPr="006035EC" w:rsidRDefault="00683D33" w:rsidP="00683D33">
      <w:pPr>
        <w:pStyle w:val="BodyText21"/>
        <w:spacing w:line="276" w:lineRule="auto"/>
        <w:ind w:firstLine="72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User: Online Users or Customers</w:t>
      </w:r>
    </w:p>
    <w:p w14:paraId="1ABBD38A" w14:textId="77777777" w:rsidR="008D058D" w:rsidRPr="006035EC" w:rsidRDefault="008D058D" w:rsidP="00683D33">
      <w:pPr>
        <w:pStyle w:val="BodyText21"/>
        <w:spacing w:line="276" w:lineRule="auto"/>
        <w:ind w:firstLine="720"/>
        <w:rPr>
          <w:rFonts w:asciiTheme="minorHAnsi" w:hAnsiTheme="minorHAnsi" w:cstheme="majorHAnsi"/>
          <w:color w:val="565656" w:themeColor="text1" w:themeTint="BF"/>
          <w:sz w:val="24"/>
          <w:szCs w:val="24"/>
        </w:rPr>
      </w:pPr>
    </w:p>
    <w:p w14:paraId="32AF1D71" w14:textId="77777777" w:rsidR="004A0EBE" w:rsidRPr="006035EC" w:rsidRDefault="004A0EBE" w:rsidP="00683D33">
      <w:pPr>
        <w:pStyle w:val="BodyText21"/>
        <w:spacing w:line="276" w:lineRule="auto"/>
        <w:ind w:firstLine="720"/>
        <w:rPr>
          <w:rFonts w:asciiTheme="minorHAnsi" w:hAnsiTheme="minorHAnsi" w:cstheme="majorHAnsi"/>
          <w:color w:val="565656" w:themeColor="text1" w:themeTint="BF"/>
          <w:sz w:val="24"/>
          <w:szCs w:val="24"/>
        </w:rPr>
      </w:pPr>
    </w:p>
    <w:p w14:paraId="03093665"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3" w:name="_Toc310885496"/>
      <w:bookmarkStart w:id="14" w:name="_Toc64269104"/>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5</w:t>
      </w:r>
      <w:r w:rsidRPr="006035EC">
        <w:rPr>
          <w:rFonts w:asciiTheme="minorHAnsi" w:hAnsiTheme="minorHAnsi" w:cstheme="majorHAnsi"/>
          <w:color w:val="565656" w:themeColor="text1" w:themeTint="BF"/>
          <w:sz w:val="26"/>
          <w:szCs w:val="26"/>
        </w:rPr>
        <w:t>.2</w:t>
      </w:r>
      <w:r w:rsidRPr="006035EC">
        <w:rPr>
          <w:rFonts w:asciiTheme="minorHAnsi" w:hAnsiTheme="minorHAnsi" w:cstheme="majorHAnsi"/>
          <w:color w:val="565656" w:themeColor="text1" w:themeTint="BF"/>
          <w:sz w:val="26"/>
          <w:szCs w:val="26"/>
        </w:rPr>
        <w:tab/>
        <w:t>Processing</w:t>
      </w:r>
      <w:bookmarkEnd w:id="13"/>
      <w:bookmarkEnd w:id="14"/>
    </w:p>
    <w:p w14:paraId="137878F7" w14:textId="77777777" w:rsidR="00683D33" w:rsidRPr="006035EC" w:rsidRDefault="00683D33" w:rsidP="00683D33">
      <w:pPr>
        <w:jc w:val="both"/>
        <w:rPr>
          <w:rFonts w:asciiTheme="minorHAnsi" w:hAnsiTheme="minorHAnsi" w:cstheme="majorHAnsi"/>
          <w:color w:val="565656" w:themeColor="text1" w:themeTint="BF"/>
        </w:rPr>
      </w:pPr>
    </w:p>
    <w:p w14:paraId="0FC55F06" w14:textId="77777777" w:rsidR="007D6145" w:rsidRPr="006035EC" w:rsidRDefault="00683D33" w:rsidP="00D01F93">
      <w:pPr>
        <w:numPr>
          <w:ilvl w:val="0"/>
          <w:numId w:val="12"/>
        </w:numPr>
        <w:tabs>
          <w:tab w:val="clear" w:pos="360"/>
          <w:tab w:val="num" w:pos="720"/>
        </w:tabs>
        <w:ind w:left="720" w:hanging="36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This Web Application will have a graphical user interface which will be able to view</w:t>
      </w:r>
      <w:r w:rsidR="007D6145" w:rsidRPr="006035EC">
        <w:rPr>
          <w:rFonts w:asciiTheme="minorHAnsi" w:hAnsiTheme="minorHAnsi" w:cstheme="majorHAnsi"/>
          <w:color w:val="565656" w:themeColor="text1" w:themeTint="BF"/>
        </w:rPr>
        <w:t xml:space="preserve"> by any browser</w:t>
      </w:r>
    </w:p>
    <w:p w14:paraId="21DB11A5"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at means it’s a website or web application which is browser independent.</w:t>
      </w:r>
    </w:p>
    <w:p w14:paraId="6C409DB6"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wo working modules. Administrator and Client</w:t>
      </w:r>
    </w:p>
    <w:p w14:paraId="05EF46DB"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is website will store the information of all registered user which can be viewed by user themselves and the administrator of this software.</w:t>
      </w:r>
    </w:p>
    <w:p w14:paraId="477DFD39"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uthenticated &amp; secure login system and secure data transmission for all user.</w:t>
      </w:r>
    </w:p>
    <w:p w14:paraId="4768605A" w14:textId="77777777" w:rsidR="00683D33" w:rsidRPr="006035EC" w:rsidRDefault="00683D33" w:rsidP="00D01F93">
      <w:pPr>
        <w:numPr>
          <w:ilvl w:val="0"/>
          <w:numId w:val="12"/>
        </w:numPr>
        <w:tabs>
          <w:tab w:val="clear" w:pos="360"/>
          <w:tab w:val="num" w:pos="720"/>
        </w:tabs>
        <w:spacing w:line="276" w:lineRule="auto"/>
        <w:ind w:left="720" w:hanging="36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etailed log of all previous transaction.</w:t>
      </w:r>
    </w:p>
    <w:p w14:paraId="0A454513" w14:textId="77777777" w:rsidR="004A0EBE" w:rsidRPr="006035EC" w:rsidRDefault="004A0EBE" w:rsidP="00683D33">
      <w:pPr>
        <w:pStyle w:val="BodyText21"/>
        <w:spacing w:line="276" w:lineRule="auto"/>
        <w:rPr>
          <w:rFonts w:asciiTheme="minorHAnsi" w:hAnsiTheme="minorHAnsi" w:cstheme="majorHAnsi"/>
          <w:color w:val="565656" w:themeColor="text1" w:themeTint="BF"/>
          <w:sz w:val="24"/>
          <w:szCs w:val="24"/>
        </w:rPr>
      </w:pPr>
    </w:p>
    <w:p w14:paraId="1E779E5B"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5" w:name="_Toc310885497"/>
      <w:bookmarkStart w:id="16" w:name="_Toc64269105"/>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5</w:t>
      </w:r>
      <w:r w:rsidRPr="006035EC">
        <w:rPr>
          <w:rFonts w:asciiTheme="minorHAnsi" w:hAnsiTheme="minorHAnsi" w:cstheme="majorHAnsi"/>
          <w:color w:val="565656" w:themeColor="text1" w:themeTint="BF"/>
          <w:sz w:val="26"/>
          <w:szCs w:val="26"/>
        </w:rPr>
        <w:t>.3</w:t>
      </w:r>
      <w:r w:rsidRPr="006035EC">
        <w:rPr>
          <w:rFonts w:asciiTheme="minorHAnsi" w:hAnsiTheme="minorHAnsi" w:cstheme="majorHAnsi"/>
          <w:color w:val="565656" w:themeColor="text1" w:themeTint="BF"/>
          <w:sz w:val="26"/>
          <w:szCs w:val="26"/>
        </w:rPr>
        <w:tab/>
        <w:t>Security</w:t>
      </w:r>
      <w:bookmarkEnd w:id="15"/>
      <w:bookmarkEnd w:id="16"/>
    </w:p>
    <w:p w14:paraId="6E02C23A" w14:textId="77777777" w:rsidR="00683D33" w:rsidRPr="006035EC" w:rsidRDefault="00683D33" w:rsidP="00683D33">
      <w:pPr>
        <w:jc w:val="both"/>
        <w:rPr>
          <w:rFonts w:asciiTheme="minorHAnsi" w:hAnsiTheme="minorHAnsi" w:cstheme="majorHAnsi"/>
          <w:color w:val="565656" w:themeColor="text1" w:themeTint="BF"/>
        </w:rPr>
      </w:pPr>
    </w:p>
    <w:p w14:paraId="7AE21B9C" w14:textId="77777777" w:rsidR="00683D33" w:rsidRPr="006035EC" w:rsidRDefault="00683D33" w:rsidP="00683D33">
      <w:pPr>
        <w:pStyle w:val="BodyText21"/>
        <w:spacing w:line="276" w:lineRule="auto"/>
        <w:ind w:left="72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ystem’s security requirements:</w:t>
      </w:r>
    </w:p>
    <w:p w14:paraId="4F4A2948" w14:textId="77777777" w:rsidR="00683D33" w:rsidRPr="006035EC" w:rsidRDefault="00683D33" w:rsidP="00D01F93">
      <w:pPr>
        <w:pStyle w:val="BodyText21"/>
        <w:numPr>
          <w:ilvl w:val="0"/>
          <w:numId w:val="13"/>
        </w:numPr>
        <w:tabs>
          <w:tab w:val="clear" w:pos="300"/>
          <w:tab w:val="num" w:pos="1440"/>
        </w:tabs>
        <w:spacing w:line="276" w:lineRule="auto"/>
        <w:ind w:left="1500" w:hanging="36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 xml:space="preserve">User authentication is required to access the application. </w:t>
      </w:r>
    </w:p>
    <w:p w14:paraId="6B1E8180" w14:textId="77777777" w:rsidR="00683D33" w:rsidRPr="006035EC" w:rsidRDefault="00683D33" w:rsidP="00D01F93">
      <w:pPr>
        <w:pStyle w:val="BodyText21"/>
        <w:numPr>
          <w:ilvl w:val="0"/>
          <w:numId w:val="13"/>
        </w:numPr>
        <w:tabs>
          <w:tab w:val="clear" w:pos="300"/>
          <w:tab w:val="num" w:pos="1440"/>
        </w:tabs>
        <w:spacing w:line="276" w:lineRule="auto"/>
        <w:ind w:left="1500" w:hanging="36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 xml:space="preserve">A client or user must be a registered user to login to use the features. </w:t>
      </w:r>
    </w:p>
    <w:p w14:paraId="0C5AFD3F" w14:textId="77777777" w:rsidR="00683D33" w:rsidRPr="006035EC" w:rsidRDefault="00683D33" w:rsidP="00D01F93">
      <w:pPr>
        <w:pStyle w:val="BodyText21"/>
        <w:numPr>
          <w:ilvl w:val="0"/>
          <w:numId w:val="13"/>
        </w:numPr>
        <w:tabs>
          <w:tab w:val="clear" w:pos="300"/>
          <w:tab w:val="num" w:pos="1440"/>
        </w:tabs>
        <w:spacing w:line="276" w:lineRule="auto"/>
        <w:ind w:left="1500" w:hanging="36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Without proper authentication no transaction will be allowed.</w:t>
      </w:r>
    </w:p>
    <w:p w14:paraId="19B2032D" w14:textId="77777777" w:rsidR="00683D33" w:rsidRPr="006035EC" w:rsidRDefault="00683D33" w:rsidP="00683D33">
      <w:pPr>
        <w:pStyle w:val="BodyText21"/>
        <w:spacing w:line="276" w:lineRule="auto"/>
        <w:rPr>
          <w:rFonts w:asciiTheme="minorHAnsi" w:hAnsiTheme="minorHAnsi" w:cstheme="majorHAnsi"/>
          <w:color w:val="565656" w:themeColor="text1" w:themeTint="BF"/>
          <w:sz w:val="24"/>
          <w:szCs w:val="24"/>
        </w:rPr>
      </w:pPr>
    </w:p>
    <w:p w14:paraId="5D308C0B" w14:textId="77777777" w:rsidR="004A0EBE" w:rsidRPr="006035EC" w:rsidRDefault="004A0EBE" w:rsidP="00683D33">
      <w:pPr>
        <w:pStyle w:val="BodyText21"/>
        <w:spacing w:line="276" w:lineRule="auto"/>
        <w:rPr>
          <w:rFonts w:asciiTheme="minorHAnsi" w:hAnsiTheme="minorHAnsi" w:cstheme="majorHAnsi"/>
          <w:color w:val="565656" w:themeColor="text1" w:themeTint="BF"/>
          <w:sz w:val="24"/>
          <w:szCs w:val="24"/>
        </w:rPr>
      </w:pPr>
    </w:p>
    <w:p w14:paraId="2A7972C4"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7" w:name="_Toc310885498"/>
      <w:bookmarkStart w:id="18" w:name="_Toc64269106"/>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6</w:t>
      </w:r>
      <w:r w:rsidRPr="006035EC">
        <w:rPr>
          <w:rFonts w:asciiTheme="minorHAnsi" w:hAnsiTheme="minorHAnsi" w:cstheme="majorHAnsi"/>
          <w:color w:val="565656" w:themeColor="text1" w:themeTint="BF"/>
          <w:sz w:val="26"/>
          <w:szCs w:val="26"/>
        </w:rPr>
        <w:t xml:space="preserve"> Assumptions</w:t>
      </w:r>
      <w:bookmarkEnd w:id="17"/>
      <w:bookmarkEnd w:id="18"/>
      <w:r w:rsidRPr="006035EC">
        <w:rPr>
          <w:rFonts w:asciiTheme="minorHAnsi" w:hAnsiTheme="minorHAnsi" w:cstheme="majorHAnsi"/>
          <w:color w:val="565656" w:themeColor="text1" w:themeTint="BF"/>
          <w:sz w:val="26"/>
          <w:szCs w:val="26"/>
        </w:rPr>
        <w:t xml:space="preserve"> </w:t>
      </w:r>
    </w:p>
    <w:p w14:paraId="10348AD8" w14:textId="77777777" w:rsidR="00683D33" w:rsidRPr="006035EC" w:rsidRDefault="00683D33" w:rsidP="00683D33">
      <w:pPr>
        <w:jc w:val="both"/>
        <w:rPr>
          <w:rFonts w:asciiTheme="minorHAnsi" w:hAnsiTheme="minorHAnsi" w:cstheme="majorHAnsi"/>
          <w:color w:val="565656" w:themeColor="text1" w:themeTint="BF"/>
        </w:rPr>
      </w:pPr>
    </w:p>
    <w:p w14:paraId="4ABF3871" w14:textId="77777777" w:rsidR="00683D33" w:rsidRPr="006035EC" w:rsidRDefault="00683D33" w:rsidP="00056B02">
      <w:pPr>
        <w:spacing w:line="276" w:lineRule="auto"/>
        <w:ind w:left="72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me third party software may be use to build up this project. These are free components, most of them are open source. We have used Opera, Mozilla Firefox, and Google Chrome etc. as a web browser to access user interface as client application. So our project will not be affected because we are not using anything for which it becomes illegal to use.</w:t>
      </w:r>
    </w:p>
    <w:p w14:paraId="24E514D4" w14:textId="77777777" w:rsidR="00683D33" w:rsidRPr="006035EC" w:rsidRDefault="00683D33" w:rsidP="00683D33">
      <w:pPr>
        <w:spacing w:line="276" w:lineRule="auto"/>
        <w:rPr>
          <w:rFonts w:asciiTheme="minorHAnsi" w:hAnsiTheme="minorHAnsi" w:cstheme="majorHAnsi"/>
          <w:color w:val="565656" w:themeColor="text1" w:themeTint="BF"/>
        </w:rPr>
      </w:pPr>
    </w:p>
    <w:p w14:paraId="035CD153" w14:textId="77777777" w:rsidR="00683D33" w:rsidRPr="006035EC" w:rsidRDefault="00683D33" w:rsidP="00056B02">
      <w:pPr>
        <w:spacing w:line="276" w:lineRule="auto"/>
        <w:ind w:firstLine="72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me open source libraries and software’s are used to build up this project:</w:t>
      </w:r>
    </w:p>
    <w:p w14:paraId="1AD71B7F" w14:textId="77777777" w:rsidR="00683D33" w:rsidRPr="006035EC" w:rsidRDefault="00683D33" w:rsidP="00683D33">
      <w:pPr>
        <w:spacing w:line="276" w:lineRule="auto"/>
        <w:rPr>
          <w:rFonts w:asciiTheme="minorHAnsi" w:hAnsiTheme="minorHAnsi" w:cstheme="majorHAnsi"/>
          <w:color w:val="565656" w:themeColor="text1" w:themeTint="BF"/>
        </w:rPr>
      </w:pPr>
    </w:p>
    <w:p w14:paraId="49468F68" w14:textId="77777777" w:rsidR="00683D33" w:rsidRPr="006035EC" w:rsidRDefault="00056B02" w:rsidP="004D69BF">
      <w:pPr>
        <w:pStyle w:val="ListParagraph"/>
        <w:numPr>
          <w:ilvl w:val="0"/>
          <w:numId w:val="36"/>
        </w:numP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H</w:t>
      </w:r>
      <w:r w:rsidR="00683D33" w:rsidRPr="006035EC">
        <w:rPr>
          <w:rFonts w:asciiTheme="minorHAnsi" w:hAnsiTheme="minorHAnsi" w:cstheme="majorHAnsi"/>
          <w:color w:val="565656" w:themeColor="text1" w:themeTint="BF"/>
        </w:rPr>
        <w:t>P ZIP files Library to use file compression.</w:t>
      </w:r>
    </w:p>
    <w:p w14:paraId="32F8726E" w14:textId="77777777" w:rsidR="00683D33" w:rsidRPr="006035EC" w:rsidRDefault="00683D33" w:rsidP="004D69BF">
      <w:pPr>
        <w:pStyle w:val="ListParagraph"/>
        <w:numPr>
          <w:ilvl w:val="0"/>
          <w:numId w:val="36"/>
        </w:numP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HP Session to verify user login, </w:t>
      </w:r>
    </w:p>
    <w:p w14:paraId="004AC426" w14:textId="77777777" w:rsidR="00683D33" w:rsidRPr="006035EC" w:rsidRDefault="00683D33" w:rsidP="004D69BF">
      <w:pPr>
        <w:pStyle w:val="ListParagraph"/>
        <w:numPr>
          <w:ilvl w:val="0"/>
          <w:numId w:val="36"/>
        </w:numP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For dynamic interface some Ajax library is used.</w:t>
      </w:r>
    </w:p>
    <w:p w14:paraId="4F53A5A5" w14:textId="77777777" w:rsidR="00683D33" w:rsidRPr="006035EC" w:rsidRDefault="00683D33" w:rsidP="004D69BF">
      <w:pPr>
        <w:pStyle w:val="ListParagraph"/>
        <w:numPr>
          <w:ilvl w:val="0"/>
          <w:numId w:val="36"/>
        </w:numP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MOO tools, JQuery </w:t>
      </w:r>
    </w:p>
    <w:p w14:paraId="57067B7D" w14:textId="77777777" w:rsidR="00683D33" w:rsidRPr="006035EC" w:rsidRDefault="00683D33" w:rsidP="00683D33">
      <w:pPr>
        <w:spacing w:line="276" w:lineRule="auto"/>
        <w:rPr>
          <w:rFonts w:asciiTheme="minorHAnsi" w:hAnsiTheme="minorHAnsi" w:cstheme="majorHAnsi"/>
          <w:color w:val="565656" w:themeColor="text1" w:themeTint="BF"/>
        </w:rPr>
      </w:pPr>
    </w:p>
    <w:p w14:paraId="2EBC5CC1" w14:textId="77777777" w:rsidR="004A0EBE" w:rsidRPr="006035EC" w:rsidRDefault="004A0EBE" w:rsidP="00683D33">
      <w:pPr>
        <w:spacing w:line="276" w:lineRule="auto"/>
        <w:rPr>
          <w:rFonts w:asciiTheme="minorHAnsi" w:hAnsiTheme="minorHAnsi" w:cstheme="majorHAnsi"/>
          <w:color w:val="565656" w:themeColor="text1" w:themeTint="BF"/>
        </w:rPr>
      </w:pPr>
    </w:p>
    <w:p w14:paraId="0B3F12A3"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9" w:name="_Toc310885499"/>
      <w:bookmarkStart w:id="20" w:name="_Toc64269107"/>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7</w:t>
      </w:r>
      <w:r w:rsidRPr="006035EC">
        <w:rPr>
          <w:rFonts w:asciiTheme="minorHAnsi" w:hAnsiTheme="minorHAnsi" w:cstheme="majorHAnsi"/>
          <w:color w:val="565656" w:themeColor="text1" w:themeTint="BF"/>
          <w:sz w:val="26"/>
          <w:szCs w:val="26"/>
        </w:rPr>
        <w:t xml:space="preserve"> Constraints</w:t>
      </w:r>
      <w:bookmarkEnd w:id="19"/>
      <w:bookmarkEnd w:id="20"/>
    </w:p>
    <w:p w14:paraId="0DBAA560" w14:textId="77777777" w:rsidR="004A0EBE" w:rsidRPr="006035EC" w:rsidRDefault="004A0EBE" w:rsidP="004A0EBE">
      <w:pPr>
        <w:rPr>
          <w:rFonts w:asciiTheme="minorHAnsi" w:hAnsiTheme="minorHAnsi" w:cstheme="majorHAnsi"/>
          <w:color w:val="565656" w:themeColor="text1" w:themeTint="BF"/>
        </w:rPr>
      </w:pPr>
    </w:p>
    <w:p w14:paraId="4C670328"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Usage outside regulation:</w:t>
      </w:r>
      <w:r w:rsidRPr="006035EC">
        <w:rPr>
          <w:rFonts w:asciiTheme="minorHAnsi" w:hAnsiTheme="minorHAnsi" w:cstheme="majorHAnsi"/>
          <w:color w:val="565656" w:themeColor="text1" w:themeTint="BF"/>
        </w:rPr>
        <w:t xml:space="preserve">  Data passes from client to server through TCP/IP &amp; we are not using any public key encryption service like SSL certificate. So we have constraints in case of passing user data. It may cause – Confidentiality, Integrity problems. Only registered users are valid &amp; valid users can use the software through Client Application with help of Internet Browser on server side. For any missing password found by anonymous user, responsibility goes to valid user.</w:t>
      </w:r>
    </w:p>
    <w:p w14:paraId="26F0E09C" w14:textId="77777777" w:rsidR="00683D33" w:rsidRPr="006035EC" w:rsidRDefault="00683D33" w:rsidP="00683D33">
      <w:pPr>
        <w:spacing w:line="276" w:lineRule="auto"/>
        <w:rPr>
          <w:rFonts w:asciiTheme="minorHAnsi" w:hAnsiTheme="minorHAnsi" w:cstheme="majorHAnsi"/>
          <w:color w:val="565656" w:themeColor="text1" w:themeTint="BF"/>
        </w:rPr>
      </w:pPr>
    </w:p>
    <w:p w14:paraId="01E59AAA"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Bandwidth limitations:</w:t>
      </w:r>
      <w:r w:rsidRPr="006035EC">
        <w:rPr>
          <w:rFonts w:asciiTheme="minorHAnsi" w:hAnsiTheme="minorHAnsi" w:cstheme="majorHAnsi"/>
          <w:color w:val="565656" w:themeColor="text1" w:themeTint="BF"/>
        </w:rPr>
        <w:t xml:space="preserve"> It may lose server connection for technical error (Depends on Hardware/Internet connection). We need to run query again.</w:t>
      </w:r>
    </w:p>
    <w:p w14:paraId="606B2500" w14:textId="77777777" w:rsidR="00683D33" w:rsidRPr="006035EC" w:rsidRDefault="00683D33" w:rsidP="00683D33">
      <w:pPr>
        <w:spacing w:line="276" w:lineRule="auto"/>
        <w:rPr>
          <w:rFonts w:asciiTheme="minorHAnsi" w:hAnsiTheme="minorHAnsi" w:cstheme="majorHAnsi"/>
          <w:color w:val="565656" w:themeColor="text1" w:themeTint="BF"/>
        </w:rPr>
      </w:pPr>
    </w:p>
    <w:p w14:paraId="09776884"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 xml:space="preserve">Databases: </w:t>
      </w:r>
      <w:r w:rsidRPr="006035EC">
        <w:rPr>
          <w:rFonts w:asciiTheme="minorHAnsi" w:hAnsiTheme="minorHAnsi" w:cstheme="majorHAnsi"/>
          <w:color w:val="565656" w:themeColor="text1" w:themeTint="BF"/>
        </w:rPr>
        <w:t xml:space="preserve"> Databases we are using MySql Database. User queries more than server’s limitations we need to check databases and refresh table data. In case of lack of DB caching.</w:t>
      </w:r>
    </w:p>
    <w:p w14:paraId="44F14F91" w14:textId="77777777" w:rsidR="00683D33" w:rsidRPr="006035EC" w:rsidRDefault="00683D33" w:rsidP="00683D33">
      <w:pPr>
        <w:spacing w:line="276" w:lineRule="auto"/>
        <w:rPr>
          <w:rFonts w:asciiTheme="minorHAnsi" w:hAnsiTheme="minorHAnsi" w:cstheme="majorHAnsi"/>
          <w:color w:val="565656" w:themeColor="text1" w:themeTint="BF"/>
          <w:u w:val="single"/>
        </w:rPr>
      </w:pPr>
    </w:p>
    <w:p w14:paraId="78864FAE"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 xml:space="preserve">Parallel operations: </w:t>
      </w:r>
      <w:r w:rsidRPr="006035EC">
        <w:rPr>
          <w:rFonts w:asciiTheme="minorHAnsi" w:hAnsiTheme="minorHAnsi" w:cstheme="majorHAnsi"/>
          <w:color w:val="565656" w:themeColor="text1" w:themeTint="BF"/>
        </w:rPr>
        <w:t xml:space="preserve"> Parallel use of other Internet application with this software may hamper in bandwidth, may occur taking time for a query for slow connections.</w:t>
      </w:r>
    </w:p>
    <w:p w14:paraId="53ABB687" w14:textId="77777777" w:rsidR="00683D33" w:rsidRPr="006035EC" w:rsidRDefault="00683D33" w:rsidP="00683D33">
      <w:pPr>
        <w:spacing w:line="276" w:lineRule="auto"/>
        <w:rPr>
          <w:rFonts w:asciiTheme="minorHAnsi" w:hAnsiTheme="minorHAnsi" w:cstheme="majorHAnsi"/>
          <w:color w:val="565656" w:themeColor="text1" w:themeTint="BF"/>
          <w:u w:val="single"/>
        </w:rPr>
      </w:pPr>
    </w:p>
    <w:p w14:paraId="7D863DAB"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Language requirements:</w:t>
      </w:r>
      <w:r w:rsidRPr="006035EC">
        <w:rPr>
          <w:rFonts w:asciiTheme="minorHAnsi" w:hAnsiTheme="minorHAnsi" w:cstheme="majorHAnsi"/>
          <w:color w:val="565656" w:themeColor="text1" w:themeTint="BF"/>
        </w:rPr>
        <w:t xml:space="preserve"> Language is used in this software is PHP. Suppose any user wants Oracle Database we need to use bind variable technique.</w:t>
      </w:r>
    </w:p>
    <w:p w14:paraId="21F8C727" w14:textId="77777777" w:rsidR="00683D33" w:rsidRPr="006035EC" w:rsidRDefault="00683D33" w:rsidP="00683D33">
      <w:pPr>
        <w:pStyle w:val="ListParagraph"/>
        <w:rPr>
          <w:rFonts w:asciiTheme="minorHAnsi" w:hAnsiTheme="minorHAnsi" w:cstheme="majorHAnsi"/>
          <w:color w:val="565656" w:themeColor="text1" w:themeTint="BF"/>
          <w:u w:val="single"/>
        </w:rPr>
      </w:pPr>
    </w:p>
    <w:p w14:paraId="5FFCEAB9"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Communications protocols:</w:t>
      </w:r>
      <w:r w:rsidRPr="006035EC">
        <w:rPr>
          <w:rFonts w:asciiTheme="minorHAnsi" w:hAnsiTheme="minorHAnsi" w:cstheme="majorHAnsi"/>
          <w:color w:val="565656" w:themeColor="text1" w:themeTint="BF"/>
        </w:rPr>
        <w:t xml:space="preserve"> Communication protocols we are using- TCP/IP to interact with the server. Other protocol is not considerable if user wants.</w:t>
      </w:r>
    </w:p>
    <w:p w14:paraId="04C5A6F5" w14:textId="77777777" w:rsidR="00683D33" w:rsidRPr="006035EC" w:rsidRDefault="00683D33" w:rsidP="00683D33">
      <w:pPr>
        <w:pStyle w:val="ListParagraph"/>
        <w:jc w:val="both"/>
        <w:rPr>
          <w:rFonts w:asciiTheme="minorHAnsi" w:hAnsiTheme="minorHAnsi" w:cstheme="majorHAnsi"/>
          <w:color w:val="565656" w:themeColor="text1" w:themeTint="BF"/>
          <w:u w:val="single"/>
        </w:rPr>
      </w:pPr>
    </w:p>
    <w:p w14:paraId="2DA2C020"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Security considerations:</w:t>
      </w:r>
      <w:r w:rsidRPr="006035EC">
        <w:rPr>
          <w:rFonts w:asciiTheme="minorHAnsi" w:hAnsiTheme="minorHAnsi" w:cstheme="majorHAnsi"/>
          <w:color w:val="565656" w:themeColor="text1" w:themeTint="BF"/>
        </w:rPr>
        <w:t xml:space="preserve"> If user doesn’t want to buy SSL security then client applications will not using any public key encryption service like SSL certificate (i.e. 128 bit RSA encryption). So we have constraints in case of passing user data. </w:t>
      </w:r>
    </w:p>
    <w:p w14:paraId="57B14B2A" w14:textId="77777777" w:rsidR="00683D33" w:rsidRPr="006035EC" w:rsidRDefault="00683D33" w:rsidP="00683D33">
      <w:pPr>
        <w:pStyle w:val="ListParagraph"/>
        <w:jc w:val="both"/>
        <w:rPr>
          <w:rFonts w:asciiTheme="minorHAnsi" w:hAnsiTheme="minorHAnsi" w:cstheme="majorHAnsi"/>
          <w:color w:val="565656" w:themeColor="text1" w:themeTint="BF"/>
        </w:rPr>
      </w:pPr>
    </w:p>
    <w:p w14:paraId="479D654C" w14:textId="77777777" w:rsidR="00683D33" w:rsidRPr="006035EC" w:rsidRDefault="00683D33" w:rsidP="00683D33">
      <w:pPr>
        <w:pStyle w:val="ListParagraph"/>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It may cause (In case of internet security) – </w:t>
      </w:r>
    </w:p>
    <w:p w14:paraId="7C43E2AE" w14:textId="77777777" w:rsidR="00683D33" w:rsidRPr="006035EC" w:rsidRDefault="00683D33" w:rsidP="00683D33">
      <w:pPr>
        <w:pStyle w:val="ListParagraph"/>
        <w:jc w:val="both"/>
        <w:rPr>
          <w:rFonts w:asciiTheme="minorHAnsi" w:hAnsiTheme="minorHAnsi" w:cstheme="majorHAnsi"/>
          <w:color w:val="565656" w:themeColor="text1" w:themeTint="BF"/>
        </w:rPr>
      </w:pPr>
    </w:p>
    <w:p w14:paraId="535C37C1"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Authentication problem:</w:t>
      </w:r>
      <w:r w:rsidRPr="006035EC">
        <w:rPr>
          <w:rFonts w:asciiTheme="minorHAnsi" w:hAnsiTheme="minorHAnsi" w:cstheme="majorHAnsi"/>
          <w:color w:val="565656" w:themeColor="text1" w:themeTint="BF"/>
        </w:rPr>
        <w:t xml:space="preserve"> Server may not recognize/confirm actual valid user.</w:t>
      </w:r>
    </w:p>
    <w:p w14:paraId="13D3BB69" w14:textId="77777777" w:rsidR="00683D33" w:rsidRPr="006035EC" w:rsidRDefault="00683D33" w:rsidP="00056B02">
      <w:pPr>
        <w:pStyle w:val="ListParagraph"/>
        <w:ind w:left="1152"/>
        <w:jc w:val="both"/>
        <w:rPr>
          <w:rFonts w:asciiTheme="minorHAnsi" w:hAnsiTheme="minorHAnsi" w:cstheme="majorHAnsi"/>
          <w:color w:val="565656" w:themeColor="text1" w:themeTint="BF"/>
        </w:rPr>
      </w:pPr>
    </w:p>
    <w:p w14:paraId="3CC96BE2"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Confidentiality problem:</w:t>
      </w:r>
      <w:r w:rsidRPr="006035EC">
        <w:rPr>
          <w:rFonts w:asciiTheme="minorHAnsi" w:hAnsiTheme="minorHAnsi" w:cstheme="majorHAnsi"/>
          <w:color w:val="565656" w:themeColor="text1" w:themeTint="BF"/>
        </w:rPr>
        <w:t xml:space="preserve"> User, intended server fails “understanding” message contents.</w:t>
      </w:r>
    </w:p>
    <w:p w14:paraId="163C948C" w14:textId="77777777" w:rsidR="00683D33" w:rsidRPr="006035EC" w:rsidRDefault="00683D33" w:rsidP="00056B02">
      <w:pPr>
        <w:pStyle w:val="ListParagraph"/>
        <w:ind w:left="1152"/>
        <w:jc w:val="both"/>
        <w:rPr>
          <w:rFonts w:asciiTheme="minorHAnsi" w:hAnsiTheme="minorHAnsi" w:cstheme="majorHAnsi"/>
          <w:color w:val="565656" w:themeColor="text1" w:themeTint="BF"/>
        </w:rPr>
      </w:pPr>
    </w:p>
    <w:p w14:paraId="2D1B715D"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Integrity problem: </w:t>
      </w:r>
      <w:r w:rsidRPr="006035EC">
        <w:rPr>
          <w:rFonts w:asciiTheme="minorHAnsi" w:hAnsiTheme="minorHAnsi" w:cstheme="majorHAnsi"/>
          <w:color w:val="565656" w:themeColor="text1" w:themeTint="BF"/>
        </w:rPr>
        <w:t>sender, server may fail to ensure message not altered without detection</w:t>
      </w:r>
    </w:p>
    <w:p w14:paraId="10D8C099" w14:textId="77777777" w:rsidR="00683D33" w:rsidRPr="006035EC" w:rsidRDefault="00683D33" w:rsidP="00056B02">
      <w:pPr>
        <w:spacing w:line="276" w:lineRule="auto"/>
        <w:ind w:left="1152"/>
        <w:jc w:val="both"/>
        <w:rPr>
          <w:rFonts w:asciiTheme="minorHAnsi" w:hAnsiTheme="minorHAnsi" w:cstheme="majorHAnsi"/>
          <w:color w:val="565656" w:themeColor="text1" w:themeTint="BF"/>
        </w:rPr>
      </w:pPr>
    </w:p>
    <w:p w14:paraId="66616FD1"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Eavesdrop</w:t>
      </w:r>
      <w:r w:rsidRPr="006035EC">
        <w:rPr>
          <w:rFonts w:asciiTheme="minorHAnsi" w:hAnsiTheme="minorHAnsi" w:cstheme="majorHAnsi"/>
          <w:color w:val="565656" w:themeColor="text1" w:themeTint="BF"/>
        </w:rPr>
        <w:t>: There may be Intercept messaging, actively insert messages into connection</w:t>
      </w:r>
    </w:p>
    <w:p w14:paraId="430B94A5" w14:textId="77777777" w:rsidR="00683D33" w:rsidRPr="006035EC" w:rsidRDefault="00683D33" w:rsidP="00056B02">
      <w:pPr>
        <w:spacing w:line="276" w:lineRule="auto"/>
        <w:ind w:left="1152"/>
        <w:jc w:val="both"/>
        <w:rPr>
          <w:rFonts w:asciiTheme="minorHAnsi" w:hAnsiTheme="minorHAnsi" w:cstheme="majorHAnsi"/>
          <w:color w:val="565656" w:themeColor="text1" w:themeTint="BF"/>
          <w:u w:val="single"/>
        </w:rPr>
      </w:pPr>
    </w:p>
    <w:p w14:paraId="2E52511D"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Impersonation:</w:t>
      </w:r>
      <w:r w:rsidRPr="006035EC">
        <w:rPr>
          <w:rFonts w:asciiTheme="minorHAnsi" w:hAnsiTheme="minorHAnsi" w:cstheme="majorHAnsi"/>
          <w:color w:val="565656" w:themeColor="text1" w:themeTint="BF"/>
        </w:rPr>
        <w:t xml:space="preserve"> can fake (spoof) source address in packet (or any field in packet)</w:t>
      </w:r>
    </w:p>
    <w:p w14:paraId="26FE90D7" w14:textId="77777777" w:rsidR="00683D33" w:rsidRPr="006035EC" w:rsidRDefault="00683D33" w:rsidP="00056B02">
      <w:pPr>
        <w:spacing w:line="276" w:lineRule="auto"/>
        <w:ind w:left="1152"/>
        <w:jc w:val="both"/>
        <w:rPr>
          <w:rFonts w:asciiTheme="minorHAnsi" w:hAnsiTheme="minorHAnsi" w:cstheme="majorHAnsi"/>
          <w:color w:val="565656" w:themeColor="text1" w:themeTint="BF"/>
          <w:u w:val="single"/>
        </w:rPr>
      </w:pPr>
    </w:p>
    <w:p w14:paraId="0F0750A4"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Hijacking:</w:t>
      </w:r>
      <w:r w:rsidRPr="006035EC">
        <w:rPr>
          <w:rFonts w:asciiTheme="minorHAnsi" w:hAnsiTheme="minorHAnsi" w:cstheme="majorHAnsi"/>
          <w:color w:val="565656" w:themeColor="text1" w:themeTint="BF"/>
        </w:rPr>
        <w:t xml:space="preserve"> “take over” ongoing connection by removing sender or server, inserting himself in place</w:t>
      </w:r>
    </w:p>
    <w:p w14:paraId="26AD5076" w14:textId="77777777" w:rsidR="00683D33" w:rsidRPr="006035EC" w:rsidRDefault="00683D33" w:rsidP="00056B02">
      <w:pPr>
        <w:ind w:left="1152"/>
        <w:jc w:val="both"/>
        <w:rPr>
          <w:rFonts w:asciiTheme="minorHAnsi" w:hAnsiTheme="minorHAnsi" w:cstheme="majorHAnsi"/>
          <w:color w:val="565656" w:themeColor="text1" w:themeTint="BF"/>
          <w:u w:val="single"/>
        </w:rPr>
      </w:pPr>
    </w:p>
    <w:p w14:paraId="61F49123"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Denial of service:</w:t>
      </w:r>
      <w:r w:rsidRPr="006035EC">
        <w:rPr>
          <w:rFonts w:asciiTheme="minorHAnsi" w:hAnsiTheme="minorHAnsi" w:cstheme="majorHAnsi"/>
          <w:color w:val="565656" w:themeColor="text1" w:themeTint="BF"/>
        </w:rPr>
        <w:t xml:space="preserve"> prevent service from being used by others (e.g., by overloading resources)</w:t>
      </w:r>
    </w:p>
    <w:p w14:paraId="7E70D67C" w14:textId="77777777" w:rsidR="00E62859" w:rsidRPr="006035EC" w:rsidRDefault="00E62859" w:rsidP="00E62859">
      <w:pPr>
        <w:pStyle w:val="ListParagraph"/>
        <w:rPr>
          <w:rFonts w:asciiTheme="minorHAnsi" w:hAnsiTheme="minorHAnsi" w:cstheme="majorHAnsi"/>
          <w:color w:val="565656" w:themeColor="text1" w:themeTint="BF"/>
        </w:rPr>
      </w:pPr>
    </w:p>
    <w:p w14:paraId="49E14D08" w14:textId="77777777" w:rsidR="00E62859" w:rsidRPr="006035EC" w:rsidRDefault="00E62859" w:rsidP="00E62859">
      <w:pPr>
        <w:tabs>
          <w:tab w:val="left" w:pos="0"/>
          <w:tab w:val="num" w:pos="2160"/>
        </w:tabs>
        <w:suppressAutoHyphens/>
        <w:spacing w:line="276" w:lineRule="auto"/>
        <w:jc w:val="both"/>
        <w:rPr>
          <w:rFonts w:asciiTheme="minorHAnsi" w:hAnsiTheme="minorHAnsi" w:cstheme="majorHAnsi"/>
          <w:color w:val="565656" w:themeColor="text1" w:themeTint="BF"/>
        </w:rPr>
      </w:pPr>
    </w:p>
    <w:p w14:paraId="6354FAA7" w14:textId="77777777" w:rsidR="00E62859" w:rsidRPr="006035EC" w:rsidRDefault="00E62859" w:rsidP="00E62859">
      <w:pPr>
        <w:pStyle w:val="Heading2"/>
        <w:rPr>
          <w:rFonts w:asciiTheme="minorHAnsi" w:hAnsiTheme="minorHAnsi" w:cstheme="majorHAnsi"/>
          <w:color w:val="565656" w:themeColor="text1" w:themeTint="BF"/>
          <w:sz w:val="26"/>
          <w:szCs w:val="26"/>
        </w:rPr>
      </w:pPr>
      <w:bookmarkStart w:id="21" w:name="_Toc310882586"/>
      <w:bookmarkStart w:id="22" w:name="_Toc310885500"/>
      <w:bookmarkStart w:id="23" w:name="_Toc64269108"/>
      <w:r w:rsidRPr="006035EC">
        <w:rPr>
          <w:rFonts w:asciiTheme="minorHAnsi" w:hAnsiTheme="minorHAnsi" w:cstheme="majorHAnsi"/>
          <w:color w:val="565656" w:themeColor="text1" w:themeTint="BF"/>
          <w:sz w:val="26"/>
          <w:szCs w:val="26"/>
        </w:rPr>
        <w:lastRenderedPageBreak/>
        <w:t>1.</w:t>
      </w:r>
      <w:bookmarkStart w:id="24" w:name="TOC483302979"/>
      <w:r w:rsidRPr="006035EC">
        <w:rPr>
          <w:rFonts w:asciiTheme="minorHAnsi" w:hAnsiTheme="minorHAnsi" w:cstheme="majorHAnsi"/>
          <w:color w:val="565656" w:themeColor="text1" w:themeTint="BF"/>
          <w:sz w:val="26"/>
          <w:szCs w:val="26"/>
        </w:rPr>
        <w:t>8 P</w:t>
      </w:r>
      <w:r w:rsidR="00AF74B3" w:rsidRPr="006035EC">
        <w:rPr>
          <w:rFonts w:asciiTheme="minorHAnsi" w:hAnsiTheme="minorHAnsi" w:cstheme="majorHAnsi"/>
          <w:color w:val="565656" w:themeColor="text1" w:themeTint="BF"/>
          <w:sz w:val="26"/>
          <w:szCs w:val="26"/>
        </w:rPr>
        <w:t>roposed</w:t>
      </w:r>
      <w:r w:rsidRPr="006035EC">
        <w:rPr>
          <w:rFonts w:asciiTheme="minorHAnsi" w:hAnsiTheme="minorHAnsi" w:cstheme="majorHAnsi"/>
          <w:color w:val="565656" w:themeColor="text1" w:themeTint="BF"/>
          <w:sz w:val="26"/>
          <w:szCs w:val="26"/>
        </w:rPr>
        <w:t xml:space="preserve"> S</w:t>
      </w:r>
      <w:bookmarkEnd w:id="21"/>
      <w:bookmarkEnd w:id="22"/>
      <w:bookmarkEnd w:id="24"/>
      <w:r w:rsidR="00AF74B3" w:rsidRPr="006035EC">
        <w:rPr>
          <w:rFonts w:asciiTheme="minorHAnsi" w:hAnsiTheme="minorHAnsi" w:cstheme="majorHAnsi"/>
          <w:color w:val="565656" w:themeColor="text1" w:themeTint="BF"/>
          <w:sz w:val="26"/>
          <w:szCs w:val="26"/>
        </w:rPr>
        <w:t>ystem</w:t>
      </w:r>
      <w:bookmarkEnd w:id="23"/>
    </w:p>
    <w:p w14:paraId="4E20D533" w14:textId="77777777" w:rsidR="00E62859" w:rsidRPr="006035EC" w:rsidRDefault="00E62859" w:rsidP="00E62859">
      <w:pPr>
        <w:rPr>
          <w:rFonts w:asciiTheme="minorHAnsi" w:hAnsiTheme="minorHAnsi" w:cstheme="majorHAnsi"/>
          <w:color w:val="565656" w:themeColor="text1" w:themeTint="BF"/>
        </w:rPr>
      </w:pPr>
    </w:p>
    <w:p w14:paraId="5C9FDB05" w14:textId="77777777" w:rsidR="00E62859" w:rsidRPr="006035EC" w:rsidRDefault="00E62859" w:rsidP="00E62859">
      <w:pPr>
        <w:rPr>
          <w:rFonts w:asciiTheme="minorHAnsi" w:hAnsiTheme="minorHAnsi" w:cstheme="majorHAnsi"/>
          <w:color w:val="565656" w:themeColor="text1" w:themeTint="BF"/>
        </w:rPr>
      </w:pPr>
    </w:p>
    <w:p w14:paraId="7BA23251" w14:textId="77777777" w:rsidR="00E62859" w:rsidRPr="006035EC" w:rsidRDefault="00E62859" w:rsidP="00E62859">
      <w:pPr>
        <w:pStyle w:val="Heading2"/>
        <w:rPr>
          <w:rFonts w:asciiTheme="minorHAnsi" w:hAnsiTheme="minorHAnsi" w:cstheme="majorHAnsi"/>
          <w:color w:val="565656" w:themeColor="text1" w:themeTint="BF"/>
          <w:sz w:val="26"/>
          <w:szCs w:val="26"/>
        </w:rPr>
      </w:pPr>
      <w:bookmarkStart w:id="25" w:name="_Toc310882587"/>
      <w:bookmarkStart w:id="26" w:name="_Toc310885501"/>
      <w:bookmarkStart w:id="27" w:name="_Toc64269109"/>
      <w:r w:rsidRPr="006035EC">
        <w:rPr>
          <w:rFonts w:asciiTheme="minorHAnsi" w:hAnsiTheme="minorHAnsi" w:cstheme="majorHAnsi"/>
          <w:color w:val="565656" w:themeColor="text1" w:themeTint="BF"/>
          <w:sz w:val="26"/>
          <w:szCs w:val="26"/>
        </w:rPr>
        <w:t>1.8.1 Description/Improvements of Proposed System</w:t>
      </w:r>
      <w:bookmarkEnd w:id="25"/>
      <w:bookmarkEnd w:id="26"/>
      <w:bookmarkEnd w:id="27"/>
    </w:p>
    <w:p w14:paraId="18715606" w14:textId="77777777" w:rsidR="00E62859" w:rsidRPr="006035EC" w:rsidRDefault="00E62859" w:rsidP="00E62859">
      <w:pPr>
        <w:rPr>
          <w:rFonts w:asciiTheme="minorHAnsi" w:hAnsiTheme="minorHAnsi" w:cstheme="majorHAnsi"/>
          <w:color w:val="565656" w:themeColor="text1" w:themeTint="BF"/>
        </w:rPr>
      </w:pPr>
    </w:p>
    <w:p w14:paraId="4EFDDCC0" w14:textId="77777777" w:rsidR="00E62859" w:rsidRPr="006035EC" w:rsidRDefault="00E62859" w:rsidP="00E62859">
      <w:pPr>
        <w:jc w:val="both"/>
        <w:rPr>
          <w:rFonts w:asciiTheme="minorHAnsi" w:hAnsiTheme="minorHAnsi" w:cstheme="majorHAnsi"/>
          <w:color w:val="565656" w:themeColor="text1" w:themeTint="BF"/>
        </w:rPr>
      </w:pPr>
    </w:p>
    <w:p w14:paraId="7C0A90E8"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565656" w:themeColor="text1" w:themeTint="BF"/>
          <w:shd w:val="clear" w:color="auto" w:fill="C0C0C0"/>
        </w:rPr>
      </w:pPr>
      <w:r w:rsidRPr="006035EC">
        <w:rPr>
          <w:rFonts w:asciiTheme="minorHAnsi" w:hAnsiTheme="minorHAnsi" w:cstheme="majorHAnsi"/>
          <w:color w:val="565656" w:themeColor="text1" w:themeTint="BF"/>
        </w:rPr>
        <w:t xml:space="preserve">Client’s satisfaction </w:t>
      </w:r>
    </w:p>
    <w:p w14:paraId="3C660859"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565656" w:themeColor="text1" w:themeTint="BF"/>
          <w:shd w:val="clear" w:color="auto" w:fill="C0C0C0"/>
        </w:rPr>
      </w:pPr>
      <w:r w:rsidRPr="006035EC">
        <w:rPr>
          <w:rFonts w:asciiTheme="minorHAnsi" w:hAnsiTheme="minorHAnsi" w:cstheme="majorHAnsi"/>
          <w:color w:val="565656" w:themeColor="text1" w:themeTint="BF"/>
        </w:rPr>
        <w:t>Reduce manpower cost</w:t>
      </w:r>
    </w:p>
    <w:p w14:paraId="315AFFBF"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565656" w:themeColor="text1" w:themeTint="BF"/>
          <w:shd w:val="clear" w:color="auto" w:fill="C0C0C0"/>
        </w:rPr>
      </w:pPr>
      <w:r w:rsidRPr="006035EC">
        <w:rPr>
          <w:rFonts w:asciiTheme="minorHAnsi" w:hAnsiTheme="minorHAnsi" w:cstheme="majorHAnsi"/>
          <w:color w:val="565656" w:themeColor="text1" w:themeTint="BF"/>
        </w:rPr>
        <w:t xml:space="preserve">Reduce the erroneous data entry </w:t>
      </w:r>
    </w:p>
    <w:p w14:paraId="0B120BD2"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565656" w:themeColor="text1" w:themeTint="BF"/>
          <w:shd w:val="clear" w:color="auto" w:fill="C0C0C0"/>
        </w:rPr>
      </w:pPr>
      <w:r w:rsidRPr="006035EC">
        <w:rPr>
          <w:rFonts w:asciiTheme="minorHAnsi" w:hAnsiTheme="minorHAnsi" w:cstheme="majorHAnsi"/>
          <w:color w:val="565656" w:themeColor="text1" w:themeTint="BF"/>
        </w:rPr>
        <w:t>Efficient, smooth and easy transaction</w:t>
      </w:r>
    </w:p>
    <w:p w14:paraId="4E5C2B10"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565656" w:themeColor="text1" w:themeTint="BF"/>
          <w:shd w:val="clear" w:color="auto" w:fill="C0C0C0"/>
        </w:rPr>
      </w:pPr>
      <w:r w:rsidRPr="006035EC">
        <w:rPr>
          <w:rFonts w:asciiTheme="minorHAnsi" w:hAnsiTheme="minorHAnsi" w:cstheme="majorHAnsi"/>
          <w:color w:val="565656" w:themeColor="text1" w:themeTint="BF"/>
        </w:rPr>
        <w:t>Fast purchase/transaction.</w:t>
      </w:r>
    </w:p>
    <w:p w14:paraId="40ECF25C"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565656" w:themeColor="text1" w:themeTint="BF"/>
          <w:shd w:val="clear" w:color="auto" w:fill="C0C0C0"/>
        </w:rPr>
      </w:pPr>
      <w:r w:rsidRPr="006035EC">
        <w:rPr>
          <w:rFonts w:asciiTheme="minorHAnsi" w:hAnsiTheme="minorHAnsi" w:cstheme="majorHAnsi"/>
          <w:color w:val="565656" w:themeColor="text1" w:themeTint="BF"/>
        </w:rPr>
        <w:t xml:space="preserve">Monitor system performance efficiently (Depends on various factors)  </w:t>
      </w:r>
    </w:p>
    <w:p w14:paraId="5D1A7C53" w14:textId="77777777" w:rsidR="00E62859" w:rsidRPr="006035EC" w:rsidRDefault="00E62859" w:rsidP="00B5634C">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565656" w:themeColor="text1" w:themeTint="BF"/>
          <w:shd w:val="clear" w:color="auto" w:fill="C0C0C0"/>
        </w:rPr>
      </w:pPr>
      <w:r w:rsidRPr="006035EC">
        <w:rPr>
          <w:rFonts w:asciiTheme="minorHAnsi" w:hAnsiTheme="minorHAnsi" w:cstheme="majorHAnsi"/>
          <w:color w:val="565656" w:themeColor="text1" w:themeTint="BF"/>
        </w:rPr>
        <w:t xml:space="preserve">Reduce system loading time. </w:t>
      </w:r>
    </w:p>
    <w:p w14:paraId="5C20723D" w14:textId="77777777" w:rsidR="00A96A2A" w:rsidRPr="006035EC" w:rsidRDefault="00A96A2A" w:rsidP="00A96A2A">
      <w:pPr>
        <w:pStyle w:val="ListParagraph"/>
        <w:tabs>
          <w:tab w:val="left" w:pos="0"/>
        </w:tabs>
        <w:suppressAutoHyphens/>
        <w:spacing w:line="276" w:lineRule="auto"/>
        <w:contextualSpacing w:val="0"/>
        <w:jc w:val="both"/>
        <w:rPr>
          <w:rFonts w:asciiTheme="minorHAnsi" w:hAnsiTheme="minorHAnsi" w:cstheme="majorHAnsi"/>
          <w:b/>
          <w:color w:val="565656" w:themeColor="text1" w:themeTint="BF"/>
          <w:shd w:val="clear" w:color="auto" w:fill="C0C0C0"/>
        </w:rPr>
      </w:pPr>
    </w:p>
    <w:p w14:paraId="63CB7230" w14:textId="77777777" w:rsidR="00E62859" w:rsidRPr="006035EC" w:rsidRDefault="00E62859" w:rsidP="00A96A2A">
      <w:pPr>
        <w:pStyle w:val="Heading2"/>
        <w:rPr>
          <w:rFonts w:asciiTheme="minorHAnsi" w:hAnsiTheme="minorHAnsi" w:cstheme="majorHAnsi"/>
          <w:color w:val="565656" w:themeColor="text1" w:themeTint="BF"/>
          <w:sz w:val="26"/>
          <w:szCs w:val="26"/>
        </w:rPr>
      </w:pPr>
      <w:bookmarkStart w:id="28" w:name="_Toc310882588"/>
      <w:bookmarkStart w:id="29" w:name="_Toc310885502"/>
      <w:bookmarkStart w:id="30" w:name="_Toc64269110"/>
      <w:r w:rsidRPr="006035EC">
        <w:rPr>
          <w:rFonts w:asciiTheme="minorHAnsi" w:hAnsiTheme="minorHAnsi" w:cstheme="majorHAnsi"/>
          <w:color w:val="565656" w:themeColor="text1" w:themeTint="BF"/>
          <w:sz w:val="26"/>
          <w:szCs w:val="26"/>
        </w:rPr>
        <w:t>1.8.2 Resources</w:t>
      </w:r>
      <w:bookmarkEnd w:id="28"/>
      <w:bookmarkEnd w:id="29"/>
      <w:bookmarkEnd w:id="30"/>
    </w:p>
    <w:p w14:paraId="0EE88816" w14:textId="77777777" w:rsidR="00E62859" w:rsidRPr="006035EC" w:rsidRDefault="00E62859" w:rsidP="00E62859">
      <w:pPr>
        <w:rPr>
          <w:rFonts w:asciiTheme="minorHAnsi" w:hAnsiTheme="minorHAnsi" w:cstheme="majorHAnsi"/>
          <w:color w:val="565656" w:themeColor="text1" w:themeTint="BF"/>
        </w:rPr>
      </w:pPr>
    </w:p>
    <w:p w14:paraId="09B97602" w14:textId="77777777" w:rsidR="00E62859" w:rsidRPr="006035EC" w:rsidRDefault="00E62859" w:rsidP="00E62859">
      <w:pPr>
        <w:spacing w:line="276" w:lineRule="auto"/>
        <w:ind w:firstLine="720"/>
        <w:jc w:val="both"/>
        <w:rPr>
          <w:rFonts w:asciiTheme="minorHAnsi" w:hAnsiTheme="minorHAnsi" w:cstheme="majorHAnsi"/>
          <w:color w:val="565656" w:themeColor="text1" w:themeTint="BF"/>
        </w:rPr>
      </w:pPr>
      <w:bookmarkStart w:id="31" w:name="TOC483302984"/>
      <w:bookmarkEnd w:id="31"/>
      <w:r w:rsidRPr="006035EC">
        <w:rPr>
          <w:rFonts w:asciiTheme="minorHAnsi" w:hAnsiTheme="minorHAnsi" w:cstheme="majorHAnsi"/>
          <w:color w:val="565656" w:themeColor="text1" w:themeTint="BF"/>
        </w:rPr>
        <w:t xml:space="preserve">All the resource needed is provided below.  </w:t>
      </w:r>
    </w:p>
    <w:p w14:paraId="2AF0DF2E" w14:textId="77777777" w:rsidR="00E62859" w:rsidRPr="006035EC" w:rsidRDefault="00E62859" w:rsidP="00E62859">
      <w:pPr>
        <w:spacing w:line="276" w:lineRule="auto"/>
        <w:ind w:firstLine="720"/>
        <w:jc w:val="both"/>
        <w:rPr>
          <w:rFonts w:asciiTheme="minorHAnsi" w:hAnsiTheme="minorHAnsi" w:cstheme="majorHAnsi"/>
          <w:color w:val="565656" w:themeColor="text1" w:themeTint="BF"/>
        </w:rPr>
      </w:pPr>
    </w:p>
    <w:p w14:paraId="75AEA0E1" w14:textId="77777777" w:rsidR="00E62859" w:rsidRPr="006035EC" w:rsidRDefault="00E62859" w:rsidP="00E62859">
      <w:pPr>
        <w:spacing w:line="276" w:lineRule="auto"/>
        <w:ind w:firstLine="720"/>
        <w:jc w:val="both"/>
        <w:rPr>
          <w:rFonts w:asciiTheme="minorHAnsi" w:hAnsiTheme="minorHAnsi" w:cstheme="majorHAnsi"/>
          <w:color w:val="565656" w:themeColor="text1" w:themeTint="BF"/>
        </w:rPr>
      </w:pPr>
    </w:p>
    <w:p w14:paraId="475EC848" w14:textId="77777777" w:rsidR="00E62859" w:rsidRPr="006035EC" w:rsidRDefault="00E62859" w:rsidP="00E62859">
      <w:pPr>
        <w:pStyle w:val="Heading2"/>
        <w:rPr>
          <w:rFonts w:asciiTheme="minorHAnsi" w:hAnsiTheme="minorHAnsi" w:cstheme="majorHAnsi"/>
          <w:color w:val="565656" w:themeColor="text1" w:themeTint="BF"/>
          <w:sz w:val="26"/>
          <w:szCs w:val="26"/>
        </w:rPr>
      </w:pPr>
      <w:bookmarkStart w:id="32" w:name="_Toc64269111"/>
      <w:r w:rsidRPr="006035EC">
        <w:rPr>
          <w:rFonts w:asciiTheme="minorHAnsi" w:hAnsiTheme="minorHAnsi" w:cstheme="majorHAnsi"/>
          <w:color w:val="565656" w:themeColor="text1" w:themeTint="BF"/>
          <w:sz w:val="26"/>
          <w:szCs w:val="26"/>
        </w:rPr>
        <w:t>1.8.</w:t>
      </w:r>
      <w:r w:rsidR="00273DA7" w:rsidRPr="006035EC">
        <w:rPr>
          <w:rFonts w:asciiTheme="minorHAnsi" w:hAnsiTheme="minorHAnsi" w:cstheme="majorHAnsi"/>
          <w:color w:val="565656" w:themeColor="text1" w:themeTint="BF"/>
          <w:sz w:val="26"/>
          <w:szCs w:val="26"/>
        </w:rPr>
        <w:t>3</w:t>
      </w:r>
      <w:r w:rsidRPr="006035EC">
        <w:rPr>
          <w:rFonts w:asciiTheme="minorHAnsi" w:hAnsiTheme="minorHAnsi" w:cstheme="majorHAnsi"/>
          <w:color w:val="565656" w:themeColor="text1" w:themeTint="BF"/>
          <w:sz w:val="26"/>
          <w:szCs w:val="26"/>
        </w:rPr>
        <w:t xml:space="preserve"> Hardware</w:t>
      </w:r>
      <w:bookmarkEnd w:id="32"/>
    </w:p>
    <w:p w14:paraId="1A364567" w14:textId="77777777" w:rsidR="00E62859" w:rsidRPr="006035EC" w:rsidRDefault="00E62859" w:rsidP="00E62859">
      <w:pPr>
        <w:rPr>
          <w:rFonts w:asciiTheme="minorHAnsi" w:hAnsiTheme="minorHAnsi" w:cstheme="majorHAnsi"/>
          <w:color w:val="565656" w:themeColor="text1" w:themeTint="BF"/>
        </w:rPr>
      </w:pPr>
    </w:p>
    <w:p w14:paraId="2F1152B1" w14:textId="77777777" w:rsidR="00E62859" w:rsidRPr="006035EC" w:rsidRDefault="00E62859" w:rsidP="00E62859">
      <w:pPr>
        <w:rPr>
          <w:rFonts w:asciiTheme="minorHAnsi" w:hAnsiTheme="minorHAnsi" w:cstheme="majorHAnsi"/>
          <w:color w:val="565656" w:themeColor="text1" w:themeTint="BF"/>
        </w:rPr>
      </w:pPr>
      <w:r w:rsidRPr="006035EC">
        <w:rPr>
          <w:rFonts w:ascii="Segoe UI Symbol" w:hAnsi="Segoe UI Symbol" w:cs="Segoe UI Symbol"/>
          <w:color w:val="565656" w:themeColor="text1" w:themeTint="BF"/>
        </w:rPr>
        <w:t>➢</w:t>
      </w:r>
      <w:r w:rsidRPr="006035EC">
        <w:rPr>
          <w:rFonts w:asciiTheme="minorHAnsi" w:hAnsiTheme="minorHAnsi" w:cstheme="majorHAnsi"/>
          <w:color w:val="565656" w:themeColor="text1" w:themeTint="BF"/>
        </w:rPr>
        <w:t xml:space="preserve"> Minimum requirements for server:</w:t>
      </w:r>
    </w:p>
    <w:p w14:paraId="469E14B6" w14:textId="77777777" w:rsidR="00E62859" w:rsidRPr="006035EC" w:rsidRDefault="00E62859" w:rsidP="00E62859">
      <w:pPr>
        <w:rPr>
          <w:rFonts w:asciiTheme="minorHAnsi" w:hAnsiTheme="minorHAnsi" w:cstheme="majorHAnsi"/>
          <w:color w:val="565656" w:themeColor="text1" w:themeTint="BF"/>
        </w:rPr>
      </w:pPr>
    </w:p>
    <w:p w14:paraId="398D5DBD" w14:textId="77777777" w:rsidR="00E62859" w:rsidRPr="006035EC" w:rsidRDefault="00E62859" w:rsidP="00E62859">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rocessor: Xeon based microprocessor. </w:t>
      </w:r>
    </w:p>
    <w:p w14:paraId="7F51EA68" w14:textId="77777777" w:rsidR="00E62859" w:rsidRPr="006035EC" w:rsidRDefault="00E62859" w:rsidP="00E62859">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RAM: 16 GB. </w:t>
      </w:r>
    </w:p>
    <w:p w14:paraId="049A9451" w14:textId="77777777" w:rsidR="00E62859" w:rsidRPr="006035EC" w:rsidRDefault="00E62859" w:rsidP="00E62859">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System Type:  Linux (64 bit). </w:t>
      </w:r>
    </w:p>
    <w:p w14:paraId="393896B5" w14:textId="77777777" w:rsidR="00E62859" w:rsidRPr="006035EC" w:rsidRDefault="00E62859" w:rsidP="00E62859">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Storage: 256 GB SSD. </w:t>
      </w:r>
    </w:p>
    <w:p w14:paraId="4AFA68D5" w14:textId="77777777" w:rsidR="00E62859" w:rsidRPr="006035EC" w:rsidRDefault="00E62859" w:rsidP="00E62859">
      <w:pPr>
        <w:pStyle w:val="ListParagraph"/>
        <w:numPr>
          <w:ilvl w:val="0"/>
          <w:numId w:val="10"/>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For Storage Service: Network File System (NFS) </w:t>
      </w:r>
    </w:p>
    <w:p w14:paraId="03948D5F" w14:textId="77777777" w:rsidR="00E62859" w:rsidRPr="006035EC" w:rsidRDefault="00E62859" w:rsidP="00E62859">
      <w:pPr>
        <w:rPr>
          <w:rFonts w:asciiTheme="minorHAnsi" w:hAnsiTheme="minorHAnsi" w:cstheme="majorHAnsi"/>
          <w:color w:val="565656" w:themeColor="text1" w:themeTint="BF"/>
        </w:rPr>
      </w:pPr>
    </w:p>
    <w:p w14:paraId="75002EC1" w14:textId="77777777" w:rsidR="00E62859" w:rsidRPr="006035EC" w:rsidRDefault="00E62859" w:rsidP="00E62859">
      <w:pPr>
        <w:rPr>
          <w:rFonts w:asciiTheme="minorHAnsi" w:hAnsiTheme="minorHAnsi" w:cstheme="majorHAnsi"/>
          <w:color w:val="565656" w:themeColor="text1" w:themeTint="BF"/>
        </w:rPr>
      </w:pPr>
      <w:r w:rsidRPr="006035EC">
        <w:rPr>
          <w:rFonts w:ascii="Segoe UI Symbol" w:hAnsi="Segoe UI Symbol" w:cs="Segoe UI Symbol"/>
          <w:color w:val="565656" w:themeColor="text1" w:themeTint="BF"/>
        </w:rPr>
        <w:t>➢</w:t>
      </w:r>
      <w:r w:rsidRPr="006035EC">
        <w:rPr>
          <w:rFonts w:asciiTheme="minorHAnsi" w:hAnsiTheme="minorHAnsi" w:cstheme="majorHAnsi"/>
          <w:color w:val="565656" w:themeColor="text1" w:themeTint="BF"/>
        </w:rPr>
        <w:t xml:space="preserve"> Minimum requirements for client:</w:t>
      </w:r>
    </w:p>
    <w:p w14:paraId="230E99A0" w14:textId="77777777" w:rsidR="00E62859" w:rsidRPr="006035EC" w:rsidRDefault="00E62859" w:rsidP="00E62859">
      <w:pPr>
        <w:rPr>
          <w:rFonts w:asciiTheme="minorHAnsi" w:hAnsiTheme="minorHAnsi" w:cstheme="majorHAnsi"/>
          <w:color w:val="565656" w:themeColor="text1" w:themeTint="BF"/>
        </w:rPr>
      </w:pPr>
    </w:p>
    <w:p w14:paraId="02285E2E" w14:textId="77777777" w:rsidR="00E62859" w:rsidRPr="006035EC" w:rsidRDefault="00E62859" w:rsidP="00E62859">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rocessor: Dual-core. </w:t>
      </w:r>
    </w:p>
    <w:p w14:paraId="61B1B006" w14:textId="77777777" w:rsidR="00E62859" w:rsidRPr="006035EC" w:rsidRDefault="00E62859" w:rsidP="00E62859">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RAM:   2 GB. </w:t>
      </w:r>
    </w:p>
    <w:p w14:paraId="78BAC18D" w14:textId="77777777" w:rsidR="00E62859" w:rsidRPr="006035EC" w:rsidRDefault="00E62859" w:rsidP="00E62859">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System:  Windows, MAC OS X, Linux. </w:t>
      </w:r>
    </w:p>
    <w:p w14:paraId="2FA03A3B" w14:textId="77777777" w:rsidR="00E62859" w:rsidRPr="006035EC" w:rsidRDefault="00E62859" w:rsidP="00E62859">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eb Browser: Firefox, Google Chrome, Opera</w:t>
      </w:r>
    </w:p>
    <w:p w14:paraId="30E6B497" w14:textId="77777777" w:rsidR="00E62859" w:rsidRPr="006035EC" w:rsidRDefault="00E62859" w:rsidP="00E62859">
      <w:pPr>
        <w:rPr>
          <w:rFonts w:asciiTheme="minorHAnsi" w:hAnsiTheme="minorHAnsi" w:cstheme="majorHAnsi"/>
          <w:color w:val="565656" w:themeColor="text1" w:themeTint="BF"/>
        </w:rPr>
      </w:pPr>
    </w:p>
    <w:p w14:paraId="1DAABF74" w14:textId="77777777" w:rsidR="00E62859" w:rsidRPr="006035EC" w:rsidRDefault="00E62859" w:rsidP="00E62859">
      <w:pPr>
        <w:rPr>
          <w:rFonts w:asciiTheme="minorHAnsi" w:hAnsiTheme="minorHAnsi" w:cstheme="majorHAnsi"/>
          <w:color w:val="565656" w:themeColor="text1" w:themeTint="BF"/>
        </w:rPr>
      </w:pPr>
    </w:p>
    <w:p w14:paraId="3A7F7A44" w14:textId="77777777" w:rsidR="00E62859" w:rsidRPr="006035EC" w:rsidRDefault="00E62859" w:rsidP="00E62859">
      <w:pPr>
        <w:pStyle w:val="Heading2"/>
        <w:rPr>
          <w:rFonts w:asciiTheme="minorHAnsi" w:hAnsiTheme="minorHAnsi" w:cstheme="majorHAnsi"/>
          <w:color w:val="565656" w:themeColor="text1" w:themeTint="BF"/>
          <w:sz w:val="26"/>
          <w:szCs w:val="26"/>
        </w:rPr>
      </w:pPr>
      <w:bookmarkStart w:id="33" w:name="_Toc310885504"/>
      <w:bookmarkStart w:id="34" w:name="_Toc64269112"/>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8</w:t>
      </w:r>
      <w:r w:rsidRPr="006035EC">
        <w:rPr>
          <w:rFonts w:asciiTheme="minorHAnsi" w:hAnsiTheme="minorHAnsi" w:cstheme="majorHAnsi"/>
          <w:color w:val="565656" w:themeColor="text1" w:themeTint="BF"/>
          <w:sz w:val="26"/>
          <w:szCs w:val="26"/>
        </w:rPr>
        <w:t>.</w:t>
      </w:r>
      <w:r w:rsidR="00273DA7" w:rsidRPr="006035EC">
        <w:rPr>
          <w:rFonts w:asciiTheme="minorHAnsi" w:hAnsiTheme="minorHAnsi" w:cstheme="majorHAnsi"/>
          <w:color w:val="565656" w:themeColor="text1" w:themeTint="BF"/>
          <w:sz w:val="26"/>
          <w:szCs w:val="26"/>
        </w:rPr>
        <w:t>4</w:t>
      </w:r>
      <w:r w:rsidRPr="006035EC">
        <w:rPr>
          <w:rFonts w:asciiTheme="minorHAnsi" w:hAnsiTheme="minorHAnsi" w:cstheme="majorHAnsi"/>
          <w:color w:val="565656" w:themeColor="text1" w:themeTint="BF"/>
          <w:sz w:val="26"/>
          <w:szCs w:val="26"/>
        </w:rPr>
        <w:t xml:space="preserve"> Software</w:t>
      </w:r>
      <w:bookmarkEnd w:id="33"/>
      <w:bookmarkEnd w:id="34"/>
    </w:p>
    <w:p w14:paraId="4782543A" w14:textId="77777777" w:rsidR="00E62859" w:rsidRPr="006035EC" w:rsidRDefault="00E62859" w:rsidP="00E62859">
      <w:pPr>
        <w:rPr>
          <w:rFonts w:asciiTheme="minorHAnsi" w:hAnsiTheme="minorHAnsi" w:cstheme="majorHAnsi"/>
          <w:color w:val="565656" w:themeColor="text1" w:themeTint="BF"/>
        </w:rPr>
      </w:pPr>
    </w:p>
    <w:p w14:paraId="6DE60085" w14:textId="77777777" w:rsidR="00E62859" w:rsidRPr="006035EC" w:rsidRDefault="00E62859" w:rsidP="00E62859">
      <w:pPr>
        <w:pStyle w:val="ListParagraph"/>
        <w:numPr>
          <w:ilvl w:val="0"/>
          <w:numId w:val="11"/>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Notepad++ / Sublime Text. </w:t>
      </w:r>
    </w:p>
    <w:p w14:paraId="2BAEEB26" w14:textId="77777777" w:rsidR="00E62859" w:rsidRPr="006035EC" w:rsidRDefault="00E62859" w:rsidP="00E62859">
      <w:pPr>
        <w:pStyle w:val="ListParagraph"/>
        <w:numPr>
          <w:ilvl w:val="0"/>
          <w:numId w:val="11"/>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HP, MySQL. </w:t>
      </w:r>
    </w:p>
    <w:p w14:paraId="707FDBF5" w14:textId="77777777" w:rsidR="00E62859" w:rsidRPr="006035EC" w:rsidRDefault="00E62859" w:rsidP="00E62859">
      <w:pPr>
        <w:pStyle w:val="ListParagraph"/>
        <w:numPr>
          <w:ilvl w:val="0"/>
          <w:numId w:val="11"/>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pache</w:t>
      </w:r>
    </w:p>
    <w:p w14:paraId="742626F5" w14:textId="77777777" w:rsidR="00E62859" w:rsidRPr="006035EC" w:rsidRDefault="00E62859" w:rsidP="00E62859">
      <w:pPr>
        <w:pStyle w:val="ListParagraph"/>
        <w:ind w:left="0"/>
        <w:jc w:val="both"/>
        <w:rPr>
          <w:rFonts w:asciiTheme="minorHAnsi" w:hAnsiTheme="minorHAnsi" w:cstheme="majorHAnsi"/>
          <w:color w:val="565656" w:themeColor="text1" w:themeTint="BF"/>
        </w:rPr>
      </w:pPr>
    </w:p>
    <w:p w14:paraId="76B18700" w14:textId="77777777" w:rsidR="00E62859" w:rsidRPr="006035EC" w:rsidRDefault="00E62859" w:rsidP="00E62859">
      <w:pPr>
        <w:pStyle w:val="Heading2"/>
        <w:rPr>
          <w:rFonts w:asciiTheme="minorHAnsi" w:hAnsiTheme="minorHAnsi" w:cstheme="majorHAnsi"/>
          <w:color w:val="565656" w:themeColor="text1" w:themeTint="BF"/>
          <w:sz w:val="26"/>
          <w:szCs w:val="26"/>
        </w:rPr>
      </w:pPr>
      <w:bookmarkStart w:id="35" w:name="_Toc310885505"/>
      <w:bookmarkStart w:id="36" w:name="_Toc64269113"/>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8</w:t>
      </w:r>
      <w:r w:rsidRPr="006035EC">
        <w:rPr>
          <w:rFonts w:asciiTheme="minorHAnsi" w:hAnsiTheme="minorHAnsi" w:cstheme="majorHAnsi"/>
          <w:color w:val="565656" w:themeColor="text1" w:themeTint="BF"/>
          <w:sz w:val="26"/>
          <w:szCs w:val="26"/>
        </w:rPr>
        <w:t>.5 Operating Environment</w:t>
      </w:r>
      <w:bookmarkEnd w:id="35"/>
      <w:bookmarkEnd w:id="36"/>
    </w:p>
    <w:p w14:paraId="139510E6" w14:textId="77777777" w:rsidR="00B84D22" w:rsidRPr="006035EC" w:rsidRDefault="00B84D22" w:rsidP="00B84D22">
      <w:pPr>
        <w:rPr>
          <w:rFonts w:asciiTheme="minorHAnsi" w:hAnsiTheme="minorHAnsi" w:cstheme="majorHAnsi"/>
          <w:color w:val="565656" w:themeColor="text1" w:themeTint="BF"/>
        </w:rPr>
      </w:pPr>
    </w:p>
    <w:p w14:paraId="58B611CF" w14:textId="77777777" w:rsidR="00E62859" w:rsidRPr="006035EC" w:rsidRDefault="00E62859" w:rsidP="00E62859">
      <w:pPr>
        <w:pStyle w:val="ListParagraph"/>
        <w:ind w:left="0"/>
        <w:jc w:val="both"/>
        <w:rPr>
          <w:rFonts w:asciiTheme="minorHAnsi" w:hAnsiTheme="minorHAnsi" w:cstheme="majorHAnsi"/>
          <w:color w:val="565656" w:themeColor="text1" w:themeTint="BF"/>
        </w:rPr>
      </w:pPr>
    </w:p>
    <w:p w14:paraId="5BD60C43" w14:textId="77777777" w:rsidR="00E62859" w:rsidRPr="006035EC" w:rsidRDefault="00E62859" w:rsidP="00E62859">
      <w:pPr>
        <w:pStyle w:val="ListParagraph"/>
        <w:ind w:left="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The system will be operated from the external (your preferred data center) Linux Server</w:t>
      </w:r>
      <w:r w:rsidRPr="006035EC">
        <w:rPr>
          <w:rFonts w:asciiTheme="minorHAnsi" w:hAnsiTheme="minorHAnsi" w:cstheme="majorHAnsi"/>
          <w:b/>
          <w:color w:val="565656" w:themeColor="text1" w:themeTint="BF"/>
        </w:rPr>
        <w:t xml:space="preserve"> </w:t>
      </w:r>
      <w:r w:rsidRPr="006035EC">
        <w:rPr>
          <w:rFonts w:asciiTheme="minorHAnsi" w:hAnsiTheme="minorHAnsi" w:cstheme="majorHAnsi"/>
          <w:color w:val="565656" w:themeColor="text1" w:themeTint="BF"/>
        </w:rPr>
        <w:t xml:space="preserve">in which site will be hosted. Hosting server has 99% Uptime. This website is platform independent. User application is accessible through various kinds of browsers like Opera, Mozilla Firefox, and Google Chrome etc. This website is a web application where client application has user interfaces through browser and main part is hosted on Apache Server. IBM or MAC any platform user can use. Operating System can be used Windows of any version from Windows 98, Windows XP/Vista to Windows </w:t>
      </w:r>
      <w:r w:rsidR="00B84D22" w:rsidRPr="006035EC">
        <w:rPr>
          <w:rFonts w:asciiTheme="minorHAnsi" w:hAnsiTheme="minorHAnsi" w:cstheme="majorHAnsi"/>
          <w:color w:val="565656" w:themeColor="text1" w:themeTint="BF"/>
        </w:rPr>
        <w:t>10</w:t>
      </w:r>
      <w:r w:rsidRPr="006035EC">
        <w:rPr>
          <w:rFonts w:asciiTheme="minorHAnsi" w:hAnsiTheme="minorHAnsi" w:cstheme="majorHAnsi"/>
          <w:color w:val="565656" w:themeColor="text1" w:themeTint="BF"/>
        </w:rPr>
        <w:t>, MAC OS X 10.5 or above.</w:t>
      </w:r>
    </w:p>
    <w:p w14:paraId="3DA14CEB" w14:textId="77777777" w:rsidR="000B1FB1" w:rsidRPr="006035EC" w:rsidRDefault="000B1FB1" w:rsidP="000B1FB1">
      <w:pPr>
        <w:pStyle w:val="ListParagraph"/>
        <w:tabs>
          <w:tab w:val="left" w:pos="0"/>
        </w:tabs>
        <w:suppressAutoHyphens/>
        <w:spacing w:line="276" w:lineRule="auto"/>
        <w:ind w:left="2160"/>
        <w:contextualSpacing w:val="0"/>
        <w:jc w:val="both"/>
        <w:rPr>
          <w:rFonts w:asciiTheme="minorHAnsi" w:hAnsiTheme="minorHAnsi" w:cstheme="majorHAnsi"/>
          <w:color w:val="565656" w:themeColor="text1" w:themeTint="BF"/>
        </w:rPr>
      </w:pPr>
    </w:p>
    <w:p w14:paraId="7010A065" w14:textId="77777777" w:rsidR="00244628" w:rsidRPr="006035EC" w:rsidRDefault="00244628" w:rsidP="00244628">
      <w:pPr>
        <w:pStyle w:val="ListParagraph"/>
        <w:rPr>
          <w:rFonts w:asciiTheme="minorHAnsi" w:hAnsiTheme="minorHAnsi" w:cstheme="majorHAnsi"/>
          <w:color w:val="565656" w:themeColor="text1" w:themeTint="BF"/>
        </w:rPr>
      </w:pPr>
    </w:p>
    <w:p w14:paraId="48E63867" w14:textId="77777777" w:rsidR="00244628" w:rsidRPr="006035EC" w:rsidRDefault="00244628" w:rsidP="00244628">
      <w:pPr>
        <w:pStyle w:val="Heading2"/>
        <w:rPr>
          <w:rFonts w:asciiTheme="minorHAnsi" w:hAnsiTheme="minorHAnsi" w:cstheme="majorHAnsi"/>
          <w:color w:val="565656" w:themeColor="text1" w:themeTint="BF"/>
          <w:sz w:val="26"/>
          <w:szCs w:val="26"/>
        </w:rPr>
      </w:pPr>
      <w:bookmarkStart w:id="37" w:name="_Toc310885506"/>
      <w:bookmarkStart w:id="38" w:name="_Toc64269114"/>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9</w:t>
      </w:r>
      <w:r w:rsidRPr="006035EC">
        <w:rPr>
          <w:rFonts w:asciiTheme="minorHAnsi" w:hAnsiTheme="minorHAnsi" w:cstheme="majorHAnsi"/>
          <w:color w:val="565656" w:themeColor="text1" w:themeTint="BF"/>
          <w:sz w:val="26"/>
          <w:szCs w:val="26"/>
        </w:rPr>
        <w:t xml:space="preserve"> Project Time &amp; Cost</w:t>
      </w:r>
      <w:bookmarkEnd w:id="37"/>
      <w:bookmarkEnd w:id="38"/>
      <w:r w:rsidRPr="006035EC">
        <w:rPr>
          <w:rFonts w:asciiTheme="minorHAnsi" w:hAnsiTheme="minorHAnsi" w:cstheme="majorHAnsi"/>
          <w:color w:val="565656" w:themeColor="text1" w:themeTint="BF"/>
          <w:sz w:val="26"/>
          <w:szCs w:val="26"/>
        </w:rPr>
        <w:t xml:space="preserve"> </w:t>
      </w:r>
    </w:p>
    <w:p w14:paraId="430EAF0B" w14:textId="77777777" w:rsidR="009C20E9" w:rsidRPr="006035EC" w:rsidRDefault="009C20E9" w:rsidP="009C20E9">
      <w:pPr>
        <w:rPr>
          <w:rFonts w:asciiTheme="minorHAnsi" w:hAnsiTheme="minorHAnsi" w:cstheme="majorHAnsi"/>
          <w:color w:val="565656" w:themeColor="text1" w:themeTint="BF"/>
        </w:rPr>
      </w:pPr>
    </w:p>
    <w:p w14:paraId="255E1ADB" w14:textId="77777777" w:rsidR="004A0EBE" w:rsidRPr="006035EC" w:rsidRDefault="004A0EBE" w:rsidP="00244628">
      <w:pPr>
        <w:pStyle w:val="Default"/>
        <w:jc w:val="both"/>
        <w:rPr>
          <w:rFonts w:asciiTheme="minorHAnsi" w:hAnsiTheme="minorHAnsi" w:cstheme="majorHAnsi"/>
          <w:b/>
          <w:color w:val="565656" w:themeColor="text1" w:themeTint="BF"/>
          <w:szCs w:val="24"/>
        </w:rPr>
      </w:pPr>
    </w:p>
    <w:p w14:paraId="2638FF94" w14:textId="77777777" w:rsidR="00B84D22" w:rsidRPr="006035EC" w:rsidRDefault="00B84D22" w:rsidP="00B84D22">
      <w:pPr>
        <w:pStyle w:val="Heading2"/>
        <w:rPr>
          <w:rFonts w:asciiTheme="minorHAnsi" w:hAnsiTheme="minorHAnsi" w:cstheme="majorHAnsi"/>
          <w:color w:val="565656" w:themeColor="text1" w:themeTint="BF"/>
          <w:sz w:val="26"/>
          <w:szCs w:val="26"/>
        </w:rPr>
      </w:pPr>
      <w:bookmarkStart w:id="39" w:name="_Toc64269115"/>
      <w:r w:rsidRPr="006035EC">
        <w:rPr>
          <w:rFonts w:asciiTheme="minorHAnsi" w:hAnsiTheme="minorHAnsi" w:cstheme="majorHAnsi"/>
          <w:color w:val="565656" w:themeColor="text1" w:themeTint="BF"/>
          <w:sz w:val="26"/>
          <w:szCs w:val="26"/>
        </w:rPr>
        <w:t>1.9.1 Project Period</w:t>
      </w:r>
      <w:bookmarkEnd w:id="39"/>
      <w:r w:rsidRPr="006035EC">
        <w:rPr>
          <w:rFonts w:asciiTheme="minorHAnsi" w:hAnsiTheme="minorHAnsi" w:cstheme="majorHAnsi"/>
          <w:color w:val="565656" w:themeColor="text1" w:themeTint="BF"/>
          <w:sz w:val="26"/>
          <w:szCs w:val="26"/>
        </w:rPr>
        <w:t xml:space="preserve"> </w:t>
      </w:r>
    </w:p>
    <w:p w14:paraId="73B19732" w14:textId="77777777" w:rsidR="00244628" w:rsidRPr="006035EC" w:rsidRDefault="00244628" w:rsidP="00244628">
      <w:pPr>
        <w:pStyle w:val="Default"/>
        <w:jc w:val="both"/>
        <w:rPr>
          <w:rFonts w:asciiTheme="minorHAnsi" w:hAnsiTheme="minorHAnsi" w:cstheme="majorHAnsi"/>
          <w:b/>
          <w:color w:val="565656" w:themeColor="text1" w:themeTint="BF"/>
          <w:szCs w:val="24"/>
        </w:rPr>
      </w:pPr>
    </w:p>
    <w:p w14:paraId="7F024F79" w14:textId="77777777" w:rsidR="004A0EBE" w:rsidRPr="006035EC" w:rsidRDefault="00244628" w:rsidP="00244628">
      <w:pPr>
        <w:pStyle w:val="Default"/>
        <w:numPr>
          <w:ilvl w:val="0"/>
          <w:numId w:val="35"/>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Expected time of completion of project is 4 months.</w:t>
      </w:r>
    </w:p>
    <w:p w14:paraId="16AFCDF8" w14:textId="77777777" w:rsidR="00652A5B" w:rsidRPr="006035EC" w:rsidRDefault="00652A5B" w:rsidP="00652A5B">
      <w:pPr>
        <w:pStyle w:val="Heading2"/>
        <w:rPr>
          <w:rFonts w:asciiTheme="minorHAnsi" w:hAnsiTheme="minorHAnsi" w:cstheme="majorHAnsi"/>
          <w:color w:val="565656" w:themeColor="text1" w:themeTint="BF"/>
          <w:sz w:val="26"/>
          <w:szCs w:val="26"/>
        </w:rPr>
      </w:pPr>
      <w:bookmarkStart w:id="40" w:name="_Toc64269116"/>
      <w:r w:rsidRPr="006035EC">
        <w:rPr>
          <w:rFonts w:asciiTheme="minorHAnsi" w:hAnsiTheme="minorHAnsi" w:cstheme="majorHAnsi"/>
          <w:color w:val="565656" w:themeColor="text1" w:themeTint="BF"/>
          <w:sz w:val="26"/>
          <w:szCs w:val="26"/>
        </w:rPr>
        <w:t>1.9.2 Project Schedule</w:t>
      </w:r>
      <w:bookmarkEnd w:id="40"/>
      <w:r w:rsidRPr="006035EC">
        <w:rPr>
          <w:rFonts w:asciiTheme="minorHAnsi" w:hAnsiTheme="minorHAnsi" w:cstheme="majorHAnsi"/>
          <w:color w:val="565656" w:themeColor="text1" w:themeTint="BF"/>
          <w:sz w:val="26"/>
          <w:szCs w:val="26"/>
        </w:rPr>
        <w:t xml:space="preserve"> </w:t>
      </w:r>
    </w:p>
    <w:p w14:paraId="717D640E" w14:textId="77777777" w:rsidR="00652A5B" w:rsidRPr="006035EC" w:rsidRDefault="00652A5B" w:rsidP="00244628">
      <w:pPr>
        <w:pStyle w:val="Default"/>
        <w:jc w:val="both"/>
        <w:rPr>
          <w:rFonts w:asciiTheme="minorHAnsi" w:hAnsiTheme="minorHAnsi" w:cstheme="majorHAnsi"/>
          <w:b/>
          <w:color w:val="565656" w:themeColor="text1" w:themeTint="BF"/>
          <w:szCs w:val="24"/>
        </w:rPr>
      </w:pPr>
    </w:p>
    <w:p w14:paraId="7274596E" w14:textId="77777777" w:rsidR="005D1604" w:rsidRPr="006035EC" w:rsidRDefault="005D1604" w:rsidP="00244628">
      <w:pPr>
        <w:pStyle w:val="Default"/>
        <w:jc w:val="both"/>
        <w:rPr>
          <w:rFonts w:asciiTheme="minorHAnsi" w:hAnsiTheme="minorHAnsi" w:cstheme="majorHAnsi"/>
          <w:b/>
          <w:color w:val="565656" w:themeColor="text1" w:themeTint="BF"/>
          <w:szCs w:val="24"/>
        </w:rPr>
      </w:pPr>
    </w:p>
    <w:tbl>
      <w:tblPr>
        <w:tblStyle w:val="TableGrid"/>
        <w:tblW w:w="9316" w:type="dxa"/>
        <w:tblLook w:val="04A0" w:firstRow="1" w:lastRow="0" w:firstColumn="1" w:lastColumn="0" w:noHBand="0" w:noVBand="1"/>
      </w:tblPr>
      <w:tblGrid>
        <w:gridCol w:w="4658"/>
        <w:gridCol w:w="4658"/>
      </w:tblGrid>
      <w:tr w:rsidR="006035EC" w:rsidRPr="006035EC" w14:paraId="0663DC0B" w14:textId="77777777" w:rsidTr="00652A5B">
        <w:trPr>
          <w:trHeight w:val="551"/>
        </w:trPr>
        <w:tc>
          <w:tcPr>
            <w:tcW w:w="4658" w:type="dxa"/>
            <w:vAlign w:val="center"/>
          </w:tcPr>
          <w:p w14:paraId="7497C3F9"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Term</w:t>
            </w:r>
          </w:p>
        </w:tc>
        <w:tc>
          <w:tcPr>
            <w:tcW w:w="4658" w:type="dxa"/>
            <w:vAlign w:val="center"/>
          </w:tcPr>
          <w:p w14:paraId="7D4620C3"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escription</w:t>
            </w:r>
          </w:p>
        </w:tc>
      </w:tr>
      <w:tr w:rsidR="006035EC" w:rsidRPr="006035EC" w14:paraId="51F502D1" w14:textId="77777777" w:rsidTr="00652A5B">
        <w:trPr>
          <w:trHeight w:val="551"/>
        </w:trPr>
        <w:tc>
          <w:tcPr>
            <w:tcW w:w="4658" w:type="dxa"/>
            <w:vAlign w:val="center"/>
          </w:tcPr>
          <w:p w14:paraId="3FFD4792"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BA</w:t>
            </w:r>
          </w:p>
        </w:tc>
        <w:tc>
          <w:tcPr>
            <w:tcW w:w="4658" w:type="dxa"/>
            <w:vAlign w:val="center"/>
          </w:tcPr>
          <w:p w14:paraId="72AF8101"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Business Analyst</w:t>
            </w:r>
          </w:p>
        </w:tc>
      </w:tr>
      <w:tr w:rsidR="006035EC" w:rsidRPr="006035EC" w14:paraId="648DDD4B" w14:textId="77777777" w:rsidTr="00652A5B">
        <w:trPr>
          <w:trHeight w:val="551"/>
        </w:trPr>
        <w:tc>
          <w:tcPr>
            <w:tcW w:w="4658" w:type="dxa"/>
            <w:vAlign w:val="center"/>
          </w:tcPr>
          <w:p w14:paraId="3F79E4B7"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PM</w:t>
            </w:r>
          </w:p>
        </w:tc>
        <w:tc>
          <w:tcPr>
            <w:tcW w:w="4658" w:type="dxa"/>
            <w:vAlign w:val="center"/>
          </w:tcPr>
          <w:p w14:paraId="424823B0"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Project Manager</w:t>
            </w:r>
          </w:p>
        </w:tc>
      </w:tr>
      <w:tr w:rsidR="006035EC" w:rsidRPr="006035EC" w14:paraId="1F91F2C5" w14:textId="77777777" w:rsidTr="00652A5B">
        <w:trPr>
          <w:trHeight w:val="551"/>
        </w:trPr>
        <w:tc>
          <w:tcPr>
            <w:tcW w:w="4658" w:type="dxa"/>
            <w:vAlign w:val="center"/>
          </w:tcPr>
          <w:p w14:paraId="316F7597"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w:t>
            </w:r>
          </w:p>
        </w:tc>
        <w:tc>
          <w:tcPr>
            <w:tcW w:w="4658" w:type="dxa"/>
            <w:vAlign w:val="center"/>
          </w:tcPr>
          <w:p w14:paraId="1BFEF88D"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eveloper</w:t>
            </w:r>
          </w:p>
        </w:tc>
      </w:tr>
      <w:tr w:rsidR="00652A5B" w:rsidRPr="006035EC" w14:paraId="7BA11384" w14:textId="77777777" w:rsidTr="00652A5B">
        <w:trPr>
          <w:trHeight w:val="551"/>
        </w:trPr>
        <w:tc>
          <w:tcPr>
            <w:tcW w:w="4658" w:type="dxa"/>
            <w:vAlign w:val="center"/>
          </w:tcPr>
          <w:p w14:paraId="3D1B3639"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QT</w:t>
            </w:r>
          </w:p>
        </w:tc>
        <w:tc>
          <w:tcPr>
            <w:tcW w:w="4658" w:type="dxa"/>
            <w:vAlign w:val="center"/>
          </w:tcPr>
          <w:p w14:paraId="57FC0D8F"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Quality Tester</w:t>
            </w:r>
          </w:p>
        </w:tc>
      </w:tr>
    </w:tbl>
    <w:p w14:paraId="6D76B6B9" w14:textId="77777777" w:rsidR="00652A5B" w:rsidRPr="006035EC" w:rsidRDefault="00652A5B" w:rsidP="00244628">
      <w:pPr>
        <w:pStyle w:val="Default"/>
        <w:jc w:val="both"/>
        <w:rPr>
          <w:rFonts w:asciiTheme="minorHAnsi" w:hAnsiTheme="minorHAnsi" w:cstheme="majorHAnsi"/>
          <w:b/>
          <w:color w:val="565656" w:themeColor="text1" w:themeTint="BF"/>
          <w:szCs w:val="24"/>
        </w:rPr>
      </w:pPr>
    </w:p>
    <w:p w14:paraId="7E4CB623" w14:textId="77777777" w:rsidR="00652A5B" w:rsidRPr="006035EC" w:rsidRDefault="005D1604" w:rsidP="00244628">
      <w:pPr>
        <w:pStyle w:val="Default"/>
        <w:jc w:val="both"/>
        <w:rPr>
          <w:rFonts w:asciiTheme="minorHAnsi" w:hAnsiTheme="minorHAnsi" w:cstheme="majorHAnsi"/>
          <w:b/>
          <w:color w:val="565656" w:themeColor="text1" w:themeTint="BF"/>
          <w:szCs w:val="24"/>
        </w:rPr>
      </w:pPr>
      <w:r w:rsidRPr="006035EC">
        <w:rPr>
          <w:rFonts w:asciiTheme="minorHAnsi" w:hAnsiTheme="minorHAnsi" w:cstheme="majorHAnsi"/>
          <w:noProof/>
          <w:color w:val="565656" w:themeColor="text1" w:themeTint="BF"/>
          <w:lang w:bidi="ar-SA"/>
        </w:rPr>
        <w:lastRenderedPageBreak/>
        <w:drawing>
          <wp:inline distT="0" distB="0" distL="0" distR="0" wp14:anchorId="5F9464F6" wp14:editId="5AF2086F">
            <wp:extent cx="5938726" cy="4276725"/>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4205" cy="4280671"/>
                    </a:xfrm>
                    <a:prstGeom prst="rect">
                      <a:avLst/>
                    </a:prstGeom>
                  </pic:spPr>
                </pic:pic>
              </a:graphicData>
            </a:graphic>
          </wp:inline>
        </w:drawing>
      </w:r>
    </w:p>
    <w:p w14:paraId="5FF4624F" w14:textId="77777777" w:rsidR="005D1604" w:rsidRPr="006035EC" w:rsidRDefault="005D1604" w:rsidP="00244628">
      <w:pPr>
        <w:pStyle w:val="Default"/>
        <w:jc w:val="both"/>
        <w:rPr>
          <w:rFonts w:asciiTheme="minorHAnsi" w:hAnsiTheme="minorHAnsi" w:cstheme="majorHAnsi"/>
          <w:b/>
          <w:color w:val="565656" w:themeColor="text1" w:themeTint="BF"/>
          <w:szCs w:val="24"/>
        </w:rPr>
      </w:pPr>
    </w:p>
    <w:p w14:paraId="3D6C6BCF" w14:textId="77777777" w:rsidR="00244628" w:rsidRPr="006035EC" w:rsidRDefault="00244628" w:rsidP="00244628">
      <w:pPr>
        <w:pStyle w:val="Heading2"/>
        <w:rPr>
          <w:rFonts w:asciiTheme="minorHAnsi" w:hAnsiTheme="minorHAnsi" w:cstheme="majorHAnsi"/>
          <w:color w:val="565656" w:themeColor="text1" w:themeTint="BF"/>
          <w:sz w:val="26"/>
          <w:szCs w:val="26"/>
        </w:rPr>
      </w:pPr>
      <w:bookmarkStart w:id="41" w:name="_Toc310885508"/>
      <w:bookmarkStart w:id="42" w:name="_Toc64269117"/>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9</w:t>
      </w:r>
      <w:r w:rsidRPr="006035EC">
        <w:rPr>
          <w:rFonts w:asciiTheme="minorHAnsi" w:hAnsiTheme="minorHAnsi" w:cstheme="majorHAnsi"/>
          <w:color w:val="565656" w:themeColor="text1" w:themeTint="BF"/>
          <w:sz w:val="26"/>
          <w:szCs w:val="26"/>
        </w:rPr>
        <w:t>.</w:t>
      </w:r>
      <w:r w:rsidR="00652A5B" w:rsidRPr="006035EC">
        <w:rPr>
          <w:rFonts w:asciiTheme="minorHAnsi" w:hAnsiTheme="minorHAnsi" w:cstheme="majorHAnsi"/>
          <w:color w:val="565656" w:themeColor="text1" w:themeTint="BF"/>
          <w:sz w:val="26"/>
          <w:szCs w:val="26"/>
        </w:rPr>
        <w:t>3</w:t>
      </w:r>
      <w:r w:rsidRPr="006035EC">
        <w:rPr>
          <w:rFonts w:asciiTheme="minorHAnsi" w:hAnsiTheme="minorHAnsi" w:cstheme="majorHAnsi"/>
          <w:color w:val="565656" w:themeColor="text1" w:themeTint="BF"/>
          <w:sz w:val="26"/>
          <w:szCs w:val="26"/>
        </w:rPr>
        <w:t xml:space="preserve"> </w:t>
      </w:r>
      <w:r w:rsidR="0086323C" w:rsidRPr="006035EC">
        <w:rPr>
          <w:rFonts w:asciiTheme="minorHAnsi" w:hAnsiTheme="minorHAnsi" w:cstheme="majorHAnsi"/>
          <w:color w:val="565656" w:themeColor="text1" w:themeTint="BF"/>
          <w:sz w:val="26"/>
          <w:szCs w:val="26"/>
        </w:rPr>
        <w:t xml:space="preserve">Domain &amp; </w:t>
      </w:r>
      <w:r w:rsidRPr="006035EC">
        <w:rPr>
          <w:rFonts w:asciiTheme="minorHAnsi" w:hAnsiTheme="minorHAnsi" w:cstheme="majorHAnsi"/>
          <w:color w:val="565656" w:themeColor="text1" w:themeTint="BF"/>
          <w:sz w:val="26"/>
          <w:szCs w:val="26"/>
        </w:rPr>
        <w:t>Hosting Package</w:t>
      </w:r>
      <w:bookmarkEnd w:id="41"/>
      <w:bookmarkEnd w:id="42"/>
      <w:r w:rsidRPr="006035EC">
        <w:rPr>
          <w:rFonts w:asciiTheme="minorHAnsi" w:hAnsiTheme="minorHAnsi" w:cstheme="majorHAnsi"/>
          <w:color w:val="565656" w:themeColor="text1" w:themeTint="BF"/>
          <w:sz w:val="26"/>
          <w:szCs w:val="26"/>
        </w:rPr>
        <w:t xml:space="preserve"> </w:t>
      </w:r>
    </w:p>
    <w:p w14:paraId="0370A863" w14:textId="77777777" w:rsidR="004A0EBE" w:rsidRPr="006035EC" w:rsidRDefault="004A0EBE" w:rsidP="004A0EBE">
      <w:pPr>
        <w:rPr>
          <w:rFonts w:asciiTheme="minorHAnsi" w:hAnsiTheme="minorHAnsi" w:cstheme="majorHAnsi"/>
          <w:color w:val="565656" w:themeColor="text1" w:themeTint="BF"/>
        </w:rPr>
      </w:pPr>
    </w:p>
    <w:p w14:paraId="13F89CAF" w14:textId="77777777" w:rsidR="00244628" w:rsidRPr="006035EC" w:rsidRDefault="004A0EBE" w:rsidP="00244628">
      <w:pPr>
        <w:pStyle w:val="Default"/>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Domain</w:t>
      </w:r>
    </w:p>
    <w:p w14:paraId="439F9A53" w14:textId="77777777" w:rsidR="004A0EBE" w:rsidRPr="006035EC" w:rsidRDefault="004A0EBE" w:rsidP="00244628">
      <w:pPr>
        <w:pStyle w:val="Default"/>
        <w:jc w:val="both"/>
        <w:rPr>
          <w:rFonts w:asciiTheme="minorHAnsi" w:hAnsiTheme="minorHAnsi" w:cstheme="majorHAnsi"/>
          <w:b/>
          <w:color w:val="565656" w:themeColor="text1" w:themeTint="BF"/>
        </w:rPr>
      </w:pPr>
    </w:p>
    <w:p w14:paraId="5CF03732" w14:textId="77777777" w:rsidR="004A0EBE" w:rsidRPr="006035EC" w:rsidRDefault="004A0EBE" w:rsidP="004D69BF">
      <w:pPr>
        <w:pStyle w:val="Default"/>
        <w:numPr>
          <w:ilvl w:val="0"/>
          <w:numId w:val="18"/>
        </w:numPr>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com</w:t>
      </w:r>
      <w:r w:rsidRPr="006035EC">
        <w:rPr>
          <w:rFonts w:asciiTheme="minorHAnsi" w:hAnsiTheme="minorHAnsi" w:cstheme="majorHAnsi"/>
          <w:color w:val="565656" w:themeColor="text1" w:themeTint="BF"/>
        </w:rPr>
        <w:t xml:space="preserve"> 950 tk</w:t>
      </w:r>
      <w:r w:rsidR="0044622E" w:rsidRPr="006035EC">
        <w:rPr>
          <w:rFonts w:asciiTheme="minorHAnsi" w:hAnsiTheme="minorHAnsi" w:cstheme="majorHAnsi"/>
          <w:color w:val="565656" w:themeColor="text1" w:themeTint="BF"/>
        </w:rPr>
        <w:t>/yr</w:t>
      </w:r>
    </w:p>
    <w:p w14:paraId="0682593A" w14:textId="77777777" w:rsidR="004A0EBE" w:rsidRPr="006035EC" w:rsidRDefault="004A0EBE" w:rsidP="004D69BF">
      <w:pPr>
        <w:pStyle w:val="Default"/>
        <w:numPr>
          <w:ilvl w:val="0"/>
          <w:numId w:val="18"/>
        </w:numPr>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net</w:t>
      </w:r>
      <w:r w:rsidRPr="006035EC">
        <w:rPr>
          <w:rFonts w:asciiTheme="minorHAnsi" w:hAnsiTheme="minorHAnsi" w:cstheme="majorHAnsi"/>
          <w:color w:val="565656" w:themeColor="text1" w:themeTint="BF"/>
        </w:rPr>
        <w:t xml:space="preserve"> 950 tk</w:t>
      </w:r>
      <w:r w:rsidR="0044622E" w:rsidRPr="006035EC">
        <w:rPr>
          <w:rFonts w:asciiTheme="minorHAnsi" w:hAnsiTheme="minorHAnsi" w:cstheme="majorHAnsi"/>
          <w:color w:val="565656" w:themeColor="text1" w:themeTint="BF"/>
        </w:rPr>
        <w:t>/yr</w:t>
      </w:r>
    </w:p>
    <w:p w14:paraId="51A5B44D" w14:textId="77777777" w:rsidR="004A0EBE" w:rsidRPr="006035EC" w:rsidRDefault="004A0EBE" w:rsidP="004D69BF">
      <w:pPr>
        <w:pStyle w:val="Default"/>
        <w:numPr>
          <w:ilvl w:val="0"/>
          <w:numId w:val="18"/>
        </w:numPr>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org</w:t>
      </w:r>
      <w:r w:rsidRPr="006035EC">
        <w:rPr>
          <w:rFonts w:asciiTheme="minorHAnsi" w:hAnsiTheme="minorHAnsi" w:cstheme="majorHAnsi"/>
          <w:color w:val="565656" w:themeColor="text1" w:themeTint="BF"/>
        </w:rPr>
        <w:t xml:space="preserve"> 950 tk</w:t>
      </w:r>
      <w:r w:rsidR="0044622E" w:rsidRPr="006035EC">
        <w:rPr>
          <w:rFonts w:asciiTheme="minorHAnsi" w:hAnsiTheme="minorHAnsi" w:cstheme="majorHAnsi"/>
          <w:color w:val="565656" w:themeColor="text1" w:themeTint="BF"/>
        </w:rPr>
        <w:t>/yr</w:t>
      </w:r>
    </w:p>
    <w:p w14:paraId="5D02CA95" w14:textId="77777777" w:rsidR="004A0EBE" w:rsidRPr="006035EC" w:rsidRDefault="004A0EBE" w:rsidP="004D69BF">
      <w:pPr>
        <w:pStyle w:val="Default"/>
        <w:numPr>
          <w:ilvl w:val="0"/>
          <w:numId w:val="18"/>
        </w:numPr>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biz</w:t>
      </w:r>
      <w:r w:rsidRPr="006035EC">
        <w:rPr>
          <w:rFonts w:asciiTheme="minorHAnsi" w:hAnsiTheme="minorHAnsi" w:cstheme="majorHAnsi"/>
          <w:color w:val="565656" w:themeColor="text1" w:themeTint="BF"/>
        </w:rPr>
        <w:t xml:space="preserve"> 850 tk</w:t>
      </w:r>
      <w:r w:rsidR="0088587D" w:rsidRPr="006035EC">
        <w:rPr>
          <w:rFonts w:asciiTheme="minorHAnsi" w:hAnsiTheme="minorHAnsi" w:cstheme="majorHAnsi"/>
          <w:color w:val="565656" w:themeColor="text1" w:themeTint="BF"/>
        </w:rPr>
        <w:t>/</w:t>
      </w:r>
      <w:r w:rsidR="0044622E" w:rsidRPr="006035EC">
        <w:rPr>
          <w:rFonts w:asciiTheme="minorHAnsi" w:hAnsiTheme="minorHAnsi" w:cstheme="majorHAnsi"/>
          <w:color w:val="565656" w:themeColor="text1" w:themeTint="BF"/>
        </w:rPr>
        <w:t>yr</w:t>
      </w:r>
    </w:p>
    <w:p w14:paraId="4F22A373" w14:textId="77777777" w:rsidR="004A0EBE" w:rsidRPr="006035EC" w:rsidRDefault="004A0EBE" w:rsidP="004D69BF">
      <w:pPr>
        <w:pStyle w:val="Default"/>
        <w:numPr>
          <w:ilvl w:val="0"/>
          <w:numId w:val="18"/>
        </w:numPr>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info</w:t>
      </w:r>
      <w:r w:rsidRPr="006035EC">
        <w:rPr>
          <w:rFonts w:asciiTheme="minorHAnsi" w:hAnsiTheme="minorHAnsi" w:cstheme="majorHAnsi"/>
          <w:color w:val="565656" w:themeColor="text1" w:themeTint="BF"/>
        </w:rPr>
        <w:t xml:space="preserve"> 850 tk</w:t>
      </w:r>
      <w:r w:rsidR="0044622E" w:rsidRPr="006035EC">
        <w:rPr>
          <w:rFonts w:asciiTheme="minorHAnsi" w:hAnsiTheme="minorHAnsi" w:cstheme="majorHAnsi"/>
          <w:color w:val="565656" w:themeColor="text1" w:themeTint="BF"/>
        </w:rPr>
        <w:t>/yr</w:t>
      </w:r>
    </w:p>
    <w:p w14:paraId="7EE54D23" w14:textId="77777777" w:rsidR="004A0EBE" w:rsidRPr="006035EC" w:rsidRDefault="004A0EBE" w:rsidP="00244628">
      <w:pPr>
        <w:pStyle w:val="Default"/>
        <w:numPr>
          <w:ilvl w:val="0"/>
          <w:numId w:val="18"/>
        </w:numPr>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xyz</w:t>
      </w:r>
      <w:r w:rsidRPr="006035EC">
        <w:rPr>
          <w:rFonts w:asciiTheme="minorHAnsi" w:hAnsiTheme="minorHAnsi" w:cstheme="majorHAnsi"/>
          <w:color w:val="565656" w:themeColor="text1" w:themeTint="BF"/>
        </w:rPr>
        <w:t xml:space="preserve"> 200 tk</w:t>
      </w:r>
      <w:r w:rsidR="0044622E" w:rsidRPr="006035EC">
        <w:rPr>
          <w:rFonts w:asciiTheme="minorHAnsi" w:hAnsiTheme="minorHAnsi" w:cstheme="majorHAnsi"/>
          <w:color w:val="565656" w:themeColor="text1" w:themeTint="BF"/>
        </w:rPr>
        <w:t>/yr</w:t>
      </w:r>
    </w:p>
    <w:p w14:paraId="3DCD3A2A" w14:textId="77777777" w:rsidR="004A0EBE" w:rsidRPr="006035EC" w:rsidRDefault="004A0EBE" w:rsidP="00244628">
      <w:pPr>
        <w:pStyle w:val="Default"/>
        <w:jc w:val="both"/>
        <w:rPr>
          <w:rFonts w:asciiTheme="minorHAnsi" w:hAnsiTheme="minorHAnsi" w:cstheme="majorHAnsi"/>
          <w:b/>
          <w:color w:val="565656" w:themeColor="text1" w:themeTint="BF"/>
          <w:szCs w:val="24"/>
        </w:rPr>
      </w:pPr>
    </w:p>
    <w:p w14:paraId="053D403E" w14:textId="77777777" w:rsidR="0086323C" w:rsidRPr="006035EC" w:rsidRDefault="004A0EBE" w:rsidP="00244628">
      <w:pPr>
        <w:pStyle w:val="Default"/>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 xml:space="preserve">Hosting </w:t>
      </w:r>
      <w:r w:rsidR="00244628" w:rsidRPr="006035EC">
        <w:rPr>
          <w:rFonts w:asciiTheme="minorHAnsi" w:hAnsiTheme="minorHAnsi" w:cstheme="majorHAnsi"/>
          <w:b/>
          <w:color w:val="565656" w:themeColor="text1" w:themeTint="BF"/>
          <w:szCs w:val="24"/>
        </w:rPr>
        <w:t xml:space="preserve">Package A:   </w:t>
      </w:r>
      <w:r w:rsidR="00244628" w:rsidRPr="006035EC">
        <w:rPr>
          <w:rFonts w:asciiTheme="minorHAnsi" w:hAnsiTheme="minorHAnsi" w:cstheme="majorHAnsi"/>
          <w:color w:val="565656" w:themeColor="text1" w:themeTint="BF"/>
          <w:szCs w:val="24"/>
        </w:rPr>
        <w:t xml:space="preserve">Great for small websites </w:t>
      </w:r>
    </w:p>
    <w:p w14:paraId="19D63BFB" w14:textId="77777777" w:rsidR="0086323C" w:rsidRPr="006035EC" w:rsidRDefault="0086323C" w:rsidP="00244628">
      <w:pPr>
        <w:pStyle w:val="Default"/>
        <w:jc w:val="both"/>
        <w:rPr>
          <w:rFonts w:asciiTheme="minorHAnsi" w:hAnsiTheme="minorHAnsi" w:cstheme="majorHAnsi"/>
          <w:color w:val="565656" w:themeColor="text1" w:themeTint="BF"/>
          <w:szCs w:val="24"/>
        </w:rPr>
      </w:pPr>
    </w:p>
    <w:p w14:paraId="4AC7BB2A"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eb Space: 1GB SSD Storage</w:t>
      </w:r>
    </w:p>
    <w:p w14:paraId="6B640FD3"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Bandwidth: 30GB/monthly </w:t>
      </w:r>
    </w:p>
    <w:p w14:paraId="78BFFC1F"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AID 10 SSD Server</w:t>
      </w:r>
    </w:p>
    <w:p w14:paraId="783835CF"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nlimited Sub Domains</w:t>
      </w:r>
    </w:p>
    <w:p w14:paraId="1F752C7B" w14:textId="77777777" w:rsidR="00BC5DC2" w:rsidRPr="006035EC" w:rsidRDefault="00BC5DC2" w:rsidP="00F763B8">
      <w:pPr>
        <w:pStyle w:val="ListParagraph"/>
        <w:numPr>
          <w:ilvl w:val="0"/>
          <w:numId w:val="16"/>
        </w:numPr>
        <w:pBdr>
          <w:bottom w:val="single" w:sz="6" w:space="7" w:color="F3F3F3"/>
        </w:pBdr>
        <w:spacing w:after="100" w:afterAutospacing="1"/>
        <w:textAlignment w:val="baseline"/>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nlimited Email Accounts</w:t>
      </w:r>
    </w:p>
    <w:p w14:paraId="6D381BE9" w14:textId="77777777" w:rsidR="0086323C"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nlimited Databases</w:t>
      </w:r>
    </w:p>
    <w:p w14:paraId="1C93A073" w14:textId="77777777" w:rsidR="00244628"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k. </w:t>
      </w:r>
      <w:r w:rsidR="004A0EBE" w:rsidRPr="006035EC">
        <w:rPr>
          <w:rFonts w:asciiTheme="minorHAnsi" w:hAnsiTheme="minorHAnsi" w:cstheme="majorHAnsi"/>
          <w:color w:val="565656" w:themeColor="text1" w:themeTint="BF"/>
        </w:rPr>
        <w:t>15</w:t>
      </w:r>
      <w:r w:rsidRPr="006035EC">
        <w:rPr>
          <w:rFonts w:asciiTheme="minorHAnsi" w:hAnsiTheme="minorHAnsi" w:cstheme="majorHAnsi"/>
          <w:color w:val="565656" w:themeColor="text1" w:themeTint="BF"/>
        </w:rPr>
        <w:t>00/Year</w:t>
      </w:r>
    </w:p>
    <w:p w14:paraId="667F1758" w14:textId="77777777" w:rsidR="00244628" w:rsidRPr="006035EC" w:rsidRDefault="00244628" w:rsidP="00244628">
      <w:pPr>
        <w:pStyle w:val="Default"/>
        <w:jc w:val="both"/>
        <w:rPr>
          <w:rFonts w:asciiTheme="minorHAnsi" w:hAnsiTheme="minorHAnsi" w:cstheme="majorHAnsi"/>
          <w:color w:val="565656" w:themeColor="text1" w:themeTint="BF"/>
          <w:szCs w:val="24"/>
        </w:rPr>
      </w:pPr>
    </w:p>
    <w:p w14:paraId="34AF7452" w14:textId="77777777" w:rsidR="00244628" w:rsidRPr="006035EC" w:rsidRDefault="00244628" w:rsidP="00244628">
      <w:pPr>
        <w:pStyle w:val="Default"/>
        <w:jc w:val="both"/>
        <w:rPr>
          <w:rFonts w:asciiTheme="minorHAnsi" w:hAnsiTheme="minorHAnsi" w:cstheme="majorHAnsi"/>
          <w:color w:val="565656" w:themeColor="text1" w:themeTint="BF"/>
          <w:szCs w:val="24"/>
        </w:rPr>
      </w:pPr>
    </w:p>
    <w:p w14:paraId="4A0E301A" w14:textId="77777777" w:rsidR="00244628" w:rsidRPr="006035EC" w:rsidRDefault="004A0EBE" w:rsidP="00244628">
      <w:pPr>
        <w:pStyle w:val="Default"/>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 xml:space="preserve">Hosting </w:t>
      </w:r>
      <w:r w:rsidR="00244628" w:rsidRPr="006035EC">
        <w:rPr>
          <w:rFonts w:asciiTheme="minorHAnsi" w:hAnsiTheme="minorHAnsi" w:cstheme="majorHAnsi"/>
          <w:b/>
          <w:color w:val="565656" w:themeColor="text1" w:themeTint="BF"/>
          <w:szCs w:val="24"/>
        </w:rPr>
        <w:t xml:space="preserve">Package B:   </w:t>
      </w:r>
      <w:r w:rsidR="00244628" w:rsidRPr="006035EC">
        <w:rPr>
          <w:rFonts w:asciiTheme="minorHAnsi" w:hAnsiTheme="minorHAnsi" w:cstheme="majorHAnsi"/>
          <w:color w:val="565656" w:themeColor="text1" w:themeTint="BF"/>
          <w:szCs w:val="24"/>
        </w:rPr>
        <w:t xml:space="preserve">Perfect for medium sized websites </w:t>
      </w:r>
    </w:p>
    <w:p w14:paraId="1D5825C5" w14:textId="77777777" w:rsidR="0086323C" w:rsidRPr="006035EC" w:rsidRDefault="0086323C" w:rsidP="00244628">
      <w:pPr>
        <w:pStyle w:val="Default"/>
        <w:jc w:val="both"/>
        <w:rPr>
          <w:rFonts w:asciiTheme="minorHAnsi" w:hAnsiTheme="minorHAnsi" w:cstheme="majorHAnsi"/>
          <w:color w:val="565656" w:themeColor="text1" w:themeTint="BF"/>
          <w:szCs w:val="24"/>
        </w:rPr>
      </w:pPr>
    </w:p>
    <w:p w14:paraId="59ADC59D"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565656" w:themeColor="text1" w:themeTint="BF"/>
          <w:lang w:bidi="bn-BD"/>
        </w:rPr>
      </w:pPr>
      <w:r w:rsidRPr="006035EC">
        <w:rPr>
          <w:rFonts w:asciiTheme="minorHAnsi" w:eastAsia="ヒラギノ角ゴ Pro W3" w:hAnsiTheme="minorHAnsi" w:cstheme="majorHAnsi"/>
          <w:color w:val="565656" w:themeColor="text1" w:themeTint="BF"/>
          <w:lang w:bidi="bn-BD"/>
        </w:rPr>
        <w:lastRenderedPageBreak/>
        <w:t>3GB SSD Storage</w:t>
      </w:r>
    </w:p>
    <w:p w14:paraId="7A830A13"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565656" w:themeColor="text1" w:themeTint="BF"/>
          <w:lang w:bidi="bn-BD"/>
        </w:rPr>
      </w:pPr>
      <w:r w:rsidRPr="006035EC">
        <w:rPr>
          <w:rFonts w:asciiTheme="minorHAnsi" w:eastAsia="ヒラギノ角ゴ Pro W3" w:hAnsiTheme="minorHAnsi" w:cstheme="majorHAnsi"/>
          <w:color w:val="565656" w:themeColor="text1" w:themeTint="BF"/>
          <w:lang w:bidi="bn-BD"/>
        </w:rPr>
        <w:t>90 GB Bandwidth Monthly</w:t>
      </w:r>
    </w:p>
    <w:p w14:paraId="10266647"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565656" w:themeColor="text1" w:themeTint="BF"/>
          <w:lang w:bidi="bn-BD"/>
        </w:rPr>
      </w:pPr>
      <w:r w:rsidRPr="006035EC">
        <w:rPr>
          <w:rFonts w:asciiTheme="minorHAnsi" w:eastAsia="ヒラギノ角ゴ Pro W3" w:hAnsiTheme="minorHAnsi" w:cstheme="majorHAnsi"/>
          <w:color w:val="565656" w:themeColor="text1" w:themeTint="BF"/>
          <w:lang w:bidi="bn-BD"/>
        </w:rPr>
        <w:t>RAID 10 SSD Server</w:t>
      </w:r>
    </w:p>
    <w:p w14:paraId="2C2E7082"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565656" w:themeColor="text1" w:themeTint="BF"/>
          <w:lang w:bidi="bn-BD"/>
        </w:rPr>
      </w:pPr>
      <w:r w:rsidRPr="006035EC">
        <w:rPr>
          <w:rFonts w:asciiTheme="minorHAnsi" w:eastAsia="ヒラギノ角ゴ Pro W3" w:hAnsiTheme="minorHAnsi" w:cstheme="majorHAnsi"/>
          <w:color w:val="565656" w:themeColor="text1" w:themeTint="BF"/>
          <w:lang w:bidi="bn-BD"/>
        </w:rPr>
        <w:t>LiteSpeed Web Server</w:t>
      </w:r>
    </w:p>
    <w:p w14:paraId="0C9F0658"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565656" w:themeColor="text1" w:themeTint="BF"/>
          <w:lang w:bidi="bn-BD"/>
        </w:rPr>
      </w:pPr>
      <w:r w:rsidRPr="006035EC">
        <w:rPr>
          <w:rFonts w:asciiTheme="minorHAnsi" w:eastAsia="ヒラギノ角ゴ Pro W3" w:hAnsiTheme="minorHAnsi" w:cstheme="majorHAnsi"/>
          <w:color w:val="565656" w:themeColor="text1" w:themeTint="BF"/>
          <w:lang w:bidi="bn-BD"/>
        </w:rPr>
        <w:t>Three Addon Domains</w:t>
      </w:r>
    </w:p>
    <w:p w14:paraId="4BC30CA6"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565656" w:themeColor="text1" w:themeTint="BF"/>
          <w:lang w:bidi="bn-BD"/>
        </w:rPr>
      </w:pPr>
      <w:r w:rsidRPr="006035EC">
        <w:rPr>
          <w:rFonts w:asciiTheme="minorHAnsi" w:eastAsia="ヒラギノ角ゴ Pro W3" w:hAnsiTheme="minorHAnsi" w:cstheme="majorHAnsi"/>
          <w:color w:val="565656" w:themeColor="text1" w:themeTint="BF"/>
          <w:lang w:bidi="bn-BD"/>
        </w:rPr>
        <w:t>Unlimited Sub Domains</w:t>
      </w:r>
    </w:p>
    <w:p w14:paraId="14C91C5E"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565656" w:themeColor="text1" w:themeTint="BF"/>
          <w:lang w:bidi="bn-BD"/>
        </w:rPr>
      </w:pPr>
      <w:r w:rsidRPr="006035EC">
        <w:rPr>
          <w:rFonts w:asciiTheme="minorHAnsi" w:eastAsia="ヒラギノ角ゴ Pro W3" w:hAnsiTheme="minorHAnsi" w:cstheme="majorHAnsi"/>
          <w:color w:val="565656" w:themeColor="text1" w:themeTint="BF"/>
          <w:lang w:bidi="bn-BD"/>
        </w:rPr>
        <w:t>Unlimited Email Accounts</w:t>
      </w:r>
    </w:p>
    <w:p w14:paraId="0251F062"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r w:rsidRPr="006035EC">
        <w:rPr>
          <w:rFonts w:asciiTheme="minorHAnsi" w:eastAsia="ヒラギノ角ゴ Pro W3" w:hAnsiTheme="minorHAnsi" w:cstheme="majorHAnsi"/>
          <w:color w:val="565656" w:themeColor="text1" w:themeTint="BF"/>
          <w:lang w:bidi="bn-BD"/>
        </w:rPr>
        <w:t>Unlimited Databases</w:t>
      </w:r>
    </w:p>
    <w:p w14:paraId="1C7F95DA"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Tk. </w:t>
      </w:r>
      <w:r w:rsidR="004A0EBE" w:rsidRPr="006035EC">
        <w:rPr>
          <w:rFonts w:asciiTheme="minorHAnsi" w:hAnsiTheme="minorHAnsi" w:cstheme="majorHAnsi"/>
          <w:color w:val="565656" w:themeColor="text1" w:themeTint="BF"/>
          <w:szCs w:val="24"/>
        </w:rPr>
        <w:t>25</w:t>
      </w:r>
      <w:r w:rsidRPr="006035EC">
        <w:rPr>
          <w:rFonts w:asciiTheme="minorHAnsi" w:hAnsiTheme="minorHAnsi" w:cstheme="majorHAnsi"/>
          <w:color w:val="565656" w:themeColor="text1" w:themeTint="BF"/>
          <w:szCs w:val="24"/>
        </w:rPr>
        <w:t xml:space="preserve">00/year </w:t>
      </w:r>
    </w:p>
    <w:p w14:paraId="65A49327" w14:textId="77777777" w:rsidR="0086323C" w:rsidRPr="006035EC" w:rsidRDefault="0086323C" w:rsidP="0086323C">
      <w:pPr>
        <w:pStyle w:val="Default"/>
        <w:ind w:left="720"/>
        <w:jc w:val="both"/>
        <w:rPr>
          <w:rFonts w:asciiTheme="minorHAnsi" w:hAnsiTheme="minorHAnsi" w:cstheme="majorHAnsi"/>
          <w:color w:val="565656" w:themeColor="text1" w:themeTint="BF"/>
          <w:szCs w:val="24"/>
        </w:rPr>
      </w:pPr>
    </w:p>
    <w:p w14:paraId="75AE3088" w14:textId="77777777" w:rsidR="00244628" w:rsidRPr="006035EC" w:rsidRDefault="00244628" w:rsidP="00244628">
      <w:pPr>
        <w:pStyle w:val="Default"/>
        <w:jc w:val="both"/>
        <w:rPr>
          <w:rFonts w:asciiTheme="minorHAnsi" w:hAnsiTheme="minorHAnsi" w:cstheme="majorHAnsi"/>
          <w:color w:val="565656" w:themeColor="text1" w:themeTint="BF"/>
          <w:szCs w:val="24"/>
        </w:rPr>
      </w:pPr>
    </w:p>
    <w:p w14:paraId="3688CACA" w14:textId="77777777" w:rsidR="00244628" w:rsidRPr="006035EC" w:rsidRDefault="004A0EBE" w:rsidP="00244628">
      <w:pPr>
        <w:pStyle w:val="Default"/>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 xml:space="preserve">Hosting </w:t>
      </w:r>
      <w:r w:rsidR="00244628" w:rsidRPr="006035EC">
        <w:rPr>
          <w:rFonts w:asciiTheme="minorHAnsi" w:hAnsiTheme="minorHAnsi" w:cstheme="majorHAnsi"/>
          <w:b/>
          <w:color w:val="565656" w:themeColor="text1" w:themeTint="BF"/>
          <w:szCs w:val="24"/>
        </w:rPr>
        <w:t xml:space="preserve">Package C:  </w:t>
      </w:r>
      <w:r w:rsidR="00244628" w:rsidRPr="006035EC">
        <w:rPr>
          <w:rFonts w:asciiTheme="minorHAnsi" w:hAnsiTheme="minorHAnsi" w:cstheme="majorHAnsi"/>
          <w:color w:val="565656" w:themeColor="text1" w:themeTint="BF"/>
          <w:szCs w:val="24"/>
        </w:rPr>
        <w:t xml:space="preserve">For the demanding sites </w:t>
      </w:r>
    </w:p>
    <w:p w14:paraId="38D88B1D" w14:textId="77777777" w:rsidR="00BC5DC2" w:rsidRPr="006035EC" w:rsidRDefault="00BC5DC2" w:rsidP="00244628">
      <w:pPr>
        <w:pStyle w:val="Default"/>
        <w:jc w:val="both"/>
        <w:rPr>
          <w:rFonts w:asciiTheme="minorHAnsi" w:hAnsiTheme="minorHAnsi" w:cstheme="majorHAnsi"/>
          <w:color w:val="565656" w:themeColor="text1" w:themeTint="BF"/>
          <w:szCs w:val="24"/>
        </w:rPr>
      </w:pPr>
    </w:p>
    <w:p w14:paraId="665DA84E"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5 GB SSD Storage</w:t>
      </w:r>
    </w:p>
    <w:p w14:paraId="320EB132"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150 GB Bandwidth Monthly</w:t>
      </w:r>
    </w:p>
    <w:p w14:paraId="78B0A47A"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RAID 10 SSD Server</w:t>
      </w:r>
    </w:p>
    <w:p w14:paraId="2BA2C9F1"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LiteSpeed Web Server</w:t>
      </w:r>
    </w:p>
    <w:p w14:paraId="1F29F280"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Five Addon Domains</w:t>
      </w:r>
    </w:p>
    <w:p w14:paraId="2748EB13"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Unlimited Sub Domains</w:t>
      </w:r>
    </w:p>
    <w:p w14:paraId="336EF1D3"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Unlimited Email Accounts</w:t>
      </w:r>
    </w:p>
    <w:p w14:paraId="423FEECA"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Unlimited Databases</w:t>
      </w:r>
    </w:p>
    <w:p w14:paraId="29B88BA2" w14:textId="77777777" w:rsidR="00B5634C" w:rsidRPr="006035EC" w:rsidRDefault="00244628" w:rsidP="00B5634C">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Tk. </w:t>
      </w:r>
      <w:r w:rsidR="004A0EBE" w:rsidRPr="006035EC">
        <w:rPr>
          <w:rFonts w:asciiTheme="minorHAnsi" w:hAnsiTheme="minorHAnsi" w:cstheme="majorHAnsi"/>
          <w:color w:val="565656" w:themeColor="text1" w:themeTint="BF"/>
          <w:szCs w:val="24"/>
        </w:rPr>
        <w:t>35</w:t>
      </w:r>
      <w:r w:rsidR="00253B0F" w:rsidRPr="006035EC">
        <w:rPr>
          <w:rFonts w:asciiTheme="minorHAnsi" w:hAnsiTheme="minorHAnsi" w:cstheme="majorHAnsi"/>
          <w:color w:val="565656" w:themeColor="text1" w:themeTint="BF"/>
          <w:szCs w:val="24"/>
        </w:rPr>
        <w:t>00</w:t>
      </w:r>
      <w:r w:rsidRPr="006035EC">
        <w:rPr>
          <w:rFonts w:asciiTheme="minorHAnsi" w:hAnsiTheme="minorHAnsi" w:cstheme="majorHAnsi"/>
          <w:color w:val="565656" w:themeColor="text1" w:themeTint="BF"/>
          <w:szCs w:val="24"/>
        </w:rPr>
        <w:t xml:space="preserve">/year </w:t>
      </w:r>
    </w:p>
    <w:p w14:paraId="27D18DEF" w14:textId="77777777" w:rsidR="00635C20" w:rsidRPr="006035EC" w:rsidRDefault="00635C20" w:rsidP="00635C20">
      <w:pPr>
        <w:pStyle w:val="Default"/>
        <w:jc w:val="both"/>
        <w:rPr>
          <w:rFonts w:asciiTheme="minorHAnsi" w:hAnsiTheme="minorHAnsi" w:cstheme="majorHAnsi"/>
          <w:color w:val="565656" w:themeColor="text1" w:themeTint="BF"/>
          <w:szCs w:val="24"/>
        </w:rPr>
      </w:pPr>
    </w:p>
    <w:p w14:paraId="2D3ED9A0" w14:textId="77777777" w:rsidR="00635C20" w:rsidRPr="006035EC" w:rsidRDefault="00635C20" w:rsidP="00635C20">
      <w:pPr>
        <w:pStyle w:val="Default"/>
        <w:jc w:val="both"/>
        <w:rPr>
          <w:rFonts w:asciiTheme="minorHAnsi" w:hAnsiTheme="minorHAnsi" w:cstheme="majorHAnsi"/>
          <w:color w:val="565656" w:themeColor="text1" w:themeTint="BF"/>
          <w:szCs w:val="24"/>
        </w:rPr>
      </w:pPr>
    </w:p>
    <w:p w14:paraId="5F2F93C2" w14:textId="77777777" w:rsidR="004505F6" w:rsidRPr="006035EC" w:rsidRDefault="004A0EBE" w:rsidP="004505F6">
      <w:pPr>
        <w:pStyle w:val="Default"/>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 xml:space="preserve">Hosting </w:t>
      </w:r>
      <w:r w:rsidR="004505F6" w:rsidRPr="006035EC">
        <w:rPr>
          <w:rFonts w:asciiTheme="minorHAnsi" w:hAnsiTheme="minorHAnsi" w:cstheme="majorHAnsi"/>
          <w:b/>
          <w:color w:val="565656" w:themeColor="text1" w:themeTint="BF"/>
          <w:szCs w:val="24"/>
        </w:rPr>
        <w:t xml:space="preserve">Package C:  </w:t>
      </w:r>
      <w:r w:rsidR="004505F6" w:rsidRPr="006035EC">
        <w:rPr>
          <w:rFonts w:asciiTheme="minorHAnsi" w:hAnsiTheme="minorHAnsi" w:cstheme="majorHAnsi"/>
          <w:color w:val="565656" w:themeColor="text1" w:themeTint="BF"/>
          <w:szCs w:val="24"/>
        </w:rPr>
        <w:t xml:space="preserve">For the highly demanding sites </w:t>
      </w:r>
    </w:p>
    <w:p w14:paraId="3F446200" w14:textId="77777777" w:rsidR="004505F6" w:rsidRPr="006035EC" w:rsidRDefault="004505F6" w:rsidP="004505F6">
      <w:pPr>
        <w:pStyle w:val="Default"/>
        <w:jc w:val="both"/>
        <w:rPr>
          <w:rFonts w:asciiTheme="minorHAnsi" w:hAnsiTheme="minorHAnsi" w:cstheme="majorHAnsi"/>
          <w:color w:val="565656" w:themeColor="text1" w:themeTint="BF"/>
          <w:szCs w:val="24"/>
        </w:rPr>
      </w:pPr>
    </w:p>
    <w:p w14:paraId="3D7082C0"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20 GB SSD Storage</w:t>
      </w:r>
    </w:p>
    <w:p w14:paraId="2054D70B"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500 GB Bandwidth Monthly</w:t>
      </w:r>
    </w:p>
    <w:p w14:paraId="71CA8BEC"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RAID 10 SSD Server</w:t>
      </w:r>
    </w:p>
    <w:p w14:paraId="0266CF27"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LiteSpeed Web Server</w:t>
      </w:r>
    </w:p>
    <w:p w14:paraId="3D25CCBB"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Nine Addon Domains</w:t>
      </w:r>
    </w:p>
    <w:p w14:paraId="6E2BF94D"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Unlimited Sub Domains</w:t>
      </w:r>
    </w:p>
    <w:p w14:paraId="2807E7E0"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Unlimited Email Accounts</w:t>
      </w:r>
    </w:p>
    <w:p w14:paraId="52573B3D"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Unlimited Databases</w:t>
      </w:r>
    </w:p>
    <w:p w14:paraId="77887C35" w14:textId="77777777" w:rsidR="00635C20" w:rsidRPr="006035EC" w:rsidRDefault="004505F6" w:rsidP="00244628">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Tk. </w:t>
      </w:r>
      <w:r w:rsidR="004A0EBE" w:rsidRPr="006035EC">
        <w:rPr>
          <w:rFonts w:asciiTheme="minorHAnsi" w:hAnsiTheme="minorHAnsi" w:cstheme="majorHAnsi"/>
          <w:color w:val="565656" w:themeColor="text1" w:themeTint="BF"/>
          <w:szCs w:val="24"/>
        </w:rPr>
        <w:t>7</w:t>
      </w:r>
      <w:r w:rsidRPr="006035EC">
        <w:rPr>
          <w:rFonts w:asciiTheme="minorHAnsi" w:hAnsiTheme="minorHAnsi" w:cstheme="majorHAnsi"/>
          <w:color w:val="565656" w:themeColor="text1" w:themeTint="BF"/>
          <w:szCs w:val="24"/>
        </w:rPr>
        <w:t xml:space="preserve">000/year </w:t>
      </w:r>
    </w:p>
    <w:p w14:paraId="4A11F06B" w14:textId="77777777" w:rsidR="00635C20" w:rsidRPr="006035EC" w:rsidRDefault="00635C20" w:rsidP="00635C20">
      <w:pPr>
        <w:pStyle w:val="Default"/>
        <w:jc w:val="both"/>
        <w:rPr>
          <w:rFonts w:asciiTheme="minorHAnsi" w:hAnsiTheme="minorHAnsi" w:cstheme="majorHAnsi"/>
          <w:color w:val="565656" w:themeColor="text1" w:themeTint="BF"/>
          <w:szCs w:val="24"/>
        </w:rPr>
      </w:pPr>
    </w:p>
    <w:p w14:paraId="2D4119C1" w14:textId="77777777" w:rsidR="00244628" w:rsidRPr="006035EC" w:rsidRDefault="00244628" w:rsidP="00244628">
      <w:pPr>
        <w:pStyle w:val="Default"/>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Estimated service cost</w:t>
      </w:r>
    </w:p>
    <w:p w14:paraId="3585D5A2" w14:textId="77777777" w:rsidR="00217C3D" w:rsidRPr="006035EC" w:rsidRDefault="00217C3D" w:rsidP="00244628">
      <w:pPr>
        <w:pStyle w:val="Default"/>
        <w:jc w:val="both"/>
        <w:rPr>
          <w:rFonts w:asciiTheme="minorHAnsi" w:hAnsiTheme="minorHAnsi" w:cstheme="majorHAnsi"/>
          <w:b/>
          <w:color w:val="565656" w:themeColor="text1" w:themeTint="BF"/>
          <w:szCs w:val="24"/>
        </w:rPr>
      </w:pPr>
    </w:p>
    <w:p w14:paraId="6A617D7E" w14:textId="77777777" w:rsidR="00244628" w:rsidRPr="006035EC" w:rsidRDefault="00244628" w:rsidP="00244628">
      <w:pPr>
        <w:pStyle w:val="Default"/>
        <w:jc w:val="both"/>
        <w:rPr>
          <w:rFonts w:asciiTheme="minorHAnsi" w:hAnsiTheme="minorHAnsi" w:cstheme="majorHAnsi"/>
          <w:color w:val="565656" w:themeColor="text1" w:themeTint="BF"/>
          <w:szCs w:val="24"/>
        </w:rPr>
      </w:pPr>
    </w:p>
    <w:tbl>
      <w:tblPr>
        <w:tblW w:w="0" w:type="auto"/>
        <w:tblInd w:w="5" w:type="dxa"/>
        <w:tblLayout w:type="fixed"/>
        <w:tblLook w:val="0000" w:firstRow="0" w:lastRow="0" w:firstColumn="0" w:lastColumn="0" w:noHBand="0" w:noVBand="0"/>
      </w:tblPr>
      <w:tblGrid>
        <w:gridCol w:w="4675"/>
        <w:gridCol w:w="4675"/>
      </w:tblGrid>
      <w:tr w:rsidR="006035EC" w:rsidRPr="006035EC" w14:paraId="0F9880B5" w14:textId="77777777" w:rsidTr="0041498E">
        <w:trPr>
          <w:cantSplit/>
          <w:trHeight w:val="3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183C37" w14:textId="77777777" w:rsidR="00244628" w:rsidRPr="006035EC" w:rsidRDefault="00244628" w:rsidP="0041498E">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escription</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CAE3F7" w14:textId="77777777" w:rsidR="00244628" w:rsidRPr="006035EC" w:rsidRDefault="00244628" w:rsidP="0041498E">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Cost Assumption</w:t>
            </w:r>
          </w:p>
        </w:tc>
      </w:tr>
      <w:tr w:rsidR="006035EC" w:rsidRPr="006035EC" w14:paraId="492379E2"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8E4A89" w14:textId="77777777" w:rsidR="00244628" w:rsidRPr="006035EC" w:rsidRDefault="00244628" w:rsidP="0041498E">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Site launch (hosting)</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CE5F1C" w14:textId="77777777" w:rsidR="00244628" w:rsidRPr="006035EC" w:rsidRDefault="00E474BF" w:rsidP="0041498E">
            <w:pPr>
              <w:pStyle w:val="Default"/>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20</w:t>
            </w:r>
            <w:r w:rsidR="00244628" w:rsidRPr="006035EC">
              <w:rPr>
                <w:rFonts w:asciiTheme="minorHAnsi" w:hAnsiTheme="minorHAnsi" w:cstheme="majorHAnsi"/>
                <w:color w:val="565656" w:themeColor="text1" w:themeTint="BF"/>
                <w:szCs w:val="24"/>
              </w:rPr>
              <w:t>,000 BDT</w:t>
            </w:r>
          </w:p>
        </w:tc>
      </w:tr>
      <w:tr w:rsidR="006035EC" w:rsidRPr="006035EC" w14:paraId="6D02058D"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079C3B" w14:textId="77777777" w:rsidR="00244628" w:rsidRPr="006035EC" w:rsidRDefault="00244628" w:rsidP="0041498E">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Maintenance (1 year)</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016810" w14:textId="77777777" w:rsidR="00244628" w:rsidRPr="006035EC" w:rsidRDefault="00244628" w:rsidP="0041498E">
            <w:pPr>
              <w:pStyle w:val="Default"/>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50,000 BDT</w:t>
            </w:r>
          </w:p>
        </w:tc>
      </w:tr>
      <w:tr w:rsidR="006035EC" w:rsidRPr="006035EC" w14:paraId="5383D3ED"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9BE6F7" w14:textId="77777777" w:rsidR="00244628" w:rsidRPr="006035EC" w:rsidRDefault="00244628" w:rsidP="0041498E">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Developers </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F84535" w14:textId="77777777" w:rsidR="00244628" w:rsidRPr="006035EC" w:rsidRDefault="00244628" w:rsidP="0041498E">
            <w:pPr>
              <w:pStyle w:val="Default"/>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1,25,000 BDT</w:t>
            </w:r>
          </w:p>
        </w:tc>
      </w:tr>
      <w:tr w:rsidR="006035EC" w:rsidRPr="006035EC" w14:paraId="04126B3E"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03660FF5" w14:textId="77777777" w:rsidR="00244628" w:rsidRPr="006035EC" w:rsidRDefault="00244628" w:rsidP="0041498E">
            <w:pPr>
              <w:pStyle w:val="Default"/>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Grand total</w:t>
            </w:r>
          </w:p>
        </w:tc>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7D7EC9D8" w14:textId="77777777" w:rsidR="00244628" w:rsidRPr="006035EC" w:rsidRDefault="00E474BF" w:rsidP="0041498E">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1,95</w:t>
            </w:r>
            <w:r w:rsidR="00244628" w:rsidRPr="006035EC">
              <w:rPr>
                <w:rFonts w:asciiTheme="minorHAnsi" w:hAnsiTheme="minorHAnsi" w:cstheme="majorHAnsi"/>
                <w:b/>
                <w:color w:val="565656" w:themeColor="text1" w:themeTint="BF"/>
                <w:szCs w:val="24"/>
              </w:rPr>
              <w:t>,000 BDT</w:t>
            </w:r>
          </w:p>
        </w:tc>
      </w:tr>
    </w:tbl>
    <w:p w14:paraId="51A8E218" w14:textId="77777777" w:rsidR="00217C3D" w:rsidRPr="006035EC" w:rsidRDefault="00217C3D"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56F691E0" w14:textId="77777777" w:rsidR="006D22CB" w:rsidRPr="006035EC" w:rsidRDefault="006D22CB" w:rsidP="006D22CB">
      <w:pPr>
        <w:pStyle w:val="Heading2"/>
        <w:rPr>
          <w:rFonts w:asciiTheme="minorHAnsi" w:hAnsiTheme="minorHAnsi" w:cstheme="majorHAnsi"/>
          <w:color w:val="565656" w:themeColor="text1" w:themeTint="BF"/>
          <w:sz w:val="26"/>
          <w:szCs w:val="26"/>
        </w:rPr>
      </w:pPr>
      <w:bookmarkStart w:id="43" w:name="_Toc310885509"/>
      <w:bookmarkStart w:id="44" w:name="_Toc64269118"/>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10</w:t>
      </w:r>
      <w:r w:rsidRPr="006035EC">
        <w:rPr>
          <w:rFonts w:asciiTheme="minorHAnsi" w:hAnsiTheme="minorHAnsi" w:cstheme="majorHAnsi"/>
          <w:color w:val="565656" w:themeColor="text1" w:themeTint="BF"/>
          <w:sz w:val="26"/>
          <w:szCs w:val="26"/>
        </w:rPr>
        <w:t xml:space="preserve"> Risk assessment</w:t>
      </w:r>
      <w:bookmarkEnd w:id="43"/>
      <w:bookmarkEnd w:id="44"/>
    </w:p>
    <w:p w14:paraId="4C473270" w14:textId="77777777" w:rsidR="006D22CB" w:rsidRPr="006035EC" w:rsidRDefault="006D22C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6266DA63" w14:textId="77777777" w:rsidR="002674FB" w:rsidRPr="006035EC" w:rsidRDefault="002674F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1ED4F0CB" w14:textId="77777777" w:rsidR="006D22CB" w:rsidRPr="006035EC" w:rsidRDefault="006D22C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r w:rsidRPr="006035EC">
        <w:rPr>
          <w:rFonts w:asciiTheme="minorHAnsi" w:hAnsiTheme="minorHAnsi" w:cstheme="majorHAnsi"/>
          <w:b/>
          <w:noProof/>
          <w:color w:val="565656" w:themeColor="text1" w:themeTint="BF"/>
        </w:rPr>
        <w:drawing>
          <wp:inline distT="0" distB="0" distL="0" distR="0" wp14:anchorId="123A66B7" wp14:editId="65832C88">
            <wp:extent cx="5343525" cy="42386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43525" cy="4238625"/>
                    </a:xfrm>
                    <a:prstGeom prst="rect">
                      <a:avLst/>
                    </a:prstGeom>
                    <a:noFill/>
                    <a:ln>
                      <a:noFill/>
                    </a:ln>
                  </pic:spPr>
                </pic:pic>
              </a:graphicData>
            </a:graphic>
          </wp:inline>
        </w:drawing>
      </w:r>
    </w:p>
    <w:p w14:paraId="6A2653A4" w14:textId="77777777" w:rsidR="0082060C" w:rsidRPr="006035EC" w:rsidRDefault="0082060C"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5B63A7BF" w14:textId="77777777" w:rsidR="006D22CB" w:rsidRPr="006035EC" w:rsidRDefault="006D22CB" w:rsidP="006D22CB">
      <w:p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e impact of each risk driver on the risk component is divided into one of four impact categories—negligible, marginal, critical, or catastrophic. </w:t>
      </w:r>
    </w:p>
    <w:p w14:paraId="19273D2E" w14:textId="77777777" w:rsidR="006D22CB" w:rsidRPr="006035EC" w:rsidRDefault="006D22C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tbl>
      <w:tblPr>
        <w:tblW w:w="0" w:type="auto"/>
        <w:tblInd w:w="5" w:type="dxa"/>
        <w:tblLayout w:type="fixed"/>
        <w:tblLook w:val="0000" w:firstRow="0" w:lastRow="0" w:firstColumn="0" w:lastColumn="0" w:noHBand="0" w:noVBand="0"/>
      </w:tblPr>
      <w:tblGrid>
        <w:gridCol w:w="1869"/>
        <w:gridCol w:w="1869"/>
        <w:gridCol w:w="1869"/>
        <w:gridCol w:w="1869"/>
        <w:gridCol w:w="1870"/>
      </w:tblGrid>
      <w:tr w:rsidR="006035EC" w:rsidRPr="006035EC" w14:paraId="51E79C13" w14:textId="77777777" w:rsidTr="002674FB">
        <w:trPr>
          <w:cantSplit/>
          <w:trHeight w:val="60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62CBA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2C8E02"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Catastrophic</w:t>
            </w:r>
          </w:p>
          <w:p w14:paraId="4650944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545DED"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Critical</w:t>
            </w:r>
          </w:p>
          <w:p w14:paraId="6BA41E8B"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34A559"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Marginal</w:t>
            </w:r>
          </w:p>
          <w:p w14:paraId="08B7FBB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402752"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Negligible</w:t>
            </w:r>
          </w:p>
          <w:p w14:paraId="59314317"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r>
      <w:tr w:rsidR="006035EC" w:rsidRPr="006035EC" w14:paraId="4297B359" w14:textId="77777777" w:rsidTr="002674FB">
        <w:trPr>
          <w:cantSplit/>
          <w:trHeight w:val="35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5B731F"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5C4D84"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16B85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A9BC89"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B2CE0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r>
      <w:tr w:rsidR="006035EC" w:rsidRPr="006035EC" w14:paraId="05EA93B4" w14:textId="77777777" w:rsidTr="002674FB">
        <w:trPr>
          <w:cantSplit/>
          <w:trHeight w:val="82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C82304"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Schedule slip</w:t>
            </w:r>
          </w:p>
          <w:p w14:paraId="28F42772"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9A15D5"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4468EA" w14:textId="77777777" w:rsidR="006D22CB" w:rsidRPr="006035EC" w:rsidRDefault="006D22CB" w:rsidP="002674FB">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roject delay, exceed budget</w:t>
            </w:r>
          </w:p>
          <w:p w14:paraId="4679BF5C"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AF0AE8"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4241FF"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r>
      <w:tr w:rsidR="006035EC" w:rsidRPr="006035EC" w14:paraId="019603B4" w14:textId="77777777" w:rsidTr="002674FB">
        <w:trPr>
          <w:cantSplit/>
          <w:trHeight w:val="134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311F7C"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System goes sour</w:t>
            </w:r>
          </w:p>
          <w:p w14:paraId="5E91894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4C293C"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D69E5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863F22" w14:textId="77777777" w:rsidR="006D22CB" w:rsidRPr="006035EC" w:rsidRDefault="006D22CB" w:rsidP="002674FB">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Grading miscalculation, Unauthorized access</w:t>
            </w:r>
          </w:p>
          <w:p w14:paraId="6130E40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A8B0D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r>
      <w:tr w:rsidR="006035EC" w:rsidRPr="006035EC" w14:paraId="57C198A6" w14:textId="77777777" w:rsidTr="002674FB">
        <w:trPr>
          <w:cantSplit/>
          <w:trHeight w:val="82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18B5B4"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Project canceled</w:t>
            </w:r>
          </w:p>
          <w:p w14:paraId="15FFA5C4"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871A7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0ED49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FDA54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B97BA4" w14:textId="77777777" w:rsidR="006D22CB" w:rsidRPr="006035EC" w:rsidRDefault="004133D7" w:rsidP="002674FB">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ooking</w:t>
            </w:r>
            <w:r w:rsidR="006D22CB" w:rsidRPr="006035EC">
              <w:rPr>
                <w:rFonts w:asciiTheme="minorHAnsi" w:hAnsiTheme="minorHAnsi" w:cstheme="majorHAnsi"/>
                <w:color w:val="565656" w:themeColor="text1" w:themeTint="BF"/>
              </w:rPr>
              <w:t xml:space="preserve"> cancelation</w:t>
            </w:r>
          </w:p>
          <w:p w14:paraId="57C911E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r>
      <w:tr w:rsidR="006035EC" w:rsidRPr="006035EC" w14:paraId="308CD6DD" w14:textId="77777777" w:rsidTr="002674FB">
        <w:trPr>
          <w:cantSplit/>
          <w:trHeight w:val="160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09F332"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False features rich</w:t>
            </w:r>
          </w:p>
          <w:p w14:paraId="4DC3854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DDC764" w14:textId="77777777" w:rsidR="006D22CB" w:rsidRPr="006035EC" w:rsidRDefault="006D22CB" w:rsidP="002674FB">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ystem doesn’t give proper output.</w:t>
            </w:r>
          </w:p>
          <w:p w14:paraId="3737412A" w14:textId="77777777" w:rsidR="006D22CB" w:rsidRPr="006035EC" w:rsidRDefault="006D22CB" w:rsidP="002674FB">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nable to fulfill requirement</w:t>
            </w:r>
          </w:p>
          <w:p w14:paraId="5DCBA912"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21F5F2"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E54005"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D5EA5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r>
      <w:tr w:rsidR="006D22CB" w:rsidRPr="006035EC" w14:paraId="337479BA" w14:textId="77777777" w:rsidTr="002674FB">
        <w:trPr>
          <w:cantSplit/>
          <w:trHeight w:val="82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1BB766"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lastRenderedPageBreak/>
              <w:t>Frustrated team members</w:t>
            </w:r>
          </w:p>
          <w:p w14:paraId="1057991A"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993425"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721DA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E92C19"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4D820A" w14:textId="77777777" w:rsidR="006D22CB" w:rsidRPr="006035EC" w:rsidRDefault="006D22CB" w:rsidP="002674FB">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Fail to meet deadline</w:t>
            </w:r>
          </w:p>
          <w:p w14:paraId="338293FF"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r>
    </w:tbl>
    <w:p w14:paraId="166E911E" w14:textId="77777777" w:rsidR="004A0EBE" w:rsidRPr="006035EC" w:rsidRDefault="004A0EBE"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2AC1D662" w14:textId="77777777" w:rsidR="002674FB" w:rsidRPr="006035EC" w:rsidRDefault="002674FB"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694A4710" w14:textId="77777777" w:rsidR="0082060C" w:rsidRPr="006035EC" w:rsidRDefault="0082060C"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61952C5E" w14:textId="77777777" w:rsidR="00244628" w:rsidRPr="006035EC" w:rsidRDefault="00244628" w:rsidP="00244628">
      <w:pPr>
        <w:pStyle w:val="Heading2"/>
        <w:rPr>
          <w:rFonts w:asciiTheme="minorHAnsi" w:hAnsiTheme="minorHAnsi" w:cstheme="majorHAnsi"/>
          <w:color w:val="565656" w:themeColor="text1" w:themeTint="BF"/>
          <w:sz w:val="26"/>
          <w:szCs w:val="26"/>
        </w:rPr>
      </w:pPr>
      <w:bookmarkStart w:id="45" w:name="_Toc310885510"/>
      <w:bookmarkStart w:id="46" w:name="_Toc64269119"/>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11</w:t>
      </w:r>
      <w:r w:rsidRPr="006035EC">
        <w:rPr>
          <w:rFonts w:asciiTheme="minorHAnsi" w:hAnsiTheme="minorHAnsi" w:cstheme="majorHAnsi"/>
          <w:color w:val="565656" w:themeColor="text1" w:themeTint="BF"/>
          <w:sz w:val="26"/>
          <w:szCs w:val="26"/>
        </w:rPr>
        <w:t xml:space="preserve"> Assessing overall project risk</w:t>
      </w:r>
      <w:bookmarkEnd w:id="45"/>
      <w:bookmarkEnd w:id="46"/>
    </w:p>
    <w:p w14:paraId="32D40025" w14:textId="77777777" w:rsidR="00244628" w:rsidRPr="006035EC" w:rsidRDefault="00244628"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ind w:left="7200" w:hanging="7200"/>
        <w:jc w:val="both"/>
        <w:rPr>
          <w:rFonts w:asciiTheme="minorHAnsi" w:hAnsiTheme="minorHAnsi" w:cstheme="majorHAnsi"/>
          <w:b/>
          <w:color w:val="565656" w:themeColor="text1" w:themeTint="BF"/>
        </w:rPr>
      </w:pPr>
    </w:p>
    <w:p w14:paraId="0A1657CC" w14:textId="77777777" w:rsidR="004A0EBE" w:rsidRPr="006035EC" w:rsidRDefault="004A0EBE"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ind w:left="7200" w:hanging="7200"/>
        <w:jc w:val="both"/>
        <w:rPr>
          <w:rFonts w:asciiTheme="minorHAnsi" w:hAnsiTheme="minorHAnsi" w:cstheme="majorHAnsi"/>
          <w:b/>
          <w:color w:val="565656" w:themeColor="text1" w:themeTint="BF"/>
        </w:rPr>
      </w:pPr>
    </w:p>
    <w:p w14:paraId="1632E41C" w14:textId="77777777" w:rsidR="00244628" w:rsidRPr="006035EC" w:rsidRDefault="00244628" w:rsidP="00056B02">
      <w:pPr>
        <w:ind w:firstLine="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1.   Have software engineer team formally committed to support the project?</w:t>
      </w:r>
    </w:p>
    <w:p w14:paraId="3965C616" w14:textId="77777777" w:rsidR="00244628" w:rsidRPr="006035EC" w:rsidRDefault="00244628" w:rsidP="00244628">
      <w:pPr>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 xml:space="preserve">     </w:t>
      </w:r>
    </w:p>
    <w:p w14:paraId="106D1183" w14:textId="77777777" w:rsidR="00244628" w:rsidRPr="006035EC" w:rsidRDefault="00244628" w:rsidP="00056B02">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 xml:space="preserve">Yes. All the members are formally committed to support the project. They also ensure that they will give all types of available facilities. </w:t>
      </w:r>
    </w:p>
    <w:p w14:paraId="4345880F" w14:textId="77777777" w:rsidR="00244628" w:rsidRPr="006035EC" w:rsidRDefault="00244628" w:rsidP="00244628">
      <w:pPr>
        <w:jc w:val="both"/>
        <w:rPr>
          <w:rFonts w:asciiTheme="minorHAnsi" w:hAnsiTheme="minorHAnsi" w:cstheme="majorHAnsi"/>
          <w:color w:val="565656" w:themeColor="text1" w:themeTint="BF"/>
        </w:rPr>
      </w:pPr>
    </w:p>
    <w:p w14:paraId="5D818D80" w14:textId="77777777" w:rsidR="004A0EBE" w:rsidRPr="006035EC" w:rsidRDefault="004A0EBE" w:rsidP="00244628">
      <w:pPr>
        <w:jc w:val="both"/>
        <w:rPr>
          <w:rFonts w:asciiTheme="minorHAnsi" w:hAnsiTheme="minorHAnsi" w:cstheme="majorHAnsi"/>
          <w:color w:val="565656" w:themeColor="text1" w:themeTint="BF"/>
        </w:rPr>
      </w:pPr>
    </w:p>
    <w:p w14:paraId="4E1E5079" w14:textId="77777777" w:rsidR="00244628" w:rsidRPr="006035EC" w:rsidRDefault="00244628" w:rsidP="00056B02">
      <w:pPr>
        <w:ind w:left="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2.   Are requirements fully understood by the software engineering team and their customers?</w:t>
      </w:r>
    </w:p>
    <w:p w14:paraId="7C021E26" w14:textId="77777777" w:rsidR="00244628" w:rsidRPr="006035EC" w:rsidRDefault="00244628" w:rsidP="00244628">
      <w:pPr>
        <w:jc w:val="both"/>
        <w:rPr>
          <w:rFonts w:asciiTheme="minorHAnsi" w:hAnsiTheme="minorHAnsi" w:cstheme="majorHAnsi"/>
          <w:b/>
          <w:color w:val="565656" w:themeColor="text1" w:themeTint="BF"/>
        </w:rPr>
      </w:pPr>
    </w:p>
    <w:p w14:paraId="784BA318" w14:textId="77777777" w:rsidR="00244628" w:rsidRPr="006035EC" w:rsidRDefault="00244628" w:rsidP="00056B02">
      <w:pPr>
        <w:ind w:left="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As the software engineering team or the developers has the sound knowledge about the requirements so it is easily understandable by the team. The requirements details are well organized also informative, so it is under stable by the customers.</w:t>
      </w:r>
    </w:p>
    <w:p w14:paraId="08BCC356" w14:textId="77777777" w:rsidR="00244628" w:rsidRPr="006035EC" w:rsidRDefault="00244628" w:rsidP="00244628">
      <w:pPr>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 xml:space="preserve">     </w:t>
      </w:r>
    </w:p>
    <w:p w14:paraId="4C9E7835" w14:textId="77777777" w:rsidR="004A0EBE" w:rsidRPr="006035EC" w:rsidRDefault="004A0EBE" w:rsidP="00244628">
      <w:pPr>
        <w:jc w:val="both"/>
        <w:rPr>
          <w:rFonts w:asciiTheme="minorHAnsi" w:hAnsiTheme="minorHAnsi" w:cstheme="majorHAnsi"/>
          <w:b/>
          <w:color w:val="565656" w:themeColor="text1" w:themeTint="BF"/>
        </w:rPr>
      </w:pPr>
    </w:p>
    <w:p w14:paraId="76766B68" w14:textId="77777777" w:rsidR="00244628" w:rsidRPr="006035EC" w:rsidRDefault="00244628" w:rsidP="00056B02">
      <w:pPr>
        <w:ind w:left="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3.   Are end-users enthusiastically committed to the project and the system/product to be built?</w:t>
      </w:r>
    </w:p>
    <w:p w14:paraId="38037309" w14:textId="77777777" w:rsidR="00056B02" w:rsidRPr="006035EC" w:rsidRDefault="00056B02" w:rsidP="00056B02">
      <w:pPr>
        <w:ind w:left="720"/>
        <w:jc w:val="both"/>
        <w:rPr>
          <w:rFonts w:asciiTheme="minorHAnsi" w:hAnsiTheme="minorHAnsi" w:cstheme="majorHAnsi"/>
          <w:b/>
          <w:color w:val="565656" w:themeColor="text1" w:themeTint="BF"/>
        </w:rPr>
      </w:pPr>
    </w:p>
    <w:p w14:paraId="7760FCA7" w14:textId="77777777" w:rsidR="00244628" w:rsidRPr="006035EC" w:rsidRDefault="00244628" w:rsidP="00056B02">
      <w:pPr>
        <w:ind w:left="720" w:firstLine="6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Because the end-users are expecting that, they will be able to find all kind of information about Chain Store Management System.</w:t>
      </w:r>
    </w:p>
    <w:p w14:paraId="5EC99172" w14:textId="77777777" w:rsidR="00244628" w:rsidRPr="006035EC" w:rsidRDefault="00244628" w:rsidP="00244628">
      <w:pPr>
        <w:jc w:val="both"/>
        <w:rPr>
          <w:rFonts w:asciiTheme="minorHAnsi" w:hAnsiTheme="minorHAnsi" w:cstheme="majorHAnsi"/>
          <w:color w:val="565656" w:themeColor="text1" w:themeTint="BF"/>
        </w:rPr>
      </w:pPr>
    </w:p>
    <w:p w14:paraId="75DDA923" w14:textId="77777777" w:rsidR="00244628" w:rsidRPr="006035EC" w:rsidRDefault="00244628" w:rsidP="00244628">
      <w:pPr>
        <w:jc w:val="both"/>
        <w:rPr>
          <w:rFonts w:asciiTheme="minorHAnsi" w:hAnsiTheme="minorHAnsi" w:cstheme="majorHAnsi"/>
          <w:b/>
          <w:color w:val="565656" w:themeColor="text1" w:themeTint="BF"/>
        </w:rPr>
      </w:pPr>
    </w:p>
    <w:p w14:paraId="53AEA50A" w14:textId="77777777" w:rsidR="00244628" w:rsidRPr="006035EC" w:rsidRDefault="00244628" w:rsidP="00056B02">
      <w:pPr>
        <w:ind w:firstLine="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4.   Have user been involved fully in the definition of requirements?</w:t>
      </w:r>
    </w:p>
    <w:p w14:paraId="6DFE5E40" w14:textId="77777777" w:rsidR="00244628" w:rsidRPr="006035EC" w:rsidRDefault="00244628" w:rsidP="00244628">
      <w:pPr>
        <w:jc w:val="both"/>
        <w:rPr>
          <w:rFonts w:asciiTheme="minorHAnsi" w:hAnsiTheme="minorHAnsi" w:cstheme="majorHAnsi"/>
          <w:b/>
          <w:color w:val="565656" w:themeColor="text1" w:themeTint="BF"/>
        </w:rPr>
      </w:pPr>
    </w:p>
    <w:p w14:paraId="5272B37C" w14:textId="77777777" w:rsidR="00244628" w:rsidRPr="006035EC" w:rsidRDefault="00244628" w:rsidP="00056B02">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The user has been fully involved in the definition of requirements. They are aware of the application requirements.</w:t>
      </w:r>
    </w:p>
    <w:p w14:paraId="155C8E2A" w14:textId="77777777" w:rsidR="00244628" w:rsidRPr="006035EC" w:rsidRDefault="00244628" w:rsidP="00244628">
      <w:pPr>
        <w:jc w:val="both"/>
        <w:rPr>
          <w:rFonts w:asciiTheme="minorHAnsi" w:hAnsiTheme="minorHAnsi" w:cstheme="majorHAnsi"/>
          <w:b/>
          <w:color w:val="565656" w:themeColor="text1" w:themeTint="BF"/>
        </w:rPr>
      </w:pPr>
    </w:p>
    <w:p w14:paraId="1AC6AD3D" w14:textId="77777777" w:rsidR="004A0EBE" w:rsidRPr="006035EC" w:rsidRDefault="004A0EBE" w:rsidP="00244628">
      <w:pPr>
        <w:jc w:val="both"/>
        <w:rPr>
          <w:rFonts w:asciiTheme="minorHAnsi" w:hAnsiTheme="minorHAnsi" w:cstheme="majorHAnsi"/>
          <w:b/>
          <w:color w:val="565656" w:themeColor="text1" w:themeTint="BF"/>
        </w:rPr>
      </w:pPr>
    </w:p>
    <w:p w14:paraId="52F0B7AE" w14:textId="77777777" w:rsidR="00244628" w:rsidRPr="006035EC" w:rsidRDefault="00244628" w:rsidP="00056B02">
      <w:pPr>
        <w:ind w:firstLine="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5.   Is project scope stable?</w:t>
      </w:r>
    </w:p>
    <w:p w14:paraId="77C362BA" w14:textId="77777777" w:rsidR="00244628" w:rsidRPr="006035EC" w:rsidRDefault="00244628" w:rsidP="00244628">
      <w:pPr>
        <w:jc w:val="both"/>
        <w:rPr>
          <w:rFonts w:asciiTheme="minorHAnsi" w:hAnsiTheme="minorHAnsi" w:cstheme="majorHAnsi"/>
          <w:b/>
          <w:color w:val="565656" w:themeColor="text1" w:themeTint="BF"/>
        </w:rPr>
      </w:pPr>
    </w:p>
    <w:p w14:paraId="1DAF7594" w14:textId="77777777" w:rsidR="00244628" w:rsidRPr="006035EC" w:rsidRDefault="00244628" w:rsidP="00056B02">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Project scope is stable because the minimum and mandatory scope is almost covered by the software engineering team. If any further scope will arise then just adding it with the old ones.</w:t>
      </w:r>
    </w:p>
    <w:p w14:paraId="6F3E79EB" w14:textId="77777777" w:rsidR="00244628" w:rsidRPr="006035EC" w:rsidRDefault="00244628" w:rsidP="00244628">
      <w:pPr>
        <w:jc w:val="both"/>
        <w:rPr>
          <w:rFonts w:asciiTheme="minorHAnsi" w:hAnsiTheme="minorHAnsi" w:cstheme="majorHAnsi"/>
          <w:b/>
          <w:color w:val="565656" w:themeColor="text1" w:themeTint="BF"/>
        </w:rPr>
      </w:pPr>
    </w:p>
    <w:p w14:paraId="4AD80D54" w14:textId="77777777" w:rsidR="004A0EBE" w:rsidRPr="006035EC" w:rsidRDefault="004A0EBE" w:rsidP="00244628">
      <w:pPr>
        <w:jc w:val="both"/>
        <w:rPr>
          <w:rFonts w:asciiTheme="minorHAnsi" w:hAnsiTheme="minorHAnsi" w:cstheme="majorHAnsi"/>
          <w:b/>
          <w:color w:val="565656" w:themeColor="text1" w:themeTint="BF"/>
        </w:rPr>
      </w:pPr>
    </w:p>
    <w:p w14:paraId="5D842B27" w14:textId="77777777" w:rsidR="00244628" w:rsidRPr="006035EC" w:rsidRDefault="00244628" w:rsidP="00056B02">
      <w:pPr>
        <w:ind w:firstLine="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6.   Does the software engineering team have the right mix of skills?</w:t>
      </w:r>
    </w:p>
    <w:p w14:paraId="327856A1" w14:textId="77777777" w:rsidR="00244628" w:rsidRPr="006035EC" w:rsidRDefault="00244628" w:rsidP="00244628">
      <w:pPr>
        <w:jc w:val="both"/>
        <w:rPr>
          <w:rFonts w:asciiTheme="minorHAnsi" w:hAnsiTheme="minorHAnsi" w:cstheme="majorHAnsi"/>
          <w:b/>
          <w:color w:val="565656" w:themeColor="text1" w:themeTint="BF"/>
        </w:rPr>
      </w:pPr>
    </w:p>
    <w:p w14:paraId="4DA021B3" w14:textId="77777777" w:rsidR="00244628" w:rsidRPr="006035EC" w:rsidRDefault="00244628" w:rsidP="00056B02">
      <w:pPr>
        <w:ind w:left="720" w:firstLine="6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 xml:space="preserve">Yes. The software engineering team has the right mix of skills. The team members have the capability of doing their work in a team, ability to work </w:t>
      </w:r>
      <w:r w:rsidRPr="006035EC">
        <w:rPr>
          <w:rFonts w:asciiTheme="minorHAnsi" w:hAnsiTheme="minorHAnsi" w:cstheme="majorHAnsi"/>
          <w:color w:val="565656" w:themeColor="text1" w:themeTint="BF"/>
        </w:rPr>
        <w:lastRenderedPageBreak/>
        <w:t>in pressure and also have sound knowledge according to the software implementation.</w:t>
      </w:r>
    </w:p>
    <w:p w14:paraId="1339A73F" w14:textId="77777777" w:rsidR="00244628" w:rsidRPr="006035EC" w:rsidRDefault="00244628" w:rsidP="00244628">
      <w:pPr>
        <w:jc w:val="both"/>
        <w:rPr>
          <w:rFonts w:asciiTheme="minorHAnsi" w:hAnsiTheme="minorHAnsi" w:cstheme="majorHAnsi"/>
          <w:color w:val="565656" w:themeColor="text1" w:themeTint="BF"/>
        </w:rPr>
      </w:pPr>
    </w:p>
    <w:p w14:paraId="25D1DFD9" w14:textId="77777777" w:rsidR="00244628" w:rsidRPr="006035EC" w:rsidRDefault="00244628" w:rsidP="00244628">
      <w:pPr>
        <w:jc w:val="both"/>
        <w:rPr>
          <w:rFonts w:asciiTheme="minorHAnsi" w:hAnsiTheme="minorHAnsi" w:cstheme="majorHAnsi"/>
          <w:b/>
          <w:color w:val="565656" w:themeColor="text1" w:themeTint="BF"/>
        </w:rPr>
      </w:pPr>
    </w:p>
    <w:p w14:paraId="7F855800" w14:textId="77777777" w:rsidR="00244628" w:rsidRPr="006035EC" w:rsidRDefault="00244628" w:rsidP="00056B02">
      <w:pPr>
        <w:ind w:firstLine="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7.   Are project requirements stable?</w:t>
      </w:r>
    </w:p>
    <w:p w14:paraId="398E05D7" w14:textId="77777777" w:rsidR="00244628" w:rsidRPr="006035EC" w:rsidRDefault="00244628" w:rsidP="00244628">
      <w:pPr>
        <w:jc w:val="both"/>
        <w:rPr>
          <w:rFonts w:asciiTheme="minorHAnsi" w:hAnsiTheme="minorHAnsi" w:cstheme="majorHAnsi"/>
          <w:b/>
          <w:color w:val="565656" w:themeColor="text1" w:themeTint="BF"/>
        </w:rPr>
      </w:pPr>
    </w:p>
    <w:p w14:paraId="1882DD1A" w14:textId="77777777" w:rsidR="00244628" w:rsidRPr="006035EC" w:rsidRDefault="00244628" w:rsidP="00056B02">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Currently all possible requirements are being listed, and seem that if anything would be added later to the list will not make the project unstable. All requirements for this project are easily available that will ent</w:t>
      </w:r>
      <w:r w:rsidR="004A0EBE" w:rsidRPr="006035EC">
        <w:rPr>
          <w:rFonts w:asciiTheme="minorHAnsi" w:hAnsiTheme="minorHAnsi" w:cstheme="majorHAnsi"/>
          <w:color w:val="565656" w:themeColor="text1" w:themeTint="BF"/>
        </w:rPr>
        <w:t>husiast the end-user to use it.</w:t>
      </w:r>
    </w:p>
    <w:p w14:paraId="6F68F9AC" w14:textId="77777777" w:rsidR="00244628" w:rsidRPr="006035EC" w:rsidRDefault="00244628" w:rsidP="00244628">
      <w:pPr>
        <w:jc w:val="both"/>
        <w:rPr>
          <w:rFonts w:asciiTheme="minorHAnsi" w:hAnsiTheme="minorHAnsi" w:cstheme="majorHAnsi"/>
          <w:b/>
          <w:color w:val="565656" w:themeColor="text1" w:themeTint="BF"/>
        </w:rPr>
      </w:pPr>
    </w:p>
    <w:p w14:paraId="293F2369" w14:textId="77777777" w:rsidR="00244628" w:rsidRPr="006035EC" w:rsidRDefault="00244628" w:rsidP="00244628">
      <w:pPr>
        <w:jc w:val="both"/>
        <w:rPr>
          <w:rFonts w:asciiTheme="minorHAnsi" w:hAnsiTheme="minorHAnsi" w:cstheme="majorHAnsi"/>
          <w:b/>
          <w:color w:val="565656" w:themeColor="text1" w:themeTint="BF"/>
        </w:rPr>
      </w:pPr>
    </w:p>
    <w:p w14:paraId="763E4A95" w14:textId="77777777" w:rsidR="00244628" w:rsidRPr="006035EC" w:rsidRDefault="00244628" w:rsidP="00056B02">
      <w:pPr>
        <w:ind w:left="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8.   Does the project team have experience with the technology to be implemented?</w:t>
      </w:r>
    </w:p>
    <w:p w14:paraId="4EC0355B" w14:textId="77777777" w:rsidR="00244628" w:rsidRPr="006035EC" w:rsidRDefault="00244628" w:rsidP="00244628">
      <w:pPr>
        <w:jc w:val="both"/>
        <w:rPr>
          <w:rFonts w:asciiTheme="minorHAnsi" w:hAnsiTheme="minorHAnsi" w:cstheme="majorHAnsi"/>
          <w:b/>
          <w:color w:val="565656" w:themeColor="text1" w:themeTint="BF"/>
        </w:rPr>
      </w:pPr>
    </w:p>
    <w:p w14:paraId="3ECBCE62" w14:textId="77777777" w:rsidR="00244628" w:rsidRPr="006035EC" w:rsidRDefault="00244628" w:rsidP="00056B02">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The project team has experience with the technology to be implemented because they have the sound knowledge about the technologies and the technologies are also implemented by them before.</w:t>
      </w:r>
    </w:p>
    <w:p w14:paraId="2BB955C7" w14:textId="77777777" w:rsidR="00244628" w:rsidRPr="006035EC" w:rsidRDefault="00244628" w:rsidP="00244628">
      <w:pPr>
        <w:pStyle w:val="Default"/>
        <w:jc w:val="both"/>
        <w:rPr>
          <w:rFonts w:asciiTheme="minorHAnsi" w:hAnsiTheme="minorHAnsi" w:cstheme="majorHAnsi"/>
          <w:color w:val="565656" w:themeColor="text1" w:themeTint="BF"/>
          <w:szCs w:val="24"/>
        </w:rPr>
      </w:pPr>
    </w:p>
    <w:p w14:paraId="001C7469" w14:textId="77777777" w:rsidR="004A0EBE" w:rsidRPr="006035EC" w:rsidRDefault="004A0EBE" w:rsidP="00244628">
      <w:pPr>
        <w:pStyle w:val="Default"/>
        <w:jc w:val="both"/>
        <w:rPr>
          <w:rFonts w:asciiTheme="minorHAnsi" w:hAnsiTheme="minorHAnsi" w:cstheme="majorHAnsi"/>
          <w:color w:val="565656" w:themeColor="text1" w:themeTint="BF"/>
          <w:szCs w:val="24"/>
        </w:rPr>
      </w:pPr>
    </w:p>
    <w:p w14:paraId="5EAA8DB3" w14:textId="77777777" w:rsidR="00244628" w:rsidRPr="006035EC" w:rsidRDefault="00244628" w:rsidP="00056B02">
      <w:pPr>
        <w:pStyle w:val="Default"/>
        <w:ind w:firstLine="720"/>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9. Does the project team and client are aware about the possible risks?</w:t>
      </w:r>
    </w:p>
    <w:p w14:paraId="500AF6A7" w14:textId="77777777" w:rsidR="00244628" w:rsidRPr="006035EC" w:rsidRDefault="00244628" w:rsidP="00244628">
      <w:pPr>
        <w:pStyle w:val="Default"/>
        <w:jc w:val="both"/>
        <w:rPr>
          <w:rFonts w:asciiTheme="minorHAnsi" w:hAnsiTheme="minorHAnsi" w:cstheme="majorHAnsi"/>
          <w:b/>
          <w:color w:val="565656" w:themeColor="text1" w:themeTint="BF"/>
          <w:szCs w:val="24"/>
        </w:rPr>
      </w:pPr>
    </w:p>
    <w:p w14:paraId="4FA538BD" w14:textId="77777777" w:rsidR="00244628" w:rsidRPr="006035EC" w:rsidRDefault="00244628" w:rsidP="00056B02">
      <w:pPr>
        <w:pStyle w:val="Default"/>
        <w:ind w:left="720"/>
        <w:jc w:val="both"/>
        <w:rPr>
          <w:rFonts w:asciiTheme="minorHAnsi" w:hAnsiTheme="minorHAnsi" w:cstheme="majorHAnsi"/>
          <w:color w:val="565656" w:themeColor="text1" w:themeTint="BF"/>
          <w:szCs w:val="24"/>
        </w:rPr>
      </w:pPr>
      <w:r w:rsidRPr="006035EC">
        <w:rPr>
          <w:rFonts w:asciiTheme="minorHAnsi" w:hAnsiTheme="minorHAnsi" w:cstheme="majorHAnsi"/>
          <w:b/>
          <w:color w:val="565656" w:themeColor="text1" w:themeTint="BF"/>
          <w:szCs w:val="24"/>
        </w:rPr>
        <w:t>Answer:</w:t>
      </w:r>
      <w:r w:rsidRPr="006035EC">
        <w:rPr>
          <w:rFonts w:asciiTheme="minorHAnsi" w:hAnsiTheme="minorHAnsi" w:cstheme="majorHAnsi"/>
          <w:color w:val="565656" w:themeColor="text1" w:themeTint="BF"/>
          <w:szCs w:val="24"/>
        </w:rPr>
        <w:t xml:space="preserve">  Yes. Project team prepare the possible risk assessment and aware of handling the risk. Client is also being notified</w:t>
      </w:r>
    </w:p>
    <w:p w14:paraId="107E7CDC" w14:textId="77777777" w:rsidR="00244628" w:rsidRPr="006035EC" w:rsidRDefault="00244628"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5F88C15D" w14:textId="77777777" w:rsidR="001F3599" w:rsidRPr="006035EC" w:rsidRDefault="001F3599"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1C6EE487" w14:textId="77777777" w:rsidR="00673DDE" w:rsidRPr="006035EC" w:rsidRDefault="00673DDE"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6541DD6A"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2AD82B90"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420BF70C"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601168FD"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16F5A5C1"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68E4898B"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227D8EB0"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45D7ACB6" w14:textId="77777777" w:rsidR="00673DDE" w:rsidRPr="006035EC" w:rsidRDefault="00673DDE"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7E09937C" w14:textId="77777777" w:rsidR="00AE0F18" w:rsidRPr="006035EC" w:rsidRDefault="002B5881" w:rsidP="00D9472A">
      <w:pPr>
        <w:pStyle w:val="Heading1"/>
        <w:rPr>
          <w:rFonts w:asciiTheme="minorHAnsi" w:hAnsiTheme="minorHAnsi" w:cstheme="majorHAnsi"/>
          <w:color w:val="565656" w:themeColor="text1" w:themeTint="BF"/>
          <w:sz w:val="32"/>
          <w:szCs w:val="32"/>
        </w:rPr>
      </w:pPr>
      <w:bookmarkStart w:id="47" w:name="_Toc310885511"/>
      <w:bookmarkStart w:id="48" w:name="_Toc64269120"/>
      <w:r w:rsidRPr="006035EC">
        <w:rPr>
          <w:rFonts w:asciiTheme="minorHAnsi" w:hAnsiTheme="minorHAnsi" w:cstheme="majorHAnsi"/>
          <w:color w:val="565656" w:themeColor="text1" w:themeTint="BF"/>
          <w:sz w:val="32"/>
          <w:szCs w:val="32"/>
        </w:rPr>
        <w:t>Chapter 2: Software Requirement S</w:t>
      </w:r>
      <w:bookmarkEnd w:id="47"/>
      <w:r w:rsidRPr="006035EC">
        <w:rPr>
          <w:rFonts w:asciiTheme="minorHAnsi" w:hAnsiTheme="minorHAnsi" w:cstheme="majorHAnsi"/>
          <w:color w:val="565656" w:themeColor="text1" w:themeTint="BF"/>
          <w:sz w:val="32"/>
          <w:szCs w:val="32"/>
        </w:rPr>
        <w:t>pecification</w:t>
      </w:r>
      <w:bookmarkEnd w:id="48"/>
    </w:p>
    <w:p w14:paraId="506C064A" w14:textId="77777777" w:rsidR="00F605BE" w:rsidRPr="006035EC" w:rsidRDefault="00F605BE" w:rsidP="00F605BE">
      <w:pPr>
        <w:rPr>
          <w:rFonts w:asciiTheme="minorHAnsi" w:hAnsiTheme="minorHAnsi" w:cstheme="majorHAnsi"/>
          <w:color w:val="565656" w:themeColor="text1" w:themeTint="BF"/>
        </w:rPr>
      </w:pPr>
    </w:p>
    <w:p w14:paraId="5B3A23AA" w14:textId="77777777" w:rsidR="00F605BE" w:rsidRPr="006035EC" w:rsidRDefault="00F605BE" w:rsidP="00F605BE">
      <w:pPr>
        <w:rPr>
          <w:rFonts w:asciiTheme="minorHAnsi" w:hAnsiTheme="minorHAnsi" w:cstheme="majorHAnsi"/>
          <w:color w:val="565656" w:themeColor="text1" w:themeTint="BF"/>
        </w:rPr>
      </w:pPr>
    </w:p>
    <w:p w14:paraId="60772857" w14:textId="77777777" w:rsidR="00F605BE" w:rsidRPr="006035EC" w:rsidRDefault="00F605BE" w:rsidP="00F605BE">
      <w:pPr>
        <w:pStyle w:val="Heading2"/>
        <w:rPr>
          <w:rFonts w:asciiTheme="minorHAnsi" w:hAnsiTheme="minorHAnsi" w:cstheme="majorHAnsi"/>
          <w:color w:val="565656" w:themeColor="text1" w:themeTint="BF"/>
          <w:sz w:val="26"/>
          <w:szCs w:val="26"/>
        </w:rPr>
      </w:pPr>
      <w:bookmarkStart w:id="49" w:name="_Toc310885512"/>
      <w:bookmarkStart w:id="50" w:name="_Toc64269121"/>
      <w:r w:rsidRPr="006035EC">
        <w:rPr>
          <w:rFonts w:asciiTheme="minorHAnsi" w:hAnsiTheme="minorHAnsi" w:cstheme="majorHAnsi"/>
          <w:color w:val="565656" w:themeColor="text1" w:themeTint="BF"/>
          <w:sz w:val="26"/>
          <w:szCs w:val="26"/>
        </w:rPr>
        <w:t>2.1 Objectives and Scope</w:t>
      </w:r>
      <w:bookmarkEnd w:id="49"/>
      <w:bookmarkEnd w:id="50"/>
    </w:p>
    <w:p w14:paraId="56538DE9" w14:textId="77777777" w:rsidR="00F605BE" w:rsidRPr="006035EC" w:rsidRDefault="00F605BE" w:rsidP="00F605BE">
      <w:pPr>
        <w:rPr>
          <w:rFonts w:asciiTheme="minorHAnsi" w:hAnsiTheme="minorHAnsi" w:cstheme="majorHAnsi"/>
          <w:color w:val="565656" w:themeColor="text1" w:themeTint="BF"/>
        </w:rPr>
      </w:pPr>
    </w:p>
    <w:p w14:paraId="5E780A98" w14:textId="77777777" w:rsidR="008D2F69" w:rsidRPr="006035EC" w:rsidRDefault="008D2F69" w:rsidP="008D2F69">
      <w:pPr>
        <w:rPr>
          <w:rFonts w:asciiTheme="minorHAnsi" w:hAnsiTheme="minorHAnsi" w:cstheme="majorHAnsi"/>
          <w:color w:val="565656" w:themeColor="text1" w:themeTint="BF"/>
          <w:lang w:bidi="bn-BD"/>
        </w:rPr>
      </w:pPr>
    </w:p>
    <w:p w14:paraId="3E3B5916" w14:textId="77777777" w:rsidR="008D2F69" w:rsidRPr="006035EC" w:rsidRDefault="008D2F69" w:rsidP="00056B02">
      <w:pPr>
        <w:shd w:val="clear" w:color="auto" w:fill="FFFFFF"/>
        <w:ind w:left="720"/>
        <w:jc w:val="both"/>
        <w:rPr>
          <w:rFonts w:asciiTheme="minorHAnsi" w:hAnsiTheme="minorHAnsi" w:cstheme="majorHAnsi"/>
          <w:color w:val="565656" w:themeColor="text1" w:themeTint="BF"/>
          <w:shd w:val="clear" w:color="auto" w:fill="FFFFFF"/>
        </w:rPr>
      </w:pPr>
      <w:r w:rsidRPr="006035EC">
        <w:rPr>
          <w:rFonts w:asciiTheme="minorHAnsi" w:hAnsiTheme="minorHAnsi" w:cstheme="majorHAnsi"/>
          <w:color w:val="565656" w:themeColor="text1" w:themeTint="BF"/>
          <w:bdr w:val="none" w:sz="0" w:space="0" w:color="auto" w:frame="1"/>
        </w:rPr>
        <w:t>The scope of the project</w:t>
      </w:r>
      <w:r w:rsidRPr="006035EC">
        <w:rPr>
          <w:rFonts w:asciiTheme="minorHAnsi" w:hAnsiTheme="minorHAnsi" w:cstheme="majorHAnsi"/>
          <w:color w:val="565656" w:themeColor="text1" w:themeTint="BF"/>
        </w:rPr>
        <w:t xml:space="preserve"> is </w:t>
      </w:r>
      <w:r w:rsidR="00780952" w:rsidRPr="006035EC">
        <w:rPr>
          <w:rFonts w:asciiTheme="minorHAnsi" w:hAnsiTheme="minorHAnsi" w:cstheme="majorHAnsi"/>
          <w:color w:val="565656" w:themeColor="text1" w:themeTint="BF"/>
          <w:shd w:val="clear" w:color="auto" w:fill="FFFFFF"/>
        </w:rPr>
        <w:t>to simplify the trip planning process</w:t>
      </w:r>
      <w:r w:rsidRPr="006035EC">
        <w:rPr>
          <w:rFonts w:asciiTheme="minorHAnsi" w:hAnsiTheme="minorHAnsi" w:cstheme="majorHAnsi"/>
          <w:color w:val="565656" w:themeColor="text1" w:themeTint="BF"/>
        </w:rPr>
        <w:t xml:space="preserve">. </w:t>
      </w:r>
      <w:r w:rsidR="00780952" w:rsidRPr="006035EC">
        <w:rPr>
          <w:rFonts w:asciiTheme="minorHAnsi" w:hAnsiTheme="minorHAnsi" w:cstheme="majorHAnsi"/>
          <w:color w:val="565656" w:themeColor="text1" w:themeTint="BF"/>
          <w:shd w:val="clear" w:color="auto" w:fill="FFFFFF"/>
        </w:rPr>
        <w:t>Inspirock provides a detailed day-by-day plan of attractions you will see at the various destinations on your personalized itinerary. The plan is completely customizable with options you can choose on the home page and by adding and deleting recommended attractions and destinations.</w:t>
      </w:r>
    </w:p>
    <w:p w14:paraId="05D5821A" w14:textId="77777777" w:rsidR="00780952" w:rsidRPr="006035EC" w:rsidRDefault="00780952" w:rsidP="00780952">
      <w:pPr>
        <w:shd w:val="clear" w:color="auto" w:fill="FFFFFF"/>
        <w:jc w:val="both"/>
        <w:rPr>
          <w:rFonts w:asciiTheme="minorHAnsi" w:hAnsiTheme="minorHAnsi" w:cstheme="majorHAnsi"/>
          <w:color w:val="565656" w:themeColor="text1" w:themeTint="BF"/>
        </w:rPr>
      </w:pPr>
    </w:p>
    <w:p w14:paraId="6AECE281" w14:textId="77777777" w:rsidR="008D2F69" w:rsidRPr="006035EC" w:rsidRDefault="008D2F69" w:rsidP="00056B02">
      <w:pPr>
        <w:shd w:val="clear" w:color="auto" w:fill="FFFFFF"/>
        <w:ind w:firstLine="36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Tourist Guide System is supposed to have the following features:</w:t>
      </w:r>
    </w:p>
    <w:p w14:paraId="1CBA5E82" w14:textId="77777777" w:rsidR="008D2F69" w:rsidRPr="006035EC" w:rsidRDefault="008D2F69" w:rsidP="00780952">
      <w:pPr>
        <w:shd w:val="clear" w:color="auto" w:fill="FFFFFF"/>
        <w:rPr>
          <w:rFonts w:asciiTheme="minorHAnsi" w:hAnsiTheme="minorHAnsi" w:cstheme="majorHAnsi"/>
          <w:color w:val="565656" w:themeColor="text1" w:themeTint="BF"/>
        </w:rPr>
      </w:pPr>
    </w:p>
    <w:p w14:paraId="34C86D94" w14:textId="77777777" w:rsidR="008D2F69" w:rsidRPr="006035EC" w:rsidRDefault="00780952" w:rsidP="004D69BF">
      <w:pPr>
        <w:pStyle w:val="ListParagraph"/>
        <w:numPr>
          <w:ilvl w:val="0"/>
          <w:numId w:val="30"/>
        </w:numPr>
        <w:shd w:val="clear" w:color="auto" w:fill="FFFFFF"/>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 complete day-by-day itinerary based on users preferences</w:t>
      </w:r>
    </w:p>
    <w:p w14:paraId="0820A421" w14:textId="77777777" w:rsidR="00780952" w:rsidRPr="006035EC" w:rsidRDefault="00780952" w:rsidP="00780952">
      <w:pPr>
        <w:shd w:val="clear" w:color="auto" w:fill="FFFFFF"/>
        <w:rPr>
          <w:rFonts w:asciiTheme="minorHAnsi" w:hAnsiTheme="minorHAnsi" w:cstheme="majorHAnsi"/>
          <w:color w:val="565656" w:themeColor="text1" w:themeTint="BF"/>
        </w:rPr>
      </w:pPr>
    </w:p>
    <w:p w14:paraId="674545E6" w14:textId="77777777" w:rsidR="008D2F69" w:rsidRPr="006035EC" w:rsidRDefault="00780952" w:rsidP="004D69BF">
      <w:pPr>
        <w:pStyle w:val="ListParagraph"/>
        <w:numPr>
          <w:ilvl w:val="0"/>
          <w:numId w:val="30"/>
        </w:numPr>
        <w:shd w:val="clear" w:color="auto" w:fill="FFFFFF"/>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sers</w:t>
      </w:r>
      <w:r w:rsidR="008A1F43"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rPr>
        <w:t>refine their</w:t>
      </w:r>
      <w:r w:rsidR="00CF5455" w:rsidRPr="006035EC">
        <w:rPr>
          <w:rFonts w:asciiTheme="minorHAnsi" w:hAnsiTheme="minorHAnsi" w:cstheme="majorHAnsi"/>
          <w:color w:val="565656" w:themeColor="text1" w:themeTint="BF"/>
        </w:rPr>
        <w:t xml:space="preserve"> plan and</w:t>
      </w:r>
      <w:r w:rsidRPr="006035EC">
        <w:rPr>
          <w:rFonts w:asciiTheme="minorHAnsi" w:hAnsiTheme="minorHAnsi" w:cstheme="majorHAnsi"/>
          <w:color w:val="565656" w:themeColor="text1" w:themeTint="BF"/>
        </w:rPr>
        <w:t xml:space="preserve"> System find the best routes and schedules</w:t>
      </w:r>
    </w:p>
    <w:p w14:paraId="6797866F" w14:textId="77777777" w:rsidR="00780952" w:rsidRPr="006035EC" w:rsidRDefault="00780952" w:rsidP="00780952">
      <w:pPr>
        <w:pStyle w:val="ListParagraph"/>
        <w:rPr>
          <w:rFonts w:asciiTheme="minorHAnsi" w:hAnsiTheme="minorHAnsi" w:cstheme="majorHAnsi"/>
          <w:color w:val="565656" w:themeColor="text1" w:themeTint="BF"/>
        </w:rPr>
      </w:pPr>
    </w:p>
    <w:p w14:paraId="3B0D3028" w14:textId="77777777" w:rsidR="00780952" w:rsidRPr="006035EC" w:rsidRDefault="00CF5455" w:rsidP="004D69BF">
      <w:pPr>
        <w:pStyle w:val="ListParagraph"/>
        <w:numPr>
          <w:ilvl w:val="0"/>
          <w:numId w:val="30"/>
        </w:numPr>
        <w:shd w:val="clear" w:color="auto" w:fill="FFFFFF"/>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ystem provides the users to book prefered hotel and activities and also transportation</w:t>
      </w:r>
    </w:p>
    <w:p w14:paraId="03FD5496" w14:textId="77777777" w:rsidR="00CF5455" w:rsidRPr="006035EC" w:rsidRDefault="00CF5455" w:rsidP="00CF5455">
      <w:pPr>
        <w:pStyle w:val="ListParagraph"/>
        <w:rPr>
          <w:rFonts w:asciiTheme="minorHAnsi" w:hAnsiTheme="minorHAnsi" w:cstheme="majorHAnsi"/>
          <w:color w:val="565656" w:themeColor="text1" w:themeTint="BF"/>
        </w:rPr>
      </w:pPr>
    </w:p>
    <w:p w14:paraId="28A2C11B" w14:textId="77777777" w:rsidR="00C80F05" w:rsidRPr="006035EC" w:rsidRDefault="00CF5455" w:rsidP="004D69BF">
      <w:pPr>
        <w:pStyle w:val="ListParagraph"/>
        <w:numPr>
          <w:ilvl w:val="0"/>
          <w:numId w:val="30"/>
        </w:numPr>
        <w:suppressAutoHyphens/>
        <w:spacing w:line="276" w:lineRule="auto"/>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dividual information module for each client.</w:t>
      </w:r>
    </w:p>
    <w:p w14:paraId="06D6EEA5" w14:textId="77777777" w:rsidR="00C80F05" w:rsidRPr="006035EC" w:rsidRDefault="00C80F05" w:rsidP="00C80F05">
      <w:pPr>
        <w:pStyle w:val="ListParagraph"/>
        <w:rPr>
          <w:rFonts w:asciiTheme="minorHAnsi" w:hAnsiTheme="minorHAnsi" w:cstheme="majorHAnsi"/>
          <w:color w:val="565656" w:themeColor="text1" w:themeTint="BF"/>
        </w:rPr>
      </w:pPr>
    </w:p>
    <w:p w14:paraId="7E8DEE81" w14:textId="77777777" w:rsidR="00870443" w:rsidRPr="006035EC" w:rsidRDefault="00C80F05" w:rsidP="004D69BF">
      <w:pPr>
        <w:pStyle w:val="ListParagraph"/>
        <w:numPr>
          <w:ilvl w:val="0"/>
          <w:numId w:val="30"/>
        </w:numPr>
        <w:suppressAutoHyphens/>
        <w:spacing w:line="276" w:lineRule="auto"/>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system lets the administrator</w:t>
      </w:r>
      <w:r w:rsidR="00870443" w:rsidRPr="006035EC">
        <w:rPr>
          <w:rFonts w:asciiTheme="minorHAnsi" w:hAnsiTheme="minorHAnsi" w:cstheme="majorHAnsi"/>
          <w:color w:val="565656" w:themeColor="text1" w:themeTint="BF"/>
        </w:rPr>
        <w:t xml:space="preserve"> who has the highest authority</w:t>
      </w:r>
      <w:r w:rsidRPr="006035EC">
        <w:rPr>
          <w:rFonts w:asciiTheme="minorHAnsi" w:hAnsiTheme="minorHAnsi" w:cstheme="majorHAnsi"/>
          <w:color w:val="565656" w:themeColor="text1" w:themeTint="BF"/>
        </w:rPr>
        <w:t xml:space="preserve"> manage the users and the bookings and the content of the system.</w:t>
      </w:r>
    </w:p>
    <w:p w14:paraId="2603BE68" w14:textId="77777777" w:rsidR="000D495C" w:rsidRPr="006035EC" w:rsidRDefault="000D495C" w:rsidP="000D495C">
      <w:pPr>
        <w:pStyle w:val="ListParagraph"/>
        <w:rPr>
          <w:rFonts w:asciiTheme="minorHAnsi" w:hAnsiTheme="minorHAnsi" w:cstheme="majorHAnsi"/>
          <w:color w:val="565656" w:themeColor="text1" w:themeTint="BF"/>
        </w:rPr>
      </w:pPr>
    </w:p>
    <w:p w14:paraId="78AC52DA" w14:textId="77777777" w:rsidR="000D495C" w:rsidRPr="006035EC" w:rsidRDefault="000D495C" w:rsidP="004D69BF">
      <w:pPr>
        <w:pStyle w:val="ListParagraph"/>
        <w:numPr>
          <w:ilvl w:val="0"/>
          <w:numId w:val="30"/>
        </w:numPr>
        <w:suppressAutoHyphens/>
        <w:spacing w:line="276" w:lineRule="auto"/>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User can give ratings to Spots, Hotels, Transportations </w:t>
      </w:r>
      <w:r w:rsidR="009A6ED5" w:rsidRPr="006035EC">
        <w:rPr>
          <w:rFonts w:asciiTheme="minorHAnsi" w:hAnsiTheme="minorHAnsi" w:cstheme="majorHAnsi"/>
          <w:color w:val="565656" w:themeColor="text1" w:themeTint="BF"/>
        </w:rPr>
        <w:t>and</w:t>
      </w:r>
      <w:r w:rsidR="00B15193" w:rsidRPr="006035EC">
        <w:rPr>
          <w:rFonts w:asciiTheme="minorHAnsi" w:hAnsiTheme="minorHAnsi" w:cstheme="majorHAnsi"/>
          <w:color w:val="565656" w:themeColor="text1" w:themeTint="BF"/>
        </w:rPr>
        <w:t xml:space="preserve"> can add to their favourites and also save their plans.</w:t>
      </w:r>
    </w:p>
    <w:p w14:paraId="05F36272" w14:textId="77777777" w:rsidR="00870443" w:rsidRPr="006035EC" w:rsidRDefault="00870443" w:rsidP="00870443">
      <w:pPr>
        <w:suppressAutoHyphens/>
        <w:spacing w:line="276" w:lineRule="auto"/>
        <w:jc w:val="both"/>
        <w:rPr>
          <w:rFonts w:asciiTheme="minorHAnsi" w:hAnsiTheme="minorHAnsi" w:cstheme="majorHAnsi"/>
          <w:color w:val="565656" w:themeColor="text1" w:themeTint="BF"/>
        </w:rPr>
      </w:pPr>
    </w:p>
    <w:p w14:paraId="65145C98" w14:textId="77777777" w:rsidR="00870443" w:rsidRPr="006035EC" w:rsidRDefault="00870443" w:rsidP="00056B02">
      <w:pPr>
        <w:ind w:left="72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features that are described in this document are used in the future phases of the software development cycle. The features described here meet the needs of all the users.</w:t>
      </w:r>
    </w:p>
    <w:p w14:paraId="5931215D" w14:textId="77777777" w:rsidR="00870443" w:rsidRPr="006035EC" w:rsidRDefault="00870443" w:rsidP="00870443">
      <w:pPr>
        <w:rPr>
          <w:rFonts w:asciiTheme="minorHAnsi" w:hAnsiTheme="minorHAnsi" w:cstheme="majorHAnsi"/>
          <w:color w:val="565656" w:themeColor="text1" w:themeTint="BF"/>
          <w:lang w:bidi="bn-BD"/>
        </w:rPr>
      </w:pPr>
    </w:p>
    <w:p w14:paraId="4CD9C713" w14:textId="77777777" w:rsidR="006C171A" w:rsidRPr="006035EC" w:rsidRDefault="006C171A" w:rsidP="008D2F69">
      <w:pPr>
        <w:rPr>
          <w:rFonts w:asciiTheme="minorHAnsi" w:hAnsiTheme="minorHAnsi" w:cstheme="majorHAnsi"/>
          <w:color w:val="565656" w:themeColor="text1" w:themeTint="BF"/>
        </w:rPr>
      </w:pPr>
    </w:p>
    <w:p w14:paraId="59B6F905" w14:textId="77777777" w:rsidR="006C171A" w:rsidRPr="006035EC" w:rsidRDefault="006C171A" w:rsidP="006C171A">
      <w:pPr>
        <w:pStyle w:val="Heading2"/>
        <w:rPr>
          <w:rFonts w:asciiTheme="minorHAnsi" w:hAnsiTheme="minorHAnsi" w:cstheme="majorHAnsi"/>
          <w:color w:val="565656" w:themeColor="text1" w:themeTint="BF"/>
          <w:sz w:val="26"/>
          <w:szCs w:val="26"/>
        </w:rPr>
      </w:pPr>
      <w:bookmarkStart w:id="51" w:name="_Toc310885513"/>
      <w:bookmarkStart w:id="52" w:name="_Toc64269122"/>
      <w:r w:rsidRPr="006035EC">
        <w:rPr>
          <w:rFonts w:asciiTheme="minorHAnsi" w:hAnsiTheme="minorHAnsi" w:cstheme="majorHAnsi"/>
          <w:color w:val="565656" w:themeColor="text1" w:themeTint="BF"/>
          <w:sz w:val="26"/>
          <w:szCs w:val="26"/>
        </w:rPr>
        <w:t>2.2 Overview of the Present System</w:t>
      </w:r>
      <w:bookmarkEnd w:id="51"/>
      <w:bookmarkEnd w:id="52"/>
    </w:p>
    <w:p w14:paraId="5B7C1BD7" w14:textId="77777777" w:rsidR="008322DB" w:rsidRPr="006035EC" w:rsidRDefault="008322DB" w:rsidP="008322DB">
      <w:pPr>
        <w:rPr>
          <w:rFonts w:asciiTheme="minorHAnsi" w:hAnsiTheme="minorHAnsi" w:cstheme="majorHAnsi"/>
          <w:color w:val="565656" w:themeColor="text1" w:themeTint="BF"/>
        </w:rPr>
      </w:pPr>
    </w:p>
    <w:p w14:paraId="4344FDF1" w14:textId="77777777" w:rsidR="008322DB" w:rsidRPr="006035EC" w:rsidRDefault="000035C3" w:rsidP="00E474BF">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urrently there are very few system like TripAdvisor</w:t>
      </w:r>
      <w:r w:rsidR="003667D3" w:rsidRPr="006035EC">
        <w:rPr>
          <w:rFonts w:asciiTheme="minorHAnsi" w:hAnsiTheme="minorHAnsi" w:cstheme="majorHAnsi"/>
          <w:color w:val="565656" w:themeColor="text1" w:themeTint="BF"/>
        </w:rPr>
        <w:t>, Ticketshala, MakeMyTrip</w:t>
      </w:r>
      <w:r w:rsidRPr="006035EC">
        <w:rPr>
          <w:rFonts w:asciiTheme="minorHAnsi" w:hAnsiTheme="minorHAnsi" w:cstheme="majorHAnsi"/>
          <w:color w:val="565656" w:themeColor="text1" w:themeTint="BF"/>
        </w:rPr>
        <w:t xml:space="preserve"> implemented in Bangladesh that are based only on finding</w:t>
      </w:r>
      <w:r w:rsidR="001368ED" w:rsidRPr="006035EC">
        <w:rPr>
          <w:rFonts w:asciiTheme="minorHAnsi" w:hAnsiTheme="minorHAnsi" w:cstheme="majorHAnsi"/>
          <w:color w:val="565656" w:themeColor="text1" w:themeTint="BF"/>
        </w:rPr>
        <w:t xml:space="preserve"> and book</w:t>
      </w:r>
      <w:r w:rsidRPr="006035EC">
        <w:rPr>
          <w:rFonts w:asciiTheme="minorHAnsi" w:hAnsiTheme="minorHAnsi" w:cstheme="majorHAnsi"/>
          <w:color w:val="565656" w:themeColor="text1" w:themeTint="BF"/>
        </w:rPr>
        <w:t xml:space="preserve"> hotels and transpotation and spots</w:t>
      </w:r>
      <w:r w:rsidR="00F836CB" w:rsidRPr="006035EC">
        <w:rPr>
          <w:rFonts w:asciiTheme="minorHAnsi" w:hAnsiTheme="minorHAnsi" w:cstheme="majorHAnsi"/>
          <w:color w:val="565656" w:themeColor="text1" w:themeTint="BF"/>
        </w:rPr>
        <w:t>.</w:t>
      </w:r>
    </w:p>
    <w:p w14:paraId="48CEE389" w14:textId="77777777" w:rsidR="00F836CB" w:rsidRPr="006035EC" w:rsidRDefault="00F836CB" w:rsidP="008322DB">
      <w:pPr>
        <w:rPr>
          <w:rFonts w:asciiTheme="minorHAnsi" w:hAnsiTheme="minorHAnsi" w:cstheme="majorHAnsi"/>
          <w:color w:val="565656" w:themeColor="text1" w:themeTint="BF"/>
        </w:rPr>
      </w:pPr>
    </w:p>
    <w:p w14:paraId="43FBE892" w14:textId="77777777" w:rsidR="00753403" w:rsidRPr="006035EC" w:rsidRDefault="00F836CB" w:rsidP="00E474BF">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spirock ha</w:t>
      </w:r>
      <w:r w:rsidR="000D495C" w:rsidRPr="006035EC">
        <w:rPr>
          <w:rFonts w:asciiTheme="minorHAnsi" w:hAnsiTheme="minorHAnsi" w:cstheme="majorHAnsi"/>
          <w:color w:val="565656" w:themeColor="text1" w:themeTint="BF"/>
        </w:rPr>
        <w:t>s</w:t>
      </w:r>
      <w:r w:rsidRPr="006035EC">
        <w:rPr>
          <w:rFonts w:asciiTheme="minorHAnsi" w:hAnsiTheme="minorHAnsi" w:cstheme="majorHAnsi"/>
          <w:color w:val="565656" w:themeColor="text1" w:themeTint="BF"/>
        </w:rPr>
        <w:t xml:space="preserve"> the facility to customize </w:t>
      </w:r>
      <w:r w:rsidR="000D495C" w:rsidRPr="006035EC">
        <w:rPr>
          <w:rFonts w:asciiTheme="minorHAnsi" w:hAnsiTheme="minorHAnsi" w:cstheme="majorHAnsi"/>
          <w:color w:val="565656" w:themeColor="text1" w:themeTint="BF"/>
        </w:rPr>
        <w:t xml:space="preserve">the travelling plan and book the ticket but it has </w:t>
      </w:r>
      <w:r w:rsidR="007B0FF0" w:rsidRPr="006035EC">
        <w:rPr>
          <w:rFonts w:asciiTheme="minorHAnsi" w:hAnsiTheme="minorHAnsi" w:cstheme="majorHAnsi"/>
          <w:color w:val="565656" w:themeColor="text1" w:themeTint="BF"/>
        </w:rPr>
        <w:t xml:space="preserve"> a much </w:t>
      </w:r>
      <w:r w:rsidR="000D495C" w:rsidRPr="006035EC">
        <w:rPr>
          <w:rFonts w:asciiTheme="minorHAnsi" w:hAnsiTheme="minorHAnsi" w:cstheme="majorHAnsi"/>
          <w:color w:val="565656" w:themeColor="text1" w:themeTint="BF"/>
        </w:rPr>
        <w:t>lacking in best and effective route details for Bangladesh and its has less transporation de</w:t>
      </w:r>
      <w:r w:rsidR="00753403" w:rsidRPr="006035EC">
        <w:rPr>
          <w:rFonts w:asciiTheme="minorHAnsi" w:hAnsiTheme="minorHAnsi" w:cstheme="majorHAnsi"/>
          <w:color w:val="565656" w:themeColor="text1" w:themeTint="BF"/>
        </w:rPr>
        <w:t>tails also except flights.</w:t>
      </w:r>
    </w:p>
    <w:p w14:paraId="3215EECC" w14:textId="77777777" w:rsidR="00753403" w:rsidRPr="006035EC" w:rsidRDefault="00753403" w:rsidP="008322DB">
      <w:pPr>
        <w:rPr>
          <w:rFonts w:asciiTheme="minorHAnsi" w:hAnsiTheme="minorHAnsi" w:cstheme="majorHAnsi"/>
          <w:color w:val="565656" w:themeColor="text1" w:themeTint="BF"/>
        </w:rPr>
      </w:pPr>
    </w:p>
    <w:p w14:paraId="0E76E613" w14:textId="77777777" w:rsidR="008322DB" w:rsidRPr="006035EC" w:rsidRDefault="008322DB" w:rsidP="008322DB">
      <w:pPr>
        <w:rPr>
          <w:rFonts w:asciiTheme="minorHAnsi" w:hAnsiTheme="minorHAnsi" w:cstheme="majorHAnsi"/>
          <w:color w:val="565656" w:themeColor="text1" w:themeTint="BF"/>
        </w:rPr>
      </w:pPr>
    </w:p>
    <w:p w14:paraId="026511D7" w14:textId="77777777" w:rsidR="006C171A" w:rsidRPr="006035EC" w:rsidRDefault="006C171A" w:rsidP="006C171A">
      <w:pPr>
        <w:pStyle w:val="Heading2"/>
        <w:rPr>
          <w:rFonts w:asciiTheme="minorHAnsi" w:hAnsiTheme="minorHAnsi" w:cstheme="majorHAnsi"/>
          <w:color w:val="565656" w:themeColor="text1" w:themeTint="BF"/>
          <w:sz w:val="26"/>
          <w:szCs w:val="26"/>
        </w:rPr>
      </w:pPr>
      <w:bookmarkStart w:id="53" w:name="_Toc310885514"/>
      <w:bookmarkStart w:id="54" w:name="_Toc64269123"/>
      <w:r w:rsidRPr="006035EC">
        <w:rPr>
          <w:rFonts w:asciiTheme="minorHAnsi" w:hAnsiTheme="minorHAnsi" w:cstheme="majorHAnsi"/>
          <w:color w:val="565656" w:themeColor="text1" w:themeTint="BF"/>
          <w:sz w:val="26"/>
          <w:szCs w:val="26"/>
        </w:rPr>
        <w:t>2.3 Data Flow Diagram of the Present System</w:t>
      </w:r>
      <w:bookmarkEnd w:id="53"/>
      <w:bookmarkEnd w:id="54"/>
    </w:p>
    <w:p w14:paraId="7A6A1BA6" w14:textId="77777777" w:rsidR="000D5B70" w:rsidRPr="006035EC" w:rsidRDefault="000D5B70" w:rsidP="000D5B70">
      <w:pPr>
        <w:jc w:val="both"/>
        <w:rPr>
          <w:rFonts w:asciiTheme="minorHAnsi" w:hAnsiTheme="minorHAnsi" w:cstheme="majorHAnsi"/>
          <w:color w:val="565656" w:themeColor="text1" w:themeTint="BF"/>
        </w:rPr>
      </w:pPr>
    </w:p>
    <w:p w14:paraId="53B3B880" w14:textId="77777777" w:rsidR="006C171A" w:rsidRPr="006035EC" w:rsidRDefault="000D5B70" w:rsidP="00C77B5E">
      <w:p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Not required.</w:t>
      </w:r>
    </w:p>
    <w:p w14:paraId="30B9E762" w14:textId="77777777" w:rsidR="000D5B70" w:rsidRPr="006035EC" w:rsidRDefault="006C171A" w:rsidP="006C171A">
      <w:pPr>
        <w:pStyle w:val="Heading2"/>
        <w:rPr>
          <w:rFonts w:asciiTheme="minorHAnsi" w:hAnsiTheme="minorHAnsi" w:cstheme="majorHAnsi"/>
          <w:color w:val="565656" w:themeColor="text1" w:themeTint="BF"/>
          <w:sz w:val="26"/>
          <w:szCs w:val="26"/>
        </w:rPr>
      </w:pPr>
      <w:bookmarkStart w:id="55" w:name="_Toc310885515"/>
      <w:bookmarkStart w:id="56" w:name="_Toc64269124"/>
      <w:r w:rsidRPr="006035EC">
        <w:rPr>
          <w:rFonts w:asciiTheme="minorHAnsi" w:hAnsiTheme="minorHAnsi" w:cstheme="majorHAnsi"/>
          <w:color w:val="565656" w:themeColor="text1" w:themeTint="BF"/>
          <w:sz w:val="26"/>
          <w:szCs w:val="26"/>
        </w:rPr>
        <w:t>2.4 Weakness of the Present System</w:t>
      </w:r>
      <w:bookmarkStart w:id="57" w:name="_Toc310885516"/>
      <w:bookmarkEnd w:id="55"/>
      <w:bookmarkEnd w:id="56"/>
    </w:p>
    <w:p w14:paraId="66EE6F1E" w14:textId="77777777" w:rsidR="00056B02" w:rsidRPr="006035EC" w:rsidRDefault="00056B02" w:rsidP="00056B02">
      <w:pPr>
        <w:rPr>
          <w:rFonts w:asciiTheme="minorHAnsi" w:hAnsiTheme="minorHAnsi" w:cstheme="majorHAnsi"/>
          <w:color w:val="565656" w:themeColor="text1" w:themeTint="BF"/>
        </w:rPr>
      </w:pPr>
    </w:p>
    <w:p w14:paraId="6429CDE7" w14:textId="77777777" w:rsidR="008322DB" w:rsidRPr="006035EC" w:rsidRDefault="00056B02" w:rsidP="004D69BF">
      <w:pPr>
        <w:pStyle w:val="ListParagraph"/>
        <w:numPr>
          <w:ilvl w:val="0"/>
          <w:numId w:val="33"/>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ost of the routes are not effective</w:t>
      </w:r>
    </w:p>
    <w:p w14:paraId="32CD085C" w14:textId="77777777" w:rsidR="00056B02" w:rsidRPr="006035EC" w:rsidRDefault="00056B02" w:rsidP="004D69BF">
      <w:pPr>
        <w:pStyle w:val="ListParagraph"/>
        <w:numPr>
          <w:ilvl w:val="0"/>
          <w:numId w:val="33"/>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Less information an</w:t>
      </w:r>
      <w:r w:rsidR="001A2123" w:rsidRPr="006035EC">
        <w:rPr>
          <w:rFonts w:asciiTheme="minorHAnsi" w:hAnsiTheme="minorHAnsi" w:cstheme="majorHAnsi"/>
          <w:color w:val="565656" w:themeColor="text1" w:themeTint="BF"/>
        </w:rPr>
        <w:t>d availabilty all kind of</w:t>
      </w:r>
      <w:r w:rsidRPr="006035EC">
        <w:rPr>
          <w:rFonts w:asciiTheme="minorHAnsi" w:hAnsiTheme="minorHAnsi" w:cstheme="majorHAnsi"/>
          <w:color w:val="565656" w:themeColor="text1" w:themeTint="BF"/>
        </w:rPr>
        <w:t xml:space="preserve"> trasnportations</w:t>
      </w:r>
    </w:p>
    <w:p w14:paraId="7EC68B68" w14:textId="77777777" w:rsidR="00056B02" w:rsidRPr="006035EC" w:rsidRDefault="006D1EDA" w:rsidP="004D69BF">
      <w:pPr>
        <w:pStyle w:val="ListParagraph"/>
        <w:numPr>
          <w:ilvl w:val="0"/>
          <w:numId w:val="33"/>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No </w:t>
      </w:r>
      <w:r w:rsidRPr="006035EC">
        <w:rPr>
          <w:rFonts w:asciiTheme="minorHAnsi" w:hAnsiTheme="minorHAnsi" w:cstheme="majorHAnsi"/>
          <w:bCs/>
          <w:color w:val="565656" w:themeColor="text1" w:themeTint="BF"/>
          <w:spacing w:val="-3"/>
          <w:shd w:val="clear" w:color="auto" w:fill="FBFBFB"/>
        </w:rPr>
        <w:t>Itinerary Planner</w:t>
      </w:r>
    </w:p>
    <w:p w14:paraId="21DF1AC1" w14:textId="77777777" w:rsidR="008322DB" w:rsidRPr="006035EC" w:rsidRDefault="008322DB" w:rsidP="008322DB">
      <w:pPr>
        <w:rPr>
          <w:rFonts w:asciiTheme="minorHAnsi" w:hAnsiTheme="minorHAnsi" w:cstheme="majorHAnsi"/>
          <w:color w:val="565656" w:themeColor="text1" w:themeTint="BF"/>
        </w:rPr>
      </w:pPr>
    </w:p>
    <w:p w14:paraId="07122F44" w14:textId="77777777" w:rsidR="008322DB" w:rsidRPr="006035EC" w:rsidRDefault="008322DB" w:rsidP="008322DB">
      <w:pPr>
        <w:rPr>
          <w:rFonts w:asciiTheme="minorHAnsi" w:hAnsiTheme="minorHAnsi" w:cstheme="majorHAnsi"/>
          <w:color w:val="565656" w:themeColor="text1" w:themeTint="BF"/>
        </w:rPr>
      </w:pPr>
    </w:p>
    <w:p w14:paraId="5FABEC50" w14:textId="77777777" w:rsidR="006C171A" w:rsidRPr="006035EC" w:rsidRDefault="006C171A" w:rsidP="006C171A">
      <w:pPr>
        <w:pStyle w:val="Heading2"/>
        <w:rPr>
          <w:rFonts w:asciiTheme="minorHAnsi" w:hAnsiTheme="minorHAnsi" w:cstheme="majorHAnsi"/>
          <w:color w:val="565656" w:themeColor="text1" w:themeTint="BF"/>
          <w:sz w:val="26"/>
          <w:szCs w:val="26"/>
        </w:rPr>
      </w:pPr>
      <w:bookmarkStart w:id="58" w:name="_Toc64269125"/>
      <w:r w:rsidRPr="006035EC">
        <w:rPr>
          <w:rFonts w:asciiTheme="minorHAnsi" w:hAnsiTheme="minorHAnsi" w:cstheme="majorHAnsi"/>
          <w:color w:val="565656" w:themeColor="text1" w:themeTint="BF"/>
          <w:sz w:val="26"/>
          <w:szCs w:val="26"/>
        </w:rPr>
        <w:t>2.5 Overview of the Proposed System</w:t>
      </w:r>
      <w:bookmarkEnd w:id="57"/>
      <w:bookmarkEnd w:id="58"/>
    </w:p>
    <w:p w14:paraId="6195A422" w14:textId="77777777" w:rsidR="008322DB" w:rsidRPr="006035EC" w:rsidRDefault="008322DB" w:rsidP="008322DB">
      <w:pPr>
        <w:rPr>
          <w:rFonts w:asciiTheme="minorHAnsi" w:hAnsiTheme="minorHAnsi" w:cstheme="majorHAnsi"/>
          <w:color w:val="565656" w:themeColor="text1" w:themeTint="BF"/>
        </w:rPr>
      </w:pPr>
    </w:p>
    <w:p w14:paraId="44C69BD8" w14:textId="77777777" w:rsidR="007B0FF0" w:rsidRPr="006035EC" w:rsidRDefault="00056B02" w:rsidP="00056B02">
      <w:pPr>
        <w:ind w:left="72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Proposed</w:t>
      </w:r>
      <w:r w:rsidR="007B0FF0" w:rsidRPr="006035EC">
        <w:rPr>
          <w:rFonts w:asciiTheme="minorHAnsi" w:hAnsiTheme="minorHAnsi" w:cstheme="majorHAnsi"/>
          <w:color w:val="565656" w:themeColor="text1" w:themeTint="BF"/>
        </w:rPr>
        <w:t xml:space="preserve"> system will have the customize plans based on clients budget and preferences and an effective routes , schedule &amp; transporation details which will all kind of travellers. Booking facilities will make this system complete package.</w:t>
      </w:r>
    </w:p>
    <w:p w14:paraId="1255921A" w14:textId="77777777" w:rsidR="000D5B70" w:rsidRPr="006035EC" w:rsidRDefault="000D5B70" w:rsidP="000D5B70">
      <w:pPr>
        <w:rPr>
          <w:rFonts w:asciiTheme="minorHAnsi" w:hAnsiTheme="minorHAnsi" w:cstheme="majorHAnsi"/>
          <w:color w:val="565656" w:themeColor="text1" w:themeTint="BF"/>
        </w:rPr>
      </w:pPr>
    </w:p>
    <w:p w14:paraId="77D2A0BF" w14:textId="77777777" w:rsidR="000D5B70" w:rsidRPr="006035EC" w:rsidRDefault="000D5B70" w:rsidP="000D5B70">
      <w:pPr>
        <w:rPr>
          <w:rFonts w:asciiTheme="minorHAnsi" w:hAnsiTheme="minorHAnsi" w:cstheme="majorHAnsi"/>
          <w:color w:val="565656" w:themeColor="text1" w:themeTint="BF"/>
        </w:rPr>
      </w:pPr>
    </w:p>
    <w:p w14:paraId="666DAD28" w14:textId="77777777" w:rsidR="00D01F93" w:rsidRPr="006035EC" w:rsidRDefault="006C171A" w:rsidP="008322DB">
      <w:pPr>
        <w:pStyle w:val="Heading2"/>
        <w:rPr>
          <w:rFonts w:asciiTheme="minorHAnsi" w:hAnsiTheme="minorHAnsi" w:cstheme="majorHAnsi"/>
          <w:color w:val="565656" w:themeColor="text1" w:themeTint="BF"/>
          <w:sz w:val="26"/>
          <w:szCs w:val="26"/>
        </w:rPr>
      </w:pPr>
      <w:bookmarkStart w:id="59" w:name="_Toc310885517"/>
      <w:bookmarkStart w:id="60" w:name="_Toc64269126"/>
      <w:r w:rsidRPr="006035EC">
        <w:rPr>
          <w:rFonts w:asciiTheme="minorHAnsi" w:hAnsiTheme="minorHAnsi" w:cstheme="majorHAnsi"/>
          <w:color w:val="565656" w:themeColor="text1" w:themeTint="BF"/>
          <w:sz w:val="26"/>
          <w:szCs w:val="26"/>
        </w:rPr>
        <w:t>2.6 Benefits of Proposed Syste</w:t>
      </w:r>
      <w:bookmarkEnd w:id="59"/>
      <w:r w:rsidR="008322DB" w:rsidRPr="006035EC">
        <w:rPr>
          <w:rFonts w:asciiTheme="minorHAnsi" w:hAnsiTheme="minorHAnsi" w:cstheme="majorHAnsi"/>
          <w:color w:val="565656" w:themeColor="text1" w:themeTint="BF"/>
          <w:sz w:val="26"/>
          <w:szCs w:val="26"/>
        </w:rPr>
        <w:t>m</w:t>
      </w:r>
      <w:bookmarkEnd w:id="60"/>
    </w:p>
    <w:p w14:paraId="1898B56B" w14:textId="77777777" w:rsidR="00753403" w:rsidRPr="006035EC" w:rsidRDefault="00753403" w:rsidP="00753403">
      <w:pPr>
        <w:rPr>
          <w:rFonts w:asciiTheme="minorHAnsi" w:hAnsiTheme="minorHAnsi" w:cstheme="majorHAnsi"/>
          <w:color w:val="565656" w:themeColor="text1" w:themeTint="BF"/>
        </w:rPr>
      </w:pPr>
    </w:p>
    <w:p w14:paraId="35749433" w14:textId="77777777" w:rsidR="000D5B70" w:rsidRPr="006035EC" w:rsidRDefault="000D5B70" w:rsidP="00D01F93">
      <w:pPr>
        <w:rPr>
          <w:rFonts w:asciiTheme="minorHAnsi" w:hAnsiTheme="minorHAnsi" w:cstheme="majorHAnsi"/>
          <w:color w:val="565656" w:themeColor="text1" w:themeTint="BF"/>
        </w:rPr>
      </w:pPr>
    </w:p>
    <w:p w14:paraId="5466498F" w14:textId="77777777" w:rsidR="00D01F93" w:rsidRPr="006035EC" w:rsidRDefault="00D01F93" w:rsidP="008322DB">
      <w:pPr>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Benefits /Improvements of Proposed System</w:t>
      </w:r>
    </w:p>
    <w:p w14:paraId="7320D567" w14:textId="77777777" w:rsidR="00D01F93" w:rsidRPr="006035EC" w:rsidRDefault="00D01F93" w:rsidP="00D01F93">
      <w:pPr>
        <w:rPr>
          <w:rFonts w:asciiTheme="minorHAnsi" w:hAnsiTheme="minorHAnsi" w:cstheme="majorHAnsi"/>
          <w:b/>
          <w:color w:val="565656" w:themeColor="text1" w:themeTint="BF"/>
          <w:u w:val="single"/>
        </w:rPr>
      </w:pPr>
    </w:p>
    <w:p w14:paraId="4DA7C42F"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No hassle for organize trip schedule</w:t>
      </w:r>
    </w:p>
    <w:p w14:paraId="381E0AF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shd w:val="clear" w:color="auto" w:fill="FFFFFF"/>
        </w:rPr>
        <w:t>Client will refine their plan and system will find the best routes and schedules</w:t>
      </w:r>
    </w:p>
    <w:p w14:paraId="7397F2BB" w14:textId="77777777" w:rsidR="00D01F93" w:rsidRPr="006035EC" w:rsidRDefault="00D01F93" w:rsidP="00D01F93">
      <w:pPr>
        <w:numPr>
          <w:ilvl w:val="0"/>
          <w:numId w:val="1"/>
        </w:numPr>
        <w:shd w:val="clear" w:color="auto" w:fill="FFFFFF"/>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est places &amp; time to visit</w:t>
      </w:r>
    </w:p>
    <w:p w14:paraId="2747EEF0" w14:textId="77777777" w:rsidR="00D01F93" w:rsidRPr="006035EC" w:rsidRDefault="00D01F93" w:rsidP="00D01F93">
      <w:pPr>
        <w:numPr>
          <w:ilvl w:val="0"/>
          <w:numId w:val="1"/>
        </w:numPr>
        <w:shd w:val="clear" w:color="auto" w:fill="FFFFFF"/>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ransportation options</w:t>
      </w:r>
    </w:p>
    <w:p w14:paraId="0DA64289"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inimizes travel time</w:t>
      </w:r>
    </w:p>
    <w:p w14:paraId="3E5330F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ecommends how much time to spend</w:t>
      </w:r>
    </w:p>
    <w:p w14:paraId="188AAAEF"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ell planned budget for all type travelling</w:t>
      </w:r>
    </w:p>
    <w:p w14:paraId="1ACC4A93"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Give preference every client according to their limitation of expense</w:t>
      </w:r>
    </w:p>
    <w:p w14:paraId="2A55A246"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shd w:val="clear" w:color="auto" w:fill="FFFFFF"/>
        </w:rPr>
        <w:t>A complete day-by-day itinerary</w:t>
      </w:r>
      <w:r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shd w:val="clear" w:color="auto" w:fill="FFFFFF"/>
        </w:rPr>
        <w:t>based on clients preferences and budgets</w:t>
      </w:r>
    </w:p>
    <w:p w14:paraId="323F2C1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shd w:val="clear" w:color="auto" w:fill="FFFFFF"/>
        </w:rPr>
        <w:t>Choises from the best hotels</w:t>
      </w:r>
      <w:r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shd w:val="clear" w:color="auto" w:fill="FFFFFF"/>
        </w:rPr>
        <w:t>and activities</w:t>
      </w:r>
    </w:p>
    <w:p w14:paraId="3C8B9EA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Fast &amp; safe booking</w:t>
      </w:r>
    </w:p>
    <w:p w14:paraId="5352A298"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stant transaction history</w:t>
      </w:r>
    </w:p>
    <w:p w14:paraId="24347BF5"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lient satisfaction</w:t>
      </w:r>
    </w:p>
    <w:p w14:paraId="0C843E93"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ompliance with time</w:t>
      </w:r>
    </w:p>
    <w:p w14:paraId="48613557" w14:textId="77777777" w:rsidR="00753403" w:rsidRPr="006035EC" w:rsidRDefault="00753403" w:rsidP="00753403">
      <w:pPr>
        <w:pBdr>
          <w:top w:val="nil"/>
          <w:left w:val="nil"/>
          <w:bottom w:val="nil"/>
          <w:right w:val="nil"/>
          <w:between w:val="nil"/>
        </w:pBdr>
        <w:spacing w:line="276" w:lineRule="auto"/>
        <w:rPr>
          <w:rFonts w:asciiTheme="minorHAnsi" w:hAnsiTheme="minorHAnsi" w:cstheme="majorHAnsi"/>
          <w:color w:val="565656" w:themeColor="text1" w:themeTint="BF"/>
        </w:rPr>
      </w:pPr>
    </w:p>
    <w:p w14:paraId="54481D53" w14:textId="77777777" w:rsidR="00D01F93" w:rsidRPr="006035EC" w:rsidRDefault="00D01F93" w:rsidP="00D01F93">
      <w:pPr>
        <w:rPr>
          <w:rFonts w:asciiTheme="minorHAnsi" w:hAnsiTheme="minorHAnsi" w:cstheme="majorHAnsi"/>
          <w:color w:val="565656" w:themeColor="text1" w:themeTint="BF"/>
        </w:rPr>
      </w:pPr>
    </w:p>
    <w:p w14:paraId="6D99E75F" w14:textId="77777777" w:rsidR="00D01F93" w:rsidRPr="006035EC" w:rsidRDefault="00D01F93" w:rsidP="00D01F93">
      <w:pPr>
        <w:pStyle w:val="Heading2"/>
        <w:rPr>
          <w:rFonts w:asciiTheme="minorHAnsi" w:hAnsiTheme="minorHAnsi" w:cstheme="majorHAnsi"/>
          <w:color w:val="565656" w:themeColor="text1" w:themeTint="BF"/>
          <w:sz w:val="26"/>
          <w:szCs w:val="26"/>
        </w:rPr>
      </w:pPr>
      <w:bookmarkStart w:id="61" w:name="_Toc64269127"/>
      <w:r w:rsidRPr="006035EC">
        <w:rPr>
          <w:rFonts w:asciiTheme="minorHAnsi" w:hAnsiTheme="minorHAnsi" w:cstheme="majorHAnsi"/>
          <w:color w:val="565656" w:themeColor="text1" w:themeTint="BF"/>
          <w:sz w:val="26"/>
          <w:szCs w:val="26"/>
        </w:rPr>
        <w:t>2.7 System Features</w:t>
      </w:r>
      <w:bookmarkEnd w:id="61"/>
    </w:p>
    <w:p w14:paraId="444E08C5" w14:textId="77777777" w:rsidR="00D01F93" w:rsidRPr="006035EC" w:rsidRDefault="00D01F93" w:rsidP="00D01F93">
      <w:pPr>
        <w:pBdr>
          <w:top w:val="nil"/>
          <w:left w:val="nil"/>
          <w:bottom w:val="nil"/>
          <w:right w:val="nil"/>
          <w:between w:val="nil"/>
        </w:pBdr>
        <w:rPr>
          <w:rFonts w:asciiTheme="minorHAnsi" w:eastAsia="Helvetica Neue" w:hAnsiTheme="minorHAnsi" w:cstheme="majorHAnsi"/>
          <w:color w:val="565656" w:themeColor="text1" w:themeTint="BF"/>
        </w:rPr>
      </w:pPr>
    </w:p>
    <w:p w14:paraId="00B33EB8"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Admin</w:t>
      </w:r>
    </w:p>
    <w:p w14:paraId="7779C174"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14FF6A38"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client.</w:t>
      </w:r>
    </w:p>
    <w:p w14:paraId="259A94BA"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system user.</w:t>
      </w:r>
    </w:p>
    <w:p w14:paraId="364867C2"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role.</w:t>
      </w:r>
    </w:p>
    <w:p w14:paraId="12C13C32"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content details</w:t>
      </w:r>
    </w:p>
    <w:p w14:paraId="1A2EFEEB"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of offers and speciality</w:t>
      </w:r>
    </w:p>
    <w:p w14:paraId="17F62C0E" w14:textId="77777777" w:rsidR="00D01F93" w:rsidRPr="006035EC" w:rsidRDefault="00D01F93" w:rsidP="00D01F93">
      <w:pPr>
        <w:pBdr>
          <w:top w:val="nil"/>
          <w:left w:val="nil"/>
          <w:bottom w:val="nil"/>
          <w:right w:val="nil"/>
          <w:between w:val="nil"/>
        </w:pBdr>
        <w:spacing w:line="276" w:lineRule="auto"/>
        <w:ind w:left="1080" w:hanging="720"/>
        <w:rPr>
          <w:rFonts w:asciiTheme="minorHAnsi" w:hAnsiTheme="minorHAnsi" w:cstheme="majorHAnsi"/>
          <w:color w:val="565656" w:themeColor="text1" w:themeTint="BF"/>
        </w:rPr>
      </w:pPr>
    </w:p>
    <w:p w14:paraId="5A04CEC8" w14:textId="77777777" w:rsidR="00C77B5E" w:rsidRPr="006035EC" w:rsidRDefault="00C77B5E" w:rsidP="00D01F93">
      <w:pPr>
        <w:pBdr>
          <w:top w:val="nil"/>
          <w:left w:val="nil"/>
          <w:bottom w:val="nil"/>
          <w:right w:val="nil"/>
          <w:between w:val="nil"/>
        </w:pBdr>
        <w:spacing w:line="276" w:lineRule="auto"/>
        <w:ind w:left="1080" w:hanging="720"/>
        <w:rPr>
          <w:rFonts w:asciiTheme="minorHAnsi" w:hAnsiTheme="minorHAnsi" w:cstheme="majorHAnsi"/>
          <w:color w:val="565656" w:themeColor="text1" w:themeTint="BF"/>
        </w:rPr>
      </w:pPr>
    </w:p>
    <w:p w14:paraId="057DA341"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Unregisterd User </w:t>
      </w:r>
    </w:p>
    <w:p w14:paraId="3FECAADD"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7563A73D"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e/search contents (hotel, trips,transportation, reviews)</w:t>
      </w:r>
    </w:p>
    <w:p w14:paraId="0B13CFE4"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heck availability of transpotation seat and hotel room and also their costs</w:t>
      </w:r>
    </w:p>
    <w:p w14:paraId="121B13B4" w14:textId="77777777" w:rsidR="00D01F93" w:rsidRPr="006035EC" w:rsidRDefault="00D01F93" w:rsidP="00D01F93">
      <w:pPr>
        <w:pBdr>
          <w:top w:val="nil"/>
          <w:left w:val="nil"/>
          <w:bottom w:val="nil"/>
          <w:right w:val="nil"/>
          <w:between w:val="nil"/>
        </w:pBdr>
        <w:spacing w:line="276" w:lineRule="auto"/>
        <w:ind w:left="1080" w:hanging="720"/>
        <w:rPr>
          <w:rFonts w:asciiTheme="minorHAnsi" w:hAnsiTheme="minorHAnsi" w:cstheme="majorHAnsi"/>
          <w:color w:val="565656" w:themeColor="text1" w:themeTint="BF"/>
        </w:rPr>
      </w:pPr>
    </w:p>
    <w:p w14:paraId="33CFAADF" w14:textId="77777777" w:rsidR="00D01F93" w:rsidRPr="006035EC" w:rsidRDefault="00D01F93" w:rsidP="00D01F93">
      <w:pPr>
        <w:pBdr>
          <w:top w:val="nil"/>
          <w:left w:val="nil"/>
          <w:bottom w:val="nil"/>
          <w:right w:val="nil"/>
          <w:between w:val="nil"/>
        </w:pBdr>
        <w:spacing w:line="276" w:lineRule="auto"/>
        <w:ind w:left="1080" w:hanging="720"/>
        <w:rPr>
          <w:rFonts w:asciiTheme="minorHAnsi" w:hAnsiTheme="minorHAnsi" w:cstheme="majorHAnsi"/>
          <w:color w:val="565656" w:themeColor="text1" w:themeTint="BF"/>
        </w:rPr>
      </w:pPr>
    </w:p>
    <w:p w14:paraId="40DAF59E"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Registerd User </w:t>
      </w:r>
    </w:p>
    <w:p w14:paraId="2B0D889D"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413EBD30"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See/search contents</w:t>
      </w:r>
    </w:p>
    <w:p w14:paraId="1EEC9F39"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heck availability of transpotation seat and hotel room and also their costs</w:t>
      </w:r>
    </w:p>
    <w:p w14:paraId="76A51DCD"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ake/customize day to day Schelude</w:t>
      </w:r>
    </w:p>
    <w:p w14:paraId="37754858"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ook transporation seat, hotel room and also resturant table(depends on available)</w:t>
      </w:r>
    </w:p>
    <w:p w14:paraId="29653003"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ave plans</w:t>
      </w:r>
    </w:p>
    <w:p w14:paraId="29EFA6FA"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t Trip Reminders</w:t>
      </w:r>
    </w:p>
    <w:p w14:paraId="69E58E06"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a hotel, place,resturant  to favorite list</w:t>
      </w:r>
    </w:p>
    <w:p w14:paraId="268667C7"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Give reviews</w:t>
      </w:r>
    </w:p>
    <w:p w14:paraId="0D4810D7" w14:textId="77777777" w:rsidR="00D01F93" w:rsidRPr="006035EC" w:rsidRDefault="00D01F93" w:rsidP="00D01F93">
      <w:pPr>
        <w:rPr>
          <w:rFonts w:asciiTheme="minorHAnsi" w:hAnsiTheme="minorHAnsi" w:cstheme="majorHAnsi"/>
          <w:color w:val="565656" w:themeColor="text1" w:themeTint="BF"/>
        </w:rPr>
      </w:pPr>
    </w:p>
    <w:p w14:paraId="20BACFE4" w14:textId="77777777" w:rsidR="00D01F93" w:rsidRPr="006035EC" w:rsidRDefault="00D01F93" w:rsidP="00D01F93">
      <w:pPr>
        <w:rPr>
          <w:rFonts w:asciiTheme="minorHAnsi" w:hAnsiTheme="minorHAnsi" w:cstheme="majorHAnsi"/>
          <w:color w:val="565656" w:themeColor="text1" w:themeTint="BF"/>
        </w:rPr>
      </w:pPr>
    </w:p>
    <w:p w14:paraId="39C611C1"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tinerary Planner</w:t>
      </w:r>
    </w:p>
    <w:p w14:paraId="7EA3EE3A"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71F73475"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eastAsia="Merriweather Sans" w:hAnsiTheme="minorHAnsi" w:cstheme="majorHAnsi"/>
          <w:color w:val="565656" w:themeColor="text1" w:themeTint="BF"/>
        </w:rPr>
        <w:t>Adding Multiple Destination</w:t>
      </w:r>
    </w:p>
    <w:p w14:paraId="33A4636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Start and End Date</w:t>
      </w:r>
    </w:p>
    <w:p w14:paraId="4486BD8A"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number of traveller with catagory</w:t>
      </w:r>
    </w:p>
    <w:p w14:paraId="00221D6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personal activities</w:t>
      </w:r>
    </w:p>
    <w:p w14:paraId="37CF53E2"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transporation preference</w:t>
      </w:r>
    </w:p>
    <w:p w14:paraId="27D1DFE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budget limitation</w:t>
      </w:r>
    </w:p>
    <w:p w14:paraId="398801EE" w14:textId="77777777" w:rsidR="00D01F93" w:rsidRPr="006035EC" w:rsidRDefault="00D01F93" w:rsidP="00D01F93">
      <w:pPr>
        <w:rPr>
          <w:rFonts w:asciiTheme="minorHAnsi" w:hAnsiTheme="minorHAnsi" w:cstheme="majorHAnsi"/>
          <w:color w:val="565656" w:themeColor="text1" w:themeTint="BF"/>
        </w:rPr>
      </w:pPr>
    </w:p>
    <w:p w14:paraId="31BECCD9" w14:textId="77777777" w:rsidR="00D01F93" w:rsidRPr="006035EC" w:rsidRDefault="00D01F93" w:rsidP="00D01F93">
      <w:pPr>
        <w:rPr>
          <w:rFonts w:asciiTheme="minorHAnsi" w:hAnsiTheme="minorHAnsi" w:cstheme="majorHAnsi"/>
          <w:color w:val="565656" w:themeColor="text1" w:themeTint="BF"/>
        </w:rPr>
      </w:pPr>
    </w:p>
    <w:p w14:paraId="7FC55BF2"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Day to Day Plan</w:t>
      </w:r>
    </w:p>
    <w:p w14:paraId="51655F2E"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390142C0"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Keeping log of all transaction history.</w:t>
      </w:r>
    </w:p>
    <w:p w14:paraId="006A8DD4"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dividual client wise payment module.</w:t>
      </w:r>
    </w:p>
    <w:p w14:paraId="12CFBBD6"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curity and authentication verification.</w:t>
      </w:r>
    </w:p>
    <w:p w14:paraId="4665AE99" w14:textId="77777777" w:rsidR="00D01F93" w:rsidRPr="006035EC" w:rsidRDefault="00D01F93" w:rsidP="00D01F93">
      <w:pPr>
        <w:pBdr>
          <w:top w:val="nil"/>
          <w:left w:val="nil"/>
          <w:bottom w:val="nil"/>
          <w:right w:val="nil"/>
          <w:between w:val="nil"/>
        </w:pBdr>
        <w:spacing w:line="276" w:lineRule="auto"/>
        <w:rPr>
          <w:rFonts w:asciiTheme="minorHAnsi" w:hAnsiTheme="minorHAnsi" w:cstheme="majorHAnsi"/>
          <w:color w:val="565656" w:themeColor="text1" w:themeTint="BF"/>
        </w:rPr>
      </w:pPr>
    </w:p>
    <w:p w14:paraId="45E80F37" w14:textId="77777777" w:rsidR="00D01F93" w:rsidRPr="006035EC" w:rsidRDefault="00D01F93" w:rsidP="00D01F93">
      <w:pPr>
        <w:pBdr>
          <w:top w:val="nil"/>
          <w:left w:val="nil"/>
          <w:bottom w:val="nil"/>
          <w:right w:val="nil"/>
          <w:between w:val="nil"/>
        </w:pBdr>
        <w:spacing w:line="276" w:lineRule="auto"/>
        <w:rPr>
          <w:rFonts w:asciiTheme="minorHAnsi" w:hAnsiTheme="minorHAnsi" w:cstheme="majorHAnsi"/>
          <w:color w:val="565656" w:themeColor="text1" w:themeTint="BF"/>
        </w:rPr>
      </w:pPr>
    </w:p>
    <w:p w14:paraId="729C9B3A"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ndividual Hotel Module</w:t>
      </w:r>
    </w:p>
    <w:p w14:paraId="7CFBEFA3"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p>
    <w:p w14:paraId="68252BE2"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Hotel address, rating , cost, facalitites and other information</w:t>
      </w:r>
    </w:p>
    <w:p w14:paraId="75117E0D"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to favourite option</w:t>
      </w:r>
    </w:p>
    <w:p w14:paraId="3B1DA9B7"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review</w:t>
      </w:r>
    </w:p>
    <w:p w14:paraId="7C04A805"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ifferent type of offers (optional)</w:t>
      </w:r>
      <w:r w:rsidRPr="006035EC">
        <w:rPr>
          <w:rFonts w:asciiTheme="minorHAnsi" w:hAnsiTheme="minorHAnsi" w:cstheme="majorHAnsi"/>
          <w:color w:val="565656" w:themeColor="text1" w:themeTint="BF"/>
        </w:rPr>
        <w:tab/>
      </w:r>
    </w:p>
    <w:p w14:paraId="59AEC026" w14:textId="77777777" w:rsidR="00D01F93" w:rsidRPr="006035EC" w:rsidRDefault="00D01F93" w:rsidP="00D01F93">
      <w:pPr>
        <w:pBdr>
          <w:top w:val="nil"/>
          <w:left w:val="nil"/>
          <w:bottom w:val="nil"/>
          <w:right w:val="nil"/>
          <w:between w:val="nil"/>
        </w:pBdr>
        <w:spacing w:line="276" w:lineRule="auto"/>
        <w:rPr>
          <w:rFonts w:asciiTheme="minorHAnsi" w:hAnsiTheme="minorHAnsi" w:cstheme="majorHAnsi"/>
          <w:color w:val="565656" w:themeColor="text1" w:themeTint="BF"/>
        </w:rPr>
      </w:pPr>
    </w:p>
    <w:p w14:paraId="200E6738" w14:textId="77777777" w:rsidR="001F3599" w:rsidRPr="006035EC" w:rsidRDefault="001F3599" w:rsidP="00D01F93">
      <w:pPr>
        <w:pBdr>
          <w:top w:val="nil"/>
          <w:left w:val="nil"/>
          <w:bottom w:val="nil"/>
          <w:right w:val="nil"/>
          <w:between w:val="nil"/>
        </w:pBdr>
        <w:spacing w:line="276" w:lineRule="auto"/>
        <w:rPr>
          <w:rFonts w:asciiTheme="minorHAnsi" w:hAnsiTheme="minorHAnsi" w:cstheme="majorHAnsi"/>
          <w:color w:val="565656" w:themeColor="text1" w:themeTint="BF"/>
        </w:rPr>
      </w:pPr>
    </w:p>
    <w:p w14:paraId="639A9B05" w14:textId="77777777" w:rsidR="001F3599" w:rsidRPr="006035EC" w:rsidRDefault="001F3599" w:rsidP="00D01F93">
      <w:pPr>
        <w:spacing w:line="276" w:lineRule="auto"/>
        <w:jc w:val="both"/>
        <w:rPr>
          <w:rFonts w:asciiTheme="minorHAnsi" w:hAnsiTheme="minorHAnsi" w:cstheme="majorHAnsi"/>
          <w:color w:val="565656" w:themeColor="text1" w:themeTint="BF"/>
        </w:rPr>
      </w:pPr>
    </w:p>
    <w:p w14:paraId="3D39FA30"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ndividual Resturant Module</w:t>
      </w:r>
    </w:p>
    <w:p w14:paraId="743FE870"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p>
    <w:p w14:paraId="52C50B32"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esturant address, ratings , food cost, special facalitites and other information</w:t>
      </w:r>
    </w:p>
    <w:p w14:paraId="6C4B5667"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to favourite option</w:t>
      </w:r>
    </w:p>
    <w:p w14:paraId="213E9412"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review</w:t>
      </w:r>
    </w:p>
    <w:p w14:paraId="78C34AAE"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Different type of offers (optional)</w:t>
      </w:r>
      <w:r w:rsidRPr="006035EC">
        <w:rPr>
          <w:rFonts w:asciiTheme="minorHAnsi" w:hAnsiTheme="minorHAnsi" w:cstheme="majorHAnsi"/>
          <w:color w:val="565656" w:themeColor="text1" w:themeTint="BF"/>
        </w:rPr>
        <w:tab/>
      </w:r>
    </w:p>
    <w:p w14:paraId="7714F4BC" w14:textId="77777777" w:rsidR="00D01F93" w:rsidRPr="006035EC" w:rsidRDefault="00D01F93" w:rsidP="00D01F93">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79FDD67E" w14:textId="77777777" w:rsidR="00D01F93" w:rsidRPr="006035EC" w:rsidRDefault="00D01F93" w:rsidP="00D01F93">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1A1A85E7" w14:textId="77777777" w:rsidR="00D01F93" w:rsidRPr="006035EC" w:rsidRDefault="00D01F93" w:rsidP="00D01F93">
      <w:pPr>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ndividual Client Module</w:t>
      </w:r>
    </w:p>
    <w:p w14:paraId="068FB894" w14:textId="77777777" w:rsidR="00D01F93" w:rsidRPr="006035EC" w:rsidRDefault="00D01F93" w:rsidP="00D01F93">
      <w:pPr>
        <w:jc w:val="both"/>
        <w:rPr>
          <w:rFonts w:asciiTheme="minorHAnsi" w:hAnsiTheme="minorHAnsi" w:cstheme="majorHAnsi"/>
          <w:b/>
          <w:color w:val="565656" w:themeColor="text1" w:themeTint="BF"/>
          <w:u w:val="single"/>
        </w:rPr>
      </w:pPr>
    </w:p>
    <w:p w14:paraId="52A8A815" w14:textId="77777777" w:rsidR="00D01F93" w:rsidRPr="006035EC" w:rsidRDefault="00D01F93" w:rsidP="00D01F93">
      <w:pPr>
        <w:pStyle w:val="ListParagraph"/>
        <w:numPr>
          <w:ilvl w:val="0"/>
          <w:numId w:val="7"/>
        </w:num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egistered client’s account information and transaction history.</w:t>
      </w:r>
    </w:p>
    <w:p w14:paraId="2B450ED0" w14:textId="77777777" w:rsidR="00D01F93" w:rsidRPr="006035EC" w:rsidRDefault="00D01F93" w:rsidP="00D01F93">
      <w:pPr>
        <w:pStyle w:val="ListParagraph"/>
        <w:numPr>
          <w:ilvl w:val="0"/>
          <w:numId w:val="7"/>
        </w:num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Edit/Modify existing client information.</w:t>
      </w:r>
    </w:p>
    <w:p w14:paraId="13560B98" w14:textId="77777777" w:rsidR="00D01F93" w:rsidRPr="006035EC" w:rsidRDefault="00D01F93" w:rsidP="00D01F93">
      <w:pPr>
        <w:pStyle w:val="ListParagraph"/>
        <w:numPr>
          <w:ilvl w:val="0"/>
          <w:numId w:val="7"/>
        </w:num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ustomization according to client choice.</w:t>
      </w:r>
    </w:p>
    <w:p w14:paraId="67078B60" w14:textId="77777777" w:rsidR="00D01F93" w:rsidRPr="006035EC" w:rsidRDefault="00D01F93" w:rsidP="00D01F93">
      <w:pPr>
        <w:rPr>
          <w:rFonts w:asciiTheme="minorHAnsi" w:hAnsiTheme="minorHAnsi" w:cstheme="majorHAnsi"/>
          <w:color w:val="565656" w:themeColor="text1" w:themeTint="BF"/>
        </w:rPr>
      </w:pPr>
    </w:p>
    <w:p w14:paraId="277AD4D1" w14:textId="77777777" w:rsidR="00D01F93" w:rsidRPr="006035EC" w:rsidRDefault="00D01F93" w:rsidP="00D01F93">
      <w:pPr>
        <w:rPr>
          <w:rFonts w:asciiTheme="minorHAnsi" w:hAnsiTheme="minorHAnsi" w:cstheme="majorHAnsi"/>
          <w:color w:val="565656" w:themeColor="text1" w:themeTint="BF"/>
        </w:rPr>
      </w:pPr>
    </w:p>
    <w:p w14:paraId="2E4321D4" w14:textId="77777777" w:rsidR="00D01F93" w:rsidRPr="006035EC" w:rsidRDefault="00D01F93" w:rsidP="00D01F93">
      <w:pPr>
        <w:spacing w:line="276" w:lineRule="auto"/>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u w:val="single"/>
        </w:rPr>
        <w:t>Booking</w:t>
      </w:r>
    </w:p>
    <w:p w14:paraId="60759BEE"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p>
    <w:p w14:paraId="1AEBD21B"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Viewing available seats(transportation) and rooms(accomodation)</w:t>
      </w:r>
    </w:p>
    <w:p w14:paraId="63E804B6" w14:textId="77777777" w:rsidR="00D01F93" w:rsidRPr="006035EC" w:rsidRDefault="000D5B70"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Assigning </w:t>
      </w:r>
      <w:r w:rsidR="00D01F93" w:rsidRPr="006035EC">
        <w:rPr>
          <w:rFonts w:asciiTheme="minorHAnsi" w:hAnsiTheme="minorHAnsi" w:cstheme="majorHAnsi"/>
          <w:color w:val="565656" w:themeColor="text1" w:themeTint="BF"/>
        </w:rPr>
        <w:t xml:space="preserve"> particular available seat</w:t>
      </w:r>
      <w:r w:rsidRPr="006035EC">
        <w:rPr>
          <w:rFonts w:asciiTheme="minorHAnsi" w:hAnsiTheme="minorHAnsi" w:cstheme="majorHAnsi"/>
          <w:color w:val="565656" w:themeColor="text1" w:themeTint="BF"/>
        </w:rPr>
        <w:t>s</w:t>
      </w:r>
      <w:r w:rsidR="00D01F93" w:rsidRPr="006035EC">
        <w:rPr>
          <w:rFonts w:asciiTheme="minorHAnsi" w:hAnsiTheme="minorHAnsi" w:cstheme="majorHAnsi"/>
          <w:color w:val="565656" w:themeColor="text1" w:themeTint="BF"/>
        </w:rPr>
        <w:t xml:space="preserve"> and rooms</w:t>
      </w:r>
    </w:p>
    <w:p w14:paraId="5709AF14" w14:textId="77777777" w:rsidR="000D5B70" w:rsidRPr="006035EC" w:rsidRDefault="000D5B70"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ook ticket by date and member number</w:t>
      </w:r>
    </w:p>
    <w:p w14:paraId="298E80DD"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ifferent type of offers (optional)</w:t>
      </w:r>
      <w:r w:rsidRPr="006035EC">
        <w:rPr>
          <w:rFonts w:asciiTheme="minorHAnsi" w:hAnsiTheme="minorHAnsi" w:cstheme="majorHAnsi"/>
          <w:color w:val="565656" w:themeColor="text1" w:themeTint="BF"/>
        </w:rPr>
        <w:tab/>
      </w:r>
    </w:p>
    <w:p w14:paraId="5AF255A8" w14:textId="77777777" w:rsidR="00D01F93" w:rsidRPr="006035EC" w:rsidRDefault="00D01F93" w:rsidP="00D01F93">
      <w:pPr>
        <w:pBdr>
          <w:top w:val="nil"/>
          <w:left w:val="nil"/>
          <w:bottom w:val="nil"/>
          <w:right w:val="nil"/>
          <w:between w:val="nil"/>
        </w:pBdr>
        <w:spacing w:line="276" w:lineRule="auto"/>
        <w:ind w:left="1080" w:hanging="720"/>
        <w:rPr>
          <w:rFonts w:asciiTheme="minorHAnsi" w:eastAsia="Merriweather Sans" w:hAnsiTheme="minorHAnsi" w:cstheme="majorHAnsi"/>
          <w:color w:val="565656" w:themeColor="text1" w:themeTint="BF"/>
          <w:sz w:val="22"/>
          <w:szCs w:val="22"/>
        </w:rPr>
      </w:pPr>
    </w:p>
    <w:p w14:paraId="1DCCF0CA" w14:textId="77777777" w:rsidR="00D01F93" w:rsidRPr="006035EC" w:rsidRDefault="00D01F93" w:rsidP="00D01F93">
      <w:pPr>
        <w:pBdr>
          <w:top w:val="nil"/>
          <w:left w:val="nil"/>
          <w:bottom w:val="nil"/>
          <w:right w:val="nil"/>
          <w:between w:val="nil"/>
        </w:pBdr>
        <w:spacing w:line="276" w:lineRule="auto"/>
        <w:ind w:left="1080" w:hanging="720"/>
        <w:rPr>
          <w:rFonts w:asciiTheme="minorHAnsi" w:eastAsia="Merriweather Sans" w:hAnsiTheme="minorHAnsi" w:cstheme="majorHAnsi"/>
          <w:color w:val="565656" w:themeColor="text1" w:themeTint="BF"/>
          <w:sz w:val="22"/>
          <w:szCs w:val="22"/>
        </w:rPr>
      </w:pPr>
    </w:p>
    <w:p w14:paraId="5A3E384B"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Payment </w:t>
      </w:r>
    </w:p>
    <w:p w14:paraId="200276F4"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199A4316"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Keeping log of all transaction history.</w:t>
      </w:r>
    </w:p>
    <w:p w14:paraId="4E0C71A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dividual client wise payment module.</w:t>
      </w:r>
    </w:p>
    <w:p w14:paraId="4E717C52"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curity and authentication verification.</w:t>
      </w:r>
    </w:p>
    <w:p w14:paraId="72BB2F67" w14:textId="77777777" w:rsidR="00D01F93" w:rsidRPr="006035EC" w:rsidRDefault="00D01F93" w:rsidP="00D01F93">
      <w:pPr>
        <w:spacing w:line="276" w:lineRule="auto"/>
        <w:jc w:val="both"/>
        <w:rPr>
          <w:rFonts w:asciiTheme="minorHAnsi" w:hAnsiTheme="minorHAnsi" w:cstheme="majorHAnsi"/>
          <w:color w:val="565656" w:themeColor="text1" w:themeTint="BF"/>
        </w:rPr>
      </w:pPr>
    </w:p>
    <w:p w14:paraId="1216658D" w14:textId="77777777" w:rsidR="00D01F93" w:rsidRPr="006035EC" w:rsidRDefault="00D01F93" w:rsidP="00D01F93">
      <w:pPr>
        <w:spacing w:line="276" w:lineRule="auto"/>
        <w:jc w:val="both"/>
        <w:rPr>
          <w:rFonts w:asciiTheme="minorHAnsi" w:hAnsiTheme="minorHAnsi" w:cstheme="majorHAnsi"/>
          <w:color w:val="565656" w:themeColor="text1" w:themeTint="BF"/>
        </w:rPr>
      </w:pPr>
    </w:p>
    <w:p w14:paraId="004291B1"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Transaction Security </w:t>
      </w:r>
    </w:p>
    <w:p w14:paraId="14DBE103" w14:textId="77777777" w:rsidR="003477C4" w:rsidRPr="006035EC" w:rsidRDefault="003477C4" w:rsidP="00D01F93">
      <w:pPr>
        <w:spacing w:line="276" w:lineRule="auto"/>
        <w:jc w:val="both"/>
        <w:rPr>
          <w:rFonts w:asciiTheme="minorHAnsi" w:hAnsiTheme="minorHAnsi" w:cstheme="majorHAnsi"/>
          <w:b/>
          <w:color w:val="565656" w:themeColor="text1" w:themeTint="BF"/>
          <w:u w:val="single"/>
        </w:rPr>
      </w:pPr>
    </w:p>
    <w:p w14:paraId="5253DBEC" w14:textId="77777777" w:rsidR="00D01F93" w:rsidRPr="006035EC" w:rsidRDefault="00D01F93" w:rsidP="00D01F93">
      <w:pPr>
        <w:numPr>
          <w:ilvl w:val="0"/>
          <w:numId w:val="5"/>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Login/Registration/Authentication and Validation process</w:t>
      </w:r>
    </w:p>
    <w:p w14:paraId="7628DEE7" w14:textId="77777777" w:rsidR="00B84D22" w:rsidRPr="006035EC" w:rsidRDefault="00B84D22" w:rsidP="00B84D22">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18FC4519" w14:textId="77777777" w:rsidR="00B84D22" w:rsidRPr="006035EC" w:rsidRDefault="00B84D22" w:rsidP="00B84D22">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20F38941" w14:textId="77777777" w:rsidR="00B84D22" w:rsidRPr="006035EC" w:rsidRDefault="00B84D22" w:rsidP="00B84D22">
      <w:pPr>
        <w:pStyle w:val="Heading2"/>
        <w:rPr>
          <w:rFonts w:asciiTheme="minorHAnsi" w:hAnsiTheme="minorHAnsi" w:cstheme="majorHAnsi"/>
          <w:color w:val="565656" w:themeColor="text1" w:themeTint="BF"/>
          <w:sz w:val="26"/>
          <w:szCs w:val="26"/>
        </w:rPr>
      </w:pPr>
      <w:bookmarkStart w:id="62" w:name="_Toc64269128"/>
      <w:r w:rsidRPr="006035EC">
        <w:rPr>
          <w:rFonts w:asciiTheme="minorHAnsi" w:hAnsiTheme="minorHAnsi" w:cstheme="majorHAnsi"/>
          <w:color w:val="565656" w:themeColor="text1" w:themeTint="BF"/>
          <w:sz w:val="26"/>
          <w:szCs w:val="26"/>
        </w:rPr>
        <w:t>2.8 Hardware and Software Requirements</w:t>
      </w:r>
      <w:bookmarkEnd w:id="62"/>
    </w:p>
    <w:p w14:paraId="39E54CCB" w14:textId="77777777" w:rsidR="00B84D22" w:rsidRPr="006035EC" w:rsidRDefault="00B84D22" w:rsidP="00B84D22">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2CBFDAD8" w14:textId="77777777" w:rsidR="00753403" w:rsidRPr="006035EC" w:rsidRDefault="00753403" w:rsidP="00753403">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573B54CD" w14:textId="77777777" w:rsidR="00B84D22" w:rsidRPr="006035EC" w:rsidRDefault="00B84D22" w:rsidP="00B84D22">
      <w:pPr>
        <w:pStyle w:val="Heading2"/>
        <w:rPr>
          <w:rFonts w:asciiTheme="minorHAnsi" w:hAnsiTheme="minorHAnsi" w:cstheme="majorHAnsi"/>
          <w:color w:val="565656" w:themeColor="text1" w:themeTint="BF"/>
          <w:sz w:val="26"/>
          <w:szCs w:val="26"/>
        </w:rPr>
      </w:pPr>
      <w:bookmarkStart w:id="63" w:name="_Toc64269129"/>
      <w:r w:rsidRPr="006035EC">
        <w:rPr>
          <w:rFonts w:asciiTheme="minorHAnsi" w:hAnsiTheme="minorHAnsi" w:cstheme="majorHAnsi"/>
          <w:color w:val="565656" w:themeColor="text1" w:themeTint="BF"/>
          <w:sz w:val="26"/>
          <w:szCs w:val="26"/>
        </w:rPr>
        <w:t>2.8.2 Hardware</w:t>
      </w:r>
      <w:bookmarkEnd w:id="63"/>
    </w:p>
    <w:p w14:paraId="1A312F7D" w14:textId="77777777" w:rsidR="00B84D22" w:rsidRPr="006035EC" w:rsidRDefault="00B84D22" w:rsidP="00B84D22">
      <w:pPr>
        <w:rPr>
          <w:rFonts w:asciiTheme="minorHAnsi" w:hAnsiTheme="minorHAnsi" w:cstheme="majorHAnsi"/>
          <w:color w:val="565656" w:themeColor="text1" w:themeTint="BF"/>
        </w:rPr>
      </w:pPr>
    </w:p>
    <w:p w14:paraId="6BF7A147" w14:textId="77777777" w:rsidR="00B84D22" w:rsidRPr="006035EC" w:rsidRDefault="00B84D22" w:rsidP="00B84D22">
      <w:pPr>
        <w:rPr>
          <w:rFonts w:asciiTheme="minorHAnsi" w:hAnsiTheme="minorHAnsi" w:cstheme="majorHAnsi"/>
          <w:color w:val="565656" w:themeColor="text1" w:themeTint="BF"/>
        </w:rPr>
      </w:pPr>
    </w:p>
    <w:p w14:paraId="15F31CF4" w14:textId="77777777" w:rsidR="00B84D22" w:rsidRPr="006035EC" w:rsidRDefault="00B84D22" w:rsidP="00B84D22">
      <w:pPr>
        <w:rPr>
          <w:rFonts w:asciiTheme="minorHAnsi" w:hAnsiTheme="minorHAnsi" w:cstheme="majorHAnsi"/>
          <w:color w:val="565656" w:themeColor="text1" w:themeTint="BF"/>
        </w:rPr>
      </w:pPr>
      <w:r w:rsidRPr="006035EC">
        <w:rPr>
          <w:rFonts w:ascii="Segoe UI Symbol" w:hAnsi="Segoe UI Symbol" w:cs="Segoe UI Symbol"/>
          <w:color w:val="565656" w:themeColor="text1" w:themeTint="BF"/>
        </w:rPr>
        <w:t>➢</w:t>
      </w:r>
      <w:r w:rsidRPr="006035EC">
        <w:rPr>
          <w:rFonts w:asciiTheme="minorHAnsi" w:hAnsiTheme="minorHAnsi" w:cstheme="majorHAnsi"/>
          <w:color w:val="565656" w:themeColor="text1" w:themeTint="BF"/>
        </w:rPr>
        <w:t xml:space="preserve"> Minimum requirements for server:</w:t>
      </w:r>
    </w:p>
    <w:p w14:paraId="2AAA6F5E" w14:textId="77777777" w:rsidR="00B84D22" w:rsidRPr="006035EC" w:rsidRDefault="00B84D22" w:rsidP="00B84D22">
      <w:pPr>
        <w:rPr>
          <w:rFonts w:asciiTheme="minorHAnsi" w:hAnsiTheme="minorHAnsi" w:cstheme="majorHAnsi"/>
          <w:color w:val="565656" w:themeColor="text1" w:themeTint="BF"/>
        </w:rPr>
      </w:pPr>
    </w:p>
    <w:p w14:paraId="677F41DD" w14:textId="77777777" w:rsidR="00B84D22" w:rsidRPr="006035EC" w:rsidRDefault="00B84D22" w:rsidP="00B84D22">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rocessor: Xeon based microprocessor. </w:t>
      </w:r>
    </w:p>
    <w:p w14:paraId="180E9786" w14:textId="77777777" w:rsidR="00B84D22" w:rsidRPr="006035EC" w:rsidRDefault="00B84D22" w:rsidP="00B84D22">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RAM: 16 GB. </w:t>
      </w:r>
    </w:p>
    <w:p w14:paraId="02D7BA2A" w14:textId="77777777" w:rsidR="00B84D22" w:rsidRPr="006035EC" w:rsidRDefault="00B84D22" w:rsidP="00B84D22">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System Type:  Linux (64 bit). </w:t>
      </w:r>
    </w:p>
    <w:p w14:paraId="290D7F80" w14:textId="77777777" w:rsidR="00B84D22" w:rsidRPr="006035EC" w:rsidRDefault="00B84D22" w:rsidP="00B84D22">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Storage: 256 GB SSD. </w:t>
      </w:r>
    </w:p>
    <w:p w14:paraId="05E12BB8" w14:textId="77777777" w:rsidR="00B84D22" w:rsidRPr="006035EC" w:rsidRDefault="00B84D22" w:rsidP="00B84D22">
      <w:pPr>
        <w:pStyle w:val="ListParagraph"/>
        <w:numPr>
          <w:ilvl w:val="0"/>
          <w:numId w:val="10"/>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For Storage Service: Network File System (NFS) </w:t>
      </w:r>
    </w:p>
    <w:p w14:paraId="2A56F0A3" w14:textId="77777777" w:rsidR="00B84D22" w:rsidRPr="006035EC" w:rsidRDefault="00B84D22" w:rsidP="00B84D22">
      <w:pPr>
        <w:rPr>
          <w:rFonts w:asciiTheme="minorHAnsi" w:hAnsiTheme="minorHAnsi" w:cstheme="majorHAnsi"/>
          <w:color w:val="565656" w:themeColor="text1" w:themeTint="BF"/>
        </w:rPr>
      </w:pPr>
    </w:p>
    <w:p w14:paraId="645A58EE" w14:textId="77777777" w:rsidR="00B84D22" w:rsidRPr="006035EC" w:rsidRDefault="00B84D22" w:rsidP="00B84D22">
      <w:pPr>
        <w:rPr>
          <w:rFonts w:asciiTheme="minorHAnsi" w:hAnsiTheme="minorHAnsi" w:cstheme="majorHAnsi"/>
          <w:color w:val="565656" w:themeColor="text1" w:themeTint="BF"/>
        </w:rPr>
      </w:pPr>
      <w:r w:rsidRPr="006035EC">
        <w:rPr>
          <w:rFonts w:ascii="Segoe UI Symbol" w:hAnsi="Segoe UI Symbol" w:cs="Segoe UI Symbol"/>
          <w:color w:val="565656" w:themeColor="text1" w:themeTint="BF"/>
        </w:rPr>
        <w:t>➢</w:t>
      </w:r>
      <w:r w:rsidRPr="006035EC">
        <w:rPr>
          <w:rFonts w:asciiTheme="minorHAnsi" w:hAnsiTheme="minorHAnsi" w:cstheme="majorHAnsi"/>
          <w:color w:val="565656" w:themeColor="text1" w:themeTint="BF"/>
        </w:rPr>
        <w:t xml:space="preserve"> Minimum requirements for client:</w:t>
      </w:r>
    </w:p>
    <w:p w14:paraId="791299BE" w14:textId="77777777" w:rsidR="00B84D22" w:rsidRPr="006035EC" w:rsidRDefault="00B84D22" w:rsidP="00B84D22">
      <w:pPr>
        <w:rPr>
          <w:rFonts w:asciiTheme="minorHAnsi" w:hAnsiTheme="minorHAnsi" w:cstheme="majorHAnsi"/>
          <w:color w:val="565656" w:themeColor="text1" w:themeTint="BF"/>
        </w:rPr>
      </w:pPr>
    </w:p>
    <w:p w14:paraId="59A114D1" w14:textId="77777777" w:rsidR="00B84D22" w:rsidRPr="006035EC" w:rsidRDefault="00B84D22" w:rsidP="00B84D22">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rocessor: Dual-core. </w:t>
      </w:r>
    </w:p>
    <w:p w14:paraId="13A88D70" w14:textId="77777777" w:rsidR="00B84D22" w:rsidRPr="006035EC" w:rsidRDefault="00B84D22" w:rsidP="00B84D22">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RAM:   2 GB. </w:t>
      </w:r>
    </w:p>
    <w:p w14:paraId="4446D0A9" w14:textId="77777777" w:rsidR="00B84D22" w:rsidRPr="006035EC" w:rsidRDefault="00B84D22" w:rsidP="00B84D22">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System:  Windows, MAC OS X, Linux. </w:t>
      </w:r>
    </w:p>
    <w:p w14:paraId="6BBFCE77" w14:textId="77777777" w:rsidR="00B84D22" w:rsidRPr="006035EC" w:rsidRDefault="00B84D22" w:rsidP="00B84D22">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eb Browser: Firefox, Google Chrome, Opera</w:t>
      </w:r>
    </w:p>
    <w:p w14:paraId="38609AB9" w14:textId="77777777" w:rsidR="00B84D22" w:rsidRPr="006035EC" w:rsidRDefault="00B84D22" w:rsidP="00B84D22">
      <w:pPr>
        <w:rPr>
          <w:rFonts w:asciiTheme="minorHAnsi" w:hAnsiTheme="minorHAnsi" w:cstheme="majorHAnsi"/>
          <w:color w:val="565656" w:themeColor="text1" w:themeTint="BF"/>
        </w:rPr>
      </w:pPr>
    </w:p>
    <w:p w14:paraId="6D1C8FD5" w14:textId="77777777" w:rsidR="00B84D22" w:rsidRPr="006035EC" w:rsidRDefault="00B84D22" w:rsidP="00B84D22">
      <w:pPr>
        <w:rPr>
          <w:rFonts w:asciiTheme="minorHAnsi" w:hAnsiTheme="minorHAnsi" w:cstheme="majorHAnsi"/>
          <w:color w:val="565656" w:themeColor="text1" w:themeTint="BF"/>
        </w:rPr>
      </w:pPr>
    </w:p>
    <w:p w14:paraId="7BC6DC68" w14:textId="77777777" w:rsidR="00B84D22" w:rsidRPr="006035EC" w:rsidRDefault="00B84D22" w:rsidP="00B84D22">
      <w:pPr>
        <w:pStyle w:val="Heading2"/>
        <w:rPr>
          <w:rFonts w:asciiTheme="minorHAnsi" w:hAnsiTheme="minorHAnsi" w:cstheme="majorHAnsi"/>
          <w:color w:val="565656" w:themeColor="text1" w:themeTint="BF"/>
          <w:sz w:val="26"/>
          <w:szCs w:val="26"/>
        </w:rPr>
      </w:pPr>
      <w:bookmarkStart w:id="64" w:name="_Toc64269130"/>
      <w:r w:rsidRPr="006035EC">
        <w:rPr>
          <w:rFonts w:asciiTheme="minorHAnsi" w:hAnsiTheme="minorHAnsi" w:cstheme="majorHAnsi"/>
          <w:color w:val="565656" w:themeColor="text1" w:themeTint="BF"/>
          <w:sz w:val="26"/>
          <w:szCs w:val="26"/>
        </w:rPr>
        <w:t>2.8.3 Software</w:t>
      </w:r>
      <w:bookmarkEnd w:id="64"/>
    </w:p>
    <w:p w14:paraId="17026FB4" w14:textId="77777777" w:rsidR="00B84D22" w:rsidRPr="006035EC" w:rsidRDefault="00B84D22" w:rsidP="00B84D22">
      <w:pPr>
        <w:rPr>
          <w:rFonts w:asciiTheme="minorHAnsi" w:hAnsiTheme="minorHAnsi" w:cstheme="majorHAnsi"/>
          <w:color w:val="565656" w:themeColor="text1" w:themeTint="BF"/>
        </w:rPr>
      </w:pPr>
    </w:p>
    <w:p w14:paraId="538411D9" w14:textId="77777777" w:rsidR="00B84D22" w:rsidRPr="006035EC" w:rsidRDefault="00B84D22" w:rsidP="00B84D22">
      <w:pPr>
        <w:pStyle w:val="ListParagraph"/>
        <w:numPr>
          <w:ilvl w:val="0"/>
          <w:numId w:val="11"/>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Notepad++ / Sublime Text. </w:t>
      </w:r>
    </w:p>
    <w:p w14:paraId="0CAD9A49" w14:textId="77777777" w:rsidR="00B84D22" w:rsidRPr="006035EC" w:rsidRDefault="00B84D22" w:rsidP="00B84D22">
      <w:pPr>
        <w:pStyle w:val="ListParagraph"/>
        <w:numPr>
          <w:ilvl w:val="0"/>
          <w:numId w:val="11"/>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HP, MySQL. </w:t>
      </w:r>
    </w:p>
    <w:p w14:paraId="7B049DEF" w14:textId="77777777" w:rsidR="00B84D22" w:rsidRPr="006035EC" w:rsidRDefault="00B84D22" w:rsidP="00B84D22">
      <w:pPr>
        <w:pStyle w:val="ListParagraph"/>
        <w:numPr>
          <w:ilvl w:val="0"/>
          <w:numId w:val="11"/>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pache</w:t>
      </w:r>
    </w:p>
    <w:p w14:paraId="7B2BDB99" w14:textId="77777777" w:rsidR="00D01F93" w:rsidRPr="006035EC" w:rsidRDefault="00D01F93" w:rsidP="00D01F93">
      <w:pPr>
        <w:rPr>
          <w:rFonts w:asciiTheme="minorHAnsi" w:hAnsiTheme="minorHAnsi" w:cstheme="majorHAnsi"/>
          <w:color w:val="565656" w:themeColor="text1" w:themeTint="BF"/>
        </w:rPr>
      </w:pPr>
    </w:p>
    <w:p w14:paraId="5C946D7F" w14:textId="77777777" w:rsidR="00B84D22" w:rsidRPr="006035EC" w:rsidRDefault="00B84D22" w:rsidP="00D01F93">
      <w:pPr>
        <w:rPr>
          <w:rFonts w:asciiTheme="minorHAnsi" w:hAnsiTheme="minorHAnsi" w:cstheme="majorHAnsi"/>
          <w:color w:val="565656" w:themeColor="text1" w:themeTint="BF"/>
        </w:rPr>
      </w:pPr>
    </w:p>
    <w:p w14:paraId="45399726" w14:textId="77777777" w:rsidR="006C171A" w:rsidRPr="006035EC" w:rsidRDefault="006C171A" w:rsidP="006C171A">
      <w:pPr>
        <w:pStyle w:val="Heading2"/>
        <w:rPr>
          <w:rFonts w:asciiTheme="minorHAnsi" w:hAnsiTheme="minorHAnsi" w:cstheme="majorHAnsi"/>
          <w:color w:val="565656" w:themeColor="text1" w:themeTint="BF"/>
          <w:sz w:val="26"/>
          <w:szCs w:val="26"/>
        </w:rPr>
      </w:pPr>
      <w:bookmarkStart w:id="65" w:name="_Toc310885522"/>
      <w:bookmarkStart w:id="66" w:name="_Toc64269131"/>
      <w:r w:rsidRPr="006035EC">
        <w:rPr>
          <w:rFonts w:asciiTheme="minorHAnsi" w:hAnsiTheme="minorHAnsi" w:cstheme="majorHAnsi"/>
          <w:color w:val="565656" w:themeColor="text1" w:themeTint="BF"/>
          <w:sz w:val="26"/>
          <w:szCs w:val="26"/>
        </w:rPr>
        <w:t>2.</w:t>
      </w:r>
      <w:r w:rsidR="00B84D22" w:rsidRPr="006035EC">
        <w:rPr>
          <w:rFonts w:asciiTheme="minorHAnsi" w:hAnsiTheme="minorHAnsi" w:cstheme="majorHAnsi"/>
          <w:color w:val="565656" w:themeColor="text1" w:themeTint="BF"/>
          <w:sz w:val="26"/>
          <w:szCs w:val="26"/>
        </w:rPr>
        <w:t>9</w:t>
      </w:r>
      <w:r w:rsidRPr="006035EC">
        <w:rPr>
          <w:rFonts w:asciiTheme="minorHAnsi" w:hAnsiTheme="minorHAnsi" w:cstheme="majorHAnsi"/>
          <w:color w:val="565656" w:themeColor="text1" w:themeTint="BF"/>
          <w:sz w:val="26"/>
          <w:szCs w:val="26"/>
        </w:rPr>
        <w:t xml:space="preserve"> Human Resource Requirements</w:t>
      </w:r>
      <w:bookmarkEnd w:id="65"/>
      <w:bookmarkEnd w:id="66"/>
    </w:p>
    <w:p w14:paraId="4D6869DD" w14:textId="77777777" w:rsidR="00E474BF" w:rsidRPr="006035EC" w:rsidRDefault="00E474BF" w:rsidP="00E474BF">
      <w:pPr>
        <w:rPr>
          <w:rFonts w:asciiTheme="minorHAnsi" w:hAnsiTheme="minorHAnsi" w:cstheme="majorHAnsi"/>
          <w:color w:val="565656" w:themeColor="text1" w:themeTint="BF"/>
        </w:rPr>
      </w:pPr>
    </w:p>
    <w:p w14:paraId="39B2340E" w14:textId="77777777" w:rsidR="00E474BF" w:rsidRPr="006035EC" w:rsidRDefault="00E474BF" w:rsidP="00E474BF">
      <w:pPr>
        <w:rPr>
          <w:rFonts w:asciiTheme="minorHAnsi" w:hAnsiTheme="minorHAnsi" w:cstheme="majorHAnsi"/>
          <w:color w:val="565656" w:themeColor="text1" w:themeTint="BF"/>
        </w:rPr>
      </w:pPr>
    </w:p>
    <w:p w14:paraId="0483BEBA" w14:textId="77777777" w:rsidR="00E474BF" w:rsidRPr="006035EC" w:rsidRDefault="00E474BF" w:rsidP="00E474BF">
      <w:pPr>
        <w:pStyle w:val="ListParagraph"/>
        <w:ind w:left="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total human resource needed for implementing and operating the system is mentioned below.</w:t>
      </w:r>
    </w:p>
    <w:p w14:paraId="4D389D8B" w14:textId="77777777" w:rsidR="00E474BF" w:rsidRPr="006035EC" w:rsidRDefault="00E474BF" w:rsidP="00E474BF">
      <w:pPr>
        <w:pStyle w:val="ListParagraph"/>
        <w:ind w:left="0"/>
        <w:jc w:val="both"/>
        <w:rPr>
          <w:rFonts w:asciiTheme="minorHAnsi" w:hAnsiTheme="minorHAnsi" w:cstheme="majorHAnsi"/>
          <w:color w:val="565656" w:themeColor="text1" w:themeTint="BF"/>
        </w:rPr>
      </w:pPr>
    </w:p>
    <w:p w14:paraId="1000AB46" w14:textId="77777777" w:rsidR="00E474BF" w:rsidRPr="006035EC" w:rsidRDefault="00E474BF" w:rsidP="004D69BF">
      <w:pPr>
        <w:pStyle w:val="ListParagraph"/>
        <w:numPr>
          <w:ilvl w:val="0"/>
          <w:numId w:val="38"/>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Hardware Specialist</w:t>
      </w:r>
      <w:r w:rsidRPr="006035EC">
        <w:rPr>
          <w:rFonts w:asciiTheme="minorHAnsi" w:hAnsiTheme="minorHAnsi" w:cstheme="majorHAnsi"/>
          <w:color w:val="565656" w:themeColor="text1" w:themeTint="BF"/>
        </w:rPr>
        <w:t>: A part time hardware specialist is needed to manage all the computers of the centre. So in case of any hardware failure he/she may come and solve the problem.</w:t>
      </w:r>
    </w:p>
    <w:p w14:paraId="04B764BD" w14:textId="77777777" w:rsidR="00E474BF" w:rsidRPr="006035EC" w:rsidRDefault="00E474BF" w:rsidP="004D69BF">
      <w:pPr>
        <w:pStyle w:val="ListParagraph"/>
        <w:numPr>
          <w:ilvl w:val="0"/>
          <w:numId w:val="37"/>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Computer operator/Data entry operator</w:t>
      </w:r>
      <w:r w:rsidRPr="006035EC">
        <w:rPr>
          <w:rFonts w:asciiTheme="minorHAnsi" w:hAnsiTheme="minorHAnsi" w:cstheme="majorHAnsi"/>
          <w:color w:val="565656" w:themeColor="text1" w:themeTint="BF"/>
        </w:rPr>
        <w:t>: A computer operator is needed to upload the online question to the system in case specific user lacks the systems know how.</w:t>
      </w:r>
    </w:p>
    <w:p w14:paraId="0AA06501" w14:textId="77777777" w:rsidR="003477C4" w:rsidRPr="006035EC" w:rsidRDefault="003477C4" w:rsidP="003477C4">
      <w:pPr>
        <w:rPr>
          <w:rFonts w:asciiTheme="minorHAnsi" w:hAnsiTheme="minorHAnsi" w:cstheme="majorHAnsi"/>
          <w:color w:val="565656" w:themeColor="text1" w:themeTint="BF"/>
        </w:rPr>
      </w:pPr>
    </w:p>
    <w:p w14:paraId="464F8FA2" w14:textId="77777777" w:rsidR="003477C4" w:rsidRPr="006035EC" w:rsidRDefault="003477C4" w:rsidP="003477C4">
      <w:pPr>
        <w:rPr>
          <w:rFonts w:asciiTheme="minorHAnsi" w:hAnsiTheme="minorHAnsi" w:cstheme="majorHAnsi"/>
          <w:color w:val="565656" w:themeColor="text1" w:themeTint="BF"/>
        </w:rPr>
      </w:pPr>
    </w:p>
    <w:p w14:paraId="7546237F" w14:textId="77777777" w:rsidR="003477C4" w:rsidRPr="006035EC" w:rsidRDefault="006C171A" w:rsidP="001F3599">
      <w:pPr>
        <w:pStyle w:val="Heading2"/>
        <w:rPr>
          <w:rFonts w:asciiTheme="minorHAnsi" w:hAnsiTheme="minorHAnsi" w:cstheme="majorHAnsi"/>
          <w:color w:val="565656" w:themeColor="text1" w:themeTint="BF"/>
          <w:sz w:val="26"/>
          <w:szCs w:val="26"/>
        </w:rPr>
      </w:pPr>
      <w:bookmarkStart w:id="67" w:name="_Toc310885523"/>
      <w:bookmarkStart w:id="68" w:name="_Toc64269132"/>
      <w:r w:rsidRPr="006035EC">
        <w:rPr>
          <w:rFonts w:asciiTheme="minorHAnsi" w:hAnsiTheme="minorHAnsi" w:cstheme="majorHAnsi"/>
          <w:color w:val="565656" w:themeColor="text1" w:themeTint="BF"/>
          <w:sz w:val="26"/>
          <w:szCs w:val="26"/>
        </w:rPr>
        <w:t>2.</w:t>
      </w:r>
      <w:r w:rsidR="00B84D22" w:rsidRPr="006035EC">
        <w:rPr>
          <w:rFonts w:asciiTheme="minorHAnsi" w:hAnsiTheme="minorHAnsi" w:cstheme="majorHAnsi"/>
          <w:color w:val="565656" w:themeColor="text1" w:themeTint="BF"/>
          <w:sz w:val="26"/>
          <w:szCs w:val="26"/>
        </w:rPr>
        <w:t>10</w:t>
      </w:r>
      <w:r w:rsidRPr="006035EC">
        <w:rPr>
          <w:rFonts w:asciiTheme="minorHAnsi" w:hAnsiTheme="minorHAnsi" w:cstheme="majorHAnsi"/>
          <w:color w:val="565656" w:themeColor="text1" w:themeTint="BF"/>
          <w:sz w:val="26"/>
          <w:szCs w:val="26"/>
        </w:rPr>
        <w:t xml:space="preserve"> Constraints and Limitations</w:t>
      </w:r>
      <w:bookmarkEnd w:id="67"/>
      <w:bookmarkEnd w:id="68"/>
    </w:p>
    <w:p w14:paraId="1ECCC3B0" w14:textId="77777777" w:rsidR="006C171A" w:rsidRPr="006035EC" w:rsidRDefault="006C171A" w:rsidP="006C171A">
      <w:pPr>
        <w:rPr>
          <w:rFonts w:asciiTheme="minorHAnsi" w:hAnsiTheme="minorHAnsi" w:cstheme="majorHAnsi"/>
          <w:b/>
          <w:color w:val="565656" w:themeColor="text1" w:themeTint="BF"/>
        </w:rPr>
      </w:pPr>
    </w:p>
    <w:p w14:paraId="307BF6DA" w14:textId="77777777" w:rsidR="006C171A" w:rsidRPr="006035EC" w:rsidRDefault="006C171A" w:rsidP="006C171A">
      <w:pPr>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Assumptions and Dependencies</w:t>
      </w:r>
    </w:p>
    <w:p w14:paraId="1EB9E0B7" w14:textId="77777777" w:rsidR="006C171A" w:rsidRPr="006035EC" w:rsidRDefault="006C171A" w:rsidP="006C171A">
      <w:pPr>
        <w:rPr>
          <w:rFonts w:asciiTheme="minorHAnsi" w:hAnsiTheme="minorHAnsi" w:cstheme="majorHAnsi"/>
          <w:color w:val="565656" w:themeColor="text1" w:themeTint="BF"/>
          <w:u w:val="single"/>
        </w:rPr>
      </w:pPr>
    </w:p>
    <w:p w14:paraId="5BEE85F3" w14:textId="77777777" w:rsidR="007B0FF0" w:rsidRPr="006035EC" w:rsidRDefault="006C171A" w:rsidP="004D69BF">
      <w:pPr>
        <w:pStyle w:val="BodyTextIndent2"/>
        <w:widowControl/>
        <w:numPr>
          <w:ilvl w:val="0"/>
          <w:numId w:val="31"/>
        </w:numPr>
        <w:spacing w:line="276" w:lineRule="auto"/>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 xml:space="preserve">The users have sufficient knowledge of computers. </w:t>
      </w:r>
    </w:p>
    <w:p w14:paraId="6895A154" w14:textId="77777777" w:rsidR="007B0FF0" w:rsidRPr="006035EC" w:rsidRDefault="007B0FF0" w:rsidP="007B0FF0">
      <w:pPr>
        <w:pStyle w:val="BodyTextIndent2"/>
        <w:widowControl/>
        <w:spacing w:line="276" w:lineRule="auto"/>
        <w:ind w:left="0"/>
        <w:rPr>
          <w:rFonts w:asciiTheme="minorHAnsi" w:hAnsiTheme="minorHAnsi" w:cstheme="majorHAnsi"/>
          <w:color w:val="565656" w:themeColor="text1" w:themeTint="BF"/>
          <w:sz w:val="24"/>
          <w:szCs w:val="24"/>
        </w:rPr>
      </w:pPr>
    </w:p>
    <w:p w14:paraId="4F5AFC7D" w14:textId="77777777" w:rsidR="006C171A" w:rsidRPr="006035EC" w:rsidRDefault="006C171A" w:rsidP="004D69BF">
      <w:pPr>
        <w:pStyle w:val="BodyTextIndent2"/>
        <w:widowControl/>
        <w:numPr>
          <w:ilvl w:val="0"/>
          <w:numId w:val="31"/>
        </w:numPr>
        <w:spacing w:line="276" w:lineRule="auto"/>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 xml:space="preserve">The user’s computer should have Internet connection and Internet server capabilities. </w:t>
      </w:r>
    </w:p>
    <w:p w14:paraId="7095339B" w14:textId="77777777" w:rsidR="007B0FF0" w:rsidRPr="006035EC" w:rsidRDefault="007B0FF0" w:rsidP="007B0FF0">
      <w:pPr>
        <w:pStyle w:val="BodyTextIndent2"/>
        <w:widowControl/>
        <w:spacing w:line="276" w:lineRule="auto"/>
        <w:ind w:left="0"/>
        <w:rPr>
          <w:rFonts w:asciiTheme="minorHAnsi" w:hAnsiTheme="minorHAnsi" w:cstheme="majorHAnsi"/>
          <w:color w:val="565656" w:themeColor="text1" w:themeTint="BF"/>
          <w:sz w:val="24"/>
          <w:szCs w:val="24"/>
        </w:rPr>
      </w:pPr>
    </w:p>
    <w:p w14:paraId="26E9A63D" w14:textId="77777777" w:rsidR="001F3599" w:rsidRPr="006035EC" w:rsidRDefault="006C171A" w:rsidP="001F3599">
      <w:pPr>
        <w:pStyle w:val="BodyTextIndent2"/>
        <w:widowControl/>
        <w:numPr>
          <w:ilvl w:val="0"/>
          <w:numId w:val="31"/>
        </w:numPr>
        <w:spacing w:line="276" w:lineRule="auto"/>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The users know the English language, as the user interface will be provided in English.</w:t>
      </w:r>
    </w:p>
    <w:p w14:paraId="6C9B3F69" w14:textId="77777777" w:rsidR="001F3599" w:rsidRPr="006035EC" w:rsidRDefault="001F3599" w:rsidP="001F3599">
      <w:pPr>
        <w:pStyle w:val="BodyTextIndent2"/>
        <w:widowControl/>
        <w:spacing w:line="276" w:lineRule="auto"/>
        <w:ind w:left="0"/>
        <w:rPr>
          <w:rFonts w:asciiTheme="minorHAnsi" w:hAnsiTheme="minorHAnsi" w:cstheme="majorHAnsi"/>
          <w:color w:val="565656" w:themeColor="text1" w:themeTint="BF"/>
          <w:sz w:val="24"/>
          <w:szCs w:val="24"/>
        </w:rPr>
      </w:pPr>
    </w:p>
    <w:p w14:paraId="1ADC8367" w14:textId="77777777" w:rsidR="006C171A" w:rsidRPr="006035EC" w:rsidRDefault="006C171A" w:rsidP="006C171A">
      <w:pPr>
        <w:pStyle w:val="BodyTextIndent2"/>
        <w:widowControl/>
        <w:spacing w:line="276" w:lineRule="auto"/>
        <w:ind w:left="0"/>
        <w:rPr>
          <w:rFonts w:asciiTheme="minorHAnsi" w:hAnsiTheme="minorHAnsi" w:cstheme="majorHAnsi"/>
          <w:b/>
          <w:color w:val="565656" w:themeColor="text1" w:themeTint="BF"/>
          <w:sz w:val="24"/>
          <w:szCs w:val="24"/>
          <w:u w:val="single"/>
        </w:rPr>
      </w:pPr>
      <w:r w:rsidRPr="006035EC">
        <w:rPr>
          <w:rFonts w:asciiTheme="minorHAnsi" w:hAnsiTheme="minorHAnsi" w:cstheme="majorHAnsi"/>
          <w:b/>
          <w:color w:val="565656" w:themeColor="text1" w:themeTint="BF"/>
          <w:sz w:val="24"/>
          <w:szCs w:val="24"/>
          <w:u w:val="single"/>
        </w:rPr>
        <w:t>Constraints</w:t>
      </w:r>
    </w:p>
    <w:p w14:paraId="18A9BB65" w14:textId="77777777" w:rsidR="00E6028A" w:rsidRPr="006035EC" w:rsidRDefault="00E6028A" w:rsidP="006C171A">
      <w:pPr>
        <w:pStyle w:val="BodyTextIndent2"/>
        <w:widowControl/>
        <w:spacing w:line="276" w:lineRule="auto"/>
        <w:ind w:left="0"/>
        <w:rPr>
          <w:rFonts w:asciiTheme="minorHAnsi" w:hAnsiTheme="minorHAnsi" w:cstheme="majorHAnsi"/>
          <w:b/>
          <w:color w:val="565656" w:themeColor="text1" w:themeTint="BF"/>
          <w:sz w:val="24"/>
          <w:szCs w:val="24"/>
          <w:u w:val="single"/>
        </w:rPr>
      </w:pPr>
    </w:p>
    <w:p w14:paraId="4286D547" w14:textId="77777777" w:rsidR="006C171A" w:rsidRPr="006035EC" w:rsidRDefault="006C171A" w:rsidP="00C77B5E">
      <w:pPr>
        <w:pStyle w:val="ListParagraph"/>
        <w:numPr>
          <w:ilvl w:val="0"/>
          <w:numId w:val="32"/>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Bandwidth limitations:</w:t>
      </w:r>
      <w:r w:rsidRPr="006035EC">
        <w:rPr>
          <w:rFonts w:asciiTheme="minorHAnsi" w:hAnsiTheme="minorHAnsi" w:cstheme="majorHAnsi"/>
          <w:color w:val="565656" w:themeColor="text1" w:themeTint="BF"/>
        </w:rPr>
        <w:t xml:space="preserve"> It may lose server connection for technical error (Depends on Hardware/Internet connection). We need to run query again.</w:t>
      </w:r>
    </w:p>
    <w:p w14:paraId="49B0D87D"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 xml:space="preserve">Databases: </w:t>
      </w:r>
      <w:r w:rsidRPr="006035EC">
        <w:rPr>
          <w:rFonts w:asciiTheme="minorHAnsi" w:hAnsiTheme="minorHAnsi" w:cstheme="majorHAnsi"/>
          <w:color w:val="565656" w:themeColor="text1" w:themeTint="BF"/>
        </w:rPr>
        <w:t xml:space="preserve"> Databases we are using Oracle Database. User queries more than server’s limitations we need to check databases and refresh table data. </w:t>
      </w:r>
    </w:p>
    <w:p w14:paraId="206E0921" w14:textId="77777777" w:rsidR="006C171A" w:rsidRPr="006035EC" w:rsidRDefault="006C171A" w:rsidP="007B0FF0">
      <w:pPr>
        <w:spacing w:after="200" w:line="276" w:lineRule="auto"/>
        <w:jc w:val="both"/>
        <w:rPr>
          <w:rFonts w:asciiTheme="minorHAnsi" w:hAnsiTheme="minorHAnsi" w:cstheme="majorHAnsi"/>
          <w:color w:val="565656" w:themeColor="text1" w:themeTint="BF"/>
          <w:u w:val="single"/>
        </w:rPr>
      </w:pPr>
    </w:p>
    <w:p w14:paraId="38610909"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 xml:space="preserve">Parallel operations: </w:t>
      </w:r>
      <w:r w:rsidRPr="006035EC">
        <w:rPr>
          <w:rFonts w:asciiTheme="minorHAnsi" w:hAnsiTheme="minorHAnsi" w:cstheme="majorHAnsi"/>
          <w:color w:val="565656" w:themeColor="text1" w:themeTint="BF"/>
        </w:rPr>
        <w:t xml:space="preserve"> Parallel use of other Internet application with this software may hamper in bandwidth, may occur taking time for a query for slow connections.</w:t>
      </w:r>
    </w:p>
    <w:p w14:paraId="7DA47422" w14:textId="77777777" w:rsidR="006C171A" w:rsidRPr="006035EC" w:rsidRDefault="006C171A" w:rsidP="007B0FF0">
      <w:pPr>
        <w:spacing w:after="200" w:line="276" w:lineRule="auto"/>
        <w:jc w:val="both"/>
        <w:rPr>
          <w:rFonts w:asciiTheme="minorHAnsi" w:hAnsiTheme="minorHAnsi" w:cstheme="majorHAnsi"/>
          <w:color w:val="565656" w:themeColor="text1" w:themeTint="BF"/>
          <w:u w:val="single"/>
        </w:rPr>
      </w:pPr>
    </w:p>
    <w:p w14:paraId="290842B3"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 xml:space="preserve">Language requirements: </w:t>
      </w:r>
      <w:r w:rsidRPr="006035EC">
        <w:rPr>
          <w:rFonts w:asciiTheme="minorHAnsi" w:hAnsiTheme="minorHAnsi" w:cstheme="majorHAnsi"/>
          <w:color w:val="565656" w:themeColor="text1" w:themeTint="BF"/>
        </w:rPr>
        <w:t>If any user wants to use any language other that what we used for Oracle Database, we need to use bind variable technique.</w:t>
      </w:r>
    </w:p>
    <w:p w14:paraId="3CF39ABA" w14:textId="77777777" w:rsidR="006C171A" w:rsidRPr="006035EC" w:rsidRDefault="006C171A" w:rsidP="007B0FF0">
      <w:pPr>
        <w:pStyle w:val="ListParagraph"/>
        <w:ind w:left="0"/>
        <w:jc w:val="both"/>
        <w:rPr>
          <w:rFonts w:asciiTheme="minorHAnsi" w:hAnsiTheme="minorHAnsi" w:cstheme="majorHAnsi"/>
          <w:color w:val="565656" w:themeColor="text1" w:themeTint="BF"/>
          <w:u w:val="single"/>
        </w:rPr>
      </w:pPr>
    </w:p>
    <w:p w14:paraId="6883B945"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Communications protocols:</w:t>
      </w:r>
      <w:r w:rsidRPr="006035EC">
        <w:rPr>
          <w:rFonts w:asciiTheme="minorHAnsi" w:hAnsiTheme="minorHAnsi" w:cstheme="majorHAnsi"/>
          <w:color w:val="565656" w:themeColor="text1" w:themeTint="BF"/>
        </w:rPr>
        <w:t xml:space="preserve"> Communication protocols we are using- TCP/IP to interact with the server. Other protocol is not considerable, if user wants.</w:t>
      </w:r>
    </w:p>
    <w:p w14:paraId="206774E5" w14:textId="77777777" w:rsidR="00EC20E4" w:rsidRPr="006035EC" w:rsidRDefault="00EC20E4" w:rsidP="00EC20E4">
      <w:pPr>
        <w:pStyle w:val="ListParagraph"/>
        <w:rPr>
          <w:rFonts w:asciiTheme="minorHAnsi" w:hAnsiTheme="minorHAnsi" w:cstheme="majorHAnsi"/>
          <w:color w:val="565656" w:themeColor="text1" w:themeTint="BF"/>
        </w:rPr>
      </w:pPr>
    </w:p>
    <w:p w14:paraId="3BFC2D17" w14:textId="77777777" w:rsidR="00EC20E4" w:rsidRPr="006035EC" w:rsidRDefault="00EC20E4" w:rsidP="00EC20E4">
      <w:pPr>
        <w:tabs>
          <w:tab w:val="left" w:pos="0"/>
        </w:tabs>
        <w:suppressAutoHyphens/>
        <w:spacing w:line="276" w:lineRule="auto"/>
        <w:jc w:val="both"/>
        <w:rPr>
          <w:rFonts w:asciiTheme="minorHAnsi" w:hAnsiTheme="minorHAnsi" w:cstheme="majorHAnsi"/>
          <w:color w:val="565656" w:themeColor="text1" w:themeTint="BF"/>
        </w:rPr>
      </w:pPr>
    </w:p>
    <w:p w14:paraId="545A9229" w14:textId="77777777" w:rsidR="006C171A" w:rsidRPr="006035EC" w:rsidRDefault="006C171A" w:rsidP="006C171A">
      <w:pPr>
        <w:rPr>
          <w:rFonts w:asciiTheme="minorHAnsi" w:hAnsiTheme="minorHAnsi" w:cstheme="majorHAnsi"/>
          <w:color w:val="565656" w:themeColor="text1" w:themeTint="BF"/>
        </w:rPr>
      </w:pPr>
    </w:p>
    <w:p w14:paraId="31A621B0" w14:textId="77777777" w:rsidR="0054365A" w:rsidRPr="006035EC" w:rsidRDefault="0054365A" w:rsidP="0054365A">
      <w:pPr>
        <w:pStyle w:val="Heading2"/>
        <w:rPr>
          <w:rFonts w:asciiTheme="minorHAnsi" w:hAnsiTheme="minorHAnsi" w:cstheme="majorHAnsi"/>
          <w:color w:val="565656" w:themeColor="text1" w:themeTint="BF"/>
          <w:sz w:val="26"/>
          <w:szCs w:val="26"/>
        </w:rPr>
      </w:pPr>
      <w:bookmarkStart w:id="69" w:name="_Toc310885524"/>
      <w:bookmarkStart w:id="70" w:name="_Toc64269133"/>
      <w:r w:rsidRPr="006035EC">
        <w:rPr>
          <w:rFonts w:asciiTheme="minorHAnsi" w:hAnsiTheme="minorHAnsi" w:cstheme="majorHAnsi"/>
          <w:color w:val="565656" w:themeColor="text1" w:themeTint="BF"/>
          <w:sz w:val="26"/>
          <w:szCs w:val="26"/>
        </w:rPr>
        <w:t>2.1</w:t>
      </w:r>
      <w:r w:rsidR="00B84D22" w:rsidRPr="006035EC">
        <w:rPr>
          <w:rFonts w:asciiTheme="minorHAnsi" w:hAnsiTheme="minorHAnsi" w:cstheme="majorHAnsi"/>
          <w:color w:val="565656" w:themeColor="text1" w:themeTint="BF"/>
          <w:sz w:val="26"/>
          <w:szCs w:val="26"/>
        </w:rPr>
        <w:t>1</w:t>
      </w:r>
      <w:r w:rsidRPr="006035EC">
        <w:rPr>
          <w:rFonts w:asciiTheme="minorHAnsi" w:hAnsiTheme="minorHAnsi" w:cstheme="majorHAnsi"/>
          <w:color w:val="565656" w:themeColor="text1" w:themeTint="BF"/>
          <w:sz w:val="26"/>
          <w:szCs w:val="26"/>
        </w:rPr>
        <w:t xml:space="preserve"> Budget</w:t>
      </w:r>
      <w:bookmarkEnd w:id="69"/>
      <w:bookmarkEnd w:id="70"/>
    </w:p>
    <w:p w14:paraId="4D671AE7" w14:textId="77777777" w:rsidR="00E474BF" w:rsidRPr="006035EC" w:rsidRDefault="00E474BF" w:rsidP="00E474BF">
      <w:pPr>
        <w:rPr>
          <w:rFonts w:asciiTheme="minorHAnsi" w:hAnsiTheme="minorHAnsi" w:cstheme="majorHAnsi"/>
          <w:color w:val="565656" w:themeColor="text1" w:themeTint="BF"/>
        </w:rPr>
      </w:pPr>
    </w:p>
    <w:p w14:paraId="077FF214" w14:textId="77777777" w:rsidR="0054365A" w:rsidRPr="006035EC" w:rsidRDefault="0054365A" w:rsidP="0054365A">
      <w:pPr>
        <w:rPr>
          <w:rFonts w:asciiTheme="minorHAnsi" w:hAnsiTheme="minorHAnsi" w:cstheme="majorHAnsi"/>
          <w:color w:val="565656" w:themeColor="text1" w:themeTint="BF"/>
        </w:rPr>
      </w:pPr>
    </w:p>
    <w:tbl>
      <w:tblPr>
        <w:tblW w:w="0" w:type="auto"/>
        <w:tblInd w:w="5" w:type="dxa"/>
        <w:tblLayout w:type="fixed"/>
        <w:tblLook w:val="0000" w:firstRow="0" w:lastRow="0" w:firstColumn="0" w:lastColumn="0" w:noHBand="0" w:noVBand="0"/>
      </w:tblPr>
      <w:tblGrid>
        <w:gridCol w:w="4675"/>
        <w:gridCol w:w="4675"/>
      </w:tblGrid>
      <w:tr w:rsidR="006035EC" w:rsidRPr="006035EC" w14:paraId="1B4922E6" w14:textId="77777777" w:rsidTr="006D22CB">
        <w:trPr>
          <w:cantSplit/>
          <w:trHeight w:val="3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769ACB" w14:textId="77777777" w:rsidR="00E474BF" w:rsidRPr="006035EC" w:rsidRDefault="00E474BF" w:rsidP="006D22C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escription</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1D3A0F" w14:textId="77777777" w:rsidR="00E474BF" w:rsidRPr="006035EC" w:rsidRDefault="00E474BF" w:rsidP="006D22C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Cost Assumption</w:t>
            </w:r>
          </w:p>
        </w:tc>
      </w:tr>
      <w:tr w:rsidR="006035EC" w:rsidRPr="006035EC" w14:paraId="3D07CD56" w14:textId="77777777" w:rsidTr="006D22CB">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CC960A" w14:textId="77777777" w:rsidR="00E474BF" w:rsidRPr="006035EC" w:rsidRDefault="00E474BF" w:rsidP="006D22CB">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Site launch (hosting)</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A4D839" w14:textId="77777777" w:rsidR="00E474BF" w:rsidRPr="006035EC" w:rsidRDefault="00E474BF" w:rsidP="006D22CB">
            <w:pPr>
              <w:pStyle w:val="Default"/>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20,000 BDT</w:t>
            </w:r>
          </w:p>
        </w:tc>
      </w:tr>
      <w:tr w:rsidR="006035EC" w:rsidRPr="006035EC" w14:paraId="65825152" w14:textId="77777777" w:rsidTr="006D22CB">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5D32C8" w14:textId="77777777" w:rsidR="00E474BF" w:rsidRPr="006035EC" w:rsidRDefault="00E474BF" w:rsidP="006D22CB">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Maintenance (1 year)</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721AFD" w14:textId="77777777" w:rsidR="00E474BF" w:rsidRPr="006035EC" w:rsidRDefault="00E474BF" w:rsidP="006D22CB">
            <w:pPr>
              <w:pStyle w:val="Default"/>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50,000 BDT</w:t>
            </w:r>
          </w:p>
        </w:tc>
      </w:tr>
      <w:tr w:rsidR="006035EC" w:rsidRPr="006035EC" w14:paraId="16A992F9" w14:textId="77777777" w:rsidTr="006D22CB">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76A8D4" w14:textId="77777777" w:rsidR="00E474BF" w:rsidRPr="006035EC" w:rsidRDefault="00E474BF" w:rsidP="006D22CB">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Developers </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37B864" w14:textId="77777777" w:rsidR="00E474BF" w:rsidRPr="006035EC" w:rsidRDefault="00E474BF" w:rsidP="006D22CB">
            <w:pPr>
              <w:pStyle w:val="Default"/>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1,25,000 BDT</w:t>
            </w:r>
          </w:p>
        </w:tc>
      </w:tr>
      <w:tr w:rsidR="006035EC" w:rsidRPr="006035EC" w14:paraId="3BCA80D7" w14:textId="77777777" w:rsidTr="006D22CB">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0278083E" w14:textId="77777777" w:rsidR="00E474BF" w:rsidRPr="006035EC" w:rsidRDefault="00E474BF" w:rsidP="006D22CB">
            <w:pPr>
              <w:pStyle w:val="Default"/>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Grand total</w:t>
            </w:r>
          </w:p>
        </w:tc>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51E0E553" w14:textId="77777777" w:rsidR="00E474BF" w:rsidRPr="006035EC" w:rsidRDefault="00E474BF" w:rsidP="006D22C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1,95,000 BDT</w:t>
            </w:r>
          </w:p>
        </w:tc>
      </w:tr>
    </w:tbl>
    <w:p w14:paraId="62BD80DC" w14:textId="77777777" w:rsidR="0054365A" w:rsidRPr="006035EC" w:rsidRDefault="0054365A" w:rsidP="0054365A">
      <w:pPr>
        <w:pStyle w:val="FreeForm"/>
        <w:jc w:val="both"/>
        <w:rPr>
          <w:rFonts w:asciiTheme="minorHAnsi" w:hAnsiTheme="minorHAnsi" w:cstheme="majorHAnsi"/>
          <w:color w:val="565656" w:themeColor="text1" w:themeTint="BF"/>
          <w:szCs w:val="24"/>
        </w:rPr>
      </w:pPr>
    </w:p>
    <w:p w14:paraId="1B056013" w14:textId="77777777" w:rsidR="0054365A" w:rsidRPr="006035EC" w:rsidRDefault="0054365A" w:rsidP="0054365A">
      <w:pPr>
        <w:rPr>
          <w:rFonts w:asciiTheme="minorHAnsi" w:hAnsiTheme="minorHAnsi" w:cstheme="majorHAnsi"/>
          <w:color w:val="565656" w:themeColor="text1" w:themeTint="BF"/>
        </w:rPr>
      </w:pPr>
    </w:p>
    <w:p w14:paraId="38437ED0" w14:textId="77777777" w:rsidR="0054365A" w:rsidRPr="006035EC" w:rsidRDefault="0054365A" w:rsidP="0054365A">
      <w:pPr>
        <w:pStyle w:val="Heading2"/>
        <w:rPr>
          <w:rFonts w:asciiTheme="minorHAnsi" w:hAnsiTheme="minorHAnsi" w:cstheme="majorHAnsi"/>
          <w:b w:val="0"/>
          <w:color w:val="565656" w:themeColor="text1" w:themeTint="BF"/>
          <w:sz w:val="26"/>
          <w:szCs w:val="26"/>
        </w:rPr>
      </w:pPr>
      <w:bookmarkStart w:id="71" w:name="_Toc310885525"/>
      <w:bookmarkStart w:id="72" w:name="_Toc64269134"/>
      <w:r w:rsidRPr="006035EC">
        <w:rPr>
          <w:rFonts w:asciiTheme="minorHAnsi" w:hAnsiTheme="minorHAnsi" w:cstheme="majorHAnsi"/>
          <w:color w:val="565656" w:themeColor="text1" w:themeTint="BF"/>
          <w:sz w:val="26"/>
          <w:szCs w:val="26"/>
        </w:rPr>
        <w:t>2.1</w:t>
      </w:r>
      <w:r w:rsidR="00B84D22" w:rsidRPr="006035EC">
        <w:rPr>
          <w:rFonts w:asciiTheme="minorHAnsi" w:hAnsiTheme="minorHAnsi" w:cstheme="majorHAnsi"/>
          <w:color w:val="565656" w:themeColor="text1" w:themeTint="BF"/>
          <w:sz w:val="26"/>
          <w:szCs w:val="26"/>
        </w:rPr>
        <w:t>2</w:t>
      </w:r>
      <w:r w:rsidRPr="006035EC">
        <w:rPr>
          <w:rFonts w:asciiTheme="minorHAnsi" w:hAnsiTheme="minorHAnsi" w:cstheme="majorHAnsi"/>
          <w:color w:val="565656" w:themeColor="text1" w:themeTint="BF"/>
          <w:sz w:val="26"/>
          <w:szCs w:val="26"/>
        </w:rPr>
        <w:t xml:space="preserve"> Conclusion</w:t>
      </w:r>
      <w:bookmarkEnd w:id="71"/>
      <w:bookmarkEnd w:id="72"/>
    </w:p>
    <w:p w14:paraId="1064B719" w14:textId="77777777" w:rsidR="0054365A" w:rsidRPr="006035EC" w:rsidRDefault="0054365A" w:rsidP="0054365A">
      <w:pPr>
        <w:rPr>
          <w:rFonts w:asciiTheme="minorHAnsi" w:hAnsiTheme="minorHAnsi" w:cstheme="majorHAnsi"/>
          <w:color w:val="565656" w:themeColor="text1" w:themeTint="BF"/>
        </w:rPr>
      </w:pPr>
    </w:p>
    <w:p w14:paraId="02D10324" w14:textId="77777777" w:rsidR="00E474BF" w:rsidRPr="006035EC" w:rsidRDefault="00E474BF" w:rsidP="0054365A">
      <w:pPr>
        <w:rPr>
          <w:rFonts w:asciiTheme="minorHAnsi" w:hAnsiTheme="minorHAnsi" w:cstheme="majorHAnsi"/>
          <w:color w:val="565656" w:themeColor="text1" w:themeTint="BF"/>
        </w:rPr>
      </w:pPr>
    </w:p>
    <w:p w14:paraId="27723361" w14:textId="283B9271" w:rsidR="001F3599" w:rsidRPr="006035EC" w:rsidRDefault="0054365A" w:rsidP="00E72578">
      <w:pPr>
        <w:pStyle w:val="ListParagraph"/>
        <w:ind w:left="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is Requirement Specification Document has been developed based upon by the studying common scenario and previous experience of the project manager. Thus any unusual circumstances rise on the process of development may derail the values and time </w:t>
      </w:r>
      <w:r w:rsidR="00E72578" w:rsidRPr="006035EC">
        <w:rPr>
          <w:rFonts w:asciiTheme="minorHAnsi" w:hAnsiTheme="minorHAnsi" w:cstheme="majorHAnsi"/>
          <w:color w:val="565656" w:themeColor="text1" w:themeTint="BF"/>
        </w:rPr>
        <w:t>frame mention in this documen</w:t>
      </w:r>
      <w:r w:rsidR="00E01EAF" w:rsidRPr="006035EC">
        <w:rPr>
          <w:rFonts w:asciiTheme="minorHAnsi" w:hAnsiTheme="minorHAnsi" w:cstheme="majorHAnsi"/>
          <w:color w:val="565656" w:themeColor="text1" w:themeTint="BF"/>
        </w:rPr>
        <w:t>t</w:t>
      </w:r>
    </w:p>
    <w:p w14:paraId="6329C5AA"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5490E8CB"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563F8C03"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5EEB27E1"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7E65C5F1"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21679B46"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1EBC957D"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43BF93B5"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2792628B"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35DB3587" w14:textId="77777777" w:rsidR="00C77B5E" w:rsidRPr="006035EC" w:rsidRDefault="00C77B5E" w:rsidP="00E72578">
      <w:pPr>
        <w:pStyle w:val="ListParagraph"/>
        <w:ind w:left="0"/>
        <w:jc w:val="both"/>
        <w:rPr>
          <w:rFonts w:asciiTheme="minorHAnsi" w:hAnsiTheme="minorHAnsi" w:cstheme="majorHAnsi"/>
          <w:color w:val="565656" w:themeColor="text1" w:themeTint="BF"/>
        </w:rPr>
      </w:pPr>
    </w:p>
    <w:p w14:paraId="35A15D60"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0A8803D8" w14:textId="77777777" w:rsidR="00DC0B97" w:rsidRPr="006035EC" w:rsidRDefault="00DC0B97" w:rsidP="00DC0B97">
      <w:pPr>
        <w:pStyle w:val="Heading1"/>
        <w:rPr>
          <w:rFonts w:asciiTheme="minorHAnsi" w:hAnsiTheme="minorHAnsi" w:cstheme="majorHAnsi"/>
          <w:color w:val="565656" w:themeColor="text1" w:themeTint="BF"/>
          <w:sz w:val="32"/>
          <w:szCs w:val="32"/>
        </w:rPr>
      </w:pPr>
      <w:bookmarkStart w:id="73" w:name="_Toc64269135"/>
      <w:r w:rsidRPr="006035EC">
        <w:rPr>
          <w:rFonts w:asciiTheme="minorHAnsi" w:hAnsiTheme="minorHAnsi" w:cstheme="majorHAnsi"/>
          <w:color w:val="565656" w:themeColor="text1" w:themeTint="BF"/>
          <w:sz w:val="32"/>
          <w:szCs w:val="32"/>
        </w:rPr>
        <w:t>Chapter-3: Diagram</w:t>
      </w:r>
      <w:bookmarkEnd w:id="73"/>
    </w:p>
    <w:p w14:paraId="1F083263" w14:textId="77777777" w:rsidR="00DC0B97" w:rsidRPr="006035EC" w:rsidRDefault="00DC0B97" w:rsidP="00DC0B97">
      <w:pPr>
        <w:rPr>
          <w:rFonts w:asciiTheme="minorHAnsi" w:hAnsiTheme="minorHAnsi" w:cstheme="majorHAnsi"/>
          <w:color w:val="565656" w:themeColor="text1" w:themeTint="BF"/>
        </w:rPr>
      </w:pPr>
    </w:p>
    <w:p w14:paraId="1881CD4B" w14:textId="77777777" w:rsidR="00DC0B97" w:rsidRPr="006035EC" w:rsidRDefault="00DC0B97" w:rsidP="00DC0B97">
      <w:pPr>
        <w:rPr>
          <w:rFonts w:asciiTheme="minorHAnsi" w:hAnsiTheme="minorHAnsi" w:cstheme="majorHAnsi"/>
          <w:color w:val="565656" w:themeColor="text1" w:themeTint="BF"/>
        </w:rPr>
      </w:pPr>
    </w:p>
    <w:p w14:paraId="46AD7B1B" w14:textId="77777777" w:rsidR="00DC0B97" w:rsidRPr="006035EC" w:rsidRDefault="00DC0B97" w:rsidP="00DC0B97">
      <w:pPr>
        <w:pStyle w:val="Heading2"/>
        <w:rPr>
          <w:rFonts w:asciiTheme="minorHAnsi" w:hAnsiTheme="minorHAnsi" w:cstheme="majorHAnsi"/>
          <w:color w:val="565656" w:themeColor="text1" w:themeTint="BF"/>
          <w:sz w:val="26"/>
          <w:szCs w:val="26"/>
        </w:rPr>
      </w:pPr>
      <w:bookmarkStart w:id="74" w:name="_Toc64269136"/>
      <w:r w:rsidRPr="006035EC">
        <w:rPr>
          <w:rFonts w:asciiTheme="minorHAnsi" w:hAnsiTheme="minorHAnsi" w:cstheme="majorHAnsi"/>
          <w:color w:val="565656" w:themeColor="text1" w:themeTint="BF"/>
          <w:sz w:val="26"/>
          <w:szCs w:val="26"/>
        </w:rPr>
        <w:t>3.1 Use Case Diagram</w:t>
      </w:r>
      <w:bookmarkEnd w:id="74"/>
    </w:p>
    <w:p w14:paraId="085891E1" w14:textId="77777777" w:rsidR="00DC0B97" w:rsidRPr="006035EC" w:rsidRDefault="00DC0B97" w:rsidP="00DC0B97">
      <w:pPr>
        <w:rPr>
          <w:rFonts w:asciiTheme="minorHAnsi" w:hAnsiTheme="minorHAnsi" w:cstheme="majorHAnsi"/>
          <w:color w:val="565656" w:themeColor="text1" w:themeTint="BF"/>
        </w:rPr>
      </w:pPr>
    </w:p>
    <w:p w14:paraId="48E11AC3" w14:textId="77777777" w:rsidR="00DC0B97" w:rsidRPr="006035EC" w:rsidRDefault="00DC0B97" w:rsidP="00DC0B97">
      <w:pPr>
        <w:pStyle w:val="Heading2"/>
        <w:rPr>
          <w:rFonts w:asciiTheme="minorHAnsi" w:hAnsiTheme="minorHAnsi" w:cstheme="majorHAnsi"/>
          <w:color w:val="565656" w:themeColor="text1" w:themeTint="BF"/>
          <w:sz w:val="26"/>
          <w:szCs w:val="26"/>
        </w:rPr>
      </w:pPr>
      <w:bookmarkStart w:id="75" w:name="_Toc64269137"/>
      <w:r w:rsidRPr="006035EC">
        <w:rPr>
          <w:rFonts w:asciiTheme="minorHAnsi" w:hAnsiTheme="minorHAnsi" w:cstheme="majorHAnsi"/>
          <w:color w:val="565656" w:themeColor="text1" w:themeTint="BF"/>
          <w:sz w:val="26"/>
          <w:szCs w:val="26"/>
        </w:rPr>
        <w:t>3.1.1. Admin Functionality:</w:t>
      </w:r>
      <w:bookmarkEnd w:id="75"/>
      <w:r w:rsidRPr="006035EC">
        <w:rPr>
          <w:rFonts w:asciiTheme="minorHAnsi" w:hAnsiTheme="minorHAnsi" w:cstheme="majorHAnsi"/>
          <w:color w:val="565656" w:themeColor="text1" w:themeTint="BF"/>
          <w:sz w:val="26"/>
          <w:szCs w:val="26"/>
        </w:rPr>
        <w:t xml:space="preserve"> </w:t>
      </w:r>
    </w:p>
    <w:p w14:paraId="7ECC8340" w14:textId="77777777" w:rsidR="001F3599" w:rsidRPr="006035EC" w:rsidRDefault="001F3599" w:rsidP="001F3599">
      <w:pPr>
        <w:rPr>
          <w:rFonts w:asciiTheme="minorHAnsi" w:hAnsiTheme="minorHAnsi" w:cstheme="majorHAnsi"/>
          <w:color w:val="565656" w:themeColor="text1" w:themeTint="BF"/>
        </w:rPr>
      </w:pPr>
    </w:p>
    <w:p w14:paraId="06D43B58" w14:textId="77777777" w:rsidR="00DC0B97" w:rsidRPr="006035EC" w:rsidRDefault="00DC0B97" w:rsidP="00DC0B97">
      <w:pPr>
        <w:rPr>
          <w:rFonts w:asciiTheme="minorHAnsi" w:hAnsiTheme="minorHAnsi" w:cstheme="majorHAnsi"/>
          <w:color w:val="565656" w:themeColor="text1" w:themeTint="BF"/>
        </w:rPr>
      </w:pPr>
    </w:p>
    <w:p w14:paraId="16F553A5" w14:textId="77777777" w:rsidR="00DC0B97" w:rsidRPr="006035EC" w:rsidRDefault="00DC0B97" w:rsidP="001722A3">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74504421" wp14:editId="4652A751">
            <wp:extent cx="4676775" cy="68103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76775" cy="6810375"/>
                    </a:xfrm>
                    <a:prstGeom prst="rect">
                      <a:avLst/>
                    </a:prstGeom>
                    <a:noFill/>
                    <a:ln>
                      <a:noFill/>
                    </a:ln>
                  </pic:spPr>
                </pic:pic>
              </a:graphicData>
            </a:graphic>
          </wp:inline>
        </w:drawing>
      </w:r>
    </w:p>
    <w:p w14:paraId="5C96AF04" w14:textId="77777777" w:rsidR="00DC0B97" w:rsidRPr="006035EC" w:rsidRDefault="00DC0B97" w:rsidP="00DC0B97">
      <w:pPr>
        <w:rPr>
          <w:rFonts w:asciiTheme="minorHAnsi" w:hAnsiTheme="minorHAnsi" w:cstheme="majorHAnsi"/>
          <w:color w:val="565656" w:themeColor="text1" w:themeTint="BF"/>
        </w:rPr>
      </w:pPr>
    </w:p>
    <w:p w14:paraId="1BC510A3" w14:textId="77777777" w:rsidR="001F3599" w:rsidRPr="006035EC" w:rsidRDefault="001F3599" w:rsidP="00DC0B97">
      <w:pPr>
        <w:rPr>
          <w:rFonts w:asciiTheme="minorHAnsi" w:hAnsiTheme="minorHAnsi" w:cstheme="majorHAnsi"/>
          <w:color w:val="565656" w:themeColor="text1" w:themeTint="BF"/>
          <w:lang w:bidi="bn-BD"/>
        </w:rPr>
      </w:pPr>
    </w:p>
    <w:p w14:paraId="721BEB11" w14:textId="77777777" w:rsidR="00DC0B97" w:rsidRPr="006035EC" w:rsidRDefault="00DC0B97" w:rsidP="00DC0B97">
      <w:p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The functionality of an admin is as follows:</w:t>
      </w:r>
    </w:p>
    <w:p w14:paraId="3415F1AC"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Adding a new user</w:t>
      </w:r>
    </w:p>
    <w:p w14:paraId="48E52F1F"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Delete an existing user</w:t>
      </w:r>
    </w:p>
    <w:p w14:paraId="1B4D97B9"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lastRenderedPageBreak/>
        <w:t>Can manage users</w:t>
      </w:r>
    </w:p>
    <w:p w14:paraId="0AC2576C"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Manage journey schedule</w:t>
      </w:r>
    </w:p>
    <w:p w14:paraId="5CA07B16"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Update journey schedule</w:t>
      </w:r>
    </w:p>
    <w:p w14:paraId="139EE552"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Behave as a staff.</w:t>
      </w:r>
    </w:p>
    <w:p w14:paraId="51D02499" w14:textId="77777777" w:rsidR="00DC0B97" w:rsidRPr="006035EC" w:rsidRDefault="00DC0B97" w:rsidP="00DC0B97">
      <w:pPr>
        <w:rPr>
          <w:rFonts w:asciiTheme="minorHAnsi" w:hAnsiTheme="minorHAnsi" w:cstheme="majorHAnsi"/>
          <w:color w:val="565656" w:themeColor="text1" w:themeTint="BF"/>
          <w:lang w:bidi="bn-BD"/>
        </w:rPr>
      </w:pPr>
    </w:p>
    <w:p w14:paraId="3918E90F" w14:textId="77777777" w:rsidR="00DC0B97" w:rsidRPr="006035EC" w:rsidRDefault="00DC0B97" w:rsidP="00DC0B97">
      <w:pPr>
        <w:rPr>
          <w:rFonts w:asciiTheme="minorHAnsi" w:hAnsiTheme="minorHAnsi" w:cstheme="majorHAnsi"/>
          <w:color w:val="565656" w:themeColor="text1" w:themeTint="BF"/>
        </w:rPr>
      </w:pPr>
    </w:p>
    <w:p w14:paraId="0BB1B85F" w14:textId="77777777" w:rsidR="00DC0B97" w:rsidRPr="006035EC" w:rsidRDefault="00DC0B97" w:rsidP="00DC0B97">
      <w:pPr>
        <w:pStyle w:val="Heading2"/>
        <w:rPr>
          <w:rFonts w:asciiTheme="minorHAnsi" w:hAnsiTheme="minorHAnsi" w:cstheme="majorHAnsi"/>
          <w:color w:val="565656" w:themeColor="text1" w:themeTint="BF"/>
          <w:sz w:val="26"/>
          <w:szCs w:val="26"/>
        </w:rPr>
      </w:pPr>
      <w:bookmarkStart w:id="76" w:name="_Toc64269138"/>
      <w:r w:rsidRPr="006035EC">
        <w:rPr>
          <w:rFonts w:asciiTheme="minorHAnsi" w:hAnsiTheme="minorHAnsi" w:cstheme="majorHAnsi"/>
          <w:color w:val="565656" w:themeColor="text1" w:themeTint="BF"/>
          <w:sz w:val="26"/>
          <w:szCs w:val="26"/>
        </w:rPr>
        <w:t>3.1.2. Staff Functionality:</w:t>
      </w:r>
      <w:bookmarkEnd w:id="76"/>
      <w:r w:rsidRPr="006035EC">
        <w:rPr>
          <w:rFonts w:asciiTheme="minorHAnsi" w:hAnsiTheme="minorHAnsi" w:cstheme="majorHAnsi"/>
          <w:color w:val="565656" w:themeColor="text1" w:themeTint="BF"/>
          <w:sz w:val="26"/>
          <w:szCs w:val="26"/>
        </w:rPr>
        <w:t xml:space="preserve">  </w:t>
      </w:r>
    </w:p>
    <w:p w14:paraId="3BFAD8C6" w14:textId="77777777" w:rsidR="00DC0B97" w:rsidRPr="006035EC" w:rsidRDefault="00DC0B97" w:rsidP="00DC0B97">
      <w:pPr>
        <w:rPr>
          <w:rFonts w:asciiTheme="minorHAnsi" w:hAnsiTheme="minorHAnsi" w:cstheme="majorHAnsi"/>
          <w:color w:val="565656" w:themeColor="text1" w:themeTint="BF"/>
        </w:rPr>
      </w:pPr>
    </w:p>
    <w:p w14:paraId="215AE99D" w14:textId="77777777" w:rsidR="00DC0B97" w:rsidRPr="006035EC" w:rsidRDefault="00DC0B97" w:rsidP="00DC0B97">
      <w:pPr>
        <w:rPr>
          <w:rFonts w:asciiTheme="minorHAnsi" w:hAnsiTheme="minorHAnsi" w:cstheme="majorHAnsi"/>
          <w:color w:val="565656" w:themeColor="text1" w:themeTint="BF"/>
          <w:sz w:val="22"/>
          <w:szCs w:val="22"/>
        </w:rPr>
      </w:pPr>
    </w:p>
    <w:p w14:paraId="37C10307" w14:textId="77777777" w:rsidR="00DC0B97" w:rsidRPr="006035EC" w:rsidRDefault="00DC0B97" w:rsidP="001722A3">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6BE995AE" wp14:editId="7B202A72">
            <wp:extent cx="4457700" cy="5810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7700" cy="5810250"/>
                    </a:xfrm>
                    <a:prstGeom prst="rect">
                      <a:avLst/>
                    </a:prstGeom>
                    <a:noFill/>
                    <a:ln>
                      <a:noFill/>
                    </a:ln>
                  </pic:spPr>
                </pic:pic>
              </a:graphicData>
            </a:graphic>
          </wp:inline>
        </w:drawing>
      </w:r>
    </w:p>
    <w:p w14:paraId="029DF8F7" w14:textId="77777777" w:rsidR="00DC0B97" w:rsidRPr="006035EC" w:rsidRDefault="00DC0B97" w:rsidP="00DC0B97">
      <w:pPr>
        <w:rPr>
          <w:rFonts w:asciiTheme="minorHAnsi" w:hAnsiTheme="minorHAnsi" w:cstheme="majorHAnsi"/>
          <w:color w:val="565656" w:themeColor="text1" w:themeTint="BF"/>
        </w:rPr>
      </w:pPr>
    </w:p>
    <w:p w14:paraId="0164D1E8" w14:textId="77777777" w:rsidR="00DC0B97" w:rsidRPr="006035EC" w:rsidRDefault="00DC0B97" w:rsidP="00DC0B97">
      <w:p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The functionality of a staff is as follows:</w:t>
      </w:r>
    </w:p>
    <w:p w14:paraId="13D57146"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Ensure users itinenary journey plan</w:t>
      </w:r>
    </w:p>
    <w:p w14:paraId="7E67598B"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sale transportation tickets for user</w:t>
      </w:r>
    </w:p>
    <w:p w14:paraId="5DE335BE"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book transportation tickets for user</w:t>
      </w:r>
    </w:p>
    <w:p w14:paraId="70919D00"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cel transportation tickets</w:t>
      </w:r>
    </w:p>
    <w:p w14:paraId="1D41072F"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Provide hotel facilities</w:t>
      </w:r>
    </w:p>
    <w:p w14:paraId="62BD450D"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lastRenderedPageBreak/>
        <w:t>Provide guide facilities</w:t>
      </w:r>
    </w:p>
    <w:p w14:paraId="120EFFA8" w14:textId="77777777" w:rsidR="00DC0B97" w:rsidRPr="006035EC" w:rsidRDefault="00DC0B97" w:rsidP="00DC0B97">
      <w:pPr>
        <w:ind w:left="720"/>
        <w:rPr>
          <w:rFonts w:asciiTheme="minorHAnsi" w:hAnsiTheme="minorHAnsi" w:cstheme="majorHAnsi"/>
          <w:color w:val="565656" w:themeColor="text1" w:themeTint="BF"/>
          <w:lang w:bidi="bn-BD"/>
        </w:rPr>
      </w:pPr>
    </w:p>
    <w:p w14:paraId="64729424" w14:textId="77777777" w:rsidR="00DC0B97" w:rsidRPr="006035EC" w:rsidRDefault="00DC0B97" w:rsidP="00DC0B97">
      <w:pPr>
        <w:rPr>
          <w:rFonts w:asciiTheme="minorHAnsi" w:hAnsiTheme="minorHAnsi" w:cstheme="majorHAnsi"/>
          <w:color w:val="565656" w:themeColor="text1" w:themeTint="BF"/>
        </w:rPr>
      </w:pPr>
    </w:p>
    <w:p w14:paraId="1AAA0731" w14:textId="77777777" w:rsidR="00DC0B97" w:rsidRPr="006035EC" w:rsidRDefault="00853952" w:rsidP="00853952">
      <w:pPr>
        <w:pStyle w:val="Heading2"/>
        <w:rPr>
          <w:rFonts w:asciiTheme="minorHAnsi" w:hAnsiTheme="minorHAnsi" w:cstheme="majorHAnsi"/>
          <w:color w:val="565656" w:themeColor="text1" w:themeTint="BF"/>
          <w:sz w:val="26"/>
          <w:szCs w:val="26"/>
        </w:rPr>
      </w:pPr>
      <w:bookmarkStart w:id="77" w:name="_Toc64269139"/>
      <w:r w:rsidRPr="006035EC">
        <w:rPr>
          <w:rFonts w:asciiTheme="minorHAnsi" w:hAnsiTheme="minorHAnsi" w:cstheme="majorHAnsi"/>
          <w:color w:val="565656" w:themeColor="text1" w:themeTint="BF"/>
          <w:sz w:val="26"/>
          <w:szCs w:val="26"/>
        </w:rPr>
        <w:t xml:space="preserve">3.1.3  </w:t>
      </w:r>
      <w:r w:rsidR="00DC0B97" w:rsidRPr="006035EC">
        <w:rPr>
          <w:rFonts w:asciiTheme="minorHAnsi" w:hAnsiTheme="minorHAnsi" w:cstheme="majorHAnsi"/>
          <w:color w:val="565656" w:themeColor="text1" w:themeTint="BF"/>
          <w:sz w:val="26"/>
          <w:szCs w:val="26"/>
        </w:rPr>
        <w:t>Unregistered User:</w:t>
      </w:r>
      <w:bookmarkEnd w:id="77"/>
    </w:p>
    <w:p w14:paraId="07E29BAD" w14:textId="77777777" w:rsidR="00853952" w:rsidRPr="006035EC" w:rsidRDefault="00853952" w:rsidP="00853952">
      <w:pPr>
        <w:rPr>
          <w:rFonts w:asciiTheme="minorHAnsi" w:hAnsiTheme="minorHAnsi" w:cstheme="majorHAnsi"/>
          <w:color w:val="565656" w:themeColor="text1" w:themeTint="BF"/>
        </w:rPr>
      </w:pPr>
    </w:p>
    <w:p w14:paraId="1B7AEA28" w14:textId="77777777" w:rsidR="00DC0B97" w:rsidRPr="006035EC" w:rsidRDefault="00DC0B97" w:rsidP="00F61CC0">
      <w:pPr>
        <w:jc w:val="center"/>
        <w:rPr>
          <w:rFonts w:asciiTheme="minorHAnsi" w:hAnsiTheme="minorHAnsi" w:cstheme="majorHAnsi"/>
          <w:color w:val="565656" w:themeColor="text1" w:themeTint="BF"/>
          <w:sz w:val="22"/>
          <w:szCs w:val="22"/>
        </w:rPr>
      </w:pPr>
      <w:r w:rsidRPr="006035EC">
        <w:rPr>
          <w:rFonts w:asciiTheme="minorHAnsi" w:hAnsiTheme="minorHAnsi" w:cstheme="majorHAnsi"/>
          <w:noProof/>
          <w:color w:val="565656" w:themeColor="text1" w:themeTint="BF"/>
        </w:rPr>
        <w:drawing>
          <wp:inline distT="0" distB="0" distL="0" distR="0" wp14:anchorId="1C094988" wp14:editId="2B56B276">
            <wp:extent cx="5067300" cy="56204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84624" cy="5639671"/>
                    </a:xfrm>
                    <a:prstGeom prst="rect">
                      <a:avLst/>
                    </a:prstGeom>
                    <a:noFill/>
                    <a:ln>
                      <a:noFill/>
                    </a:ln>
                  </pic:spPr>
                </pic:pic>
              </a:graphicData>
            </a:graphic>
          </wp:inline>
        </w:drawing>
      </w:r>
    </w:p>
    <w:p w14:paraId="5575BDBF" w14:textId="77777777" w:rsidR="00DC0B97" w:rsidRPr="006035EC" w:rsidRDefault="00DC0B97" w:rsidP="00DC0B97">
      <w:pPr>
        <w:rPr>
          <w:rFonts w:asciiTheme="minorHAnsi" w:hAnsiTheme="minorHAnsi" w:cstheme="majorHAnsi"/>
          <w:color w:val="565656" w:themeColor="text1" w:themeTint="BF"/>
          <w:lang w:bidi="bn-BD"/>
        </w:rPr>
      </w:pPr>
    </w:p>
    <w:p w14:paraId="20FD3197" w14:textId="77777777" w:rsidR="00DC0B97" w:rsidRPr="006035EC" w:rsidRDefault="00DC0B97" w:rsidP="00DC0B97">
      <w:pPr>
        <w:rPr>
          <w:rFonts w:asciiTheme="minorHAnsi" w:hAnsiTheme="minorHAnsi" w:cstheme="majorHAnsi"/>
          <w:color w:val="565656" w:themeColor="text1" w:themeTint="BF"/>
          <w:lang w:bidi="bn-BD"/>
        </w:rPr>
      </w:pPr>
    </w:p>
    <w:p w14:paraId="2C64223B" w14:textId="77777777" w:rsidR="00DC0B97" w:rsidRPr="006035EC" w:rsidRDefault="00DC0B97" w:rsidP="00DC0B97">
      <w:p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The function of Unregistered user:</w:t>
      </w:r>
    </w:p>
    <w:p w14:paraId="18820A00"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reate an account</w:t>
      </w:r>
    </w:p>
    <w:p w14:paraId="4FC6704D"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visit the website</w:t>
      </w:r>
    </w:p>
    <w:p w14:paraId="0ACF0CB2" w14:textId="77777777" w:rsidR="001F3599" w:rsidRPr="006035EC" w:rsidRDefault="00DC0B97" w:rsidP="00F61CC0">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View spot history and information</w:t>
      </w:r>
    </w:p>
    <w:p w14:paraId="4426D085" w14:textId="77777777" w:rsidR="00F61CC0" w:rsidRPr="006035EC" w:rsidRDefault="00F61CC0" w:rsidP="00F61CC0">
      <w:pPr>
        <w:ind w:left="720"/>
        <w:rPr>
          <w:rFonts w:asciiTheme="minorHAnsi" w:hAnsiTheme="minorHAnsi" w:cstheme="majorHAnsi"/>
          <w:color w:val="565656" w:themeColor="text1" w:themeTint="BF"/>
          <w:lang w:bidi="bn-BD"/>
        </w:rPr>
      </w:pPr>
    </w:p>
    <w:p w14:paraId="201A5F93" w14:textId="77777777" w:rsidR="00853952" w:rsidRPr="006035EC" w:rsidRDefault="00853952" w:rsidP="00853952">
      <w:pPr>
        <w:pStyle w:val="Heading2"/>
        <w:rPr>
          <w:rFonts w:asciiTheme="minorHAnsi" w:hAnsiTheme="minorHAnsi" w:cstheme="majorHAnsi"/>
          <w:color w:val="565656" w:themeColor="text1" w:themeTint="BF"/>
          <w:sz w:val="26"/>
          <w:szCs w:val="26"/>
        </w:rPr>
      </w:pPr>
      <w:bookmarkStart w:id="78" w:name="_Toc64269140"/>
      <w:r w:rsidRPr="006035EC">
        <w:rPr>
          <w:rFonts w:asciiTheme="minorHAnsi" w:hAnsiTheme="minorHAnsi" w:cstheme="majorHAnsi"/>
          <w:color w:val="565656" w:themeColor="text1" w:themeTint="BF"/>
          <w:sz w:val="26"/>
          <w:szCs w:val="26"/>
        </w:rPr>
        <w:t>3.1.4  Registered User:</w:t>
      </w:r>
      <w:bookmarkEnd w:id="78"/>
    </w:p>
    <w:p w14:paraId="2ED15B67" w14:textId="77777777" w:rsidR="00853952" w:rsidRPr="006035EC" w:rsidRDefault="00853952" w:rsidP="00853952">
      <w:pPr>
        <w:rPr>
          <w:rFonts w:asciiTheme="minorHAnsi" w:hAnsiTheme="minorHAnsi" w:cstheme="majorHAnsi"/>
          <w:color w:val="565656" w:themeColor="text1" w:themeTint="BF"/>
        </w:rPr>
      </w:pPr>
    </w:p>
    <w:p w14:paraId="30AC3F75" w14:textId="77777777" w:rsidR="00DC0B97" w:rsidRPr="006035EC" w:rsidRDefault="00DC0B97" w:rsidP="00DC0B97">
      <w:pP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lastRenderedPageBreak/>
        <w:t>:</w:t>
      </w:r>
      <w:r w:rsidRPr="006035EC">
        <w:rPr>
          <w:rFonts w:asciiTheme="minorHAnsi" w:hAnsiTheme="minorHAnsi" w:cstheme="majorHAnsi"/>
          <w:noProof/>
          <w:color w:val="565656" w:themeColor="text1" w:themeTint="BF"/>
        </w:rPr>
        <w:drawing>
          <wp:inline distT="0" distB="0" distL="0" distR="0" wp14:anchorId="38091A5B" wp14:editId="5044E575">
            <wp:extent cx="5419725" cy="6962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9725" cy="6962775"/>
                    </a:xfrm>
                    <a:prstGeom prst="rect">
                      <a:avLst/>
                    </a:prstGeom>
                    <a:noFill/>
                    <a:ln>
                      <a:noFill/>
                    </a:ln>
                  </pic:spPr>
                </pic:pic>
              </a:graphicData>
            </a:graphic>
          </wp:inline>
        </w:drawing>
      </w:r>
    </w:p>
    <w:p w14:paraId="5B0B3874" w14:textId="77777777" w:rsidR="00DC0B97" w:rsidRPr="006035EC" w:rsidRDefault="00DC0B97" w:rsidP="00DC0B97">
      <w:pPr>
        <w:rPr>
          <w:rFonts w:asciiTheme="minorHAnsi" w:hAnsiTheme="minorHAnsi" w:cstheme="majorHAnsi"/>
          <w:color w:val="565656" w:themeColor="text1" w:themeTint="BF"/>
        </w:rPr>
      </w:pPr>
    </w:p>
    <w:p w14:paraId="5881A8E2" w14:textId="77777777" w:rsidR="00DC0B97" w:rsidRPr="006035EC" w:rsidRDefault="00DC0B97" w:rsidP="00DC0B97">
      <w:p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The function of Registered user:</w:t>
      </w:r>
    </w:p>
    <w:p w14:paraId="0138D1C7"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visit website</w:t>
      </w:r>
    </w:p>
    <w:p w14:paraId="7BD47371"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View spot information and history</w:t>
      </w:r>
    </w:p>
    <w:p w14:paraId="205DA014"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share their tour’s experience by post</w:t>
      </w:r>
    </w:p>
    <w:p w14:paraId="42D2DF2E"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comment and review of hotel, transportation and spot</w:t>
      </w:r>
    </w:p>
    <w:p w14:paraId="2EC8BF3B"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reate tour plan by special feature (ITINERARY PLANNER)</w:t>
      </w:r>
    </w:p>
    <w:p w14:paraId="665CF3E7"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book hotel</w:t>
      </w:r>
    </w:p>
    <w:p w14:paraId="1705CAF9"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book transportation tickets</w:t>
      </w:r>
    </w:p>
    <w:p w14:paraId="54487511" w14:textId="77777777" w:rsidR="00DC0B97" w:rsidRPr="006035EC" w:rsidRDefault="00DC0B97" w:rsidP="00DC0B97">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Money transaction</w:t>
      </w:r>
    </w:p>
    <w:p w14:paraId="7ABFF95E" w14:textId="77777777" w:rsidR="009B7D3E" w:rsidRPr="006035EC" w:rsidRDefault="00DC0B97" w:rsidP="009B7D3E">
      <w:pPr>
        <w:pStyle w:val="Heading2"/>
        <w:rPr>
          <w:rFonts w:asciiTheme="minorHAnsi" w:hAnsiTheme="minorHAnsi" w:cstheme="majorHAnsi"/>
          <w:color w:val="565656" w:themeColor="text1" w:themeTint="BF"/>
          <w:sz w:val="26"/>
          <w:szCs w:val="26"/>
        </w:rPr>
      </w:pPr>
      <w:bookmarkStart w:id="79" w:name="_Toc64269141"/>
      <w:r w:rsidRPr="006035EC">
        <w:rPr>
          <w:rFonts w:asciiTheme="minorHAnsi" w:hAnsiTheme="minorHAnsi" w:cstheme="majorHAnsi"/>
          <w:color w:val="565656" w:themeColor="text1" w:themeTint="BF"/>
          <w:sz w:val="26"/>
          <w:szCs w:val="26"/>
        </w:rPr>
        <w:lastRenderedPageBreak/>
        <w:t>3.2 Activity Diagram</w:t>
      </w:r>
      <w:bookmarkEnd w:id="79"/>
    </w:p>
    <w:p w14:paraId="31CE9671" w14:textId="77777777" w:rsidR="00DC0B97" w:rsidRPr="006035EC" w:rsidRDefault="00DC0B97" w:rsidP="00DC0B97">
      <w:pPr>
        <w:rPr>
          <w:rFonts w:asciiTheme="minorHAnsi" w:hAnsiTheme="minorHAnsi" w:cstheme="majorHAnsi"/>
          <w:color w:val="565656" w:themeColor="text1" w:themeTint="BF"/>
        </w:rPr>
      </w:pPr>
    </w:p>
    <w:p w14:paraId="5D6E3A4D" w14:textId="77777777" w:rsidR="00610789" w:rsidRPr="006035EC" w:rsidRDefault="00DC0B97" w:rsidP="006D324C">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7E238F85" wp14:editId="3545CF3D">
            <wp:extent cx="6515100" cy="7248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15100" cy="7248525"/>
                    </a:xfrm>
                    <a:prstGeom prst="rect">
                      <a:avLst/>
                    </a:prstGeom>
                    <a:noFill/>
                    <a:ln>
                      <a:noFill/>
                    </a:ln>
                  </pic:spPr>
                </pic:pic>
              </a:graphicData>
            </a:graphic>
          </wp:inline>
        </w:drawing>
      </w:r>
    </w:p>
    <w:p w14:paraId="68BF8039" w14:textId="25B94CE3" w:rsidR="001C6ECE" w:rsidRPr="006035EC" w:rsidRDefault="001C6ECE" w:rsidP="006D324C">
      <w:pPr>
        <w:jc w:val="center"/>
        <w:rPr>
          <w:rFonts w:asciiTheme="minorHAnsi" w:hAnsiTheme="minorHAnsi" w:cstheme="majorHAnsi"/>
          <w:color w:val="565656" w:themeColor="text1" w:themeTint="BF"/>
        </w:rPr>
      </w:pPr>
    </w:p>
    <w:p w14:paraId="50C77535" w14:textId="0EE85CCE" w:rsidR="001067C3" w:rsidRPr="006035EC" w:rsidRDefault="001067C3" w:rsidP="006D324C">
      <w:pPr>
        <w:jc w:val="center"/>
        <w:rPr>
          <w:rFonts w:asciiTheme="minorHAnsi" w:hAnsiTheme="minorHAnsi" w:cstheme="majorHAnsi"/>
          <w:color w:val="565656" w:themeColor="text1" w:themeTint="BF"/>
        </w:rPr>
      </w:pPr>
    </w:p>
    <w:p w14:paraId="033D098E" w14:textId="77777777" w:rsidR="001067C3" w:rsidRPr="006035EC" w:rsidRDefault="001067C3" w:rsidP="006D324C">
      <w:pPr>
        <w:jc w:val="center"/>
        <w:rPr>
          <w:rFonts w:asciiTheme="minorHAnsi" w:hAnsiTheme="minorHAnsi" w:cstheme="majorHAnsi"/>
          <w:color w:val="565656" w:themeColor="text1" w:themeTint="BF"/>
        </w:rPr>
      </w:pPr>
    </w:p>
    <w:p w14:paraId="15A70C43" w14:textId="77777777" w:rsidR="001C6ECE" w:rsidRPr="006035EC" w:rsidRDefault="001C6ECE" w:rsidP="006D324C">
      <w:pPr>
        <w:jc w:val="center"/>
        <w:rPr>
          <w:rFonts w:asciiTheme="minorHAnsi" w:hAnsiTheme="minorHAnsi" w:cstheme="majorHAnsi"/>
          <w:color w:val="565656" w:themeColor="text1" w:themeTint="BF"/>
        </w:rPr>
      </w:pPr>
    </w:p>
    <w:p w14:paraId="448E1BFD" w14:textId="77777777" w:rsidR="001C6ECE" w:rsidRPr="006035EC" w:rsidRDefault="001C6ECE" w:rsidP="006D324C">
      <w:pPr>
        <w:jc w:val="center"/>
        <w:rPr>
          <w:rFonts w:asciiTheme="minorHAnsi" w:hAnsiTheme="minorHAnsi" w:cstheme="majorHAnsi"/>
          <w:color w:val="565656" w:themeColor="text1" w:themeTint="BF"/>
        </w:rPr>
      </w:pPr>
    </w:p>
    <w:p w14:paraId="1AD494DA" w14:textId="77777777" w:rsidR="00F61CC0" w:rsidRPr="006035EC" w:rsidRDefault="00077F55" w:rsidP="001C6ECE">
      <w:pPr>
        <w:pStyle w:val="Heading2"/>
        <w:rPr>
          <w:rFonts w:asciiTheme="minorHAnsi" w:hAnsiTheme="minorHAnsi" w:cstheme="majorHAnsi"/>
          <w:color w:val="565656" w:themeColor="text1" w:themeTint="BF"/>
          <w:sz w:val="26"/>
          <w:szCs w:val="26"/>
        </w:rPr>
      </w:pPr>
      <w:bookmarkStart w:id="80" w:name="_Toc64269142"/>
      <w:r w:rsidRPr="006035EC">
        <w:rPr>
          <w:rFonts w:asciiTheme="minorHAnsi" w:hAnsiTheme="minorHAnsi" w:cstheme="majorHAnsi"/>
          <w:color w:val="565656" w:themeColor="text1" w:themeTint="BF"/>
          <w:sz w:val="26"/>
          <w:szCs w:val="26"/>
        </w:rPr>
        <w:lastRenderedPageBreak/>
        <w:t>3.3 Prototype</w:t>
      </w:r>
      <w:bookmarkEnd w:id="80"/>
    </w:p>
    <w:p w14:paraId="685F1DCC" w14:textId="77777777" w:rsidR="001C6ECE" w:rsidRPr="006035EC" w:rsidRDefault="001C6ECE" w:rsidP="001C6ECE">
      <w:pPr>
        <w:rPr>
          <w:rFonts w:asciiTheme="minorHAnsi" w:hAnsiTheme="minorHAnsi" w:cstheme="majorHAnsi"/>
          <w:color w:val="565656" w:themeColor="text1" w:themeTint="BF"/>
        </w:rPr>
      </w:pPr>
    </w:p>
    <w:p w14:paraId="24071A90" w14:textId="77777777" w:rsidR="00F61CC0" w:rsidRPr="006035EC" w:rsidRDefault="00077F55" w:rsidP="00F61CC0">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522C1C9E" wp14:editId="0152C1DA">
            <wp:extent cx="6130387" cy="436245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1.png"/>
                    <pic:cNvPicPr/>
                  </pic:nvPicPr>
                  <pic:blipFill>
                    <a:blip r:embed="rId23">
                      <a:extLst>
                        <a:ext uri="{28A0092B-C50C-407E-A947-70E740481C1C}">
                          <a14:useLocalDpi xmlns:a14="http://schemas.microsoft.com/office/drawing/2010/main" val="0"/>
                        </a:ext>
                      </a:extLst>
                    </a:blip>
                    <a:stretch>
                      <a:fillRect/>
                    </a:stretch>
                  </pic:blipFill>
                  <pic:spPr>
                    <a:xfrm>
                      <a:off x="0" y="0"/>
                      <a:ext cx="6130387" cy="4362450"/>
                    </a:xfrm>
                    <a:prstGeom prst="rect">
                      <a:avLst/>
                    </a:prstGeom>
                  </pic:spPr>
                </pic:pic>
              </a:graphicData>
            </a:graphic>
          </wp:inline>
        </w:drawing>
      </w:r>
    </w:p>
    <w:p w14:paraId="3F92DF07" w14:textId="77777777" w:rsidR="00077F55"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tinerary Planner</w:t>
      </w:r>
    </w:p>
    <w:p w14:paraId="0082EBC9" w14:textId="77777777" w:rsidR="00F61CC0" w:rsidRPr="006035EC" w:rsidRDefault="00F61CC0" w:rsidP="00F61CC0">
      <w:pPr>
        <w:jc w:val="center"/>
        <w:rPr>
          <w:rFonts w:asciiTheme="minorHAnsi" w:hAnsiTheme="minorHAnsi" w:cstheme="majorHAnsi"/>
          <w:color w:val="565656" w:themeColor="text1" w:themeTint="BF"/>
        </w:rPr>
      </w:pPr>
    </w:p>
    <w:p w14:paraId="399C2223" w14:textId="77777777" w:rsidR="00F61CC0" w:rsidRPr="006035EC" w:rsidRDefault="00077F55" w:rsidP="00F61CC0">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lastRenderedPageBreak/>
        <w:drawing>
          <wp:inline distT="0" distB="0" distL="0" distR="0" wp14:anchorId="5EE3839D" wp14:editId="593CF973">
            <wp:extent cx="5514975" cy="3942236"/>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2.png"/>
                    <pic:cNvPicPr/>
                  </pic:nvPicPr>
                  <pic:blipFill>
                    <a:blip r:embed="rId24">
                      <a:extLst>
                        <a:ext uri="{28A0092B-C50C-407E-A947-70E740481C1C}">
                          <a14:useLocalDpi xmlns:a14="http://schemas.microsoft.com/office/drawing/2010/main" val="0"/>
                        </a:ext>
                      </a:extLst>
                    </a:blip>
                    <a:stretch>
                      <a:fillRect/>
                    </a:stretch>
                  </pic:blipFill>
                  <pic:spPr>
                    <a:xfrm>
                      <a:off x="0" y="0"/>
                      <a:ext cx="5522012" cy="3947266"/>
                    </a:xfrm>
                    <a:prstGeom prst="rect">
                      <a:avLst/>
                    </a:prstGeom>
                  </pic:spPr>
                </pic:pic>
              </a:graphicData>
            </a:graphic>
          </wp:inline>
        </w:drawing>
      </w:r>
    </w:p>
    <w:p w14:paraId="35D66153" w14:textId="77777777"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oute</w:t>
      </w:r>
    </w:p>
    <w:p w14:paraId="7C606C77" w14:textId="77777777"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133A86CC" wp14:editId="475207AA">
            <wp:extent cx="5731510" cy="4073525"/>
            <wp:effectExtent l="0" t="0" r="254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_3.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4073525"/>
                    </a:xfrm>
                    <a:prstGeom prst="rect">
                      <a:avLst/>
                    </a:prstGeom>
                  </pic:spPr>
                </pic:pic>
              </a:graphicData>
            </a:graphic>
          </wp:inline>
        </w:drawing>
      </w:r>
    </w:p>
    <w:p w14:paraId="1A2DFDBB" w14:textId="77777777" w:rsidR="00F61CC0" w:rsidRPr="006035EC" w:rsidRDefault="00F61CC0" w:rsidP="00F61CC0">
      <w:pPr>
        <w:jc w:val="center"/>
        <w:rPr>
          <w:rFonts w:asciiTheme="minorHAnsi" w:hAnsiTheme="minorHAnsi" w:cstheme="majorHAnsi"/>
          <w:color w:val="565656" w:themeColor="text1" w:themeTint="BF"/>
        </w:rPr>
      </w:pPr>
    </w:p>
    <w:p w14:paraId="716BA302" w14:textId="77777777"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lastRenderedPageBreak/>
        <w:drawing>
          <wp:inline distT="0" distB="0" distL="0" distR="0" wp14:anchorId="30FCF082" wp14:editId="72A36658">
            <wp:extent cx="5731510" cy="410146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101465"/>
                    </a:xfrm>
                    <a:prstGeom prst="rect">
                      <a:avLst/>
                    </a:prstGeom>
                  </pic:spPr>
                </pic:pic>
              </a:graphicData>
            </a:graphic>
          </wp:inline>
        </w:drawing>
      </w:r>
    </w:p>
    <w:p w14:paraId="495966C8" w14:textId="77777777" w:rsidR="00F61CC0" w:rsidRPr="006035EC" w:rsidRDefault="00F61CC0" w:rsidP="00F61CC0">
      <w:pPr>
        <w:jc w:val="center"/>
        <w:rPr>
          <w:rFonts w:asciiTheme="minorHAnsi" w:hAnsiTheme="minorHAnsi" w:cstheme="majorHAnsi"/>
          <w:color w:val="565656" w:themeColor="text1" w:themeTint="BF"/>
        </w:rPr>
      </w:pPr>
    </w:p>
    <w:p w14:paraId="05C8E598" w14:textId="77777777"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ay by Day Plan with Spots</w:t>
      </w:r>
    </w:p>
    <w:p w14:paraId="071CB105" w14:textId="77777777" w:rsidR="00F61CC0" w:rsidRPr="006035EC" w:rsidRDefault="00F61CC0" w:rsidP="00077F55">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019A23E0" wp14:editId="115EFD0E">
            <wp:extent cx="6096000" cy="434203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5.png"/>
                    <pic:cNvPicPr/>
                  </pic:nvPicPr>
                  <pic:blipFill>
                    <a:blip r:embed="rId27">
                      <a:extLst>
                        <a:ext uri="{28A0092B-C50C-407E-A947-70E740481C1C}">
                          <a14:useLocalDpi xmlns:a14="http://schemas.microsoft.com/office/drawing/2010/main" val="0"/>
                        </a:ext>
                      </a:extLst>
                    </a:blip>
                    <a:stretch>
                      <a:fillRect/>
                    </a:stretch>
                  </pic:blipFill>
                  <pic:spPr>
                    <a:xfrm>
                      <a:off x="0" y="0"/>
                      <a:ext cx="6113707" cy="4354646"/>
                    </a:xfrm>
                    <a:prstGeom prst="rect">
                      <a:avLst/>
                    </a:prstGeom>
                  </pic:spPr>
                </pic:pic>
              </a:graphicData>
            </a:graphic>
          </wp:inline>
        </w:drawing>
      </w:r>
    </w:p>
    <w:p w14:paraId="72BFB427" w14:textId="77777777"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Transportation (How to Travel)</w:t>
      </w:r>
    </w:p>
    <w:p w14:paraId="3F6F23DE" w14:textId="77777777" w:rsidR="00F61CC0" w:rsidRPr="006035EC" w:rsidRDefault="00F61CC0" w:rsidP="00077F55">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041EA9CE" wp14:editId="2764E6CB">
            <wp:extent cx="5731510" cy="4094480"/>
            <wp:effectExtent l="0" t="0" r="254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6.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4094480"/>
                    </a:xfrm>
                    <a:prstGeom prst="rect">
                      <a:avLst/>
                    </a:prstGeom>
                  </pic:spPr>
                </pic:pic>
              </a:graphicData>
            </a:graphic>
          </wp:inline>
        </w:drawing>
      </w:r>
    </w:p>
    <w:p w14:paraId="25BFE47A" w14:textId="57A44156"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Hotels (Where to Travel)</w:t>
      </w:r>
    </w:p>
    <w:p w14:paraId="536B554A" w14:textId="57B3C894" w:rsidR="001067C3" w:rsidRPr="006035EC" w:rsidRDefault="001067C3" w:rsidP="00F61CC0">
      <w:pPr>
        <w:jc w:val="center"/>
        <w:rPr>
          <w:rFonts w:asciiTheme="minorHAnsi" w:hAnsiTheme="minorHAnsi" w:cstheme="majorHAnsi"/>
          <w:color w:val="565656" w:themeColor="text1" w:themeTint="BF"/>
        </w:rPr>
      </w:pPr>
    </w:p>
    <w:p w14:paraId="2722C7A9" w14:textId="567D52DD" w:rsidR="001067C3" w:rsidRPr="006035EC" w:rsidRDefault="001067C3" w:rsidP="00F61CC0">
      <w:pPr>
        <w:jc w:val="center"/>
        <w:rPr>
          <w:rFonts w:asciiTheme="minorHAnsi" w:hAnsiTheme="minorHAnsi" w:cstheme="majorHAnsi"/>
          <w:color w:val="565656" w:themeColor="text1" w:themeTint="BF"/>
        </w:rPr>
      </w:pPr>
    </w:p>
    <w:p w14:paraId="20E0D682" w14:textId="13AF3D75" w:rsidR="001067C3" w:rsidRPr="006035EC" w:rsidRDefault="001067C3" w:rsidP="00F61CC0">
      <w:pPr>
        <w:jc w:val="center"/>
        <w:rPr>
          <w:rFonts w:asciiTheme="minorHAnsi" w:hAnsiTheme="minorHAnsi" w:cstheme="majorHAnsi"/>
          <w:color w:val="565656" w:themeColor="text1" w:themeTint="BF"/>
        </w:rPr>
      </w:pPr>
    </w:p>
    <w:p w14:paraId="44D55F0F" w14:textId="5F908C7B" w:rsidR="001067C3" w:rsidRPr="006035EC" w:rsidRDefault="001067C3" w:rsidP="00F61CC0">
      <w:pPr>
        <w:jc w:val="center"/>
        <w:rPr>
          <w:rFonts w:asciiTheme="minorHAnsi" w:hAnsiTheme="minorHAnsi" w:cstheme="majorHAnsi"/>
          <w:color w:val="565656" w:themeColor="text1" w:themeTint="BF"/>
        </w:rPr>
      </w:pPr>
    </w:p>
    <w:p w14:paraId="476A4677" w14:textId="60448E12" w:rsidR="001067C3" w:rsidRPr="006035EC" w:rsidRDefault="001067C3" w:rsidP="00F61CC0">
      <w:pPr>
        <w:jc w:val="center"/>
        <w:rPr>
          <w:rFonts w:asciiTheme="minorHAnsi" w:hAnsiTheme="minorHAnsi" w:cstheme="majorHAnsi"/>
          <w:color w:val="565656" w:themeColor="text1" w:themeTint="BF"/>
        </w:rPr>
      </w:pPr>
    </w:p>
    <w:p w14:paraId="410B2440" w14:textId="02A78491" w:rsidR="001067C3" w:rsidRPr="006035EC" w:rsidRDefault="001067C3" w:rsidP="00F61CC0">
      <w:pPr>
        <w:jc w:val="center"/>
        <w:rPr>
          <w:rFonts w:asciiTheme="minorHAnsi" w:hAnsiTheme="minorHAnsi" w:cstheme="majorHAnsi"/>
          <w:color w:val="565656" w:themeColor="text1" w:themeTint="BF"/>
        </w:rPr>
      </w:pPr>
    </w:p>
    <w:p w14:paraId="6F956F30" w14:textId="343F79D0" w:rsidR="001067C3" w:rsidRPr="006035EC" w:rsidRDefault="001067C3" w:rsidP="00F61CC0">
      <w:pPr>
        <w:jc w:val="center"/>
        <w:rPr>
          <w:rFonts w:asciiTheme="minorHAnsi" w:hAnsiTheme="minorHAnsi" w:cstheme="majorHAnsi"/>
          <w:color w:val="565656" w:themeColor="text1" w:themeTint="BF"/>
        </w:rPr>
      </w:pPr>
    </w:p>
    <w:p w14:paraId="0230EA12" w14:textId="0CAB626A" w:rsidR="001067C3" w:rsidRPr="006035EC" w:rsidRDefault="001067C3" w:rsidP="00F61CC0">
      <w:pPr>
        <w:jc w:val="center"/>
        <w:rPr>
          <w:rFonts w:asciiTheme="minorHAnsi" w:hAnsiTheme="minorHAnsi" w:cstheme="majorHAnsi"/>
          <w:color w:val="565656" w:themeColor="text1" w:themeTint="BF"/>
        </w:rPr>
      </w:pPr>
    </w:p>
    <w:p w14:paraId="25EB3FA5" w14:textId="5F4385E6" w:rsidR="001067C3" w:rsidRPr="006035EC" w:rsidRDefault="001067C3" w:rsidP="00F61CC0">
      <w:pPr>
        <w:jc w:val="center"/>
        <w:rPr>
          <w:rFonts w:asciiTheme="minorHAnsi" w:hAnsiTheme="minorHAnsi" w:cstheme="majorHAnsi"/>
          <w:color w:val="565656" w:themeColor="text1" w:themeTint="BF"/>
        </w:rPr>
      </w:pPr>
    </w:p>
    <w:p w14:paraId="3C74B3A1" w14:textId="2F225E36" w:rsidR="001067C3" w:rsidRPr="006035EC" w:rsidRDefault="001067C3" w:rsidP="00F61CC0">
      <w:pPr>
        <w:jc w:val="center"/>
        <w:rPr>
          <w:rFonts w:asciiTheme="minorHAnsi" w:hAnsiTheme="minorHAnsi" w:cstheme="majorHAnsi"/>
          <w:color w:val="565656" w:themeColor="text1" w:themeTint="BF"/>
        </w:rPr>
      </w:pPr>
    </w:p>
    <w:p w14:paraId="54850506" w14:textId="1D340702" w:rsidR="001067C3" w:rsidRPr="006035EC" w:rsidRDefault="001067C3" w:rsidP="00F61CC0">
      <w:pPr>
        <w:jc w:val="center"/>
        <w:rPr>
          <w:rFonts w:asciiTheme="minorHAnsi" w:hAnsiTheme="minorHAnsi" w:cstheme="majorHAnsi"/>
          <w:color w:val="565656" w:themeColor="text1" w:themeTint="BF"/>
        </w:rPr>
      </w:pPr>
    </w:p>
    <w:p w14:paraId="6FFD9371" w14:textId="318809FF" w:rsidR="001067C3" w:rsidRPr="006035EC" w:rsidRDefault="001067C3" w:rsidP="00F61CC0">
      <w:pPr>
        <w:jc w:val="center"/>
        <w:rPr>
          <w:rFonts w:asciiTheme="minorHAnsi" w:hAnsiTheme="minorHAnsi" w:cstheme="majorHAnsi"/>
          <w:color w:val="565656" w:themeColor="text1" w:themeTint="BF"/>
        </w:rPr>
      </w:pPr>
    </w:p>
    <w:p w14:paraId="4AF44A9C" w14:textId="7D0EC994" w:rsidR="001067C3" w:rsidRPr="006035EC" w:rsidRDefault="001067C3" w:rsidP="00F61CC0">
      <w:pPr>
        <w:jc w:val="center"/>
        <w:rPr>
          <w:rFonts w:asciiTheme="minorHAnsi" w:hAnsiTheme="minorHAnsi" w:cstheme="majorHAnsi"/>
          <w:color w:val="565656" w:themeColor="text1" w:themeTint="BF"/>
        </w:rPr>
      </w:pPr>
    </w:p>
    <w:p w14:paraId="3B5830CC" w14:textId="0607B859" w:rsidR="001067C3" w:rsidRPr="006035EC" w:rsidRDefault="001067C3" w:rsidP="00F61CC0">
      <w:pPr>
        <w:jc w:val="center"/>
        <w:rPr>
          <w:rFonts w:asciiTheme="minorHAnsi" w:hAnsiTheme="minorHAnsi" w:cstheme="majorHAnsi"/>
          <w:color w:val="565656" w:themeColor="text1" w:themeTint="BF"/>
        </w:rPr>
      </w:pPr>
    </w:p>
    <w:p w14:paraId="7137EDF2" w14:textId="1C961D7E" w:rsidR="001067C3" w:rsidRPr="006035EC" w:rsidRDefault="001067C3" w:rsidP="00F61CC0">
      <w:pPr>
        <w:jc w:val="center"/>
        <w:rPr>
          <w:rFonts w:asciiTheme="minorHAnsi" w:hAnsiTheme="minorHAnsi" w:cstheme="majorHAnsi"/>
          <w:color w:val="565656" w:themeColor="text1" w:themeTint="BF"/>
        </w:rPr>
      </w:pPr>
    </w:p>
    <w:p w14:paraId="45F63B79" w14:textId="70A001ED" w:rsidR="001067C3" w:rsidRPr="006035EC" w:rsidRDefault="001067C3" w:rsidP="00F61CC0">
      <w:pPr>
        <w:jc w:val="center"/>
        <w:rPr>
          <w:rFonts w:asciiTheme="minorHAnsi" w:hAnsiTheme="minorHAnsi" w:cstheme="majorHAnsi"/>
          <w:color w:val="565656" w:themeColor="text1" w:themeTint="BF"/>
        </w:rPr>
      </w:pPr>
    </w:p>
    <w:p w14:paraId="4576DADB" w14:textId="329E428F" w:rsidR="001067C3" w:rsidRPr="006035EC" w:rsidRDefault="001067C3" w:rsidP="00F61CC0">
      <w:pPr>
        <w:jc w:val="center"/>
        <w:rPr>
          <w:rFonts w:asciiTheme="minorHAnsi" w:hAnsiTheme="minorHAnsi" w:cstheme="majorHAnsi"/>
          <w:color w:val="565656" w:themeColor="text1" w:themeTint="BF"/>
        </w:rPr>
      </w:pPr>
    </w:p>
    <w:p w14:paraId="7C6C3007" w14:textId="7B8AF45B" w:rsidR="001067C3" w:rsidRPr="006035EC" w:rsidRDefault="001067C3" w:rsidP="00F61CC0">
      <w:pPr>
        <w:jc w:val="center"/>
        <w:rPr>
          <w:rFonts w:asciiTheme="minorHAnsi" w:hAnsiTheme="minorHAnsi" w:cstheme="majorHAnsi"/>
          <w:color w:val="565656" w:themeColor="text1" w:themeTint="BF"/>
        </w:rPr>
      </w:pPr>
    </w:p>
    <w:p w14:paraId="1CCD520E" w14:textId="6F487EFF" w:rsidR="001067C3" w:rsidRPr="006035EC" w:rsidRDefault="001067C3" w:rsidP="00F61CC0">
      <w:pPr>
        <w:jc w:val="center"/>
        <w:rPr>
          <w:rFonts w:asciiTheme="minorHAnsi" w:hAnsiTheme="minorHAnsi" w:cstheme="majorHAnsi"/>
          <w:color w:val="565656" w:themeColor="text1" w:themeTint="BF"/>
        </w:rPr>
      </w:pPr>
    </w:p>
    <w:p w14:paraId="4B3CE6BD" w14:textId="4CE21E75" w:rsidR="001067C3" w:rsidRPr="006035EC" w:rsidRDefault="001067C3" w:rsidP="00F61CC0">
      <w:pPr>
        <w:jc w:val="center"/>
        <w:rPr>
          <w:rFonts w:asciiTheme="minorHAnsi" w:hAnsiTheme="minorHAnsi" w:cstheme="majorHAnsi"/>
          <w:color w:val="565656" w:themeColor="text1" w:themeTint="BF"/>
        </w:rPr>
      </w:pPr>
    </w:p>
    <w:p w14:paraId="19B74B91" w14:textId="559FDE09" w:rsidR="001067C3" w:rsidRPr="006035EC" w:rsidRDefault="001067C3" w:rsidP="00F61CC0">
      <w:pPr>
        <w:jc w:val="center"/>
        <w:rPr>
          <w:rFonts w:asciiTheme="minorHAnsi" w:hAnsiTheme="minorHAnsi" w:cstheme="majorHAnsi"/>
          <w:color w:val="565656" w:themeColor="text1" w:themeTint="BF"/>
        </w:rPr>
      </w:pPr>
    </w:p>
    <w:p w14:paraId="7115F368" w14:textId="77777777" w:rsidR="001067C3" w:rsidRPr="006035EC" w:rsidRDefault="001067C3" w:rsidP="00F61CC0">
      <w:pPr>
        <w:jc w:val="center"/>
        <w:rPr>
          <w:rFonts w:asciiTheme="minorHAnsi" w:hAnsiTheme="minorHAnsi" w:cstheme="majorHAnsi"/>
          <w:color w:val="565656" w:themeColor="text1" w:themeTint="BF"/>
        </w:rPr>
      </w:pPr>
    </w:p>
    <w:p w14:paraId="4DACD437" w14:textId="77777777" w:rsidR="00610789" w:rsidRPr="006035EC" w:rsidRDefault="00610789" w:rsidP="00610789">
      <w:pPr>
        <w:pStyle w:val="Heading1"/>
        <w:rPr>
          <w:rFonts w:asciiTheme="minorHAnsi" w:hAnsiTheme="minorHAnsi" w:cstheme="majorHAnsi"/>
          <w:color w:val="565656" w:themeColor="text1" w:themeTint="BF"/>
          <w:sz w:val="32"/>
          <w:szCs w:val="32"/>
        </w:rPr>
      </w:pPr>
      <w:bookmarkStart w:id="81" w:name="_Toc64269143"/>
      <w:r w:rsidRPr="006035EC">
        <w:rPr>
          <w:rFonts w:asciiTheme="minorHAnsi" w:hAnsiTheme="minorHAnsi" w:cstheme="majorHAnsi"/>
          <w:color w:val="565656" w:themeColor="text1" w:themeTint="BF"/>
          <w:sz w:val="32"/>
          <w:szCs w:val="32"/>
        </w:rPr>
        <w:lastRenderedPageBreak/>
        <w:t>Chapter-4: Software Project Management Plan</w:t>
      </w:r>
      <w:bookmarkEnd w:id="81"/>
    </w:p>
    <w:p w14:paraId="7A562F26" w14:textId="77777777" w:rsidR="00610789" w:rsidRPr="006035EC" w:rsidRDefault="00610789" w:rsidP="00610789">
      <w:pPr>
        <w:rPr>
          <w:rFonts w:asciiTheme="minorHAnsi" w:hAnsiTheme="minorHAnsi" w:cstheme="majorHAnsi"/>
          <w:color w:val="565656" w:themeColor="text1" w:themeTint="BF"/>
          <w:lang w:bidi="bn-BD"/>
        </w:rPr>
      </w:pPr>
    </w:p>
    <w:p w14:paraId="575BB798" w14:textId="77777777" w:rsidR="00610789" w:rsidRPr="006035EC" w:rsidRDefault="00610789" w:rsidP="00610789">
      <w:pPr>
        <w:rPr>
          <w:rFonts w:asciiTheme="minorHAnsi" w:hAnsiTheme="minorHAnsi" w:cstheme="majorHAnsi"/>
          <w:color w:val="565656" w:themeColor="text1" w:themeTint="BF"/>
          <w:lang w:bidi="bn-BD"/>
        </w:rPr>
      </w:pPr>
    </w:p>
    <w:p w14:paraId="749F268B"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82" w:name="_Toc310882596"/>
      <w:bookmarkStart w:id="83" w:name="_Toc310885544"/>
      <w:bookmarkStart w:id="84" w:name="_Toc64269144"/>
      <w:r w:rsidRPr="006035EC">
        <w:rPr>
          <w:rFonts w:asciiTheme="minorHAnsi" w:hAnsiTheme="minorHAnsi" w:cstheme="majorHAnsi"/>
          <w:color w:val="565656" w:themeColor="text1" w:themeTint="BF"/>
          <w:sz w:val="26"/>
          <w:szCs w:val="26"/>
        </w:rPr>
        <w:t xml:space="preserve">4.1 </w:t>
      </w:r>
      <w:bookmarkStart w:id="85" w:name="TOC218555165"/>
      <w:r w:rsidRPr="006035EC">
        <w:rPr>
          <w:rFonts w:asciiTheme="minorHAnsi" w:hAnsiTheme="minorHAnsi" w:cstheme="majorHAnsi"/>
          <w:color w:val="565656" w:themeColor="text1" w:themeTint="BF"/>
          <w:sz w:val="26"/>
          <w:szCs w:val="26"/>
        </w:rPr>
        <w:t>Document History and Distribution</w:t>
      </w:r>
      <w:bookmarkEnd w:id="82"/>
      <w:bookmarkEnd w:id="83"/>
      <w:bookmarkEnd w:id="84"/>
      <w:bookmarkEnd w:id="85"/>
      <w:r w:rsidRPr="006035EC">
        <w:rPr>
          <w:rFonts w:asciiTheme="minorHAnsi" w:hAnsiTheme="minorHAnsi" w:cstheme="majorHAnsi"/>
          <w:color w:val="565656" w:themeColor="text1" w:themeTint="BF"/>
          <w:sz w:val="26"/>
          <w:szCs w:val="26"/>
        </w:rPr>
        <w:t xml:space="preserve">  </w:t>
      </w:r>
    </w:p>
    <w:p w14:paraId="1896AB05" w14:textId="77777777" w:rsidR="00610789" w:rsidRPr="006035EC" w:rsidRDefault="00610789" w:rsidP="00610789">
      <w:pPr>
        <w:rPr>
          <w:rFonts w:asciiTheme="minorHAnsi" w:hAnsiTheme="minorHAnsi" w:cstheme="majorHAnsi"/>
          <w:color w:val="565656" w:themeColor="text1" w:themeTint="BF"/>
          <w:lang w:bidi="bn-BD"/>
        </w:rPr>
      </w:pPr>
    </w:p>
    <w:p w14:paraId="672B907E" w14:textId="77777777" w:rsidR="00E474BF" w:rsidRPr="006035EC" w:rsidRDefault="00E474BF" w:rsidP="00610789">
      <w:pPr>
        <w:rPr>
          <w:rFonts w:asciiTheme="minorHAnsi" w:hAnsiTheme="minorHAnsi" w:cstheme="majorHAnsi"/>
          <w:color w:val="565656" w:themeColor="text1" w:themeTint="BF"/>
          <w:lang w:bidi="bn-BD"/>
        </w:rPr>
      </w:pPr>
    </w:p>
    <w:p w14:paraId="0D531C06" w14:textId="064F94FF" w:rsidR="00610789" w:rsidRPr="006035EC" w:rsidRDefault="006035EC" w:rsidP="00610789">
      <w:pPr>
        <w:rPr>
          <w:rFonts w:asciiTheme="minorHAnsi" w:hAnsiTheme="minorHAnsi" w:cstheme="majorHAnsi"/>
          <w:color w:val="565656" w:themeColor="text1" w:themeTint="BF"/>
        </w:rPr>
      </w:pPr>
      <w:r w:rsidRPr="006035EC">
        <w:rPr>
          <w:rFonts w:cstheme="minorHAnsi"/>
          <w:color w:val="565656" w:themeColor="text1" w:themeTint="BF"/>
        </w:rPr>
        <w:t>Mainly in Dhaka city where people are doing their job and can’t find enough time to go to the grocery store every week to buy their groceries. Who goes shopping most of the time goes without a proper shopping list and spends more than their need. That’s why we are offering a smart web service that can suggest them make a proper shopping list</w:t>
      </w:r>
      <w:r w:rsidRPr="006035EC">
        <w:rPr>
          <w:rFonts w:asciiTheme="minorHAnsi" w:hAnsiTheme="minorHAnsi" w:cstheme="majorHAnsi"/>
          <w:color w:val="565656" w:themeColor="text1" w:themeTint="BF"/>
        </w:rPr>
        <w:t xml:space="preserve"> and also listens to the customers what they want</w:t>
      </w:r>
      <w:r>
        <w:rPr>
          <w:rFonts w:asciiTheme="minorHAnsi" w:hAnsiTheme="minorHAnsi" w:cstheme="majorHAnsi"/>
          <w:color w:val="565656" w:themeColor="text1" w:themeTint="BF"/>
        </w:rPr>
        <w:t>.</w:t>
      </w:r>
    </w:p>
    <w:p w14:paraId="4866DB62" w14:textId="77777777" w:rsidR="00610789" w:rsidRPr="006035EC" w:rsidRDefault="00610789" w:rsidP="00610789">
      <w:pPr>
        <w:rPr>
          <w:rFonts w:asciiTheme="minorHAnsi" w:hAnsiTheme="minorHAnsi" w:cstheme="majorHAnsi"/>
          <w:color w:val="565656" w:themeColor="text1" w:themeTint="BF"/>
        </w:rPr>
      </w:pPr>
    </w:p>
    <w:p w14:paraId="2CFB2A33" w14:textId="77777777" w:rsidR="00610789" w:rsidRPr="006035EC" w:rsidRDefault="00610789" w:rsidP="00610789">
      <w:pPr>
        <w:rPr>
          <w:rFonts w:asciiTheme="minorHAnsi" w:hAnsiTheme="minorHAnsi" w:cstheme="majorHAnsi"/>
          <w:color w:val="565656" w:themeColor="text1" w:themeTint="BF"/>
        </w:rPr>
      </w:pPr>
    </w:p>
    <w:p w14:paraId="3A8EBA13" w14:textId="77777777" w:rsidR="00610789" w:rsidRPr="006035EC" w:rsidRDefault="00610789" w:rsidP="00610789">
      <w:pPr>
        <w:pStyle w:val="Heading2"/>
        <w:rPr>
          <w:rFonts w:asciiTheme="minorHAnsi" w:hAnsiTheme="minorHAnsi" w:cstheme="majorHAnsi"/>
          <w:color w:val="565656" w:themeColor="text1" w:themeTint="BF"/>
          <w:sz w:val="26"/>
          <w:szCs w:val="26"/>
          <w:lang w:bidi="bn-BD"/>
        </w:rPr>
      </w:pPr>
      <w:bookmarkStart w:id="86" w:name="_Toc310885545"/>
      <w:bookmarkStart w:id="87" w:name="_Toc64269145"/>
      <w:r w:rsidRPr="006035EC">
        <w:rPr>
          <w:rFonts w:asciiTheme="minorHAnsi" w:hAnsiTheme="minorHAnsi" w:cstheme="majorHAnsi"/>
          <w:color w:val="565656" w:themeColor="text1" w:themeTint="BF"/>
          <w:sz w:val="26"/>
          <w:szCs w:val="26"/>
        </w:rPr>
        <w:t>4.1.1 Revision History</w:t>
      </w:r>
      <w:bookmarkEnd w:id="86"/>
      <w:bookmarkEnd w:id="87"/>
    </w:p>
    <w:p w14:paraId="108532B0" w14:textId="77777777" w:rsidR="00610789" w:rsidRPr="006035EC" w:rsidRDefault="00610789" w:rsidP="00610789">
      <w:pPr>
        <w:pStyle w:val="Subtitle1"/>
        <w:ind w:left="720"/>
        <w:jc w:val="both"/>
        <w:rPr>
          <w:rFonts w:asciiTheme="minorHAnsi" w:hAnsiTheme="minorHAnsi" w:cstheme="majorHAnsi"/>
          <w:b/>
          <w:color w:val="565656" w:themeColor="text1" w:themeTint="BF"/>
          <w:sz w:val="24"/>
          <w:szCs w:val="24"/>
          <w:u w:val="none"/>
        </w:rPr>
      </w:pPr>
    </w:p>
    <w:p w14:paraId="60F63DDC" w14:textId="77777777" w:rsidR="00E474BF" w:rsidRPr="006035EC" w:rsidRDefault="00E474BF" w:rsidP="00610789">
      <w:pPr>
        <w:pStyle w:val="Subtitle1"/>
        <w:ind w:left="720"/>
        <w:jc w:val="both"/>
        <w:rPr>
          <w:rFonts w:asciiTheme="minorHAnsi" w:hAnsiTheme="minorHAnsi" w:cstheme="majorHAnsi"/>
          <w:b/>
          <w:color w:val="565656" w:themeColor="text1" w:themeTint="BF"/>
          <w:sz w:val="24"/>
          <w:szCs w:val="24"/>
          <w:u w:val="none"/>
        </w:rPr>
      </w:pPr>
    </w:p>
    <w:tbl>
      <w:tblPr>
        <w:tblW w:w="9667" w:type="dxa"/>
        <w:tblInd w:w="5" w:type="dxa"/>
        <w:shd w:val="clear" w:color="auto" w:fill="FFFFFF"/>
        <w:tblLayout w:type="fixed"/>
        <w:tblLook w:val="04A0" w:firstRow="1" w:lastRow="0" w:firstColumn="1" w:lastColumn="0" w:noHBand="0" w:noVBand="1"/>
      </w:tblPr>
      <w:tblGrid>
        <w:gridCol w:w="1533"/>
        <w:gridCol w:w="1890"/>
        <w:gridCol w:w="3323"/>
        <w:gridCol w:w="2921"/>
      </w:tblGrid>
      <w:tr w:rsidR="006035EC" w:rsidRPr="006035EC" w14:paraId="50DE3993" w14:textId="77777777" w:rsidTr="00BE7D48">
        <w:trPr>
          <w:cantSplit/>
          <w:trHeight w:val="504"/>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1B01C67" w14:textId="77777777" w:rsidR="00610789" w:rsidRPr="006035EC" w:rsidRDefault="00610789" w:rsidP="00BE7D48">
            <w:pPr>
              <w:pStyle w:val="TableHeading"/>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Revision #</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C3E8272" w14:textId="77777777" w:rsidR="00610789" w:rsidRPr="006035EC" w:rsidRDefault="00610789" w:rsidP="00BE7D48">
            <w:pPr>
              <w:pStyle w:val="TableHeading"/>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Revision Date</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51F1FE3" w14:textId="77777777" w:rsidR="00610789" w:rsidRPr="006035EC" w:rsidRDefault="00610789" w:rsidP="00BE7D48">
            <w:pPr>
              <w:pStyle w:val="BodyText1"/>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escription of Change</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6172473" w14:textId="77777777" w:rsidR="00610789" w:rsidRPr="006035EC" w:rsidRDefault="00610789" w:rsidP="00BE7D48">
            <w:pPr>
              <w:pStyle w:val="BodyText1"/>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Author</w:t>
            </w:r>
          </w:p>
        </w:tc>
      </w:tr>
      <w:tr w:rsidR="006035EC" w:rsidRPr="006035EC" w14:paraId="629F0348" w14:textId="77777777" w:rsidTr="00BE7D48">
        <w:trPr>
          <w:cantSplit/>
          <w:trHeight w:val="728"/>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853A885"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01</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C74FAA4" w14:textId="758BAD36" w:rsidR="00610789" w:rsidRPr="006035EC" w:rsidRDefault="000F1D89" w:rsidP="000F1D89">
            <w:pPr>
              <w:pStyle w:val="BodyText1"/>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 xml:space="preserve">July </w:t>
            </w:r>
            <w:r w:rsidR="00610789" w:rsidRPr="006035EC">
              <w:rPr>
                <w:rFonts w:asciiTheme="minorHAnsi" w:hAnsiTheme="minorHAnsi" w:cstheme="majorHAnsi"/>
                <w:color w:val="565656" w:themeColor="text1" w:themeTint="BF"/>
                <w:szCs w:val="24"/>
              </w:rPr>
              <w:t>2</w:t>
            </w:r>
            <w:r>
              <w:rPr>
                <w:rFonts w:asciiTheme="minorHAnsi" w:hAnsiTheme="minorHAnsi" w:cstheme="majorHAnsi"/>
                <w:color w:val="565656" w:themeColor="text1" w:themeTint="BF"/>
                <w:szCs w:val="24"/>
              </w:rPr>
              <w:t>5</w:t>
            </w:r>
            <w:r w:rsidR="00610789" w:rsidRPr="006035EC">
              <w:rPr>
                <w:rFonts w:asciiTheme="minorHAnsi" w:hAnsiTheme="minorHAnsi" w:cstheme="majorHAnsi"/>
                <w:color w:val="565656" w:themeColor="text1" w:themeTint="BF"/>
                <w:szCs w:val="24"/>
                <w:vertAlign w:val="superscript"/>
              </w:rPr>
              <w:t xml:space="preserve">th </w:t>
            </w:r>
            <w:r>
              <w:rPr>
                <w:rFonts w:asciiTheme="minorHAnsi" w:hAnsiTheme="minorHAnsi" w:cstheme="majorHAnsi"/>
                <w:color w:val="565656" w:themeColor="text1" w:themeTint="BF"/>
                <w:szCs w:val="24"/>
              </w:rPr>
              <w:t>, 2021</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EC03706"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Primary Phage</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5F0BCC07" w14:textId="0B5812B0" w:rsidR="00610789" w:rsidRPr="006035EC" w:rsidRDefault="000F1D89" w:rsidP="000F1D89">
            <w:pPr>
              <w:pStyle w:val="BodyText1"/>
              <w:rPr>
                <w:rFonts w:asciiTheme="minorHAnsi" w:hAnsiTheme="minorHAnsi" w:cstheme="majorHAnsi"/>
                <w:color w:val="565656" w:themeColor="text1" w:themeTint="BF"/>
                <w:szCs w:val="24"/>
              </w:rPr>
            </w:pPr>
            <w:r w:rsidRPr="000F1D89">
              <w:rPr>
                <w:rFonts w:cstheme="minorHAnsi"/>
                <w:color w:val="565656" w:themeColor="text1" w:themeTint="BF"/>
                <w:szCs w:val="24"/>
              </w:rPr>
              <w:t xml:space="preserve">Syed Abdullah </w:t>
            </w:r>
          </w:p>
        </w:tc>
      </w:tr>
      <w:tr w:rsidR="006035EC" w:rsidRPr="006035EC" w14:paraId="55B8449C" w14:textId="77777777" w:rsidTr="00BE7D48">
        <w:trPr>
          <w:cantSplit/>
          <w:trHeight w:val="728"/>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94DB9BA"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02</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5DABC83" w14:textId="64480789" w:rsidR="00610789" w:rsidRPr="006035EC" w:rsidRDefault="000F1D89" w:rsidP="0041498E">
            <w:pPr>
              <w:pStyle w:val="BodyText1"/>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 xml:space="preserve">July </w:t>
            </w:r>
            <w:r w:rsidRPr="006035EC">
              <w:rPr>
                <w:rFonts w:asciiTheme="minorHAnsi" w:hAnsiTheme="minorHAnsi" w:cstheme="majorHAnsi"/>
                <w:color w:val="565656" w:themeColor="text1" w:themeTint="BF"/>
                <w:szCs w:val="24"/>
              </w:rPr>
              <w:t>2</w:t>
            </w:r>
            <w:r>
              <w:rPr>
                <w:rFonts w:asciiTheme="minorHAnsi" w:hAnsiTheme="minorHAnsi" w:cstheme="majorHAnsi"/>
                <w:color w:val="565656" w:themeColor="text1" w:themeTint="BF"/>
                <w:szCs w:val="24"/>
              </w:rPr>
              <w:t>8</w:t>
            </w:r>
            <w:r w:rsidRPr="006035EC">
              <w:rPr>
                <w:rFonts w:asciiTheme="minorHAnsi" w:hAnsiTheme="minorHAnsi" w:cstheme="majorHAnsi"/>
                <w:color w:val="565656" w:themeColor="text1" w:themeTint="BF"/>
                <w:szCs w:val="24"/>
                <w:vertAlign w:val="superscript"/>
              </w:rPr>
              <w:t>th</w:t>
            </w:r>
            <w:r>
              <w:rPr>
                <w:rFonts w:asciiTheme="minorHAnsi" w:hAnsiTheme="minorHAnsi" w:cstheme="majorHAnsi"/>
                <w:color w:val="565656" w:themeColor="text1" w:themeTint="BF"/>
                <w:szCs w:val="24"/>
              </w:rPr>
              <w:t>, 2021</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37E99F3"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Yes</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1AE4C723" w14:textId="3BE4A245" w:rsidR="00610789" w:rsidRPr="000F1D89" w:rsidRDefault="000F1D89" w:rsidP="0041498E">
            <w:pPr>
              <w:pStyle w:val="BodyText1"/>
              <w:rPr>
                <w:rFonts w:asciiTheme="minorHAnsi" w:hAnsiTheme="minorHAnsi" w:cstheme="majorHAnsi"/>
                <w:color w:val="565656" w:themeColor="text1" w:themeTint="BF"/>
                <w:szCs w:val="24"/>
              </w:rPr>
            </w:pPr>
            <w:r w:rsidRPr="000F1D89">
              <w:rPr>
                <w:rFonts w:cstheme="minorHAnsi"/>
                <w:color w:val="565656" w:themeColor="text1" w:themeTint="BF"/>
                <w:szCs w:val="24"/>
              </w:rPr>
              <w:t>Mahbub Hossain</w:t>
            </w:r>
            <w:r>
              <w:rPr>
                <w:rFonts w:cstheme="minorHAnsi"/>
                <w:color w:val="565656" w:themeColor="text1" w:themeTint="BF"/>
                <w:szCs w:val="24"/>
              </w:rPr>
              <w:t xml:space="preserve"> Faisal</w:t>
            </w:r>
          </w:p>
        </w:tc>
      </w:tr>
    </w:tbl>
    <w:p w14:paraId="192CE5AC" w14:textId="77777777" w:rsidR="00610789" w:rsidRPr="006035EC" w:rsidRDefault="00610789" w:rsidP="00610789">
      <w:pPr>
        <w:pStyle w:val="FreeForm"/>
        <w:ind w:left="108"/>
        <w:jc w:val="both"/>
        <w:rPr>
          <w:rFonts w:asciiTheme="minorHAnsi" w:hAnsiTheme="minorHAnsi" w:cstheme="majorHAnsi"/>
          <w:color w:val="565656" w:themeColor="text1" w:themeTint="BF"/>
        </w:rPr>
      </w:pPr>
    </w:p>
    <w:p w14:paraId="6A73B885" w14:textId="77777777" w:rsidR="00610789" w:rsidRPr="006035EC" w:rsidRDefault="00610789" w:rsidP="00610789">
      <w:pPr>
        <w:pStyle w:val="FreeForm"/>
        <w:ind w:left="108"/>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ese versions will show up there and also on its </w:t>
      </w:r>
      <w:r w:rsidRPr="006035EC">
        <w:rPr>
          <w:rFonts w:asciiTheme="minorHAnsi" w:hAnsiTheme="minorHAnsi" w:cstheme="majorHAnsi"/>
          <w:color w:val="565656" w:themeColor="text1" w:themeTint="BF"/>
          <w:szCs w:val="24"/>
        </w:rPr>
        <w:t>service work good</w:t>
      </w:r>
      <w:r w:rsidRPr="006035EC">
        <w:rPr>
          <w:rFonts w:asciiTheme="minorHAnsi" w:hAnsiTheme="minorHAnsi" w:cstheme="majorHAnsi"/>
          <w:color w:val="565656" w:themeColor="text1" w:themeTint="BF"/>
        </w:rPr>
        <w:t>.</w:t>
      </w:r>
    </w:p>
    <w:p w14:paraId="747AB9A1" w14:textId="77777777" w:rsidR="00610789" w:rsidRPr="006035EC" w:rsidRDefault="00610789" w:rsidP="00610789">
      <w:pPr>
        <w:pStyle w:val="FreeForm"/>
        <w:ind w:left="108"/>
        <w:jc w:val="both"/>
        <w:rPr>
          <w:rFonts w:asciiTheme="minorHAnsi" w:hAnsiTheme="minorHAnsi" w:cstheme="majorHAnsi"/>
          <w:color w:val="565656" w:themeColor="text1" w:themeTint="BF"/>
        </w:rPr>
      </w:pPr>
    </w:p>
    <w:p w14:paraId="2330443C" w14:textId="77777777" w:rsidR="00610789" w:rsidRPr="006035EC" w:rsidRDefault="00610789" w:rsidP="00610789">
      <w:pPr>
        <w:pStyle w:val="FreeForm"/>
        <w:ind w:left="108"/>
        <w:jc w:val="both"/>
        <w:rPr>
          <w:rFonts w:asciiTheme="minorHAnsi" w:hAnsiTheme="minorHAnsi" w:cstheme="majorHAnsi"/>
          <w:color w:val="565656" w:themeColor="text1" w:themeTint="BF"/>
        </w:rPr>
      </w:pPr>
    </w:p>
    <w:p w14:paraId="0DB67742" w14:textId="77777777" w:rsidR="00610789" w:rsidRPr="006035EC" w:rsidRDefault="00610789" w:rsidP="00610789">
      <w:pPr>
        <w:pStyle w:val="FreeForm"/>
        <w:ind w:left="108"/>
        <w:jc w:val="both"/>
        <w:rPr>
          <w:rFonts w:asciiTheme="minorHAnsi" w:hAnsiTheme="minorHAnsi" w:cstheme="majorHAnsi"/>
          <w:color w:val="565656" w:themeColor="text1" w:themeTint="BF"/>
        </w:rPr>
      </w:pPr>
    </w:p>
    <w:p w14:paraId="2C09E111" w14:textId="77777777" w:rsidR="00610789" w:rsidRPr="006035EC" w:rsidRDefault="00610789" w:rsidP="00610789">
      <w:pPr>
        <w:pStyle w:val="FreeFormA"/>
        <w:ind w:left="648"/>
        <w:jc w:val="both"/>
        <w:rPr>
          <w:rFonts w:asciiTheme="minorHAnsi" w:hAnsiTheme="minorHAnsi" w:cstheme="majorHAnsi"/>
          <w:color w:val="565656" w:themeColor="text1" w:themeTint="BF"/>
          <w:sz w:val="26"/>
          <w:szCs w:val="26"/>
        </w:rPr>
      </w:pPr>
      <w:r w:rsidRPr="006035EC">
        <w:rPr>
          <w:rFonts w:asciiTheme="minorHAnsi" w:hAnsiTheme="minorHAnsi" w:cstheme="majorHAnsi"/>
          <w:color w:val="565656" w:themeColor="text1" w:themeTint="BF"/>
          <w:sz w:val="26"/>
          <w:szCs w:val="26"/>
        </w:rPr>
        <w:t xml:space="preserve">   </w:t>
      </w:r>
    </w:p>
    <w:p w14:paraId="120C0499"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88" w:name="_Toc310885546"/>
      <w:bookmarkStart w:id="89" w:name="_Toc64269146"/>
      <w:r w:rsidRPr="006035EC">
        <w:rPr>
          <w:rFonts w:asciiTheme="minorHAnsi" w:hAnsiTheme="minorHAnsi" w:cstheme="majorHAnsi"/>
          <w:color w:val="565656" w:themeColor="text1" w:themeTint="BF"/>
          <w:sz w:val="26"/>
          <w:szCs w:val="26"/>
        </w:rPr>
        <w:t>4.1.2 Distribution</w:t>
      </w:r>
      <w:bookmarkEnd w:id="88"/>
      <w:bookmarkEnd w:id="89"/>
    </w:p>
    <w:p w14:paraId="721916A1" w14:textId="77777777" w:rsidR="00610789" w:rsidRPr="006035EC" w:rsidRDefault="00610789" w:rsidP="00610789">
      <w:pPr>
        <w:rPr>
          <w:rFonts w:asciiTheme="minorHAnsi" w:hAnsiTheme="minorHAnsi" w:cstheme="majorHAnsi"/>
          <w:color w:val="565656" w:themeColor="text1" w:themeTint="BF"/>
          <w:lang w:bidi="bn-BD"/>
        </w:rPr>
      </w:pPr>
    </w:p>
    <w:p w14:paraId="47860F68" w14:textId="77777777" w:rsidR="00E474BF" w:rsidRPr="006035EC" w:rsidRDefault="00E474BF" w:rsidP="00610789">
      <w:pPr>
        <w:rPr>
          <w:rFonts w:asciiTheme="minorHAnsi" w:hAnsiTheme="minorHAnsi" w:cstheme="majorHAnsi"/>
          <w:color w:val="565656" w:themeColor="text1" w:themeTint="BF"/>
          <w:lang w:bidi="bn-BD"/>
        </w:rPr>
      </w:pPr>
    </w:p>
    <w:tbl>
      <w:tblPr>
        <w:tblW w:w="9126" w:type="dxa"/>
        <w:tblInd w:w="5" w:type="dxa"/>
        <w:shd w:val="clear" w:color="auto" w:fill="FFFFFF"/>
        <w:tblLayout w:type="fixed"/>
        <w:tblLook w:val="04A0" w:firstRow="1" w:lastRow="0" w:firstColumn="1" w:lastColumn="0" w:noHBand="0" w:noVBand="1"/>
      </w:tblPr>
      <w:tblGrid>
        <w:gridCol w:w="3647"/>
        <w:gridCol w:w="2723"/>
        <w:gridCol w:w="2756"/>
      </w:tblGrid>
      <w:tr w:rsidR="006035EC" w:rsidRPr="006035EC" w14:paraId="7CF304F1" w14:textId="77777777" w:rsidTr="00BE7D48">
        <w:trPr>
          <w:cantSplit/>
          <w:trHeight w:val="580"/>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D09D86D" w14:textId="77777777" w:rsidR="00610789" w:rsidRPr="006035EC" w:rsidRDefault="00610789" w:rsidP="0041498E">
            <w:pPr>
              <w:pStyle w:val="TableHeading"/>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Recipient Name</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DC0D105" w14:textId="77777777" w:rsidR="00610789" w:rsidRPr="006035EC" w:rsidRDefault="00610789" w:rsidP="0041498E">
            <w:pPr>
              <w:pStyle w:val="TableHeading"/>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Recipient Organization</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91F9DBB" w14:textId="77777777" w:rsidR="00610789" w:rsidRPr="006035EC" w:rsidRDefault="00610789" w:rsidP="0041498E">
            <w:pPr>
              <w:pStyle w:val="BodyText1"/>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istribution Method</w:t>
            </w:r>
          </w:p>
        </w:tc>
      </w:tr>
      <w:tr w:rsidR="006035EC" w:rsidRPr="006035EC" w14:paraId="02D528E0" w14:textId="77777777" w:rsidTr="00BE7D48">
        <w:trPr>
          <w:cantSplit/>
          <w:trHeight w:val="580"/>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21194FA"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bhijit Bhowmik</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78D0560"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IUB</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8140374"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Hard Copy, Soft Copy</w:t>
            </w:r>
          </w:p>
        </w:tc>
      </w:tr>
      <w:tr w:rsidR="006035EC" w:rsidRPr="006035EC" w14:paraId="2019B58A" w14:textId="77777777" w:rsidTr="00BE7D48">
        <w:trPr>
          <w:cantSplit/>
          <w:trHeight w:val="618"/>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68DC189"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bhijit Bhowmik</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7468C66"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IUB</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884F78C"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Hard Copy, Soft Copy</w:t>
            </w:r>
          </w:p>
        </w:tc>
      </w:tr>
    </w:tbl>
    <w:p w14:paraId="15563664" w14:textId="77777777" w:rsidR="00610789" w:rsidRPr="006035EC" w:rsidRDefault="00610789" w:rsidP="00610789">
      <w:pPr>
        <w:pStyle w:val="FreeForm"/>
        <w:ind w:left="108"/>
        <w:jc w:val="both"/>
        <w:rPr>
          <w:rFonts w:asciiTheme="minorHAnsi" w:hAnsiTheme="minorHAnsi" w:cstheme="majorHAnsi"/>
          <w:bCs/>
          <w:color w:val="565656" w:themeColor="text1" w:themeTint="BF"/>
          <w:szCs w:val="24"/>
        </w:rPr>
      </w:pPr>
    </w:p>
    <w:p w14:paraId="27716A34" w14:textId="77777777" w:rsidR="00610789" w:rsidRPr="006035EC" w:rsidRDefault="00610789" w:rsidP="00610789">
      <w:pPr>
        <w:pStyle w:val="FreeForm"/>
        <w:ind w:left="108"/>
        <w:jc w:val="both"/>
        <w:rPr>
          <w:rFonts w:asciiTheme="minorHAnsi" w:hAnsiTheme="minorHAnsi" w:cstheme="majorHAnsi"/>
          <w:bCs/>
          <w:color w:val="565656" w:themeColor="text1" w:themeTint="BF"/>
          <w:szCs w:val="24"/>
        </w:rPr>
      </w:pPr>
      <w:r w:rsidRPr="006035EC">
        <w:rPr>
          <w:rFonts w:asciiTheme="minorHAnsi" w:hAnsiTheme="minorHAnsi" w:cstheme="majorHAnsi"/>
          <w:bCs/>
          <w:color w:val="565656" w:themeColor="text1" w:themeTint="BF"/>
          <w:szCs w:val="24"/>
        </w:rPr>
        <w:t>Soft copy and Hard copy Distributed copy mention on the table.</w:t>
      </w:r>
    </w:p>
    <w:p w14:paraId="4504187E" w14:textId="77777777" w:rsidR="00610789" w:rsidRPr="006035EC" w:rsidRDefault="00610789" w:rsidP="00610789">
      <w:pPr>
        <w:pStyle w:val="FreeForm"/>
        <w:ind w:left="108"/>
        <w:jc w:val="both"/>
        <w:rPr>
          <w:rFonts w:asciiTheme="minorHAnsi" w:hAnsiTheme="minorHAnsi" w:cstheme="majorHAnsi"/>
          <w:bCs/>
          <w:color w:val="565656" w:themeColor="text1" w:themeTint="BF"/>
          <w:szCs w:val="24"/>
        </w:rPr>
      </w:pPr>
    </w:p>
    <w:p w14:paraId="492C7E2D" w14:textId="77777777" w:rsidR="00610789" w:rsidRPr="006035EC" w:rsidRDefault="00610789" w:rsidP="00610789">
      <w:pPr>
        <w:pStyle w:val="FreeForm"/>
        <w:ind w:left="108"/>
        <w:jc w:val="both"/>
        <w:rPr>
          <w:rFonts w:asciiTheme="minorHAnsi" w:hAnsiTheme="minorHAnsi" w:cstheme="majorHAnsi"/>
          <w:bCs/>
          <w:color w:val="565656" w:themeColor="text1" w:themeTint="BF"/>
          <w:szCs w:val="24"/>
        </w:rPr>
      </w:pPr>
    </w:p>
    <w:p w14:paraId="4AF16D79" w14:textId="77777777" w:rsidR="00E474BF" w:rsidRPr="006035EC" w:rsidRDefault="00E474BF" w:rsidP="00610789">
      <w:pPr>
        <w:pStyle w:val="FreeForm"/>
        <w:ind w:left="108"/>
        <w:jc w:val="both"/>
        <w:rPr>
          <w:rFonts w:asciiTheme="minorHAnsi" w:hAnsiTheme="minorHAnsi" w:cstheme="majorHAnsi"/>
          <w:bCs/>
          <w:color w:val="565656" w:themeColor="text1" w:themeTint="BF"/>
          <w:szCs w:val="24"/>
        </w:rPr>
      </w:pPr>
    </w:p>
    <w:p w14:paraId="2B018EBA" w14:textId="77777777" w:rsidR="00610789" w:rsidRPr="006035EC" w:rsidRDefault="00610789" w:rsidP="00610789">
      <w:pPr>
        <w:pStyle w:val="Heading2"/>
        <w:rPr>
          <w:rFonts w:asciiTheme="minorHAnsi" w:hAnsiTheme="minorHAnsi" w:cstheme="majorHAnsi"/>
          <w:color w:val="565656" w:themeColor="text1" w:themeTint="BF"/>
          <w:kern w:val="2"/>
          <w:sz w:val="26"/>
          <w:szCs w:val="26"/>
        </w:rPr>
      </w:pPr>
      <w:bookmarkStart w:id="90" w:name="_Toc64269147"/>
      <w:r w:rsidRPr="006035EC">
        <w:rPr>
          <w:rFonts w:asciiTheme="minorHAnsi" w:hAnsiTheme="minorHAnsi" w:cstheme="majorHAnsi"/>
          <w:color w:val="565656" w:themeColor="text1" w:themeTint="BF"/>
          <w:sz w:val="26"/>
          <w:szCs w:val="26"/>
        </w:rPr>
        <w:t xml:space="preserve">4.2 </w:t>
      </w:r>
      <w:r w:rsidRPr="006035EC">
        <w:rPr>
          <w:rFonts w:asciiTheme="minorHAnsi" w:hAnsiTheme="minorHAnsi" w:cstheme="majorHAnsi"/>
          <w:color w:val="565656" w:themeColor="text1" w:themeTint="BF"/>
          <w:kern w:val="2"/>
          <w:sz w:val="26"/>
          <w:szCs w:val="26"/>
        </w:rPr>
        <w:t>Overview</w:t>
      </w:r>
      <w:bookmarkEnd w:id="90"/>
    </w:p>
    <w:p w14:paraId="75CD5241" w14:textId="77777777" w:rsidR="00610789" w:rsidRPr="006035EC" w:rsidRDefault="00610789" w:rsidP="00610789">
      <w:pPr>
        <w:rPr>
          <w:rFonts w:asciiTheme="minorHAnsi" w:hAnsiTheme="minorHAnsi" w:cstheme="majorHAnsi"/>
          <w:color w:val="565656" w:themeColor="text1" w:themeTint="BF"/>
          <w:sz w:val="26"/>
          <w:szCs w:val="26"/>
          <w:lang w:bidi="bn-BD"/>
        </w:rPr>
      </w:pPr>
    </w:p>
    <w:p w14:paraId="60D97BE6" w14:textId="77777777" w:rsidR="00E474BF" w:rsidRPr="006035EC" w:rsidRDefault="00E474BF" w:rsidP="00610789">
      <w:pPr>
        <w:rPr>
          <w:rFonts w:asciiTheme="minorHAnsi" w:hAnsiTheme="minorHAnsi" w:cstheme="majorHAnsi"/>
          <w:color w:val="565656" w:themeColor="text1" w:themeTint="BF"/>
          <w:sz w:val="26"/>
          <w:szCs w:val="26"/>
          <w:lang w:bidi="bn-BD"/>
        </w:rPr>
      </w:pPr>
    </w:p>
    <w:p w14:paraId="1273232A"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91" w:name="_Toc64269148"/>
      <w:r w:rsidRPr="006035EC">
        <w:rPr>
          <w:rFonts w:asciiTheme="minorHAnsi" w:hAnsiTheme="minorHAnsi" w:cstheme="majorHAnsi"/>
          <w:color w:val="565656" w:themeColor="text1" w:themeTint="BF"/>
          <w:sz w:val="26"/>
          <w:szCs w:val="26"/>
        </w:rPr>
        <w:lastRenderedPageBreak/>
        <w:t xml:space="preserve">4.2.1 </w:t>
      </w:r>
      <w:bookmarkStart w:id="92" w:name="TOC218555166"/>
      <w:r w:rsidRPr="006035EC">
        <w:rPr>
          <w:rFonts w:asciiTheme="minorHAnsi" w:hAnsiTheme="minorHAnsi" w:cstheme="majorHAnsi"/>
          <w:color w:val="565656" w:themeColor="text1" w:themeTint="BF"/>
          <w:sz w:val="26"/>
          <w:szCs w:val="26"/>
        </w:rPr>
        <w:t>Purpose, Objectives</w:t>
      </w:r>
      <w:bookmarkEnd w:id="92"/>
      <w:r w:rsidRPr="006035EC">
        <w:rPr>
          <w:rFonts w:asciiTheme="minorHAnsi" w:hAnsiTheme="minorHAnsi" w:cstheme="majorHAnsi"/>
          <w:color w:val="565656" w:themeColor="text1" w:themeTint="BF"/>
          <w:sz w:val="26"/>
          <w:szCs w:val="26"/>
        </w:rPr>
        <w:t xml:space="preserve"> and Project Scope</w:t>
      </w:r>
      <w:bookmarkEnd w:id="91"/>
    </w:p>
    <w:p w14:paraId="6618B85B" w14:textId="77777777" w:rsidR="00610789" w:rsidRPr="006035EC" w:rsidRDefault="00610789" w:rsidP="00610789">
      <w:pPr>
        <w:rPr>
          <w:rFonts w:asciiTheme="minorHAnsi" w:hAnsiTheme="minorHAnsi" w:cstheme="majorHAnsi"/>
          <w:color w:val="565656" w:themeColor="text1" w:themeTint="BF"/>
          <w:lang w:bidi="bn-BD"/>
        </w:rPr>
      </w:pPr>
    </w:p>
    <w:p w14:paraId="144B83A9" w14:textId="3C074C05" w:rsidR="00610789" w:rsidRPr="006035EC" w:rsidRDefault="00772273" w:rsidP="00772273">
      <w:pPr>
        <w:spacing w:after="240" w:line="360" w:lineRule="auto"/>
        <w:jc w:val="both"/>
        <w:rPr>
          <w:rFonts w:asciiTheme="minorHAnsi" w:hAnsiTheme="minorHAnsi" w:cstheme="majorHAnsi"/>
          <w:color w:val="565656" w:themeColor="text1" w:themeTint="BF"/>
        </w:rPr>
      </w:pPr>
      <w:r w:rsidRPr="00772273">
        <w:rPr>
          <w:rFonts w:asciiTheme="minorHAnsi" w:hAnsiTheme="minorHAnsi" w:cstheme="majorHAnsi"/>
          <w:color w:val="565656" w:themeColor="text1" w:themeTint="BF"/>
        </w:rPr>
        <w:t>The objective of this document is to demonstrate the requirements of the e-commerce project. The document gives a detailed description of both functional and non-functional requirements for this project. The document is created after a number of examining the requirement specifications paper of the given Project. The final product of the group will be meeting the requirements of this document.</w:t>
      </w:r>
    </w:p>
    <w:p w14:paraId="30069F5F" w14:textId="29146D57" w:rsidR="00610789" w:rsidRDefault="00610789" w:rsidP="00610789">
      <w:pPr>
        <w:pStyle w:val="Heading2"/>
        <w:rPr>
          <w:rFonts w:asciiTheme="minorHAnsi" w:hAnsiTheme="minorHAnsi" w:cstheme="majorHAnsi"/>
          <w:color w:val="565656" w:themeColor="text1" w:themeTint="BF"/>
          <w:sz w:val="26"/>
          <w:szCs w:val="26"/>
        </w:rPr>
      </w:pPr>
      <w:bookmarkStart w:id="93" w:name="_Toc310882598"/>
      <w:bookmarkStart w:id="94" w:name="_Toc310885548"/>
      <w:bookmarkStart w:id="95" w:name="_Toc64269149"/>
      <w:r w:rsidRPr="006035EC">
        <w:rPr>
          <w:rFonts w:asciiTheme="minorHAnsi" w:hAnsiTheme="minorHAnsi" w:cstheme="majorHAnsi"/>
          <w:color w:val="565656" w:themeColor="text1" w:themeTint="BF"/>
          <w:sz w:val="26"/>
          <w:szCs w:val="26"/>
        </w:rPr>
        <w:t xml:space="preserve">4.2.2 </w:t>
      </w:r>
      <w:bookmarkStart w:id="96" w:name="TOC218555167"/>
      <w:r w:rsidRPr="006035EC">
        <w:rPr>
          <w:rFonts w:asciiTheme="minorHAnsi" w:hAnsiTheme="minorHAnsi" w:cstheme="majorHAnsi"/>
          <w:color w:val="565656" w:themeColor="text1" w:themeTint="BF"/>
          <w:sz w:val="26"/>
          <w:szCs w:val="26"/>
        </w:rPr>
        <w:t>Project Scope</w:t>
      </w:r>
      <w:bookmarkEnd w:id="93"/>
      <w:bookmarkEnd w:id="94"/>
      <w:bookmarkEnd w:id="95"/>
      <w:bookmarkEnd w:id="96"/>
    </w:p>
    <w:p w14:paraId="0FB35A95" w14:textId="77777777" w:rsidR="00772273" w:rsidRPr="00772273" w:rsidRDefault="00772273" w:rsidP="00772273"/>
    <w:p w14:paraId="43FB1A95" w14:textId="626F20BA" w:rsidR="00610789" w:rsidRPr="00772273" w:rsidRDefault="00772273" w:rsidP="00772273">
      <w:pPr>
        <w:widowControl w:val="0"/>
        <w:spacing w:line="360" w:lineRule="auto"/>
        <w:jc w:val="both"/>
        <w:rPr>
          <w:rFonts w:asciiTheme="minorHAnsi" w:hAnsiTheme="minorHAnsi" w:cstheme="majorHAnsi"/>
          <w:color w:val="565656" w:themeColor="text1" w:themeTint="BF"/>
        </w:rPr>
      </w:pPr>
      <w:r w:rsidRPr="003A101C">
        <w:rPr>
          <w:rFonts w:eastAsiaTheme="minorEastAsia" w:cstheme="minorHAnsi"/>
          <w:color w:val="565656" w:themeColor="text1" w:themeTint="BF"/>
          <w:kern w:val="24"/>
        </w:rPr>
        <w:t>The scope of this project is to study and design a web application that will provide services to the busy   families. Deliver products within fixed days of weeks and in a time range. Deliver fresh vegetables and groceries regularly</w:t>
      </w:r>
    </w:p>
    <w:p w14:paraId="1337A61D" w14:textId="77777777" w:rsidR="00610789" w:rsidRPr="006035EC" w:rsidRDefault="00610789" w:rsidP="00610789">
      <w:pPr>
        <w:widowControl w:val="0"/>
        <w:spacing w:line="360" w:lineRule="auto"/>
        <w:jc w:val="both"/>
        <w:rPr>
          <w:rFonts w:asciiTheme="minorHAnsi" w:hAnsiTheme="minorHAnsi" w:cstheme="majorHAnsi"/>
          <w:color w:val="565656" w:themeColor="text1" w:themeTint="BF"/>
        </w:rPr>
      </w:pPr>
    </w:p>
    <w:p w14:paraId="58EC7429"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97" w:name="_Toc310882599"/>
      <w:bookmarkStart w:id="98" w:name="_Toc310885549"/>
      <w:bookmarkStart w:id="99" w:name="_Toc64269150"/>
      <w:r w:rsidRPr="006035EC">
        <w:rPr>
          <w:rFonts w:asciiTheme="minorHAnsi" w:hAnsiTheme="minorHAnsi" w:cstheme="majorHAnsi"/>
          <w:color w:val="565656" w:themeColor="text1" w:themeTint="BF"/>
          <w:sz w:val="26"/>
          <w:szCs w:val="26"/>
        </w:rPr>
        <w:t xml:space="preserve">4.2.3 </w:t>
      </w:r>
      <w:bookmarkStart w:id="100" w:name="TOC218555168"/>
      <w:r w:rsidRPr="006035EC">
        <w:rPr>
          <w:rFonts w:asciiTheme="minorHAnsi" w:hAnsiTheme="minorHAnsi" w:cstheme="majorHAnsi"/>
          <w:color w:val="565656" w:themeColor="text1" w:themeTint="BF"/>
          <w:sz w:val="26"/>
          <w:szCs w:val="26"/>
        </w:rPr>
        <w:t>Assumptions and Constraints</w:t>
      </w:r>
      <w:bookmarkEnd w:id="97"/>
      <w:bookmarkEnd w:id="98"/>
      <w:bookmarkEnd w:id="99"/>
      <w:bookmarkEnd w:id="100"/>
    </w:p>
    <w:p w14:paraId="3316CC12" w14:textId="67A9FF42" w:rsidR="00A47AF7" w:rsidRPr="006035EC" w:rsidRDefault="00A47AF7" w:rsidP="00610789">
      <w:pPr>
        <w:rPr>
          <w:rFonts w:asciiTheme="minorHAnsi" w:hAnsiTheme="minorHAnsi" w:cstheme="majorHAnsi"/>
          <w:color w:val="565656" w:themeColor="text1" w:themeTint="BF"/>
          <w:lang w:bidi="bn-BD"/>
        </w:rPr>
      </w:pPr>
    </w:p>
    <w:p w14:paraId="6FF96B7B" w14:textId="180E2F04" w:rsidR="00772273" w:rsidRPr="006035EC" w:rsidRDefault="00610789" w:rsidP="00610789">
      <w:pPr>
        <w:spacing w:after="20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e assumptions during the projects are- </w:t>
      </w:r>
    </w:p>
    <w:p w14:paraId="6A3131B8" w14:textId="77777777" w:rsidR="00772273" w:rsidRDefault="00772273" w:rsidP="004D69BF">
      <w:pPr>
        <w:pStyle w:val="ListParagraph"/>
        <w:numPr>
          <w:ilvl w:val="0"/>
          <w:numId w:val="39"/>
        </w:numPr>
        <w:spacing w:line="276" w:lineRule="auto"/>
        <w:ind w:right="27"/>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Due to pandemic situation the developer team can’t work together physically. Everybody is in their hometown so proper communication will not be possible.</w:t>
      </w:r>
    </w:p>
    <w:p w14:paraId="29AE55BB" w14:textId="2D44B9D6" w:rsidR="00772273" w:rsidRDefault="00772273" w:rsidP="004D69BF">
      <w:pPr>
        <w:pStyle w:val="ListParagraph"/>
        <w:numPr>
          <w:ilvl w:val="0"/>
          <w:numId w:val="39"/>
        </w:numPr>
        <w:spacing w:line="276" w:lineRule="auto"/>
        <w:ind w:right="27"/>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Project might get delayed. Electricity and internet connection is very much dependable on the weather.  </w:t>
      </w:r>
    </w:p>
    <w:p w14:paraId="6A2B2C6D" w14:textId="0CE7A8AD" w:rsidR="00610789" w:rsidRPr="00772273" w:rsidRDefault="00610789" w:rsidP="00772273">
      <w:pPr>
        <w:pStyle w:val="ListParagraph"/>
        <w:numPr>
          <w:ilvl w:val="0"/>
          <w:numId w:val="39"/>
        </w:numPr>
        <w:spacing w:line="276" w:lineRule="auto"/>
        <w:ind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development team has not quite enough experience as a whole to complete the project.</w:t>
      </w:r>
    </w:p>
    <w:p w14:paraId="155434E1" w14:textId="77777777" w:rsidR="00610789" w:rsidRPr="006035EC" w:rsidRDefault="00610789" w:rsidP="004D69BF">
      <w:pPr>
        <w:pStyle w:val="ListParagraph"/>
        <w:numPr>
          <w:ilvl w:val="0"/>
          <w:numId w:val="39"/>
        </w:numPr>
        <w:spacing w:line="276" w:lineRule="auto"/>
        <w:ind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tional resources (people or money) are not available for the project.</w:t>
      </w:r>
    </w:p>
    <w:p w14:paraId="5A7D6910" w14:textId="77777777" w:rsidR="00610789" w:rsidRPr="006035EC" w:rsidRDefault="00610789" w:rsidP="00610789">
      <w:pPr>
        <w:rPr>
          <w:rFonts w:asciiTheme="minorHAnsi" w:hAnsiTheme="minorHAnsi" w:cstheme="majorHAnsi"/>
          <w:color w:val="565656" w:themeColor="text1" w:themeTint="BF"/>
        </w:rPr>
      </w:pPr>
    </w:p>
    <w:p w14:paraId="1834760A" w14:textId="77777777" w:rsidR="00610789" w:rsidRPr="006035EC" w:rsidRDefault="00610789" w:rsidP="00610789">
      <w:pPr>
        <w:rPr>
          <w:rFonts w:asciiTheme="minorHAnsi" w:hAnsiTheme="minorHAnsi" w:cstheme="majorHAnsi"/>
          <w:color w:val="565656" w:themeColor="text1" w:themeTint="BF"/>
        </w:rPr>
      </w:pPr>
    </w:p>
    <w:p w14:paraId="2FA10E56" w14:textId="77777777" w:rsidR="00610789" w:rsidRPr="006035EC" w:rsidRDefault="00610789" w:rsidP="00610789">
      <w:pPr>
        <w:rPr>
          <w:rFonts w:asciiTheme="minorHAnsi" w:hAnsiTheme="minorHAnsi" w:cstheme="majorHAnsi"/>
          <w:color w:val="565656" w:themeColor="text1" w:themeTint="BF"/>
        </w:rPr>
      </w:pPr>
    </w:p>
    <w:p w14:paraId="50AFD5A1"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01" w:name="_Toc310882600"/>
      <w:bookmarkStart w:id="102" w:name="_Toc310885550"/>
      <w:bookmarkStart w:id="103" w:name="_Toc64269151"/>
      <w:r w:rsidRPr="006035EC">
        <w:rPr>
          <w:rFonts w:asciiTheme="minorHAnsi" w:hAnsiTheme="minorHAnsi" w:cstheme="majorHAnsi"/>
          <w:color w:val="565656" w:themeColor="text1" w:themeTint="BF"/>
          <w:sz w:val="26"/>
          <w:szCs w:val="26"/>
        </w:rPr>
        <w:t xml:space="preserve">4.3 </w:t>
      </w:r>
      <w:bookmarkStart w:id="104" w:name="TOC218555169"/>
      <w:r w:rsidRPr="006035EC">
        <w:rPr>
          <w:rFonts w:asciiTheme="minorHAnsi" w:hAnsiTheme="minorHAnsi" w:cstheme="majorHAnsi"/>
          <w:color w:val="565656" w:themeColor="text1" w:themeTint="BF"/>
          <w:sz w:val="26"/>
          <w:szCs w:val="26"/>
        </w:rPr>
        <w:t>Project Deliverables</w:t>
      </w:r>
      <w:bookmarkEnd w:id="101"/>
      <w:bookmarkEnd w:id="102"/>
      <w:bookmarkEnd w:id="103"/>
      <w:bookmarkEnd w:id="104"/>
    </w:p>
    <w:p w14:paraId="04A359E8" w14:textId="77777777" w:rsidR="009011D3" w:rsidRPr="006035EC" w:rsidRDefault="009011D3" w:rsidP="009011D3">
      <w:pPr>
        <w:rPr>
          <w:rFonts w:asciiTheme="minorHAnsi" w:hAnsiTheme="minorHAnsi" w:cstheme="majorHAnsi"/>
          <w:color w:val="565656" w:themeColor="text1" w:themeTint="BF"/>
        </w:rPr>
      </w:pPr>
    </w:p>
    <w:p w14:paraId="09BCD9A6" w14:textId="77777777" w:rsidR="00610789" w:rsidRPr="006035EC" w:rsidRDefault="00610789" w:rsidP="00610789">
      <w:pPr>
        <w:rPr>
          <w:rFonts w:asciiTheme="minorHAnsi" w:hAnsiTheme="minorHAnsi" w:cstheme="majorHAnsi"/>
          <w:color w:val="565656" w:themeColor="text1" w:themeTint="BF"/>
          <w:lang w:bidi="bn-BD"/>
        </w:rPr>
      </w:pPr>
    </w:p>
    <w:p w14:paraId="2CF669E8" w14:textId="77777777" w:rsidR="00610789" w:rsidRPr="006035EC" w:rsidRDefault="00610789" w:rsidP="00610789">
      <w:pPr>
        <w:pStyle w:val="Heading2"/>
        <w:rPr>
          <w:rFonts w:asciiTheme="minorHAnsi" w:hAnsiTheme="minorHAnsi" w:cstheme="majorHAnsi"/>
          <w:color w:val="565656" w:themeColor="text1" w:themeTint="BF"/>
        </w:rPr>
      </w:pPr>
      <w:bookmarkStart w:id="105" w:name="_Toc310882601"/>
      <w:bookmarkStart w:id="106" w:name="_Toc310885551"/>
      <w:bookmarkStart w:id="107" w:name="_Toc64269152"/>
      <w:r w:rsidRPr="006035EC">
        <w:rPr>
          <w:rFonts w:asciiTheme="minorHAnsi" w:hAnsiTheme="minorHAnsi" w:cstheme="majorHAnsi"/>
          <w:color w:val="565656" w:themeColor="text1" w:themeTint="BF"/>
        </w:rPr>
        <w:t xml:space="preserve">4.3.1 </w:t>
      </w:r>
      <w:bookmarkStart w:id="108" w:name="TOC218555170"/>
      <w:r w:rsidRPr="006035EC">
        <w:rPr>
          <w:rFonts w:asciiTheme="minorHAnsi" w:hAnsiTheme="minorHAnsi" w:cstheme="majorHAnsi"/>
          <w:color w:val="565656" w:themeColor="text1" w:themeTint="BF"/>
        </w:rPr>
        <w:t>The list of project deliverables is:</w:t>
      </w:r>
      <w:bookmarkEnd w:id="105"/>
      <w:bookmarkEnd w:id="106"/>
      <w:bookmarkEnd w:id="107"/>
      <w:bookmarkEnd w:id="108"/>
    </w:p>
    <w:p w14:paraId="0449B064" w14:textId="77777777" w:rsidR="00A47AF7" w:rsidRPr="006035EC" w:rsidRDefault="00A47AF7" w:rsidP="00A47AF7">
      <w:pPr>
        <w:rPr>
          <w:rFonts w:asciiTheme="minorHAnsi" w:hAnsiTheme="minorHAnsi" w:cstheme="majorHAnsi"/>
          <w:color w:val="565656" w:themeColor="text1" w:themeTint="BF"/>
        </w:rPr>
      </w:pPr>
    </w:p>
    <w:p w14:paraId="1A00AE45" w14:textId="77777777" w:rsidR="00610789" w:rsidRPr="006035EC" w:rsidRDefault="00610789" w:rsidP="00610789">
      <w:pPr>
        <w:rPr>
          <w:rFonts w:asciiTheme="minorHAnsi" w:hAnsiTheme="minorHAnsi" w:cstheme="majorHAnsi"/>
          <w:color w:val="565656" w:themeColor="text1" w:themeTint="BF"/>
          <w:lang w:bidi="bn-BD"/>
        </w:rPr>
      </w:pPr>
    </w:p>
    <w:p w14:paraId="272A3A8D" w14:textId="77777777" w:rsidR="00610789" w:rsidRPr="006035EC" w:rsidRDefault="00610789" w:rsidP="004D69BF">
      <w:pPr>
        <w:pStyle w:val="BodyText10"/>
        <w:numPr>
          <w:ilvl w:val="0"/>
          <w:numId w:val="20"/>
        </w:numPr>
        <w:spacing w:before="0" w:after="0" w:line="360" w:lineRule="auto"/>
        <w:ind w:left="-1728"/>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tatement of Work (SOW)</w:t>
      </w:r>
    </w:p>
    <w:p w14:paraId="1A14F084" w14:textId="77777777" w:rsidR="00610789" w:rsidRPr="006035EC" w:rsidRDefault="00610789" w:rsidP="004D69BF">
      <w:pPr>
        <w:pStyle w:val="BodyText10"/>
        <w:numPr>
          <w:ilvl w:val="0"/>
          <w:numId w:val="20"/>
        </w:numPr>
        <w:spacing w:before="0" w:after="0" w:line="360" w:lineRule="auto"/>
        <w:ind w:left="-1728"/>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ware Requirements Specification (SRS)</w:t>
      </w:r>
    </w:p>
    <w:p w14:paraId="305BC1C2" w14:textId="77777777" w:rsidR="00610789" w:rsidRPr="006035EC" w:rsidRDefault="00610789" w:rsidP="004D69BF">
      <w:pPr>
        <w:pStyle w:val="BodyText10"/>
        <w:numPr>
          <w:ilvl w:val="0"/>
          <w:numId w:val="20"/>
        </w:numPr>
        <w:spacing w:before="0" w:after="0" w:line="360" w:lineRule="auto"/>
        <w:ind w:left="-1728"/>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ware Project Management plan (SPMP)</w:t>
      </w:r>
    </w:p>
    <w:p w14:paraId="4B250618" w14:textId="77777777" w:rsidR="00F41469" w:rsidRPr="006035EC" w:rsidRDefault="00610789" w:rsidP="00A90A85">
      <w:pPr>
        <w:pStyle w:val="BodyText10"/>
        <w:numPr>
          <w:ilvl w:val="0"/>
          <w:numId w:val="20"/>
        </w:numPr>
        <w:spacing w:before="0" w:after="0" w:line="480" w:lineRule="auto"/>
        <w:ind w:left="-1728"/>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ware Design Plan (SDP)</w:t>
      </w:r>
    </w:p>
    <w:p w14:paraId="66679FA8" w14:textId="77777777" w:rsidR="00A47AF7" w:rsidRPr="006035EC" w:rsidRDefault="00A47AF7" w:rsidP="00A47AF7">
      <w:pPr>
        <w:pStyle w:val="BodyText10"/>
        <w:spacing w:before="0" w:after="0" w:line="480" w:lineRule="auto"/>
        <w:rPr>
          <w:rFonts w:asciiTheme="minorHAnsi" w:hAnsiTheme="minorHAnsi" w:cstheme="majorHAnsi"/>
          <w:color w:val="565656" w:themeColor="text1" w:themeTint="BF"/>
          <w:sz w:val="24"/>
          <w:szCs w:val="24"/>
        </w:rPr>
      </w:pPr>
    </w:p>
    <w:p w14:paraId="3064E12D" w14:textId="77777777" w:rsidR="00A47AF7" w:rsidRPr="006035EC" w:rsidRDefault="00A47AF7" w:rsidP="00A47AF7">
      <w:pPr>
        <w:pStyle w:val="BodyText10"/>
        <w:spacing w:before="0" w:after="0" w:line="480" w:lineRule="auto"/>
        <w:rPr>
          <w:rFonts w:asciiTheme="minorHAnsi" w:hAnsiTheme="minorHAnsi" w:cstheme="majorHAnsi"/>
          <w:color w:val="565656" w:themeColor="text1" w:themeTint="BF"/>
          <w:sz w:val="24"/>
          <w:szCs w:val="24"/>
        </w:rPr>
      </w:pPr>
    </w:p>
    <w:p w14:paraId="291F3977" w14:textId="77777777" w:rsidR="00A47AF7" w:rsidRPr="006035EC" w:rsidRDefault="00A47AF7" w:rsidP="00A47AF7">
      <w:pPr>
        <w:pStyle w:val="BodyText10"/>
        <w:spacing w:before="0" w:after="0" w:line="480" w:lineRule="auto"/>
        <w:rPr>
          <w:rFonts w:asciiTheme="minorHAnsi" w:hAnsiTheme="minorHAnsi" w:cstheme="majorHAnsi"/>
          <w:color w:val="565656" w:themeColor="text1" w:themeTint="BF"/>
          <w:sz w:val="24"/>
          <w:szCs w:val="24"/>
        </w:rPr>
      </w:pPr>
    </w:p>
    <w:p w14:paraId="2DEC53F6" w14:textId="77777777" w:rsidR="00A47AF7" w:rsidRPr="006035EC" w:rsidRDefault="00A47AF7" w:rsidP="00A47AF7">
      <w:pPr>
        <w:pStyle w:val="BodyText10"/>
        <w:spacing w:before="0" w:after="0" w:line="480" w:lineRule="auto"/>
        <w:rPr>
          <w:rFonts w:asciiTheme="minorHAnsi" w:hAnsiTheme="minorHAnsi" w:cstheme="majorHAnsi"/>
          <w:color w:val="565656" w:themeColor="text1" w:themeTint="BF"/>
          <w:sz w:val="24"/>
          <w:szCs w:val="24"/>
        </w:rPr>
      </w:pPr>
    </w:p>
    <w:p w14:paraId="5E5DD404"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09" w:name="_Toc310882602"/>
      <w:bookmarkStart w:id="110" w:name="_Toc310885552"/>
      <w:bookmarkStart w:id="111" w:name="_Toc64269153"/>
      <w:r w:rsidRPr="006035EC">
        <w:rPr>
          <w:rFonts w:asciiTheme="minorHAnsi" w:hAnsiTheme="minorHAnsi" w:cstheme="majorHAnsi"/>
          <w:color w:val="565656" w:themeColor="text1" w:themeTint="BF"/>
          <w:sz w:val="26"/>
          <w:szCs w:val="26"/>
        </w:rPr>
        <w:t xml:space="preserve">4.3.2 </w:t>
      </w:r>
      <w:bookmarkStart w:id="112" w:name="TOC218555171"/>
      <w:r w:rsidRPr="006035EC">
        <w:rPr>
          <w:rFonts w:asciiTheme="minorHAnsi" w:hAnsiTheme="minorHAnsi" w:cstheme="majorHAnsi"/>
          <w:color w:val="565656" w:themeColor="text1" w:themeTint="BF"/>
          <w:sz w:val="26"/>
          <w:szCs w:val="26"/>
        </w:rPr>
        <w:t>Schedule and Budget Summary</w:t>
      </w:r>
      <w:bookmarkEnd w:id="109"/>
      <w:bookmarkEnd w:id="110"/>
      <w:bookmarkEnd w:id="111"/>
      <w:bookmarkEnd w:id="112"/>
    </w:p>
    <w:p w14:paraId="509B7A83" w14:textId="77777777" w:rsidR="00A47AF7" w:rsidRPr="006035EC" w:rsidRDefault="00A47AF7" w:rsidP="00610789">
      <w:pPr>
        <w:spacing w:after="200" w:line="276" w:lineRule="auto"/>
        <w:jc w:val="both"/>
        <w:rPr>
          <w:rFonts w:asciiTheme="minorHAnsi" w:hAnsiTheme="minorHAnsi" w:cstheme="majorHAnsi"/>
          <w:color w:val="565656" w:themeColor="text1" w:themeTint="BF"/>
        </w:rPr>
      </w:pPr>
    </w:p>
    <w:tbl>
      <w:tblPr>
        <w:tblW w:w="9840" w:type="dxa"/>
        <w:tblInd w:w="8" w:type="dxa"/>
        <w:shd w:val="clear" w:color="auto" w:fill="FFFFFF"/>
        <w:tblLayout w:type="fixed"/>
        <w:tblLook w:val="04A0" w:firstRow="1" w:lastRow="0" w:firstColumn="1" w:lastColumn="0" w:noHBand="0" w:noVBand="1"/>
      </w:tblPr>
      <w:tblGrid>
        <w:gridCol w:w="5032"/>
        <w:gridCol w:w="4808"/>
      </w:tblGrid>
      <w:tr w:rsidR="006035EC" w:rsidRPr="006035EC" w14:paraId="64C05F0F" w14:textId="77777777" w:rsidTr="0041498E">
        <w:trPr>
          <w:cantSplit/>
          <w:trHeight w:val="379"/>
        </w:trPr>
        <w:tc>
          <w:tcPr>
            <w:tcW w:w="9840" w:type="dxa"/>
            <w:gridSpan w:val="2"/>
            <w:tcBorders>
              <w:top w:val="single" w:sz="6" w:space="0" w:color="000000"/>
              <w:left w:val="single" w:sz="6" w:space="0" w:color="000000"/>
              <w:bottom w:val="single" w:sz="6" w:space="0" w:color="000000"/>
              <w:right w:val="single" w:sz="6" w:space="0" w:color="000000"/>
            </w:tcBorders>
            <w:shd w:val="clear" w:color="auto" w:fill="D8D8D8"/>
            <w:tcMar>
              <w:top w:w="0" w:type="dxa"/>
              <w:left w:w="0" w:type="dxa"/>
              <w:bottom w:w="0" w:type="dxa"/>
              <w:right w:w="0" w:type="dxa"/>
            </w:tcMar>
            <w:hideMark/>
          </w:tcPr>
          <w:p w14:paraId="77B7E45B" w14:textId="77777777" w:rsidR="00610789" w:rsidRPr="006035EC" w:rsidRDefault="00610789" w:rsidP="00683A06">
            <w:pPr>
              <w:tabs>
                <w:tab w:val="left" w:pos="3573"/>
              </w:tabs>
              <w:spacing w:after="200" w:line="276" w:lineRule="auto"/>
              <w:jc w:val="center"/>
              <w:rPr>
                <w:rFonts w:asciiTheme="minorHAnsi" w:hAnsiTheme="minorHAnsi" w:cstheme="majorHAnsi"/>
                <w:b/>
                <w:smallCaps/>
                <w:color w:val="565656" w:themeColor="text1" w:themeTint="BF"/>
              </w:rPr>
            </w:pPr>
            <w:r w:rsidRPr="006035EC">
              <w:rPr>
                <w:rFonts w:asciiTheme="minorHAnsi" w:hAnsiTheme="minorHAnsi" w:cstheme="majorHAnsi"/>
                <w:b/>
                <w:smallCaps/>
                <w:color w:val="565656" w:themeColor="text1" w:themeTint="BF"/>
              </w:rPr>
              <w:t>Schedule</w:t>
            </w:r>
          </w:p>
        </w:tc>
      </w:tr>
      <w:tr w:rsidR="006035EC" w:rsidRPr="006035EC" w14:paraId="720BB66A" w14:textId="77777777" w:rsidTr="0041498E">
        <w:trPr>
          <w:cantSplit/>
          <w:trHeight w:val="512"/>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0BA0C9"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Milestone or Major Project Deliverable</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240CCC"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Planned Completion Date(Day)</w:t>
            </w:r>
          </w:p>
        </w:tc>
      </w:tr>
      <w:tr w:rsidR="006035EC" w:rsidRPr="006035EC" w14:paraId="7225ABE5"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61E536" w14:textId="77777777" w:rsidR="00610789" w:rsidRPr="006035EC" w:rsidRDefault="00610789" w:rsidP="0041498E">
            <w:pPr>
              <w:pStyle w:val="TableTextResponse"/>
              <w:ind w:left="0"/>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W</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A32741" w14:textId="39769D01"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May 2</w:t>
            </w:r>
            <w:r w:rsidR="00610789" w:rsidRPr="006035EC">
              <w:rPr>
                <w:rFonts w:asciiTheme="minorHAnsi" w:hAnsiTheme="minorHAnsi" w:cstheme="majorHAnsi"/>
                <w:color w:val="565656" w:themeColor="text1" w:themeTint="BF"/>
                <w:sz w:val="24"/>
                <w:szCs w:val="24"/>
                <w:vertAlign w:val="superscript"/>
              </w:rPr>
              <w:t xml:space="preserve">th </w:t>
            </w:r>
            <w:r>
              <w:rPr>
                <w:rFonts w:asciiTheme="minorHAnsi" w:hAnsiTheme="minorHAnsi" w:cstheme="majorHAnsi"/>
                <w:color w:val="565656" w:themeColor="text1" w:themeTint="BF"/>
                <w:sz w:val="24"/>
                <w:szCs w:val="24"/>
              </w:rPr>
              <w:t>, 2021</w:t>
            </w:r>
          </w:p>
        </w:tc>
      </w:tr>
      <w:tr w:rsidR="006035EC" w:rsidRPr="006035EC" w14:paraId="65B93AB4"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4074BE"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RS</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CB5CF1" w14:textId="179C1355"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May 20</w:t>
            </w:r>
            <w:r w:rsidR="00610789" w:rsidRPr="006035EC">
              <w:rPr>
                <w:rFonts w:asciiTheme="minorHAnsi" w:hAnsiTheme="minorHAnsi" w:cstheme="majorHAnsi"/>
                <w:color w:val="565656" w:themeColor="text1" w:themeTint="BF"/>
                <w:sz w:val="24"/>
                <w:szCs w:val="24"/>
                <w:vertAlign w:val="superscript"/>
              </w:rPr>
              <w:t xml:space="preserve">th </w:t>
            </w:r>
            <w:r w:rsidR="00610789" w:rsidRPr="006035EC">
              <w:rPr>
                <w:rFonts w:asciiTheme="minorHAnsi" w:hAnsiTheme="minorHAnsi" w:cstheme="majorHAnsi"/>
                <w:color w:val="565656" w:themeColor="text1" w:themeTint="BF"/>
                <w:sz w:val="24"/>
                <w:szCs w:val="24"/>
              </w:rPr>
              <w:t xml:space="preserve">, </w:t>
            </w:r>
            <w:r>
              <w:rPr>
                <w:rFonts w:asciiTheme="minorHAnsi" w:hAnsiTheme="minorHAnsi" w:cstheme="majorHAnsi"/>
                <w:color w:val="565656" w:themeColor="text1" w:themeTint="BF"/>
                <w:sz w:val="24"/>
                <w:szCs w:val="24"/>
              </w:rPr>
              <w:t>2021</w:t>
            </w:r>
          </w:p>
        </w:tc>
      </w:tr>
      <w:tr w:rsidR="006035EC" w:rsidRPr="006035EC" w14:paraId="45002E73" w14:textId="77777777" w:rsidTr="0041498E">
        <w:trPr>
          <w:cantSplit/>
          <w:trHeight w:val="591"/>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0DEB3A"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PMP</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05CFC2" w14:textId="2CAFBC53"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June 1</w:t>
            </w:r>
            <w:r w:rsidR="00610789" w:rsidRPr="006035EC">
              <w:rPr>
                <w:rFonts w:asciiTheme="minorHAnsi" w:hAnsiTheme="minorHAnsi" w:cstheme="majorHAnsi"/>
                <w:color w:val="565656" w:themeColor="text1" w:themeTint="BF"/>
                <w:sz w:val="24"/>
                <w:szCs w:val="24"/>
                <w:vertAlign w:val="superscript"/>
              </w:rPr>
              <w:t xml:space="preserve">th </w:t>
            </w:r>
            <w:r w:rsidR="00610789" w:rsidRPr="006035EC">
              <w:rPr>
                <w:rFonts w:asciiTheme="minorHAnsi" w:hAnsiTheme="minorHAnsi" w:cstheme="majorHAnsi"/>
                <w:color w:val="565656" w:themeColor="text1" w:themeTint="BF"/>
                <w:sz w:val="24"/>
                <w:szCs w:val="24"/>
              </w:rPr>
              <w:t xml:space="preserve">, </w:t>
            </w:r>
            <w:r>
              <w:rPr>
                <w:rFonts w:asciiTheme="minorHAnsi" w:hAnsiTheme="minorHAnsi" w:cstheme="majorHAnsi"/>
                <w:color w:val="565656" w:themeColor="text1" w:themeTint="BF"/>
                <w:sz w:val="24"/>
                <w:szCs w:val="24"/>
              </w:rPr>
              <w:t>2021</w:t>
            </w:r>
          </w:p>
        </w:tc>
      </w:tr>
      <w:tr w:rsidR="006035EC" w:rsidRPr="006035EC" w14:paraId="7D9F6923"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2DDFA"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DP</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A7E64" w14:textId="57D66530"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June 17</w:t>
            </w:r>
            <w:r w:rsidR="00610789" w:rsidRPr="006035EC">
              <w:rPr>
                <w:rFonts w:asciiTheme="minorHAnsi" w:hAnsiTheme="minorHAnsi" w:cstheme="majorHAnsi"/>
                <w:color w:val="565656" w:themeColor="text1" w:themeTint="BF"/>
                <w:sz w:val="24"/>
                <w:szCs w:val="24"/>
                <w:vertAlign w:val="superscript"/>
              </w:rPr>
              <w:t xml:space="preserve">th </w:t>
            </w:r>
            <w:r w:rsidR="00610789" w:rsidRPr="006035EC">
              <w:rPr>
                <w:rFonts w:asciiTheme="minorHAnsi" w:hAnsiTheme="minorHAnsi" w:cstheme="majorHAnsi"/>
                <w:color w:val="565656" w:themeColor="text1" w:themeTint="BF"/>
                <w:sz w:val="24"/>
                <w:szCs w:val="24"/>
              </w:rPr>
              <w:t xml:space="preserve">, </w:t>
            </w:r>
            <w:r>
              <w:rPr>
                <w:rFonts w:asciiTheme="minorHAnsi" w:hAnsiTheme="minorHAnsi" w:cstheme="majorHAnsi"/>
                <w:color w:val="565656" w:themeColor="text1" w:themeTint="BF"/>
                <w:sz w:val="24"/>
                <w:szCs w:val="24"/>
              </w:rPr>
              <w:t>2021</w:t>
            </w:r>
          </w:p>
        </w:tc>
      </w:tr>
      <w:tr w:rsidR="006035EC" w:rsidRPr="006035EC" w14:paraId="71BF6639"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1675D"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 testing plan</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73A2B" w14:textId="4705DB8C"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June 24</w:t>
            </w:r>
            <w:r w:rsidR="00610789" w:rsidRPr="006035EC">
              <w:rPr>
                <w:rFonts w:asciiTheme="minorHAnsi" w:hAnsiTheme="minorHAnsi" w:cstheme="majorHAnsi"/>
                <w:color w:val="565656" w:themeColor="text1" w:themeTint="BF"/>
                <w:sz w:val="24"/>
                <w:szCs w:val="24"/>
                <w:vertAlign w:val="superscript"/>
              </w:rPr>
              <w:t xml:space="preserve">th </w:t>
            </w:r>
            <w:r w:rsidR="00610789" w:rsidRPr="006035EC">
              <w:rPr>
                <w:rFonts w:asciiTheme="minorHAnsi" w:hAnsiTheme="minorHAnsi" w:cstheme="majorHAnsi"/>
                <w:color w:val="565656" w:themeColor="text1" w:themeTint="BF"/>
                <w:sz w:val="24"/>
                <w:szCs w:val="24"/>
              </w:rPr>
              <w:t xml:space="preserve">, </w:t>
            </w:r>
            <w:r>
              <w:rPr>
                <w:rFonts w:asciiTheme="minorHAnsi" w:hAnsiTheme="minorHAnsi" w:cstheme="majorHAnsi"/>
                <w:color w:val="565656" w:themeColor="text1" w:themeTint="BF"/>
                <w:sz w:val="24"/>
                <w:szCs w:val="24"/>
              </w:rPr>
              <w:t>2021</w:t>
            </w:r>
          </w:p>
        </w:tc>
      </w:tr>
      <w:tr w:rsidR="006035EC" w:rsidRPr="006035EC" w14:paraId="2213C680"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C19A68"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Presentation &amp; project progress</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4D71CE" w14:textId="163FA218" w:rsidR="00610789" w:rsidRPr="006035EC" w:rsidRDefault="00772273"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July</w:t>
            </w:r>
            <w:r w:rsidR="00610789" w:rsidRPr="006035EC">
              <w:rPr>
                <w:rFonts w:asciiTheme="minorHAnsi" w:hAnsiTheme="minorHAnsi" w:cstheme="majorHAnsi"/>
                <w:color w:val="565656" w:themeColor="text1" w:themeTint="BF"/>
                <w:sz w:val="24"/>
                <w:szCs w:val="24"/>
              </w:rPr>
              <w:t xml:space="preserve"> 4</w:t>
            </w:r>
            <w:r w:rsidR="00610789" w:rsidRPr="006035EC">
              <w:rPr>
                <w:rFonts w:asciiTheme="minorHAnsi" w:hAnsiTheme="minorHAnsi" w:cstheme="majorHAnsi"/>
                <w:color w:val="565656" w:themeColor="text1" w:themeTint="BF"/>
                <w:sz w:val="24"/>
                <w:szCs w:val="24"/>
                <w:vertAlign w:val="superscript"/>
              </w:rPr>
              <w:t>th</w:t>
            </w:r>
            <w:r w:rsidR="00610789" w:rsidRPr="006035EC">
              <w:rPr>
                <w:rFonts w:asciiTheme="minorHAnsi" w:hAnsiTheme="minorHAnsi" w:cstheme="majorHAnsi"/>
                <w:color w:val="565656" w:themeColor="text1" w:themeTint="BF"/>
                <w:sz w:val="24"/>
                <w:szCs w:val="24"/>
              </w:rPr>
              <w:t xml:space="preserve"> , </w:t>
            </w:r>
            <w:r w:rsidR="007B185E">
              <w:rPr>
                <w:rFonts w:asciiTheme="minorHAnsi" w:hAnsiTheme="minorHAnsi" w:cstheme="majorHAnsi"/>
                <w:color w:val="565656" w:themeColor="text1" w:themeTint="BF"/>
                <w:sz w:val="24"/>
                <w:szCs w:val="24"/>
              </w:rPr>
              <w:t>2021</w:t>
            </w:r>
          </w:p>
        </w:tc>
      </w:tr>
      <w:tr w:rsidR="006035EC" w:rsidRPr="006035EC" w14:paraId="20DDB236" w14:textId="77777777" w:rsidTr="0041498E">
        <w:trPr>
          <w:cantSplit/>
          <w:trHeight w:val="591"/>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B2EE18"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Technical documentation</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650781"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With completed product</w:t>
            </w:r>
          </w:p>
        </w:tc>
      </w:tr>
      <w:tr w:rsidR="006035EC" w:rsidRPr="006035EC" w14:paraId="692327E9" w14:textId="77777777" w:rsidTr="0041498E">
        <w:trPr>
          <w:cantSplit/>
          <w:trHeight w:val="644"/>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A8CFE"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ware evaluation report</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CFE222"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Along with final submission</w:t>
            </w:r>
          </w:p>
        </w:tc>
      </w:tr>
    </w:tbl>
    <w:p w14:paraId="04BF15A0" w14:textId="77777777" w:rsidR="00610789" w:rsidRPr="006035EC" w:rsidRDefault="00610789" w:rsidP="00610789">
      <w:pPr>
        <w:rPr>
          <w:rFonts w:asciiTheme="minorHAnsi" w:hAnsiTheme="minorHAnsi" w:cstheme="majorHAnsi"/>
          <w:color w:val="565656" w:themeColor="text1" w:themeTint="BF"/>
        </w:rPr>
      </w:pPr>
    </w:p>
    <w:p w14:paraId="31AD57E5" w14:textId="77777777" w:rsidR="00610789" w:rsidRPr="006035EC" w:rsidRDefault="00610789" w:rsidP="00610789">
      <w:pPr>
        <w:rPr>
          <w:rFonts w:asciiTheme="minorHAnsi" w:hAnsiTheme="minorHAnsi" w:cstheme="majorHAnsi"/>
          <w:color w:val="565656" w:themeColor="text1" w:themeTint="BF"/>
        </w:rPr>
      </w:pPr>
    </w:p>
    <w:p w14:paraId="6211AB94" w14:textId="46506ACE" w:rsidR="00610789" w:rsidRPr="006035EC" w:rsidRDefault="00610789" w:rsidP="00610789">
      <w:pPr>
        <w:pStyle w:val="Heading2"/>
        <w:rPr>
          <w:rFonts w:asciiTheme="minorHAnsi" w:hAnsiTheme="minorHAnsi" w:cstheme="majorHAnsi"/>
          <w:color w:val="565656" w:themeColor="text1" w:themeTint="BF"/>
          <w:sz w:val="26"/>
          <w:szCs w:val="26"/>
        </w:rPr>
      </w:pPr>
      <w:bookmarkStart w:id="113" w:name="_Toc310882603"/>
      <w:bookmarkStart w:id="114" w:name="_Toc310885553"/>
      <w:bookmarkStart w:id="115" w:name="_Toc64269154"/>
      <w:r w:rsidRPr="006035EC">
        <w:rPr>
          <w:rFonts w:asciiTheme="minorHAnsi" w:hAnsiTheme="minorHAnsi" w:cstheme="majorHAnsi"/>
          <w:color w:val="565656" w:themeColor="text1" w:themeTint="BF"/>
          <w:sz w:val="26"/>
          <w:szCs w:val="26"/>
        </w:rPr>
        <w:t xml:space="preserve">4.4 </w:t>
      </w:r>
      <w:bookmarkStart w:id="116" w:name="TOC218555172"/>
      <w:r w:rsidRPr="006035EC">
        <w:rPr>
          <w:rFonts w:asciiTheme="minorHAnsi" w:hAnsiTheme="minorHAnsi" w:cstheme="majorHAnsi"/>
          <w:color w:val="565656" w:themeColor="text1" w:themeTint="BF"/>
          <w:sz w:val="26"/>
          <w:szCs w:val="26"/>
        </w:rPr>
        <w:t>Evolution of the Software Project Management P</w:t>
      </w:r>
      <w:bookmarkEnd w:id="116"/>
      <w:r w:rsidRPr="006035EC">
        <w:rPr>
          <w:rFonts w:asciiTheme="minorHAnsi" w:hAnsiTheme="minorHAnsi" w:cstheme="majorHAnsi"/>
          <w:color w:val="565656" w:themeColor="text1" w:themeTint="BF"/>
          <w:sz w:val="26"/>
          <w:szCs w:val="26"/>
        </w:rPr>
        <w:t>lan</w:t>
      </w:r>
      <w:bookmarkEnd w:id="113"/>
      <w:bookmarkEnd w:id="114"/>
      <w:bookmarkEnd w:id="115"/>
    </w:p>
    <w:p w14:paraId="5AF0403B" w14:textId="77777777" w:rsidR="00610789" w:rsidRPr="006035EC" w:rsidRDefault="00610789" w:rsidP="00610789">
      <w:pPr>
        <w:rPr>
          <w:rFonts w:asciiTheme="minorHAnsi" w:hAnsiTheme="minorHAnsi" w:cstheme="majorHAnsi"/>
          <w:color w:val="565656" w:themeColor="text1" w:themeTint="BF"/>
          <w:lang w:bidi="bn-BD"/>
        </w:rPr>
      </w:pPr>
    </w:p>
    <w:p w14:paraId="4DDCEDC0" w14:textId="77777777" w:rsidR="00683A06" w:rsidRPr="006035EC" w:rsidRDefault="00683A06" w:rsidP="00610789">
      <w:pPr>
        <w:rPr>
          <w:rFonts w:asciiTheme="minorHAnsi" w:hAnsiTheme="minorHAnsi" w:cstheme="majorHAnsi"/>
          <w:color w:val="565656" w:themeColor="text1" w:themeTint="BF"/>
          <w:lang w:bidi="bn-BD"/>
        </w:rPr>
      </w:pPr>
    </w:p>
    <w:p w14:paraId="2F99C22E" w14:textId="070A063D" w:rsidR="00610789" w:rsidRPr="006035EC" w:rsidRDefault="00610789" w:rsidP="00610789">
      <w:pPr>
        <w:pStyle w:val="BodyTextIndent21"/>
        <w:spacing w:line="360" w:lineRule="auto"/>
        <w:ind w:left="720" w:right="27"/>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The preliminary drafts of the SPMP will be submitted to the pro</w:t>
      </w:r>
      <w:r w:rsidR="00C240F3">
        <w:rPr>
          <w:rFonts w:asciiTheme="minorHAnsi" w:hAnsiTheme="minorHAnsi" w:cstheme="majorHAnsi"/>
          <w:color w:val="565656" w:themeColor="text1" w:themeTint="BF"/>
          <w:sz w:val="24"/>
          <w:szCs w:val="24"/>
        </w:rPr>
        <w:t>ject manager and after approval. C</w:t>
      </w:r>
      <w:r w:rsidRPr="006035EC">
        <w:rPr>
          <w:rFonts w:asciiTheme="minorHAnsi" w:hAnsiTheme="minorHAnsi" w:cstheme="majorHAnsi"/>
          <w:color w:val="565656" w:themeColor="text1" w:themeTint="BF"/>
          <w:sz w:val="24"/>
          <w:szCs w:val="24"/>
        </w:rPr>
        <w:t>opies of the same will be distributed to the members of the group on the date as referred to in section 1.1.4.</w:t>
      </w:r>
    </w:p>
    <w:p w14:paraId="38BB39F9" w14:textId="77777777" w:rsidR="00610789" w:rsidRPr="006035EC" w:rsidRDefault="00610789" w:rsidP="00610789">
      <w:pPr>
        <w:pStyle w:val="FreeFormA"/>
        <w:jc w:val="both"/>
        <w:rPr>
          <w:rFonts w:asciiTheme="minorHAnsi" w:hAnsiTheme="minorHAnsi" w:cstheme="majorHAnsi"/>
          <w:b/>
          <w:color w:val="565656" w:themeColor="text1" w:themeTint="BF"/>
          <w:sz w:val="24"/>
          <w:szCs w:val="24"/>
        </w:rPr>
      </w:pPr>
    </w:p>
    <w:p w14:paraId="01ABE871"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17" w:name="_Toc310885554"/>
      <w:bookmarkStart w:id="118" w:name="_Toc64269155"/>
      <w:r w:rsidRPr="006035EC">
        <w:rPr>
          <w:rFonts w:asciiTheme="minorHAnsi" w:hAnsiTheme="minorHAnsi" w:cstheme="majorHAnsi"/>
          <w:color w:val="565656" w:themeColor="text1" w:themeTint="BF"/>
          <w:sz w:val="26"/>
          <w:szCs w:val="26"/>
        </w:rPr>
        <w:t xml:space="preserve">4.4.1 </w:t>
      </w:r>
      <w:bookmarkStart w:id="119" w:name="TOC242106605"/>
      <w:r w:rsidRPr="006035EC">
        <w:rPr>
          <w:rFonts w:asciiTheme="minorHAnsi" w:hAnsiTheme="minorHAnsi" w:cstheme="majorHAnsi"/>
          <w:color w:val="565656" w:themeColor="text1" w:themeTint="BF"/>
          <w:sz w:val="26"/>
          <w:szCs w:val="26"/>
        </w:rPr>
        <w:t>Definitions</w:t>
      </w:r>
      <w:bookmarkEnd w:id="117"/>
      <w:bookmarkEnd w:id="118"/>
      <w:bookmarkEnd w:id="119"/>
    </w:p>
    <w:p w14:paraId="3B00E881" w14:textId="77777777" w:rsidR="00610789" w:rsidRPr="006035EC" w:rsidRDefault="00610789" w:rsidP="00610789">
      <w:pPr>
        <w:spacing w:after="200" w:line="276" w:lineRule="auto"/>
        <w:jc w:val="both"/>
        <w:rPr>
          <w:rFonts w:asciiTheme="minorHAnsi" w:hAnsiTheme="minorHAnsi" w:cstheme="majorHAnsi"/>
          <w:color w:val="565656" w:themeColor="text1" w:themeTint="BF"/>
        </w:rPr>
      </w:pPr>
    </w:p>
    <w:tbl>
      <w:tblPr>
        <w:tblW w:w="9592" w:type="dxa"/>
        <w:tblInd w:w="5" w:type="dxa"/>
        <w:shd w:val="clear" w:color="auto" w:fill="FFFFFF"/>
        <w:tblLayout w:type="fixed"/>
        <w:tblLook w:val="04A0" w:firstRow="1" w:lastRow="0" w:firstColumn="1" w:lastColumn="0" w:noHBand="0" w:noVBand="1"/>
      </w:tblPr>
      <w:tblGrid>
        <w:gridCol w:w="3979"/>
        <w:gridCol w:w="5613"/>
      </w:tblGrid>
      <w:tr w:rsidR="006035EC" w:rsidRPr="006035EC" w14:paraId="00164B10" w14:textId="77777777" w:rsidTr="00E46EA1">
        <w:trPr>
          <w:cantSplit/>
          <w:trHeight w:val="603"/>
        </w:trPr>
        <w:tc>
          <w:tcPr>
            <w:tcW w:w="3979" w:type="dxa"/>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hideMark/>
          </w:tcPr>
          <w:p w14:paraId="2CE47236" w14:textId="77777777" w:rsidR="00610789" w:rsidRPr="006035EC" w:rsidRDefault="00610789" w:rsidP="00E46EA1">
            <w:pPr>
              <w:spacing w:after="200" w:line="276" w:lineRule="auto"/>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Terms</w:t>
            </w:r>
          </w:p>
        </w:tc>
        <w:tc>
          <w:tcPr>
            <w:tcW w:w="5613" w:type="dxa"/>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hideMark/>
          </w:tcPr>
          <w:p w14:paraId="52FE47D3" w14:textId="77777777" w:rsidR="00610789" w:rsidRPr="006035EC" w:rsidRDefault="00610789" w:rsidP="00E46EA1">
            <w:pPr>
              <w:spacing w:after="200" w:line="276" w:lineRule="auto"/>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Description</w:t>
            </w:r>
          </w:p>
        </w:tc>
      </w:tr>
      <w:tr w:rsidR="006035EC" w:rsidRPr="006035EC" w14:paraId="114CAF55"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24A5D61" w14:textId="77777777" w:rsidR="00610789" w:rsidRPr="006035EC" w:rsidRDefault="00610789" w:rsidP="004D69BF">
            <w:pPr>
              <w:numPr>
                <w:ilvl w:val="0"/>
                <w:numId w:val="21"/>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W</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9ED57C3"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tatement of Work</w:t>
            </w:r>
          </w:p>
        </w:tc>
      </w:tr>
      <w:tr w:rsidR="006035EC" w:rsidRPr="006035EC" w14:paraId="2B557476"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5EEFB0A" w14:textId="77777777" w:rsidR="00610789" w:rsidRPr="006035EC" w:rsidRDefault="00610789" w:rsidP="004D69BF">
            <w:pPr>
              <w:numPr>
                <w:ilvl w:val="0"/>
                <w:numId w:val="22"/>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SRS</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C217A15"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ftware Requirement Specification</w:t>
            </w:r>
          </w:p>
        </w:tc>
      </w:tr>
      <w:tr w:rsidR="006035EC" w:rsidRPr="006035EC" w14:paraId="7D28B56A"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8619E06" w14:textId="77777777" w:rsidR="00610789" w:rsidRPr="006035EC" w:rsidRDefault="00610789" w:rsidP="004D69BF">
            <w:pPr>
              <w:numPr>
                <w:ilvl w:val="0"/>
                <w:numId w:val="23"/>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PM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3F806C7"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ftware Project Management Plan</w:t>
            </w:r>
          </w:p>
        </w:tc>
      </w:tr>
      <w:tr w:rsidR="006035EC" w:rsidRPr="006035EC" w14:paraId="44588AE9" w14:textId="77777777" w:rsidTr="00E46EA1">
        <w:trPr>
          <w:cantSplit/>
          <w:trHeight w:val="548"/>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DC49B65" w14:textId="77777777" w:rsidR="00610789" w:rsidRPr="006035EC" w:rsidRDefault="00610789" w:rsidP="004D69BF">
            <w:pPr>
              <w:numPr>
                <w:ilvl w:val="0"/>
                <w:numId w:val="24"/>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D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A8A3D26"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ftware Design Plan</w:t>
            </w:r>
          </w:p>
        </w:tc>
      </w:tr>
      <w:tr w:rsidR="006035EC" w:rsidRPr="006035EC" w14:paraId="6BFE29E1" w14:textId="77777777" w:rsidTr="00E46EA1">
        <w:trPr>
          <w:cantSplit/>
          <w:trHeight w:val="583"/>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3D5D7A7" w14:textId="77777777" w:rsidR="00610789" w:rsidRPr="006035EC" w:rsidRDefault="00610789" w:rsidP="004D69BF">
            <w:pPr>
              <w:numPr>
                <w:ilvl w:val="0"/>
                <w:numId w:val="25"/>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QAT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DBECE54"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ftware Quality Assurance and Testing Plan</w:t>
            </w:r>
          </w:p>
        </w:tc>
      </w:tr>
      <w:tr w:rsidR="006035EC" w:rsidRPr="006035EC" w14:paraId="191CFED5" w14:textId="77777777" w:rsidTr="00E46EA1">
        <w:trPr>
          <w:cantSplit/>
          <w:trHeight w:val="1716"/>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09993E1" w14:textId="77777777" w:rsidR="00610789" w:rsidRPr="006035EC" w:rsidRDefault="00610789" w:rsidP="004D69BF">
            <w:pPr>
              <w:numPr>
                <w:ilvl w:val="0"/>
                <w:numId w:val="26"/>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mpact</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ECACB05"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catastrophic</w:t>
            </w:r>
          </w:p>
          <w:p w14:paraId="74DB6611"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2-critical</w:t>
            </w:r>
          </w:p>
          <w:p w14:paraId="1FE77FB5"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3-marginal</w:t>
            </w:r>
          </w:p>
          <w:p w14:paraId="0F1AFB07"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4-negligible</w:t>
            </w:r>
          </w:p>
        </w:tc>
      </w:tr>
    </w:tbl>
    <w:p w14:paraId="0868E934" w14:textId="77777777" w:rsidR="00610789" w:rsidRPr="006035EC" w:rsidRDefault="00610789" w:rsidP="00610789">
      <w:pPr>
        <w:rPr>
          <w:rFonts w:asciiTheme="minorHAnsi" w:hAnsiTheme="minorHAnsi" w:cstheme="majorHAnsi"/>
          <w:color w:val="565656" w:themeColor="text1" w:themeTint="BF"/>
        </w:rPr>
      </w:pPr>
    </w:p>
    <w:p w14:paraId="3BC72FBB" w14:textId="77777777" w:rsidR="00610789" w:rsidRPr="006035EC" w:rsidRDefault="00610789" w:rsidP="00610789">
      <w:pPr>
        <w:rPr>
          <w:rFonts w:asciiTheme="minorHAnsi" w:hAnsiTheme="minorHAnsi" w:cstheme="majorHAnsi"/>
          <w:color w:val="565656" w:themeColor="text1" w:themeTint="BF"/>
        </w:rPr>
      </w:pPr>
    </w:p>
    <w:p w14:paraId="637EE97B" w14:textId="77777777" w:rsidR="00610789" w:rsidRPr="006035EC" w:rsidRDefault="00610789" w:rsidP="00610789">
      <w:pPr>
        <w:rPr>
          <w:rFonts w:asciiTheme="minorHAnsi" w:hAnsiTheme="minorHAnsi" w:cstheme="majorHAnsi"/>
          <w:color w:val="565656" w:themeColor="text1" w:themeTint="BF"/>
        </w:rPr>
      </w:pPr>
    </w:p>
    <w:p w14:paraId="16CFF7A4"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20" w:name="_Toc310882604"/>
      <w:bookmarkStart w:id="121" w:name="_Toc310885555"/>
      <w:bookmarkStart w:id="122" w:name="_Toc64269156"/>
      <w:r w:rsidRPr="006035EC">
        <w:rPr>
          <w:rFonts w:asciiTheme="minorHAnsi" w:hAnsiTheme="minorHAnsi" w:cstheme="majorHAnsi"/>
          <w:color w:val="565656" w:themeColor="text1" w:themeTint="BF"/>
          <w:sz w:val="26"/>
          <w:szCs w:val="26"/>
        </w:rPr>
        <w:t xml:space="preserve">4.5 </w:t>
      </w:r>
      <w:bookmarkStart w:id="123" w:name="TOC218555173"/>
      <w:r w:rsidRPr="006035EC">
        <w:rPr>
          <w:rFonts w:asciiTheme="minorHAnsi" w:hAnsiTheme="minorHAnsi" w:cstheme="majorHAnsi"/>
          <w:color w:val="565656" w:themeColor="text1" w:themeTint="BF"/>
          <w:sz w:val="26"/>
          <w:szCs w:val="26"/>
        </w:rPr>
        <w:t>Project Organization</w:t>
      </w:r>
      <w:bookmarkEnd w:id="120"/>
      <w:bookmarkEnd w:id="121"/>
      <w:bookmarkEnd w:id="122"/>
      <w:bookmarkEnd w:id="123"/>
    </w:p>
    <w:p w14:paraId="435C0DE5" w14:textId="77777777" w:rsidR="00A47AF7" w:rsidRPr="006035EC" w:rsidRDefault="00A47AF7" w:rsidP="00610789">
      <w:pPr>
        <w:rPr>
          <w:rFonts w:asciiTheme="minorHAnsi" w:hAnsiTheme="minorHAnsi" w:cstheme="majorHAnsi"/>
          <w:color w:val="565656" w:themeColor="text1" w:themeTint="BF"/>
          <w:lang w:bidi="bn-BD"/>
        </w:rPr>
      </w:pPr>
    </w:p>
    <w:p w14:paraId="3D8DD053" w14:textId="77777777" w:rsidR="00A47AF7" w:rsidRPr="006035EC" w:rsidRDefault="00610789" w:rsidP="00610789">
      <w:pPr>
        <w:spacing w:after="200" w:line="276" w:lineRule="auto"/>
        <w:rPr>
          <w:rFonts w:asciiTheme="minorHAnsi" w:hAnsiTheme="minorHAnsi" w:cstheme="majorHAnsi"/>
          <w:color w:val="565656" w:themeColor="text1" w:themeTint="BF"/>
        </w:rPr>
      </w:pPr>
      <w:bookmarkStart w:id="124" w:name="TOC242106607"/>
      <w:bookmarkEnd w:id="124"/>
      <w:r w:rsidRPr="006035EC">
        <w:rPr>
          <w:rFonts w:asciiTheme="minorHAnsi" w:hAnsiTheme="minorHAnsi" w:cstheme="majorHAnsi"/>
          <w:color w:val="565656" w:themeColor="text1" w:themeTint="BF"/>
        </w:rPr>
        <w:t xml:space="preserve">         Project organization depends on three major Structures</w:t>
      </w:r>
    </w:p>
    <w:p w14:paraId="047DDA98" w14:textId="77777777" w:rsidR="00A47AF7" w:rsidRPr="006035EC" w:rsidRDefault="00A47AF7" w:rsidP="00610789">
      <w:pPr>
        <w:spacing w:after="200" w:line="276" w:lineRule="auto"/>
        <w:rPr>
          <w:rFonts w:asciiTheme="minorHAnsi" w:hAnsiTheme="minorHAnsi" w:cstheme="majorHAnsi"/>
          <w:color w:val="565656" w:themeColor="text1" w:themeTint="BF"/>
        </w:rPr>
      </w:pPr>
    </w:p>
    <w:p w14:paraId="6B37B5E9"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25" w:name="_Toc310885556"/>
      <w:bookmarkStart w:id="126" w:name="_Toc64269157"/>
      <w:r w:rsidRPr="006035EC">
        <w:rPr>
          <w:rFonts w:asciiTheme="minorHAnsi" w:hAnsiTheme="minorHAnsi" w:cstheme="majorHAnsi"/>
          <w:color w:val="565656" w:themeColor="text1" w:themeTint="BF"/>
          <w:sz w:val="26"/>
          <w:szCs w:val="26"/>
        </w:rPr>
        <w:t>4.5.1 External Interfaces</w:t>
      </w:r>
      <w:bookmarkEnd w:id="125"/>
      <w:bookmarkEnd w:id="126"/>
    </w:p>
    <w:p w14:paraId="534A8A6E" w14:textId="77777777" w:rsidR="00610789" w:rsidRPr="006035EC" w:rsidRDefault="00610789" w:rsidP="00610789">
      <w:pPr>
        <w:rPr>
          <w:rFonts w:asciiTheme="minorHAnsi" w:hAnsiTheme="minorHAnsi" w:cstheme="majorHAnsi"/>
          <w:color w:val="565656" w:themeColor="text1" w:themeTint="BF"/>
          <w:lang w:bidi="bn-BD"/>
        </w:rPr>
      </w:pPr>
    </w:p>
    <w:p w14:paraId="6DAD6F41" w14:textId="6BF85F4D" w:rsidR="00A47AF7" w:rsidRPr="006035EC" w:rsidRDefault="006C4C6E" w:rsidP="00A47AF7">
      <w:pPr>
        <w:spacing w:after="200" w:line="276" w:lineRule="auto"/>
        <w:ind w:left="720"/>
        <w:jc w:val="both"/>
        <w:rPr>
          <w:rFonts w:asciiTheme="minorHAnsi" w:hAnsiTheme="minorHAnsi" w:cstheme="majorHAnsi"/>
          <w:color w:val="565656" w:themeColor="text1" w:themeTint="BF"/>
        </w:rPr>
      </w:pPr>
      <w:r w:rsidRPr="006C4C6E">
        <w:rPr>
          <w:rFonts w:asciiTheme="minorHAnsi" w:hAnsiTheme="minorHAnsi" w:cstheme="majorHAnsi"/>
          <w:color w:val="565656" w:themeColor="text1" w:themeTint="BF"/>
        </w:rPr>
        <w:t>The system user’s relationship will be dependable for formal interaction between the developer’s group and the client contact. Vital interaction will be done through anybody in the group, but all talks with the client will be documented clearly for the record. All client demands for administrations or arrangement changes will be in composing and affirmed by the project’s Setup Control Board (CCB), which comprises all group members.</w:t>
      </w:r>
    </w:p>
    <w:p w14:paraId="319213E4" w14:textId="77777777" w:rsidR="00A47AF7" w:rsidRPr="006035EC" w:rsidRDefault="00A47AF7" w:rsidP="00A47AF7">
      <w:pPr>
        <w:spacing w:after="200" w:line="276" w:lineRule="auto"/>
        <w:ind w:left="720"/>
        <w:jc w:val="both"/>
        <w:rPr>
          <w:rFonts w:asciiTheme="minorHAnsi" w:hAnsiTheme="minorHAnsi" w:cstheme="majorHAnsi"/>
          <w:color w:val="565656" w:themeColor="text1" w:themeTint="BF"/>
        </w:rPr>
      </w:pPr>
    </w:p>
    <w:p w14:paraId="4C11CE4B"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27" w:name="_Toc310885557"/>
      <w:bookmarkStart w:id="128" w:name="_Toc310882607"/>
      <w:bookmarkStart w:id="129" w:name="_Toc64269158"/>
      <w:r w:rsidRPr="006035EC">
        <w:rPr>
          <w:rFonts w:asciiTheme="minorHAnsi" w:hAnsiTheme="minorHAnsi" w:cstheme="majorHAnsi"/>
          <w:color w:val="565656" w:themeColor="text1" w:themeTint="BF"/>
          <w:sz w:val="26"/>
          <w:szCs w:val="26"/>
        </w:rPr>
        <w:t>4.5.2</w:t>
      </w:r>
      <w:bookmarkStart w:id="130" w:name="TOC242106610"/>
      <w:r w:rsidRPr="006035EC">
        <w:rPr>
          <w:rFonts w:asciiTheme="minorHAnsi" w:hAnsiTheme="minorHAnsi" w:cstheme="majorHAnsi"/>
          <w:color w:val="565656" w:themeColor="text1" w:themeTint="BF"/>
          <w:sz w:val="26"/>
          <w:szCs w:val="26"/>
        </w:rPr>
        <w:t xml:space="preserve"> </w:t>
      </w:r>
      <w:bookmarkStart w:id="131" w:name="TOC218555176"/>
      <w:bookmarkEnd w:id="130"/>
      <w:r w:rsidRPr="006035EC">
        <w:rPr>
          <w:rFonts w:asciiTheme="minorHAnsi" w:hAnsiTheme="minorHAnsi" w:cstheme="majorHAnsi"/>
          <w:color w:val="565656" w:themeColor="text1" w:themeTint="BF"/>
          <w:sz w:val="26"/>
          <w:szCs w:val="26"/>
        </w:rPr>
        <w:t xml:space="preserve">Internal </w:t>
      </w:r>
      <w:bookmarkEnd w:id="131"/>
      <w:r w:rsidRPr="006035EC">
        <w:rPr>
          <w:rFonts w:asciiTheme="minorHAnsi" w:hAnsiTheme="minorHAnsi" w:cstheme="majorHAnsi"/>
          <w:color w:val="565656" w:themeColor="text1" w:themeTint="BF"/>
          <w:sz w:val="26"/>
          <w:szCs w:val="26"/>
        </w:rPr>
        <w:t>Structure</w:t>
      </w:r>
      <w:bookmarkEnd w:id="127"/>
      <w:bookmarkEnd w:id="128"/>
      <w:bookmarkEnd w:id="129"/>
    </w:p>
    <w:p w14:paraId="6224037D" w14:textId="77777777" w:rsidR="00610789" w:rsidRPr="006035EC" w:rsidRDefault="00610789" w:rsidP="00610789">
      <w:pPr>
        <w:rPr>
          <w:rFonts w:asciiTheme="minorHAnsi" w:hAnsiTheme="minorHAnsi" w:cstheme="majorHAnsi"/>
          <w:color w:val="565656" w:themeColor="text1" w:themeTint="BF"/>
          <w:lang w:bidi="bn-BD"/>
        </w:rPr>
      </w:pPr>
    </w:p>
    <w:p w14:paraId="1D5DB9A9" w14:textId="34439899" w:rsidR="00A47AF7" w:rsidRDefault="0000362F" w:rsidP="00A47AF7">
      <w:pPr>
        <w:pStyle w:val="BodyText10"/>
        <w:spacing w:line="360" w:lineRule="auto"/>
        <w:ind w:left="720" w:right="27"/>
        <w:jc w:val="both"/>
        <w:rPr>
          <w:rFonts w:asciiTheme="minorHAnsi" w:eastAsia="Times New Roman" w:hAnsiTheme="minorHAnsi" w:cstheme="majorHAnsi"/>
          <w:color w:val="565656" w:themeColor="text1" w:themeTint="BF"/>
          <w:sz w:val="24"/>
          <w:szCs w:val="24"/>
          <w:lang w:bidi="ar-SA"/>
        </w:rPr>
      </w:pPr>
      <w:r w:rsidRPr="0000362F">
        <w:rPr>
          <w:rFonts w:asciiTheme="minorHAnsi" w:eastAsia="Times New Roman" w:hAnsiTheme="minorHAnsi" w:cstheme="majorHAnsi"/>
          <w:color w:val="565656" w:themeColor="text1" w:themeTint="BF"/>
          <w:sz w:val="24"/>
          <w:szCs w:val="24"/>
          <w:lang w:bidi="ar-SA"/>
        </w:rPr>
        <w:t>There are four developers to this project. All individuals have specified ranges of duty and everyone contributes similarly to the project. Since there are as it were four individuals in the group, each member holds more than one role. The group individuals will alter roles all through the life of the project, and each member will proceed to have more than one role.</w:t>
      </w:r>
    </w:p>
    <w:p w14:paraId="0FE2EF82" w14:textId="4D01A6D8" w:rsidR="007D558F" w:rsidRPr="006035EC" w:rsidRDefault="007D558F" w:rsidP="00A47AF7">
      <w:pPr>
        <w:pStyle w:val="BodyText10"/>
        <w:spacing w:line="360" w:lineRule="auto"/>
        <w:ind w:left="720" w:right="27"/>
        <w:jc w:val="both"/>
        <w:rPr>
          <w:rFonts w:asciiTheme="minorHAnsi" w:hAnsiTheme="minorHAnsi" w:cstheme="majorHAnsi"/>
          <w:color w:val="565656" w:themeColor="text1" w:themeTint="BF"/>
          <w:sz w:val="24"/>
          <w:szCs w:val="24"/>
        </w:rPr>
      </w:pPr>
    </w:p>
    <w:p w14:paraId="2FA842FD"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32" w:name="_Toc310882608"/>
      <w:bookmarkStart w:id="133" w:name="_Toc310885558"/>
      <w:bookmarkStart w:id="134" w:name="_Toc64269159"/>
      <w:r w:rsidRPr="006035EC">
        <w:rPr>
          <w:rFonts w:asciiTheme="minorHAnsi" w:hAnsiTheme="minorHAnsi" w:cstheme="majorHAnsi"/>
          <w:color w:val="565656" w:themeColor="text1" w:themeTint="BF"/>
          <w:sz w:val="26"/>
          <w:szCs w:val="26"/>
        </w:rPr>
        <w:lastRenderedPageBreak/>
        <w:t xml:space="preserve">4.5.3 </w:t>
      </w:r>
      <w:bookmarkStart w:id="135" w:name="TOC218555177"/>
      <w:r w:rsidRPr="006035EC">
        <w:rPr>
          <w:rFonts w:asciiTheme="minorHAnsi" w:hAnsiTheme="minorHAnsi" w:cstheme="majorHAnsi"/>
          <w:color w:val="565656" w:themeColor="text1" w:themeTint="BF"/>
          <w:sz w:val="26"/>
          <w:szCs w:val="26"/>
        </w:rPr>
        <w:t>Roles and Responsibilities</w:t>
      </w:r>
      <w:bookmarkEnd w:id="132"/>
      <w:bookmarkEnd w:id="133"/>
      <w:bookmarkEnd w:id="134"/>
      <w:bookmarkEnd w:id="135"/>
    </w:p>
    <w:p w14:paraId="651EBF65" w14:textId="77777777" w:rsidR="00610789" w:rsidRPr="006035EC" w:rsidRDefault="00610789" w:rsidP="00610789">
      <w:pPr>
        <w:rPr>
          <w:rFonts w:asciiTheme="minorHAnsi" w:hAnsiTheme="minorHAnsi" w:cstheme="majorHAnsi"/>
          <w:color w:val="565656" w:themeColor="text1" w:themeTint="BF"/>
          <w:lang w:bidi="bn-BD"/>
        </w:rPr>
      </w:pPr>
    </w:p>
    <w:p w14:paraId="395B6238" w14:textId="41087430" w:rsidR="001A3B72" w:rsidRDefault="007D558F" w:rsidP="00610789">
      <w:pPr>
        <w:rPr>
          <w:rFonts w:asciiTheme="minorHAnsi" w:hAnsiTheme="minorHAnsi" w:cstheme="majorHAnsi"/>
          <w:color w:val="565656" w:themeColor="text1" w:themeTint="BF"/>
        </w:rPr>
      </w:pPr>
      <w:r w:rsidRPr="007D558F">
        <w:rPr>
          <w:rFonts w:asciiTheme="minorHAnsi" w:hAnsiTheme="minorHAnsi" w:cstheme="majorHAnsi"/>
          <w:color w:val="565656" w:themeColor="text1" w:themeTint="BF"/>
        </w:rPr>
        <w:t>The software engineers are responsible for all documentation to be created conjointly for all work to be done.</w:t>
      </w:r>
    </w:p>
    <w:p w14:paraId="7C5E38DD" w14:textId="77777777" w:rsidR="000D5241" w:rsidRPr="006035EC" w:rsidRDefault="000D5241" w:rsidP="00610789">
      <w:pPr>
        <w:rPr>
          <w:rFonts w:asciiTheme="minorHAnsi" w:hAnsiTheme="minorHAnsi" w:cstheme="majorHAnsi"/>
          <w:color w:val="565656" w:themeColor="text1" w:themeTint="BF"/>
        </w:rPr>
      </w:pPr>
    </w:p>
    <w:p w14:paraId="01D3D4D1"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36" w:name="TOC242106613"/>
      <w:bookmarkStart w:id="137" w:name="_Toc64269160"/>
      <w:bookmarkEnd w:id="136"/>
      <w:r w:rsidRPr="006035EC">
        <w:rPr>
          <w:rFonts w:asciiTheme="minorHAnsi" w:hAnsiTheme="minorHAnsi" w:cstheme="majorHAnsi"/>
          <w:color w:val="565656" w:themeColor="text1" w:themeTint="BF"/>
          <w:sz w:val="26"/>
          <w:szCs w:val="26"/>
        </w:rPr>
        <w:t xml:space="preserve">4.6 </w:t>
      </w:r>
      <w:bookmarkStart w:id="138" w:name="TOC218555178"/>
      <w:r w:rsidRPr="006035EC">
        <w:rPr>
          <w:rFonts w:asciiTheme="minorHAnsi" w:hAnsiTheme="minorHAnsi" w:cstheme="majorHAnsi"/>
          <w:color w:val="565656" w:themeColor="text1" w:themeTint="BF"/>
          <w:sz w:val="26"/>
          <w:szCs w:val="26"/>
        </w:rPr>
        <w:t>Managerial Process Plans</w:t>
      </w:r>
      <w:bookmarkEnd w:id="137"/>
      <w:bookmarkEnd w:id="138"/>
    </w:p>
    <w:p w14:paraId="3697FA91" w14:textId="77777777" w:rsidR="00610789" w:rsidRPr="006035EC" w:rsidRDefault="00610789" w:rsidP="00610789">
      <w:pPr>
        <w:spacing w:after="200" w:line="276" w:lineRule="auto"/>
        <w:rPr>
          <w:rFonts w:asciiTheme="minorHAnsi" w:hAnsiTheme="minorHAnsi" w:cstheme="majorHAnsi"/>
          <w:color w:val="565656" w:themeColor="text1" w:themeTint="BF"/>
        </w:rPr>
      </w:pPr>
    </w:p>
    <w:p w14:paraId="2E882A66" w14:textId="3AEA5A8A" w:rsidR="001A3B72" w:rsidRPr="00FC55E9" w:rsidRDefault="00610789" w:rsidP="00FC55E9">
      <w:pPr>
        <w:pStyle w:val="Heading2"/>
        <w:rPr>
          <w:rFonts w:asciiTheme="minorHAnsi" w:hAnsiTheme="minorHAnsi" w:cstheme="majorHAnsi"/>
          <w:color w:val="565656" w:themeColor="text1" w:themeTint="BF"/>
          <w:sz w:val="26"/>
          <w:szCs w:val="26"/>
        </w:rPr>
      </w:pPr>
      <w:bookmarkStart w:id="139" w:name="_Toc310882610"/>
      <w:bookmarkStart w:id="140" w:name="_Toc310885560"/>
      <w:bookmarkStart w:id="141" w:name="_Toc64269161"/>
      <w:r w:rsidRPr="006035EC">
        <w:rPr>
          <w:rFonts w:asciiTheme="minorHAnsi" w:hAnsiTheme="minorHAnsi" w:cstheme="majorHAnsi"/>
          <w:color w:val="565656" w:themeColor="text1" w:themeTint="BF"/>
          <w:sz w:val="26"/>
          <w:szCs w:val="26"/>
        </w:rPr>
        <w:t xml:space="preserve">4.6.1 </w:t>
      </w:r>
      <w:bookmarkStart w:id="142" w:name="TOC218555179"/>
      <w:r w:rsidRPr="006035EC">
        <w:rPr>
          <w:rFonts w:asciiTheme="minorHAnsi" w:hAnsiTheme="minorHAnsi" w:cstheme="majorHAnsi"/>
          <w:color w:val="565656" w:themeColor="text1" w:themeTint="BF"/>
          <w:sz w:val="26"/>
          <w:szCs w:val="26"/>
        </w:rPr>
        <w:t>Project Start-up P</w:t>
      </w:r>
      <w:bookmarkEnd w:id="142"/>
      <w:r w:rsidRPr="006035EC">
        <w:rPr>
          <w:rFonts w:asciiTheme="minorHAnsi" w:hAnsiTheme="minorHAnsi" w:cstheme="majorHAnsi"/>
          <w:color w:val="565656" w:themeColor="text1" w:themeTint="BF"/>
          <w:sz w:val="26"/>
          <w:szCs w:val="26"/>
        </w:rPr>
        <w:t>lan</w:t>
      </w:r>
      <w:bookmarkEnd w:id="139"/>
      <w:bookmarkEnd w:id="140"/>
      <w:bookmarkEnd w:id="141"/>
      <w:r w:rsidRPr="006035EC">
        <w:rPr>
          <w:rFonts w:asciiTheme="minorHAnsi" w:hAnsiTheme="minorHAnsi" w:cstheme="majorHAnsi"/>
          <w:color w:val="565656" w:themeColor="text1" w:themeTint="BF"/>
          <w:sz w:val="26"/>
          <w:szCs w:val="26"/>
        </w:rPr>
        <w:t xml:space="preserve"> </w:t>
      </w:r>
    </w:p>
    <w:p w14:paraId="38CF52E9" w14:textId="5483721D" w:rsidR="00610789" w:rsidRPr="006035EC" w:rsidRDefault="00DD7385" w:rsidP="00610789">
      <w:pPr>
        <w:spacing w:line="360" w:lineRule="auto"/>
        <w:ind w:left="720" w:right="27"/>
        <w:jc w:val="both"/>
        <w:rPr>
          <w:rFonts w:asciiTheme="minorHAnsi" w:hAnsiTheme="minorHAnsi" w:cstheme="majorHAnsi"/>
          <w:color w:val="565656" w:themeColor="text1" w:themeTint="BF"/>
        </w:rPr>
      </w:pPr>
      <w:r w:rsidRPr="00DD7385">
        <w:rPr>
          <w:rFonts w:asciiTheme="minorHAnsi" w:hAnsiTheme="minorHAnsi" w:cstheme="majorHAnsi"/>
          <w:color w:val="565656" w:themeColor="text1" w:themeTint="BF"/>
        </w:rPr>
        <w:t>This segment describes the materials and resources required to begin the project. Since most of this data was pre-defined for the group, this segment will not describe the method of reasoning for numerous of these choices</w:t>
      </w:r>
      <w:r w:rsidR="00610789" w:rsidRPr="006035EC">
        <w:rPr>
          <w:rFonts w:asciiTheme="minorHAnsi" w:hAnsiTheme="minorHAnsi" w:cstheme="majorHAnsi"/>
          <w:color w:val="565656" w:themeColor="text1" w:themeTint="BF"/>
        </w:rPr>
        <w:t xml:space="preserve">. </w:t>
      </w:r>
    </w:p>
    <w:p w14:paraId="04AC95E8" w14:textId="77777777" w:rsidR="00610789" w:rsidRPr="006035EC" w:rsidRDefault="00610789" w:rsidP="00610789">
      <w:pPr>
        <w:tabs>
          <w:tab w:val="left" w:pos="720"/>
        </w:tabs>
        <w:spacing w:line="360" w:lineRule="auto"/>
        <w:ind w:right="27"/>
        <w:jc w:val="both"/>
        <w:rPr>
          <w:rFonts w:asciiTheme="minorHAnsi" w:hAnsiTheme="minorHAnsi" w:cstheme="majorHAnsi"/>
          <w:color w:val="565656" w:themeColor="text1" w:themeTint="BF"/>
        </w:rPr>
      </w:pPr>
    </w:p>
    <w:p w14:paraId="4393E819" w14:textId="52274214" w:rsidR="009B7D3E" w:rsidRPr="00FC55E9" w:rsidRDefault="00610789" w:rsidP="00FC55E9">
      <w:pPr>
        <w:pStyle w:val="Heading2"/>
        <w:rPr>
          <w:rFonts w:asciiTheme="minorHAnsi" w:hAnsiTheme="minorHAnsi" w:cstheme="majorHAnsi"/>
          <w:color w:val="565656" w:themeColor="text1" w:themeTint="BF"/>
          <w:sz w:val="26"/>
          <w:szCs w:val="26"/>
        </w:rPr>
      </w:pPr>
      <w:bookmarkStart w:id="143" w:name="_Toc310885561"/>
      <w:bookmarkStart w:id="144" w:name="_Toc64269162"/>
      <w:r w:rsidRPr="006035EC">
        <w:rPr>
          <w:rFonts w:asciiTheme="minorHAnsi" w:hAnsiTheme="minorHAnsi" w:cstheme="majorHAnsi"/>
          <w:color w:val="565656" w:themeColor="text1" w:themeTint="BF"/>
          <w:sz w:val="26"/>
          <w:szCs w:val="26"/>
        </w:rPr>
        <w:t>4.6.2 Estimation Plan</w:t>
      </w:r>
      <w:bookmarkEnd w:id="143"/>
      <w:bookmarkEnd w:id="144"/>
    </w:p>
    <w:p w14:paraId="1C3BCF77" w14:textId="77777777" w:rsidR="00610789" w:rsidRPr="006035EC" w:rsidRDefault="00610789" w:rsidP="003D440D">
      <w:pPr>
        <w:spacing w:line="360" w:lineRule="auto"/>
        <w:ind w:left="720" w:right="27" w:firstLine="36"/>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s previously stated in that, the total development time is estimated to be 6 days and the total internal cost to be BDT.</w:t>
      </w:r>
      <w:bookmarkStart w:id="145" w:name="_GoBack"/>
      <w:bookmarkEnd w:id="145"/>
      <w:r w:rsidRPr="006035EC">
        <w:rPr>
          <w:rFonts w:asciiTheme="minorHAnsi" w:hAnsiTheme="minorHAnsi" w:cstheme="majorHAnsi"/>
          <w:color w:val="565656" w:themeColor="text1" w:themeTint="BF"/>
        </w:rPr>
        <w:t xml:space="preserve"> These figures were obtained by expert judgment by analogy, that is, by comparison with similar projects.</w:t>
      </w:r>
    </w:p>
    <w:p w14:paraId="3D92CD8A" w14:textId="77777777" w:rsidR="00610789" w:rsidRPr="006035EC" w:rsidRDefault="00610789" w:rsidP="003D440D">
      <w:pPr>
        <w:spacing w:line="360" w:lineRule="auto"/>
        <w:ind w:right="27"/>
        <w:jc w:val="both"/>
        <w:rPr>
          <w:rFonts w:asciiTheme="minorHAnsi" w:hAnsiTheme="minorHAnsi" w:cstheme="majorHAnsi"/>
          <w:b/>
          <w:color w:val="565656" w:themeColor="text1" w:themeTint="BF"/>
        </w:rPr>
      </w:pPr>
    </w:p>
    <w:p w14:paraId="43E401A5"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46" w:name="_Toc310885562"/>
      <w:bookmarkStart w:id="147" w:name="_Toc64269163"/>
      <w:r w:rsidRPr="006035EC">
        <w:rPr>
          <w:rFonts w:asciiTheme="minorHAnsi" w:hAnsiTheme="minorHAnsi" w:cstheme="majorHAnsi"/>
          <w:color w:val="565656" w:themeColor="text1" w:themeTint="BF"/>
          <w:sz w:val="26"/>
          <w:szCs w:val="26"/>
        </w:rPr>
        <w:t>4.6.3 Staffing Plan</w:t>
      </w:r>
      <w:bookmarkEnd w:id="146"/>
      <w:bookmarkEnd w:id="147"/>
    </w:p>
    <w:p w14:paraId="1D2000F8" w14:textId="77777777" w:rsidR="00610789" w:rsidRPr="006035EC" w:rsidRDefault="00610789" w:rsidP="00610789">
      <w:pPr>
        <w:rPr>
          <w:rFonts w:asciiTheme="minorHAnsi" w:hAnsiTheme="minorHAnsi" w:cstheme="majorHAnsi"/>
          <w:color w:val="565656" w:themeColor="text1" w:themeTint="BF"/>
          <w:lang w:bidi="bn-BD"/>
        </w:rPr>
      </w:pPr>
    </w:p>
    <w:p w14:paraId="6FD1DE64" w14:textId="77777777" w:rsidR="009B7D3E" w:rsidRPr="006035EC" w:rsidRDefault="009B7D3E" w:rsidP="00610789">
      <w:pPr>
        <w:rPr>
          <w:rFonts w:asciiTheme="minorHAnsi" w:hAnsiTheme="minorHAnsi" w:cstheme="majorHAnsi"/>
          <w:color w:val="565656" w:themeColor="text1" w:themeTint="BF"/>
          <w:lang w:bidi="bn-BD"/>
        </w:rPr>
      </w:pPr>
    </w:p>
    <w:p w14:paraId="614D9A49" w14:textId="77777777" w:rsidR="00610789" w:rsidRPr="006035EC" w:rsidRDefault="00610789" w:rsidP="00610789">
      <w:pPr>
        <w:spacing w:line="360" w:lineRule="auto"/>
        <w:ind w:left="720" w:right="27" w:firstLine="36"/>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Each team member will be available for 8 hours per day as the project purpose. This time includes the team and supervisor meetings, document preparation and inspection, and tool development. </w:t>
      </w:r>
    </w:p>
    <w:p w14:paraId="7924DB60" w14:textId="77777777" w:rsidR="00610789" w:rsidRPr="006035EC" w:rsidRDefault="00610789" w:rsidP="00610789">
      <w:pPr>
        <w:spacing w:line="360" w:lineRule="auto"/>
        <w:ind w:left="1224" w:right="27" w:firstLine="720"/>
        <w:jc w:val="both"/>
        <w:rPr>
          <w:rFonts w:asciiTheme="minorHAnsi" w:hAnsiTheme="minorHAnsi" w:cstheme="majorHAnsi"/>
          <w:color w:val="565656" w:themeColor="text1" w:themeTint="BF"/>
        </w:rPr>
      </w:pPr>
    </w:p>
    <w:p w14:paraId="1600F18E" w14:textId="77777777" w:rsidR="009B7D3E" w:rsidRPr="006035EC" w:rsidRDefault="009B7D3E" w:rsidP="00610789">
      <w:pPr>
        <w:spacing w:line="360" w:lineRule="auto"/>
        <w:ind w:left="1224" w:right="27" w:firstLine="720"/>
        <w:jc w:val="both"/>
        <w:rPr>
          <w:rFonts w:asciiTheme="minorHAnsi" w:hAnsiTheme="minorHAnsi" w:cstheme="majorHAnsi"/>
          <w:color w:val="565656" w:themeColor="text1" w:themeTint="BF"/>
        </w:rPr>
      </w:pPr>
    </w:p>
    <w:p w14:paraId="3D3F9BD8"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48" w:name="_Toc310885563"/>
      <w:bookmarkStart w:id="149" w:name="_Toc64269164"/>
      <w:r w:rsidRPr="006035EC">
        <w:rPr>
          <w:rFonts w:asciiTheme="minorHAnsi" w:hAnsiTheme="minorHAnsi" w:cstheme="majorHAnsi"/>
          <w:color w:val="565656" w:themeColor="text1" w:themeTint="BF"/>
          <w:sz w:val="26"/>
          <w:szCs w:val="26"/>
        </w:rPr>
        <w:t>4.6.4 Resource Acquisition Plan</w:t>
      </w:r>
      <w:bookmarkEnd w:id="148"/>
      <w:bookmarkEnd w:id="149"/>
    </w:p>
    <w:p w14:paraId="4C4A7D58" w14:textId="77777777" w:rsidR="00610789" w:rsidRPr="006035EC" w:rsidRDefault="00610789" w:rsidP="00610789">
      <w:pPr>
        <w:rPr>
          <w:rFonts w:asciiTheme="minorHAnsi" w:hAnsiTheme="minorHAnsi" w:cstheme="majorHAnsi"/>
          <w:color w:val="565656" w:themeColor="text1" w:themeTint="BF"/>
          <w:lang w:bidi="bn-BD"/>
        </w:rPr>
      </w:pPr>
    </w:p>
    <w:p w14:paraId="60B76492" w14:textId="77777777" w:rsidR="009B7D3E" w:rsidRPr="006035EC" w:rsidRDefault="009B7D3E" w:rsidP="00610789">
      <w:pPr>
        <w:rPr>
          <w:rFonts w:asciiTheme="minorHAnsi" w:hAnsiTheme="minorHAnsi" w:cstheme="majorHAnsi"/>
          <w:color w:val="565656" w:themeColor="text1" w:themeTint="BF"/>
          <w:lang w:bidi="bn-BD"/>
        </w:rPr>
      </w:pPr>
    </w:p>
    <w:p w14:paraId="769A1971" w14:textId="77777777" w:rsidR="00610789" w:rsidRPr="006035EC" w:rsidRDefault="00610789" w:rsidP="00A47AF7">
      <w:pPr>
        <w:pStyle w:val="ListParagraph"/>
        <w:numPr>
          <w:ilvl w:val="0"/>
          <w:numId w:val="28"/>
        </w:numPr>
        <w:suppressAutoHyphens/>
        <w:spacing w:line="360" w:lineRule="auto"/>
        <w:ind w:left="648" w:right="27"/>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ll resources for the project will be available at the start of the project and will not change substantially over time.  Below are the planned changes: The technical writer will change after completing a documentation</w:t>
      </w:r>
    </w:p>
    <w:p w14:paraId="10CEED2E" w14:textId="77777777" w:rsidR="00610789" w:rsidRPr="006035EC" w:rsidRDefault="00610789" w:rsidP="004D69BF">
      <w:pPr>
        <w:pStyle w:val="ListParagraph"/>
        <w:numPr>
          <w:ilvl w:val="0"/>
          <w:numId w:val="28"/>
        </w:numPr>
        <w:suppressAutoHyphens/>
        <w:spacing w:before="240" w:after="200" w:line="360" w:lineRule="auto"/>
        <w:ind w:left="648" w:right="27"/>
        <w:contextualSpacing w:val="0"/>
        <w:jc w:val="both"/>
        <w:rPr>
          <w:rFonts w:asciiTheme="minorHAnsi" w:hAnsiTheme="minorHAnsi" w:cstheme="majorHAnsi"/>
          <w:b/>
          <w:color w:val="565656" w:themeColor="text1" w:themeTint="BF"/>
        </w:rPr>
      </w:pPr>
      <w:r w:rsidRPr="006035EC">
        <w:rPr>
          <w:rFonts w:asciiTheme="minorHAnsi" w:hAnsiTheme="minorHAnsi" w:cstheme="majorHAnsi"/>
          <w:color w:val="565656" w:themeColor="text1" w:themeTint="BF"/>
        </w:rPr>
        <w:t>The team member’s roles will change according to project needs</w:t>
      </w:r>
    </w:p>
    <w:p w14:paraId="6D6DAB31" w14:textId="77777777" w:rsidR="00610789" w:rsidRPr="006035EC" w:rsidRDefault="00610789" w:rsidP="00610789">
      <w:pPr>
        <w:spacing w:before="240" w:line="360" w:lineRule="auto"/>
        <w:ind w:left="2160" w:right="27"/>
        <w:jc w:val="both"/>
        <w:rPr>
          <w:rFonts w:asciiTheme="minorHAnsi" w:hAnsiTheme="minorHAnsi" w:cstheme="majorHAnsi"/>
          <w:b/>
          <w:color w:val="565656" w:themeColor="text1" w:themeTint="BF"/>
        </w:rPr>
      </w:pPr>
    </w:p>
    <w:p w14:paraId="234D5A75"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50" w:name="_Toc310885564"/>
      <w:bookmarkStart w:id="151" w:name="_Toc64269165"/>
      <w:r w:rsidRPr="006035EC">
        <w:rPr>
          <w:rFonts w:asciiTheme="minorHAnsi" w:hAnsiTheme="minorHAnsi" w:cstheme="majorHAnsi"/>
          <w:color w:val="565656" w:themeColor="text1" w:themeTint="BF"/>
          <w:sz w:val="26"/>
          <w:szCs w:val="26"/>
        </w:rPr>
        <w:t>4.6.5 Project Staff Training Plan</w:t>
      </w:r>
      <w:bookmarkEnd w:id="150"/>
      <w:bookmarkEnd w:id="151"/>
      <w:r w:rsidRPr="006035EC">
        <w:rPr>
          <w:rFonts w:asciiTheme="minorHAnsi" w:hAnsiTheme="minorHAnsi" w:cstheme="majorHAnsi"/>
          <w:color w:val="565656" w:themeColor="text1" w:themeTint="BF"/>
          <w:sz w:val="26"/>
          <w:szCs w:val="26"/>
        </w:rPr>
        <w:t xml:space="preserve"> </w:t>
      </w:r>
    </w:p>
    <w:p w14:paraId="69940475" w14:textId="77777777" w:rsidR="00610789" w:rsidRPr="006035EC" w:rsidRDefault="00610789" w:rsidP="00610789">
      <w:pPr>
        <w:rPr>
          <w:rFonts w:asciiTheme="minorHAnsi" w:hAnsiTheme="minorHAnsi" w:cstheme="majorHAnsi"/>
          <w:color w:val="565656" w:themeColor="text1" w:themeTint="BF"/>
          <w:lang w:bidi="bn-BD"/>
        </w:rPr>
      </w:pPr>
    </w:p>
    <w:p w14:paraId="6E7BE10E" w14:textId="77777777" w:rsidR="00610789" w:rsidRPr="006035EC" w:rsidRDefault="00610789" w:rsidP="00610789">
      <w:pPr>
        <w:rPr>
          <w:rFonts w:asciiTheme="minorHAnsi" w:hAnsiTheme="minorHAnsi" w:cstheme="majorHAnsi"/>
          <w:color w:val="565656" w:themeColor="text1" w:themeTint="BF"/>
          <w:lang w:bidi="bn-BD"/>
        </w:rPr>
      </w:pPr>
    </w:p>
    <w:p w14:paraId="2175CD26" w14:textId="77777777" w:rsidR="00610789" w:rsidRPr="006035EC" w:rsidRDefault="00610789" w:rsidP="00610789">
      <w:pPr>
        <w:spacing w:after="200" w:line="276" w:lineRule="auto"/>
        <w:ind w:left="540" w:right="27" w:firstLine="180"/>
        <w:jc w:val="both"/>
        <w:rPr>
          <w:rFonts w:asciiTheme="minorHAnsi" w:hAnsiTheme="minorHAnsi" w:cstheme="majorHAnsi"/>
          <w:b/>
          <w:color w:val="565656" w:themeColor="text1" w:themeTint="BF"/>
        </w:rPr>
      </w:pPr>
      <w:r w:rsidRPr="006035EC">
        <w:rPr>
          <w:rFonts w:asciiTheme="minorHAnsi" w:hAnsiTheme="minorHAnsi" w:cstheme="majorHAnsi"/>
          <w:color w:val="565656" w:themeColor="text1" w:themeTint="BF"/>
        </w:rPr>
        <w:t>No additional staff training is needed for this project</w:t>
      </w:r>
      <w:r w:rsidRPr="006035EC">
        <w:rPr>
          <w:rFonts w:asciiTheme="minorHAnsi" w:hAnsiTheme="minorHAnsi" w:cstheme="majorHAnsi"/>
          <w:b/>
          <w:color w:val="565656" w:themeColor="text1" w:themeTint="BF"/>
        </w:rPr>
        <w:t>.</w:t>
      </w:r>
    </w:p>
    <w:p w14:paraId="3F4BF668" w14:textId="77777777" w:rsidR="00610789" w:rsidRPr="006035EC" w:rsidRDefault="00610789" w:rsidP="00610789">
      <w:pPr>
        <w:spacing w:after="200" w:line="276" w:lineRule="auto"/>
        <w:ind w:left="540" w:right="27" w:firstLine="180"/>
        <w:jc w:val="both"/>
        <w:rPr>
          <w:rFonts w:asciiTheme="minorHAnsi" w:hAnsiTheme="minorHAnsi" w:cstheme="majorHAnsi"/>
          <w:color w:val="565656" w:themeColor="text1" w:themeTint="BF"/>
        </w:rPr>
      </w:pPr>
    </w:p>
    <w:p w14:paraId="6038D82F"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52" w:name="_Toc310882611"/>
      <w:bookmarkStart w:id="153" w:name="_Toc310885565"/>
      <w:bookmarkStart w:id="154" w:name="_Toc64269166"/>
      <w:r w:rsidRPr="006035EC">
        <w:rPr>
          <w:rFonts w:asciiTheme="minorHAnsi" w:hAnsiTheme="minorHAnsi" w:cstheme="majorHAnsi"/>
          <w:color w:val="565656" w:themeColor="text1" w:themeTint="BF"/>
          <w:sz w:val="26"/>
          <w:szCs w:val="26"/>
        </w:rPr>
        <w:t xml:space="preserve">4.7 </w:t>
      </w:r>
      <w:bookmarkStart w:id="155" w:name="TOC218555180"/>
      <w:r w:rsidRPr="006035EC">
        <w:rPr>
          <w:rFonts w:asciiTheme="minorHAnsi" w:hAnsiTheme="minorHAnsi" w:cstheme="majorHAnsi"/>
          <w:color w:val="565656" w:themeColor="text1" w:themeTint="BF"/>
          <w:sz w:val="26"/>
          <w:szCs w:val="26"/>
        </w:rPr>
        <w:t>Work Plan</w:t>
      </w:r>
      <w:bookmarkEnd w:id="152"/>
      <w:bookmarkEnd w:id="153"/>
      <w:bookmarkEnd w:id="154"/>
      <w:bookmarkEnd w:id="155"/>
    </w:p>
    <w:p w14:paraId="7FCA6C32" w14:textId="77777777" w:rsidR="009B7D3E" w:rsidRPr="006035EC" w:rsidRDefault="009B7D3E" w:rsidP="009B7D3E">
      <w:pPr>
        <w:spacing w:after="200" w:line="276" w:lineRule="auto"/>
        <w:ind w:firstLine="720"/>
        <w:jc w:val="both"/>
        <w:rPr>
          <w:rFonts w:asciiTheme="minorHAnsi" w:hAnsiTheme="minorHAnsi" w:cstheme="majorHAnsi"/>
          <w:color w:val="565656" w:themeColor="text1" w:themeTint="BF"/>
          <w:lang w:bidi="bn-BD"/>
        </w:rPr>
      </w:pPr>
      <w:bookmarkStart w:id="156" w:name="TOC218555181"/>
    </w:p>
    <w:p w14:paraId="13A5B44D" w14:textId="77777777" w:rsidR="009B7D3E" w:rsidRPr="006035EC" w:rsidRDefault="00610789" w:rsidP="00A47AF7">
      <w:pPr>
        <w:spacing w:after="200" w:line="276" w:lineRule="auto"/>
        <w:ind w:firstLine="72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ork Activities</w:t>
      </w:r>
      <w:bookmarkStart w:id="157" w:name="TOC63346666"/>
      <w:bookmarkEnd w:id="156"/>
      <w:r w:rsidRPr="006035EC">
        <w:rPr>
          <w:rFonts w:asciiTheme="minorHAnsi" w:hAnsiTheme="minorHAnsi" w:cstheme="majorHAnsi"/>
          <w:color w:val="565656" w:themeColor="text1" w:themeTint="BF"/>
        </w:rPr>
        <w:t xml:space="preserve"> and Schedule Allocatio</w:t>
      </w:r>
      <w:bookmarkEnd w:id="157"/>
      <w:r w:rsidRPr="006035EC">
        <w:rPr>
          <w:rFonts w:asciiTheme="minorHAnsi" w:hAnsiTheme="minorHAnsi" w:cstheme="majorHAnsi"/>
          <w:color w:val="565656" w:themeColor="text1" w:themeTint="BF"/>
        </w:rPr>
        <w:t>n</w:t>
      </w:r>
    </w:p>
    <w:p w14:paraId="5702A472" w14:textId="77777777" w:rsidR="00A47AF7" w:rsidRPr="006035EC" w:rsidRDefault="00A47AF7" w:rsidP="00A47AF7">
      <w:pPr>
        <w:spacing w:after="200" w:line="276" w:lineRule="auto"/>
        <w:ind w:firstLine="720"/>
        <w:jc w:val="both"/>
        <w:rPr>
          <w:rFonts w:asciiTheme="minorHAnsi" w:hAnsiTheme="minorHAnsi" w:cstheme="majorHAnsi"/>
          <w:color w:val="565656" w:themeColor="text1" w:themeTint="BF"/>
        </w:rPr>
      </w:pPr>
    </w:p>
    <w:p w14:paraId="1B6B8547" w14:textId="77777777" w:rsidR="009B7D3E" w:rsidRPr="006035EC" w:rsidRDefault="00610789" w:rsidP="009B7D3E">
      <w:pPr>
        <w:pStyle w:val="Heading2"/>
        <w:rPr>
          <w:rFonts w:asciiTheme="minorHAnsi" w:hAnsiTheme="minorHAnsi" w:cstheme="majorHAnsi"/>
          <w:color w:val="565656" w:themeColor="text1" w:themeTint="BF"/>
          <w:sz w:val="26"/>
          <w:szCs w:val="26"/>
        </w:rPr>
      </w:pPr>
      <w:bookmarkStart w:id="158" w:name="_Toc310882612"/>
      <w:bookmarkStart w:id="159" w:name="_Toc310885566"/>
      <w:bookmarkStart w:id="160" w:name="_Toc64269167"/>
      <w:r w:rsidRPr="006035EC">
        <w:rPr>
          <w:rFonts w:asciiTheme="minorHAnsi" w:hAnsiTheme="minorHAnsi" w:cstheme="majorHAnsi"/>
          <w:color w:val="565656" w:themeColor="text1" w:themeTint="BF"/>
          <w:sz w:val="26"/>
          <w:szCs w:val="26"/>
        </w:rPr>
        <w:t xml:space="preserve">4.7.1 </w:t>
      </w:r>
      <w:bookmarkStart w:id="161" w:name="TOC218555182"/>
      <w:r w:rsidRPr="006035EC">
        <w:rPr>
          <w:rFonts w:asciiTheme="minorHAnsi" w:hAnsiTheme="minorHAnsi" w:cstheme="majorHAnsi"/>
          <w:color w:val="565656" w:themeColor="text1" w:themeTint="BF"/>
          <w:sz w:val="26"/>
          <w:szCs w:val="26"/>
        </w:rPr>
        <w:t>Budget Allocation</w:t>
      </w:r>
      <w:bookmarkEnd w:id="158"/>
      <w:bookmarkEnd w:id="159"/>
      <w:bookmarkEnd w:id="160"/>
      <w:bookmarkEnd w:id="161"/>
      <w:r w:rsidRPr="006035EC">
        <w:rPr>
          <w:rFonts w:asciiTheme="minorHAnsi" w:hAnsiTheme="minorHAnsi" w:cstheme="majorHAnsi"/>
          <w:color w:val="565656" w:themeColor="text1" w:themeTint="BF"/>
          <w:sz w:val="26"/>
          <w:szCs w:val="26"/>
        </w:rPr>
        <w:t xml:space="preserve"> </w:t>
      </w:r>
      <w:r w:rsidR="009B7D3E" w:rsidRPr="006035EC">
        <w:rPr>
          <w:rFonts w:asciiTheme="minorHAnsi" w:hAnsiTheme="minorHAnsi" w:cstheme="majorHAnsi"/>
          <w:color w:val="565656" w:themeColor="text1" w:themeTint="BF"/>
          <w:sz w:val="26"/>
          <w:szCs w:val="26"/>
        </w:rPr>
        <w:t xml:space="preserve"> </w:t>
      </w:r>
    </w:p>
    <w:p w14:paraId="06E4C2CC" w14:textId="77777777" w:rsidR="009B7D3E" w:rsidRPr="006035EC" w:rsidRDefault="009B7D3E" w:rsidP="009B7D3E">
      <w:pPr>
        <w:rPr>
          <w:rFonts w:asciiTheme="minorHAnsi" w:hAnsiTheme="minorHAnsi" w:cstheme="majorHAnsi"/>
          <w:color w:val="565656" w:themeColor="text1" w:themeTint="BF"/>
        </w:rPr>
      </w:pPr>
    </w:p>
    <w:p w14:paraId="1111C2F6" w14:textId="77777777" w:rsidR="00A47AF7" w:rsidRPr="006035EC" w:rsidRDefault="00A47AF7" w:rsidP="009B7D3E">
      <w:pPr>
        <w:rPr>
          <w:rFonts w:asciiTheme="minorHAnsi" w:hAnsiTheme="minorHAnsi" w:cstheme="majorHAnsi"/>
          <w:color w:val="565656" w:themeColor="text1" w:themeTint="BF"/>
        </w:rPr>
      </w:pPr>
    </w:p>
    <w:tbl>
      <w:tblPr>
        <w:tblW w:w="9081" w:type="dxa"/>
        <w:tblInd w:w="8" w:type="dxa"/>
        <w:shd w:val="clear" w:color="auto" w:fill="FFFFFF"/>
        <w:tblLayout w:type="fixed"/>
        <w:tblLook w:val="04A0" w:firstRow="1" w:lastRow="0" w:firstColumn="1" w:lastColumn="0" w:noHBand="0" w:noVBand="1"/>
      </w:tblPr>
      <w:tblGrid>
        <w:gridCol w:w="3672"/>
        <w:gridCol w:w="2782"/>
        <w:gridCol w:w="2627"/>
      </w:tblGrid>
      <w:tr w:rsidR="006035EC" w:rsidRPr="006035EC" w14:paraId="188054BB" w14:textId="77777777" w:rsidTr="0041498E">
        <w:trPr>
          <w:cantSplit/>
          <w:trHeight w:val="745"/>
        </w:trPr>
        <w:tc>
          <w:tcPr>
            <w:tcW w:w="9081" w:type="dxa"/>
            <w:gridSpan w:val="3"/>
            <w:tcBorders>
              <w:top w:val="single" w:sz="6" w:space="0" w:color="000000"/>
              <w:left w:val="single" w:sz="6" w:space="0" w:color="000000"/>
              <w:bottom w:val="single" w:sz="6" w:space="0" w:color="000000"/>
              <w:right w:val="single" w:sz="6" w:space="0" w:color="000000"/>
            </w:tcBorders>
            <w:shd w:val="clear" w:color="auto" w:fill="D8D8D8"/>
            <w:tcMar>
              <w:top w:w="0" w:type="dxa"/>
              <w:left w:w="0" w:type="dxa"/>
              <w:bottom w:w="0" w:type="dxa"/>
              <w:right w:w="0" w:type="dxa"/>
            </w:tcMar>
            <w:vAlign w:val="center"/>
            <w:hideMark/>
          </w:tcPr>
          <w:p w14:paraId="71710957" w14:textId="77777777" w:rsidR="00610789" w:rsidRPr="006035EC" w:rsidRDefault="00610789" w:rsidP="0041498E">
            <w:pPr>
              <w:pStyle w:val="Heading2AA"/>
              <w:jc w:val="center"/>
              <w:rPr>
                <w:rFonts w:asciiTheme="minorHAnsi" w:hAnsiTheme="minorHAnsi" w:cstheme="majorHAnsi"/>
                <w:color w:val="565656" w:themeColor="text1" w:themeTint="BF"/>
                <w:sz w:val="24"/>
                <w:szCs w:val="24"/>
              </w:rPr>
            </w:pPr>
            <w:bookmarkStart w:id="162" w:name="_Toc310882613"/>
            <w:bookmarkStart w:id="163" w:name="_Toc310885567"/>
            <w:bookmarkStart w:id="164" w:name="_Toc362271704"/>
            <w:bookmarkStart w:id="165" w:name="_Toc525069172"/>
            <w:bookmarkStart w:id="166" w:name="_Toc64269168"/>
            <w:r w:rsidRPr="006035EC">
              <w:rPr>
                <w:rFonts w:asciiTheme="minorHAnsi" w:hAnsiTheme="minorHAnsi" w:cstheme="majorHAnsi"/>
                <w:color w:val="565656" w:themeColor="text1" w:themeTint="BF"/>
                <w:sz w:val="24"/>
                <w:szCs w:val="24"/>
              </w:rPr>
              <w:t>Budget Allocation</w:t>
            </w:r>
            <w:bookmarkEnd w:id="162"/>
            <w:bookmarkEnd w:id="163"/>
            <w:bookmarkEnd w:id="164"/>
            <w:bookmarkEnd w:id="165"/>
            <w:bookmarkEnd w:id="166"/>
          </w:p>
        </w:tc>
      </w:tr>
      <w:tr w:rsidR="006035EC" w:rsidRPr="006035EC" w14:paraId="7C65053F" w14:textId="77777777" w:rsidTr="0041498E">
        <w:trPr>
          <w:cantSplit/>
          <w:trHeight w:val="592"/>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tcPr>
          <w:p w14:paraId="0E3F42CF" w14:textId="77777777" w:rsidR="00610789" w:rsidRPr="006035EC" w:rsidRDefault="00610789" w:rsidP="0041498E">
            <w:pPr>
              <w:pStyle w:val="TableTextHeading"/>
              <w:rPr>
                <w:rFonts w:asciiTheme="minorHAnsi" w:hAnsiTheme="minorHAnsi" w:cstheme="majorHAnsi"/>
                <w:color w:val="565656" w:themeColor="text1" w:themeTint="BF"/>
                <w:sz w:val="24"/>
                <w:szCs w:val="24"/>
              </w:rPr>
            </w:pPr>
          </w:p>
        </w:tc>
        <w:tc>
          <w:tcPr>
            <w:tcW w:w="278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2BF2AD82"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Hours</w:t>
            </w:r>
          </w:p>
        </w:tc>
        <w:tc>
          <w:tcPr>
            <w:tcW w:w="2626"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7F71172"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Costs</w:t>
            </w:r>
          </w:p>
        </w:tc>
      </w:tr>
      <w:tr w:rsidR="006035EC" w:rsidRPr="006035EC" w14:paraId="1942AA60" w14:textId="77777777" w:rsidTr="0041498E">
        <w:trPr>
          <w:cantSplit/>
          <w:trHeight w:val="592"/>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4A8742FD" w14:textId="77777777" w:rsidR="00610789" w:rsidRPr="006035EC" w:rsidRDefault="00610789" w:rsidP="0041498E">
            <w:pPr>
              <w:pStyle w:val="TableText1"/>
              <w:jc w:val="center"/>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Agency Labor</w:t>
            </w:r>
          </w:p>
        </w:tc>
        <w:tc>
          <w:tcPr>
            <w:tcW w:w="2782" w:type="dxa"/>
            <w:tcBorders>
              <w:top w:val="single" w:sz="6" w:space="0" w:color="000000"/>
              <w:left w:val="single" w:sz="6" w:space="0" w:color="000000"/>
              <w:bottom w:val="single" w:sz="8" w:space="0" w:color="000000"/>
              <w:right w:val="single" w:sz="6" w:space="0" w:color="000000"/>
            </w:tcBorders>
            <w:shd w:val="clear" w:color="auto" w:fill="FFFFFF"/>
            <w:tcMar>
              <w:top w:w="0" w:type="dxa"/>
              <w:left w:w="0" w:type="dxa"/>
              <w:bottom w:w="0" w:type="dxa"/>
              <w:right w:w="0" w:type="dxa"/>
            </w:tcMar>
            <w:vAlign w:val="center"/>
          </w:tcPr>
          <w:p w14:paraId="4221BC8D" w14:textId="77777777" w:rsidR="00610789" w:rsidRPr="006035EC" w:rsidRDefault="00610789" w:rsidP="0041498E">
            <w:pPr>
              <w:pStyle w:val="TableTextRight"/>
              <w:rPr>
                <w:rFonts w:asciiTheme="minorHAnsi" w:hAnsiTheme="minorHAnsi" w:cstheme="majorHAnsi"/>
                <w:color w:val="565656" w:themeColor="text1" w:themeTint="BF"/>
                <w:sz w:val="24"/>
                <w:szCs w:val="24"/>
              </w:rPr>
            </w:pP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34B427E" w14:textId="77777777" w:rsidR="00610789" w:rsidRPr="006035EC" w:rsidRDefault="00610789" w:rsidP="0041498E">
            <w:pPr>
              <w:pStyle w:val="TableTextRight"/>
              <w:ind w:left="0"/>
              <w:rPr>
                <w:rFonts w:asciiTheme="minorHAnsi" w:hAnsiTheme="minorHAnsi" w:cstheme="majorHAnsi"/>
                <w:color w:val="565656" w:themeColor="text1" w:themeTint="BF"/>
                <w:sz w:val="24"/>
                <w:szCs w:val="24"/>
              </w:rPr>
            </w:pPr>
          </w:p>
        </w:tc>
      </w:tr>
      <w:tr w:rsidR="006035EC" w:rsidRPr="006035EC" w14:paraId="6EBE8D86" w14:textId="77777777" w:rsidTr="0041498E">
        <w:trPr>
          <w:cantSplit/>
          <w:trHeight w:val="586"/>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2D8EED1B" w14:textId="77777777" w:rsidR="00610789" w:rsidRPr="006035EC" w:rsidRDefault="00610789" w:rsidP="0041498E">
            <w:pPr>
              <w:pStyle w:val="TableText1"/>
              <w:jc w:val="center"/>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Contract Labor</w:t>
            </w:r>
          </w:p>
        </w:tc>
        <w:tc>
          <w:tcPr>
            <w:tcW w:w="2782" w:type="dxa"/>
            <w:tcBorders>
              <w:top w:val="single" w:sz="8"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2B028B" w14:textId="77777777" w:rsidR="00610789" w:rsidRPr="006035EC" w:rsidRDefault="00610789" w:rsidP="0041498E">
            <w:pPr>
              <w:pStyle w:val="TableTextRight"/>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N/A</w:t>
            </w: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D7141" w14:textId="77777777" w:rsidR="00610789" w:rsidRPr="006035EC" w:rsidRDefault="00610789" w:rsidP="0041498E">
            <w:pPr>
              <w:pStyle w:val="TableTextRight"/>
              <w:ind w:left="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0 BDT</w:t>
            </w:r>
          </w:p>
        </w:tc>
      </w:tr>
      <w:tr w:rsidR="006035EC" w:rsidRPr="006035EC" w14:paraId="7A61CE7C" w14:textId="77777777" w:rsidTr="0041498E">
        <w:trPr>
          <w:cantSplit/>
          <w:trHeight w:val="591"/>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F482F63" w14:textId="77777777" w:rsidR="00610789" w:rsidRPr="006035EC" w:rsidRDefault="00610789" w:rsidP="0041498E">
            <w:pPr>
              <w:pStyle w:val="TableText1"/>
              <w:jc w:val="center"/>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Non-Labor Costs</w:t>
            </w:r>
          </w:p>
        </w:tc>
        <w:tc>
          <w:tcPr>
            <w:tcW w:w="27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4EBD69" w14:textId="77777777" w:rsidR="00610789" w:rsidRPr="006035EC" w:rsidRDefault="00610789" w:rsidP="0041498E">
            <w:pPr>
              <w:pStyle w:val="TableTextRight"/>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N/A</w:t>
            </w: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533D1" w14:textId="77777777" w:rsidR="00610789" w:rsidRPr="006035EC" w:rsidRDefault="00610789" w:rsidP="0041498E">
            <w:pPr>
              <w:pStyle w:val="TableTextRight"/>
              <w:ind w:left="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0 BDT</w:t>
            </w:r>
          </w:p>
        </w:tc>
      </w:tr>
      <w:tr w:rsidR="006035EC" w:rsidRPr="006035EC" w14:paraId="798E1D55" w14:textId="77777777" w:rsidTr="0041498E">
        <w:trPr>
          <w:cantSplit/>
          <w:trHeight w:val="608"/>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53B6B1A"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Total Hours / Implementation Cost</w:t>
            </w:r>
          </w:p>
        </w:tc>
        <w:tc>
          <w:tcPr>
            <w:tcW w:w="27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888842" w14:textId="77777777" w:rsidR="00610789" w:rsidRPr="006035EC" w:rsidRDefault="00610789" w:rsidP="0041498E">
            <w:pPr>
              <w:pStyle w:val="TableTextRight"/>
              <w:rPr>
                <w:rFonts w:asciiTheme="minorHAnsi" w:hAnsiTheme="minorHAnsi" w:cstheme="majorHAnsi"/>
                <w:color w:val="565656" w:themeColor="text1" w:themeTint="BF"/>
                <w:sz w:val="24"/>
                <w:szCs w:val="24"/>
              </w:rPr>
            </w:pP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7E00E37" w14:textId="77777777" w:rsidR="00610789" w:rsidRPr="006035EC" w:rsidRDefault="00610789" w:rsidP="0041498E">
            <w:pPr>
              <w:pStyle w:val="TableTextRight"/>
              <w:rPr>
                <w:rFonts w:asciiTheme="minorHAnsi" w:hAnsiTheme="minorHAnsi" w:cstheme="majorHAnsi"/>
                <w:color w:val="565656" w:themeColor="text1" w:themeTint="BF"/>
                <w:sz w:val="24"/>
                <w:szCs w:val="24"/>
              </w:rPr>
            </w:pPr>
          </w:p>
        </w:tc>
      </w:tr>
    </w:tbl>
    <w:p w14:paraId="5C083F69" w14:textId="77777777" w:rsidR="00610789" w:rsidRPr="006035EC" w:rsidRDefault="00610789" w:rsidP="00610789">
      <w:pPr>
        <w:rPr>
          <w:rFonts w:asciiTheme="minorHAnsi" w:hAnsiTheme="minorHAnsi" w:cstheme="majorHAnsi"/>
          <w:color w:val="565656" w:themeColor="text1" w:themeTint="BF"/>
        </w:rPr>
      </w:pPr>
    </w:p>
    <w:p w14:paraId="437590F6" w14:textId="77777777" w:rsidR="00610789" w:rsidRPr="006035EC" w:rsidRDefault="00610789" w:rsidP="00610789">
      <w:pPr>
        <w:rPr>
          <w:rFonts w:asciiTheme="minorHAnsi" w:hAnsiTheme="minorHAnsi" w:cstheme="majorHAnsi"/>
          <w:color w:val="565656" w:themeColor="text1" w:themeTint="BF"/>
        </w:rPr>
      </w:pPr>
    </w:p>
    <w:p w14:paraId="104703D6" w14:textId="77777777" w:rsidR="00610789" w:rsidRPr="006035EC" w:rsidRDefault="00610789" w:rsidP="00610789">
      <w:pPr>
        <w:rPr>
          <w:rFonts w:asciiTheme="minorHAnsi" w:hAnsiTheme="minorHAnsi" w:cstheme="majorHAnsi"/>
          <w:color w:val="565656" w:themeColor="text1" w:themeTint="BF"/>
        </w:rPr>
      </w:pPr>
    </w:p>
    <w:p w14:paraId="0F6AF3C0"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67" w:name="_Toc310882614"/>
      <w:bookmarkStart w:id="168" w:name="_Toc310885568"/>
      <w:bookmarkStart w:id="169" w:name="_Toc64269169"/>
      <w:r w:rsidRPr="006035EC">
        <w:rPr>
          <w:rFonts w:asciiTheme="minorHAnsi" w:hAnsiTheme="minorHAnsi" w:cstheme="majorHAnsi"/>
          <w:color w:val="565656" w:themeColor="text1" w:themeTint="BF"/>
          <w:sz w:val="26"/>
          <w:szCs w:val="26"/>
        </w:rPr>
        <w:t xml:space="preserve">4.8 </w:t>
      </w:r>
      <w:bookmarkStart w:id="170" w:name="TOC218555184"/>
      <w:r w:rsidRPr="006035EC">
        <w:rPr>
          <w:rFonts w:asciiTheme="minorHAnsi" w:hAnsiTheme="minorHAnsi" w:cstheme="majorHAnsi"/>
          <w:color w:val="565656" w:themeColor="text1" w:themeTint="BF"/>
          <w:sz w:val="26"/>
          <w:szCs w:val="26"/>
        </w:rPr>
        <w:t>Control Plan</w:t>
      </w:r>
      <w:bookmarkEnd w:id="167"/>
      <w:bookmarkEnd w:id="168"/>
      <w:bookmarkEnd w:id="169"/>
      <w:bookmarkEnd w:id="170"/>
    </w:p>
    <w:p w14:paraId="1515B969" w14:textId="77777777" w:rsidR="00A47AF7" w:rsidRPr="006035EC" w:rsidRDefault="00A47AF7" w:rsidP="00610789">
      <w:pPr>
        <w:spacing w:after="200" w:line="276" w:lineRule="auto"/>
        <w:jc w:val="both"/>
        <w:rPr>
          <w:rFonts w:asciiTheme="minorHAnsi" w:hAnsiTheme="minorHAnsi" w:cstheme="majorHAnsi"/>
          <w:color w:val="565656" w:themeColor="text1" w:themeTint="BF"/>
        </w:rPr>
      </w:pPr>
    </w:p>
    <w:p w14:paraId="7D76AE82"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71" w:name="_Toc310882615"/>
      <w:bookmarkStart w:id="172" w:name="_Toc310885569"/>
      <w:bookmarkStart w:id="173" w:name="_Toc64269170"/>
      <w:r w:rsidRPr="006035EC">
        <w:rPr>
          <w:rFonts w:asciiTheme="minorHAnsi" w:hAnsiTheme="minorHAnsi" w:cstheme="majorHAnsi"/>
          <w:color w:val="565656" w:themeColor="text1" w:themeTint="BF"/>
          <w:sz w:val="26"/>
          <w:szCs w:val="26"/>
        </w:rPr>
        <w:t xml:space="preserve">4.8.1 </w:t>
      </w:r>
      <w:bookmarkStart w:id="174" w:name="TOC218555185"/>
      <w:r w:rsidRPr="006035EC">
        <w:rPr>
          <w:rFonts w:asciiTheme="minorHAnsi" w:hAnsiTheme="minorHAnsi" w:cstheme="majorHAnsi"/>
          <w:color w:val="565656" w:themeColor="text1" w:themeTint="BF"/>
          <w:sz w:val="26"/>
          <w:szCs w:val="26"/>
        </w:rPr>
        <w:t>Requirements Control Plan</w:t>
      </w:r>
      <w:bookmarkEnd w:id="171"/>
      <w:bookmarkEnd w:id="172"/>
      <w:bookmarkEnd w:id="173"/>
      <w:bookmarkEnd w:id="174"/>
    </w:p>
    <w:p w14:paraId="4D11A85D" w14:textId="77777777" w:rsidR="001A3B72" w:rsidRPr="006035EC" w:rsidRDefault="001A3B72" w:rsidP="001A3B72">
      <w:pPr>
        <w:rPr>
          <w:rFonts w:asciiTheme="minorHAnsi" w:hAnsiTheme="minorHAnsi" w:cstheme="majorHAnsi"/>
          <w:color w:val="565656" w:themeColor="text1" w:themeTint="BF"/>
        </w:rPr>
      </w:pPr>
    </w:p>
    <w:p w14:paraId="3974CA6F" w14:textId="77777777" w:rsidR="00610789" w:rsidRPr="006035EC" w:rsidRDefault="00610789" w:rsidP="00610789">
      <w:pPr>
        <w:spacing w:after="200" w:line="360" w:lineRule="auto"/>
        <w:ind w:left="900" w:right="27" w:firstLine="36"/>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hen changes are to be made in the requirements after the Software Requirement Specification has been released, the changes shall be brought to the attention of the developers and discussed. Any changes that are to be made will be with the prior approval of the supervisor and only if feasible and permissible within the constraints of the project and resources in terms of knowledge and skill of the developers required. Once the changes have been made to the Software Requirement Specification document, an updated version of the Software Requirement Specification will be released.</w:t>
      </w:r>
    </w:p>
    <w:p w14:paraId="5086C536" w14:textId="77777777" w:rsidR="00610789" w:rsidRPr="006035EC" w:rsidRDefault="00610789" w:rsidP="00610789">
      <w:pPr>
        <w:spacing w:line="360" w:lineRule="auto"/>
        <w:ind w:left="1224" w:right="27" w:firstLine="720"/>
        <w:jc w:val="both"/>
        <w:rPr>
          <w:rFonts w:asciiTheme="minorHAnsi" w:hAnsiTheme="minorHAnsi" w:cstheme="majorHAnsi"/>
          <w:color w:val="565656" w:themeColor="text1" w:themeTint="BF"/>
        </w:rPr>
      </w:pPr>
    </w:p>
    <w:p w14:paraId="5D488DFE" w14:textId="77777777" w:rsidR="00217C3D" w:rsidRPr="006035EC" w:rsidRDefault="00217C3D" w:rsidP="00610789">
      <w:pPr>
        <w:spacing w:line="360" w:lineRule="auto"/>
        <w:ind w:left="1224" w:right="27" w:firstLine="720"/>
        <w:jc w:val="both"/>
        <w:rPr>
          <w:rFonts w:asciiTheme="minorHAnsi" w:hAnsiTheme="minorHAnsi" w:cstheme="majorHAnsi"/>
          <w:color w:val="565656" w:themeColor="text1" w:themeTint="BF"/>
        </w:rPr>
      </w:pPr>
    </w:p>
    <w:p w14:paraId="437C4042" w14:textId="77777777" w:rsidR="00217C3D" w:rsidRPr="006035EC" w:rsidRDefault="00217C3D" w:rsidP="00610789">
      <w:pPr>
        <w:spacing w:line="360" w:lineRule="auto"/>
        <w:ind w:left="1224" w:right="27" w:firstLine="720"/>
        <w:jc w:val="both"/>
        <w:rPr>
          <w:rFonts w:asciiTheme="minorHAnsi" w:hAnsiTheme="minorHAnsi" w:cstheme="majorHAnsi"/>
          <w:color w:val="565656" w:themeColor="text1" w:themeTint="BF"/>
        </w:rPr>
      </w:pPr>
    </w:p>
    <w:p w14:paraId="10BA0EE7"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75" w:name="_Toc310882616"/>
      <w:bookmarkStart w:id="176" w:name="_Toc310885570"/>
      <w:bookmarkStart w:id="177" w:name="_Toc64269171"/>
      <w:r w:rsidRPr="006035EC">
        <w:rPr>
          <w:rFonts w:asciiTheme="minorHAnsi" w:hAnsiTheme="minorHAnsi" w:cstheme="majorHAnsi"/>
          <w:color w:val="565656" w:themeColor="text1" w:themeTint="BF"/>
          <w:sz w:val="26"/>
          <w:szCs w:val="26"/>
        </w:rPr>
        <w:t xml:space="preserve">4.8.2 </w:t>
      </w:r>
      <w:bookmarkStart w:id="178" w:name="TOC218555186"/>
      <w:r w:rsidRPr="006035EC">
        <w:rPr>
          <w:rFonts w:asciiTheme="minorHAnsi" w:hAnsiTheme="minorHAnsi" w:cstheme="majorHAnsi"/>
          <w:color w:val="565656" w:themeColor="text1" w:themeTint="BF"/>
          <w:sz w:val="26"/>
          <w:szCs w:val="26"/>
        </w:rPr>
        <w:t>Schedule Control Plan</w:t>
      </w:r>
      <w:bookmarkEnd w:id="175"/>
      <w:bookmarkEnd w:id="176"/>
      <w:bookmarkEnd w:id="177"/>
      <w:bookmarkEnd w:id="178"/>
    </w:p>
    <w:p w14:paraId="4CDA6F1C" w14:textId="77777777" w:rsidR="001A3B72" w:rsidRPr="006035EC" w:rsidRDefault="001A3B72" w:rsidP="001A3B72">
      <w:pPr>
        <w:rPr>
          <w:rFonts w:asciiTheme="minorHAnsi" w:hAnsiTheme="minorHAnsi" w:cstheme="majorHAnsi"/>
          <w:color w:val="565656" w:themeColor="text1" w:themeTint="BF"/>
        </w:rPr>
      </w:pPr>
    </w:p>
    <w:p w14:paraId="72E5720A" w14:textId="77777777" w:rsidR="00A47AF7" w:rsidRPr="006035EC" w:rsidRDefault="00610789" w:rsidP="00A47AF7">
      <w:pPr>
        <w:spacing w:after="200" w:line="360" w:lineRule="auto"/>
        <w:ind w:left="900" w:right="27" w:firstLine="36"/>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If the work scheduled in section 1.1.4 is gets behind, the developer will be ready to spend extra time on the project in between and after the schedules to make up for the lost time and deliver the final project on time. </w:t>
      </w:r>
    </w:p>
    <w:p w14:paraId="6754E6E9"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79" w:name="_Toc310882617"/>
      <w:bookmarkStart w:id="180" w:name="_Toc310885571"/>
      <w:bookmarkStart w:id="181" w:name="_Toc64269172"/>
      <w:r w:rsidRPr="006035EC">
        <w:rPr>
          <w:rFonts w:asciiTheme="minorHAnsi" w:hAnsiTheme="minorHAnsi" w:cstheme="majorHAnsi"/>
          <w:color w:val="565656" w:themeColor="text1" w:themeTint="BF"/>
          <w:sz w:val="26"/>
          <w:szCs w:val="26"/>
        </w:rPr>
        <w:t xml:space="preserve">4.8.3 </w:t>
      </w:r>
      <w:bookmarkStart w:id="182" w:name="TOC218555187"/>
      <w:r w:rsidRPr="006035EC">
        <w:rPr>
          <w:rFonts w:asciiTheme="minorHAnsi" w:hAnsiTheme="minorHAnsi" w:cstheme="majorHAnsi"/>
          <w:color w:val="565656" w:themeColor="text1" w:themeTint="BF"/>
          <w:sz w:val="26"/>
          <w:szCs w:val="26"/>
        </w:rPr>
        <w:t>Budget Control Plan</w:t>
      </w:r>
      <w:bookmarkEnd w:id="179"/>
      <w:bookmarkEnd w:id="180"/>
      <w:bookmarkEnd w:id="181"/>
      <w:bookmarkEnd w:id="182"/>
    </w:p>
    <w:p w14:paraId="3F2B6D75" w14:textId="77777777" w:rsidR="001A3B72" w:rsidRPr="006035EC" w:rsidRDefault="001A3B72" w:rsidP="001A3B72">
      <w:pPr>
        <w:rPr>
          <w:rFonts w:asciiTheme="minorHAnsi" w:hAnsiTheme="minorHAnsi" w:cstheme="majorHAnsi"/>
          <w:color w:val="565656" w:themeColor="text1" w:themeTint="BF"/>
        </w:rPr>
      </w:pPr>
    </w:p>
    <w:p w14:paraId="0013022A" w14:textId="77777777" w:rsidR="00610789" w:rsidRPr="006035EC" w:rsidRDefault="00610789" w:rsidP="00610789">
      <w:pPr>
        <w:spacing w:line="360" w:lineRule="auto"/>
        <w:ind w:left="900" w:right="27" w:firstLine="36"/>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verage monthly income will be determined by totaling all earnings for the year and dividing by 12. Average monthly spending will be generated by tracking all expenditures. "The difference between "Budget" and "Current Spending" will be the savings. If expenditure exceeds the income than steps may be follow to cut back on expenditures, depending on the specific savings goals. Expenses are monitored by the project manager, and reported and accessed via the Weekly Status Report.</w:t>
      </w:r>
    </w:p>
    <w:p w14:paraId="7446C4DE" w14:textId="77777777" w:rsidR="001A3B72" w:rsidRPr="006035EC" w:rsidRDefault="001A3B72" w:rsidP="00610789">
      <w:pPr>
        <w:spacing w:line="360" w:lineRule="auto"/>
        <w:ind w:left="900" w:right="27" w:firstLine="36"/>
        <w:jc w:val="both"/>
        <w:rPr>
          <w:rFonts w:asciiTheme="minorHAnsi" w:hAnsiTheme="minorHAnsi" w:cstheme="majorHAnsi"/>
          <w:color w:val="565656" w:themeColor="text1" w:themeTint="BF"/>
        </w:rPr>
      </w:pPr>
    </w:p>
    <w:p w14:paraId="59FB8105"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83" w:name="_Toc310885572"/>
      <w:bookmarkStart w:id="184" w:name="_Toc310882618"/>
      <w:bookmarkStart w:id="185" w:name="_Toc64269173"/>
      <w:r w:rsidRPr="006035EC">
        <w:rPr>
          <w:rFonts w:asciiTheme="minorHAnsi" w:hAnsiTheme="minorHAnsi" w:cstheme="majorHAnsi"/>
          <w:color w:val="565656" w:themeColor="text1" w:themeTint="BF"/>
          <w:sz w:val="26"/>
          <w:szCs w:val="26"/>
        </w:rPr>
        <w:t>4.8.4</w:t>
      </w:r>
      <w:bookmarkStart w:id="186" w:name="TOC242106623"/>
      <w:r w:rsidRPr="006035EC">
        <w:rPr>
          <w:rFonts w:asciiTheme="minorHAnsi" w:hAnsiTheme="minorHAnsi" w:cstheme="majorHAnsi"/>
          <w:color w:val="565656" w:themeColor="text1" w:themeTint="BF"/>
          <w:sz w:val="26"/>
          <w:szCs w:val="26"/>
        </w:rPr>
        <w:t xml:space="preserve"> </w:t>
      </w:r>
      <w:bookmarkStart w:id="187" w:name="TOC218555188"/>
      <w:bookmarkEnd w:id="186"/>
      <w:r w:rsidRPr="006035EC">
        <w:rPr>
          <w:rFonts w:asciiTheme="minorHAnsi" w:hAnsiTheme="minorHAnsi" w:cstheme="majorHAnsi"/>
          <w:color w:val="565656" w:themeColor="text1" w:themeTint="BF"/>
          <w:sz w:val="26"/>
          <w:szCs w:val="26"/>
        </w:rPr>
        <w:t>Quality Control Plan</w:t>
      </w:r>
      <w:bookmarkEnd w:id="183"/>
      <w:bookmarkEnd w:id="184"/>
      <w:bookmarkEnd w:id="185"/>
      <w:bookmarkEnd w:id="187"/>
    </w:p>
    <w:p w14:paraId="2091748F" w14:textId="77777777" w:rsidR="001A3B72" w:rsidRPr="006035EC" w:rsidRDefault="001A3B72" w:rsidP="001A3B72">
      <w:pPr>
        <w:rPr>
          <w:rFonts w:asciiTheme="minorHAnsi" w:hAnsiTheme="minorHAnsi" w:cstheme="majorHAnsi"/>
          <w:color w:val="565656" w:themeColor="text1" w:themeTint="BF"/>
        </w:rPr>
      </w:pPr>
    </w:p>
    <w:p w14:paraId="07316054" w14:textId="77777777" w:rsidR="00610789" w:rsidRPr="006035EC" w:rsidRDefault="00610789" w:rsidP="00A47AF7">
      <w:pPr>
        <w:spacing w:line="360" w:lineRule="auto"/>
        <w:ind w:left="900"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ny major changes that affect the milestones or the budget will have to be approved by all and documented. All will be responsible for ensuring that the project will be completed on time and within budget. This will be accomplished through daily meetings of the team members with the supervisor. At each meeting, developer team will present the day’s progress and problems. Al will determine whether they are progressing as expected and whether they are following the specification document and the project management plan. Any major problems faced by the team members will immediately be reported to all.</w:t>
      </w:r>
    </w:p>
    <w:p w14:paraId="0C4929D8" w14:textId="77777777" w:rsidR="00610789" w:rsidRPr="006035EC" w:rsidRDefault="00610789" w:rsidP="00610789">
      <w:pPr>
        <w:spacing w:line="360" w:lineRule="auto"/>
        <w:ind w:left="1224" w:right="27" w:firstLine="720"/>
        <w:jc w:val="both"/>
        <w:rPr>
          <w:rFonts w:asciiTheme="minorHAnsi" w:hAnsiTheme="minorHAnsi" w:cstheme="majorHAnsi"/>
          <w:color w:val="565656" w:themeColor="text1" w:themeTint="BF"/>
        </w:rPr>
      </w:pPr>
    </w:p>
    <w:p w14:paraId="6DD70734"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88" w:name="_Toc310882619"/>
      <w:bookmarkStart w:id="189" w:name="_Toc310885573"/>
      <w:bookmarkStart w:id="190" w:name="_Toc64269174"/>
      <w:r w:rsidRPr="006035EC">
        <w:rPr>
          <w:rFonts w:asciiTheme="minorHAnsi" w:hAnsiTheme="minorHAnsi" w:cstheme="majorHAnsi"/>
          <w:color w:val="565656" w:themeColor="text1" w:themeTint="BF"/>
          <w:sz w:val="26"/>
          <w:szCs w:val="26"/>
        </w:rPr>
        <w:t xml:space="preserve">4.8.5 </w:t>
      </w:r>
      <w:bookmarkStart w:id="191" w:name="TOC218555189"/>
      <w:r w:rsidRPr="006035EC">
        <w:rPr>
          <w:rFonts w:asciiTheme="minorHAnsi" w:hAnsiTheme="minorHAnsi" w:cstheme="majorHAnsi"/>
          <w:color w:val="565656" w:themeColor="text1" w:themeTint="BF"/>
          <w:sz w:val="26"/>
          <w:szCs w:val="26"/>
        </w:rPr>
        <w:t>Reporting Plan</w:t>
      </w:r>
      <w:bookmarkEnd w:id="188"/>
      <w:bookmarkEnd w:id="189"/>
      <w:bookmarkEnd w:id="190"/>
      <w:bookmarkEnd w:id="191"/>
    </w:p>
    <w:p w14:paraId="6D3C3785" w14:textId="77777777" w:rsidR="00610789" w:rsidRPr="006035EC" w:rsidRDefault="00610789" w:rsidP="00610789">
      <w:pPr>
        <w:rPr>
          <w:rFonts w:asciiTheme="minorHAnsi" w:hAnsiTheme="minorHAnsi" w:cstheme="majorHAnsi"/>
          <w:color w:val="565656" w:themeColor="text1" w:themeTint="BF"/>
          <w:lang w:bidi="bn-BD"/>
        </w:rPr>
      </w:pPr>
    </w:p>
    <w:p w14:paraId="3A2ADD3B" w14:textId="77777777" w:rsidR="009B7D3E" w:rsidRPr="006035EC" w:rsidRDefault="00610789" w:rsidP="00A47AF7">
      <w:pPr>
        <w:spacing w:line="360" w:lineRule="auto"/>
        <w:ind w:left="900" w:right="27" w:firstLine="36"/>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e updated Software Project Management Plan will be circulated as mentioned in schedule of section 1.1.4. Each of preliminary versions of all the documents and updates and status reports will be sent and discussed with the advisor and upon approval the approved document will be circulated to the </w:t>
      </w:r>
      <w:r w:rsidRPr="006035EC">
        <w:rPr>
          <w:rFonts w:asciiTheme="minorHAnsi" w:hAnsiTheme="minorHAnsi" w:cstheme="majorHAnsi"/>
          <w:color w:val="565656" w:themeColor="text1" w:themeTint="BF"/>
        </w:rPr>
        <w:lastRenderedPageBreak/>
        <w:t xml:space="preserve">other members of the team. The report on the status of the project will be sent to the members of the team. </w:t>
      </w:r>
    </w:p>
    <w:p w14:paraId="1975FA46" w14:textId="77777777" w:rsidR="009B7D3E" w:rsidRPr="006035EC" w:rsidRDefault="009B7D3E" w:rsidP="008322DB">
      <w:pPr>
        <w:spacing w:line="360" w:lineRule="auto"/>
        <w:ind w:left="900" w:right="27" w:firstLine="36"/>
        <w:jc w:val="both"/>
        <w:rPr>
          <w:rFonts w:asciiTheme="minorHAnsi" w:hAnsiTheme="minorHAnsi" w:cstheme="majorHAnsi"/>
          <w:color w:val="565656" w:themeColor="text1" w:themeTint="BF"/>
        </w:rPr>
      </w:pPr>
    </w:p>
    <w:p w14:paraId="5E0F211A" w14:textId="77777777" w:rsidR="00217C3D" w:rsidRPr="006035EC" w:rsidRDefault="00217C3D" w:rsidP="008322DB">
      <w:pPr>
        <w:spacing w:line="360" w:lineRule="auto"/>
        <w:ind w:left="900" w:right="27" w:firstLine="36"/>
        <w:jc w:val="both"/>
        <w:rPr>
          <w:rFonts w:asciiTheme="minorHAnsi" w:hAnsiTheme="minorHAnsi" w:cstheme="majorHAnsi"/>
          <w:color w:val="565656" w:themeColor="text1" w:themeTint="BF"/>
        </w:rPr>
      </w:pPr>
    </w:p>
    <w:p w14:paraId="0575BBD7" w14:textId="77777777" w:rsidR="00217C3D" w:rsidRPr="006035EC" w:rsidRDefault="00217C3D" w:rsidP="008322DB">
      <w:pPr>
        <w:spacing w:line="360" w:lineRule="auto"/>
        <w:ind w:left="900" w:right="27" w:firstLine="36"/>
        <w:jc w:val="both"/>
        <w:rPr>
          <w:rFonts w:asciiTheme="minorHAnsi" w:hAnsiTheme="minorHAnsi" w:cstheme="majorHAnsi"/>
          <w:color w:val="565656" w:themeColor="text1" w:themeTint="BF"/>
        </w:rPr>
      </w:pPr>
    </w:p>
    <w:p w14:paraId="10B3CEF8"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92" w:name="_Toc310882620"/>
      <w:bookmarkStart w:id="193" w:name="_Toc310885574"/>
      <w:bookmarkStart w:id="194" w:name="_Toc64269175"/>
      <w:r w:rsidRPr="006035EC">
        <w:rPr>
          <w:rFonts w:asciiTheme="minorHAnsi" w:hAnsiTheme="minorHAnsi" w:cstheme="majorHAnsi"/>
          <w:color w:val="565656" w:themeColor="text1" w:themeTint="BF"/>
          <w:sz w:val="26"/>
          <w:szCs w:val="26"/>
        </w:rPr>
        <w:t xml:space="preserve">4.8.6 </w:t>
      </w:r>
      <w:bookmarkStart w:id="195" w:name="TOC218555190"/>
      <w:r w:rsidRPr="006035EC">
        <w:rPr>
          <w:rFonts w:asciiTheme="minorHAnsi" w:hAnsiTheme="minorHAnsi" w:cstheme="majorHAnsi"/>
          <w:color w:val="565656" w:themeColor="text1" w:themeTint="BF"/>
          <w:sz w:val="26"/>
          <w:szCs w:val="26"/>
        </w:rPr>
        <w:t>Metrics Collection Plan</w:t>
      </w:r>
      <w:bookmarkEnd w:id="192"/>
      <w:bookmarkEnd w:id="193"/>
      <w:bookmarkEnd w:id="194"/>
      <w:bookmarkEnd w:id="195"/>
    </w:p>
    <w:p w14:paraId="5D17CBD8" w14:textId="77777777" w:rsidR="00610789" w:rsidRPr="006035EC" w:rsidRDefault="00610789" w:rsidP="00610789">
      <w:pPr>
        <w:rPr>
          <w:rFonts w:asciiTheme="minorHAnsi" w:hAnsiTheme="minorHAnsi" w:cstheme="majorHAnsi"/>
          <w:color w:val="565656" w:themeColor="text1" w:themeTint="BF"/>
          <w:lang w:bidi="bn-BD"/>
        </w:rPr>
      </w:pPr>
    </w:p>
    <w:p w14:paraId="74F40FCE" w14:textId="77777777" w:rsidR="00F41469" w:rsidRPr="006035EC" w:rsidRDefault="00610789" w:rsidP="00A47AF7">
      <w:pPr>
        <w:spacing w:line="360" w:lineRule="auto"/>
        <w:ind w:left="90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s the system based on object oriented so the metrics focus on measurement that can be applied to the class and the design characteristics—localization, encapsulation, information hiding, inheritance, and object abstraction techniques—that make the class unique.</w:t>
      </w:r>
    </w:p>
    <w:p w14:paraId="520F5915" w14:textId="77777777" w:rsidR="00F41469" w:rsidRPr="006035EC" w:rsidRDefault="00F41469" w:rsidP="00610789">
      <w:pPr>
        <w:spacing w:line="360" w:lineRule="auto"/>
        <w:ind w:left="900"/>
        <w:jc w:val="both"/>
        <w:rPr>
          <w:rFonts w:asciiTheme="minorHAnsi" w:hAnsiTheme="minorHAnsi" w:cstheme="majorHAnsi"/>
          <w:color w:val="565656" w:themeColor="text1" w:themeTint="BF"/>
        </w:rPr>
      </w:pPr>
    </w:p>
    <w:p w14:paraId="31D94F39"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96" w:name="_Toc310882621"/>
      <w:bookmarkStart w:id="197" w:name="_Toc310885575"/>
      <w:bookmarkStart w:id="198" w:name="_Toc64269176"/>
      <w:r w:rsidRPr="006035EC">
        <w:rPr>
          <w:rFonts w:asciiTheme="minorHAnsi" w:hAnsiTheme="minorHAnsi" w:cstheme="majorHAnsi"/>
          <w:color w:val="565656" w:themeColor="text1" w:themeTint="BF"/>
          <w:sz w:val="26"/>
          <w:szCs w:val="26"/>
        </w:rPr>
        <w:t xml:space="preserve">4.9 </w:t>
      </w:r>
      <w:bookmarkStart w:id="199" w:name="TOC218555191"/>
      <w:r w:rsidRPr="006035EC">
        <w:rPr>
          <w:rFonts w:asciiTheme="minorHAnsi" w:hAnsiTheme="minorHAnsi" w:cstheme="majorHAnsi"/>
          <w:color w:val="565656" w:themeColor="text1" w:themeTint="BF"/>
          <w:sz w:val="26"/>
          <w:szCs w:val="26"/>
        </w:rPr>
        <w:t>Risk Management Plan</w:t>
      </w:r>
      <w:bookmarkEnd w:id="196"/>
      <w:bookmarkEnd w:id="197"/>
      <w:bookmarkEnd w:id="198"/>
      <w:bookmarkEnd w:id="199"/>
    </w:p>
    <w:p w14:paraId="78C11A51" w14:textId="77777777" w:rsidR="009B7D3E" w:rsidRPr="006035EC" w:rsidRDefault="009B7D3E" w:rsidP="00610789">
      <w:pPr>
        <w:spacing w:after="200" w:line="276" w:lineRule="auto"/>
        <w:jc w:val="both"/>
        <w:rPr>
          <w:rFonts w:asciiTheme="minorHAnsi" w:hAnsiTheme="minorHAnsi" w:cstheme="majorHAnsi"/>
          <w:color w:val="565656" w:themeColor="text1" w:themeTint="BF"/>
        </w:rPr>
      </w:pPr>
    </w:p>
    <w:tbl>
      <w:tblPr>
        <w:tblW w:w="0" w:type="auto"/>
        <w:tblInd w:w="5" w:type="dxa"/>
        <w:shd w:val="clear" w:color="auto" w:fill="FFFFFF"/>
        <w:tblLayout w:type="fixed"/>
        <w:tblLook w:val="04A0" w:firstRow="1" w:lastRow="0" w:firstColumn="1" w:lastColumn="0" w:noHBand="0" w:noVBand="1"/>
      </w:tblPr>
      <w:tblGrid>
        <w:gridCol w:w="3118"/>
        <w:gridCol w:w="1489"/>
        <w:gridCol w:w="1121"/>
        <w:gridCol w:w="1090"/>
        <w:gridCol w:w="1100"/>
      </w:tblGrid>
      <w:tr w:rsidR="006035EC" w:rsidRPr="006035EC" w14:paraId="0C5982E9" w14:textId="77777777" w:rsidTr="0041498E">
        <w:trPr>
          <w:cantSplit/>
          <w:trHeight w:val="935"/>
        </w:trPr>
        <w:tc>
          <w:tcPr>
            <w:tcW w:w="3118"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231B82C0" w14:textId="77777777" w:rsidR="00610789" w:rsidRPr="006035EC" w:rsidRDefault="00610789" w:rsidP="0041498E">
            <w:pPr>
              <w:spacing w:after="200"/>
              <w:rPr>
                <w:rFonts w:asciiTheme="minorHAnsi" w:hAnsiTheme="minorHAnsi" w:cstheme="majorHAnsi"/>
                <w:b/>
                <w:color w:val="565656" w:themeColor="text1" w:themeTint="BF"/>
              </w:rPr>
            </w:pPr>
          </w:p>
          <w:p w14:paraId="7173B3D3" w14:textId="77777777" w:rsidR="00610789" w:rsidRPr="006035EC" w:rsidRDefault="00610789" w:rsidP="0041498E">
            <w:pP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Risks</w:t>
            </w:r>
          </w:p>
        </w:tc>
        <w:tc>
          <w:tcPr>
            <w:tcW w:w="1489"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7EC688B4" w14:textId="77777777" w:rsidR="00610789" w:rsidRPr="006035EC" w:rsidRDefault="00610789" w:rsidP="0041498E">
            <w:pPr>
              <w:spacing w:after="200"/>
              <w:rPr>
                <w:rFonts w:asciiTheme="minorHAnsi" w:hAnsiTheme="minorHAnsi" w:cstheme="majorHAnsi"/>
                <w:b/>
                <w:color w:val="565656" w:themeColor="text1" w:themeTint="BF"/>
              </w:rPr>
            </w:pPr>
          </w:p>
          <w:p w14:paraId="217766B1" w14:textId="77777777" w:rsidR="00610789" w:rsidRPr="006035EC" w:rsidRDefault="00610789" w:rsidP="0041498E">
            <w:pPr>
              <w:spacing w:line="276" w:lineRule="auto"/>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Probability</w:t>
            </w:r>
          </w:p>
        </w:tc>
        <w:tc>
          <w:tcPr>
            <w:tcW w:w="1121"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7CAB4D2B" w14:textId="77777777" w:rsidR="00610789" w:rsidRPr="006035EC" w:rsidRDefault="00610789" w:rsidP="0041498E">
            <w:pPr>
              <w:spacing w:after="200"/>
              <w:rPr>
                <w:rFonts w:asciiTheme="minorHAnsi" w:hAnsiTheme="minorHAnsi" w:cstheme="majorHAnsi"/>
                <w:b/>
                <w:color w:val="565656" w:themeColor="text1" w:themeTint="BF"/>
              </w:rPr>
            </w:pPr>
          </w:p>
          <w:p w14:paraId="52BC65A7" w14:textId="77777777" w:rsidR="00610789" w:rsidRPr="006035EC" w:rsidRDefault="00610789" w:rsidP="0041498E">
            <w:pPr>
              <w:spacing w:line="276" w:lineRule="auto"/>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Impact</w:t>
            </w:r>
          </w:p>
        </w:tc>
        <w:tc>
          <w:tcPr>
            <w:tcW w:w="1090"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20949B66" w14:textId="77777777" w:rsidR="00610789" w:rsidRPr="006035EC" w:rsidRDefault="00610789" w:rsidP="0041498E">
            <w:pPr>
              <w:spacing w:after="200"/>
              <w:rPr>
                <w:rFonts w:asciiTheme="minorHAnsi" w:hAnsiTheme="minorHAnsi" w:cstheme="majorHAnsi"/>
                <w:b/>
                <w:color w:val="565656" w:themeColor="text1" w:themeTint="BF"/>
              </w:rPr>
            </w:pPr>
          </w:p>
          <w:p w14:paraId="001A68D5" w14:textId="77777777" w:rsidR="00610789" w:rsidRPr="006035EC" w:rsidRDefault="00610789" w:rsidP="0041498E">
            <w:pPr>
              <w:spacing w:line="276" w:lineRule="auto"/>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Rating</w:t>
            </w:r>
          </w:p>
        </w:tc>
        <w:tc>
          <w:tcPr>
            <w:tcW w:w="1100"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10345F84" w14:textId="77777777" w:rsidR="00610789" w:rsidRPr="006035EC" w:rsidRDefault="00610789" w:rsidP="0041498E">
            <w:pPr>
              <w:spacing w:after="200"/>
              <w:rPr>
                <w:rFonts w:asciiTheme="minorHAnsi" w:hAnsiTheme="minorHAnsi" w:cstheme="majorHAnsi"/>
                <w:b/>
                <w:color w:val="565656" w:themeColor="text1" w:themeTint="BF"/>
              </w:rPr>
            </w:pPr>
          </w:p>
          <w:p w14:paraId="4440FDE8" w14:textId="77777777" w:rsidR="00610789" w:rsidRPr="006035EC" w:rsidRDefault="00610789" w:rsidP="0041498E">
            <w:pPr>
              <w:spacing w:line="276" w:lineRule="auto"/>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RMMM</w:t>
            </w:r>
          </w:p>
        </w:tc>
      </w:tr>
      <w:tr w:rsidR="006035EC" w:rsidRPr="006035EC" w14:paraId="4C3FC250"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0FFD13A"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roject Manager Availability</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10A7AD5"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5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A171246"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224D98E"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edium</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ABAD30F"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1</w:t>
            </w:r>
          </w:p>
        </w:tc>
      </w:tr>
      <w:tr w:rsidR="006035EC" w:rsidRPr="006035EC" w14:paraId="168D6FEC"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50E5C11"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chedule slips</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2EECC52"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7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213EF5"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1</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C78F653"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High</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78EA644"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2</w:t>
            </w:r>
          </w:p>
        </w:tc>
      </w:tr>
      <w:tr w:rsidR="006035EC" w:rsidRPr="006035EC" w14:paraId="7D12CE02"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B0B75D1"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ystem goes hour</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1B3BEE7"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6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7AF4D94"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B40004E"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edium</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1588C7F"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3</w:t>
            </w:r>
          </w:p>
        </w:tc>
      </w:tr>
      <w:tr w:rsidR="006035EC" w:rsidRPr="006035EC" w14:paraId="6B4036A8"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57615D1"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roject canceled</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2FCCC4"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3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ACF4CDF"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DC506C3"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Low</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AA15B82"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4</w:t>
            </w:r>
          </w:p>
        </w:tc>
      </w:tr>
      <w:tr w:rsidR="006035EC" w:rsidRPr="006035EC" w14:paraId="2420C04F"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97DC039"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False feature rich</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44017C"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4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3F99D0F"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2</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A0B05F8"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Low</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3F0B370"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5</w:t>
            </w:r>
          </w:p>
        </w:tc>
      </w:tr>
      <w:tr w:rsidR="006035EC" w:rsidRPr="006035EC" w14:paraId="0C887563"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77E4A67"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rogrammers doesn’t have good experience</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2F911A1"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5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2640E2"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E93C716"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edium</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6497E8B"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6</w:t>
            </w:r>
          </w:p>
        </w:tc>
      </w:tr>
      <w:tr w:rsidR="006035EC" w:rsidRPr="006035EC" w14:paraId="54099A96"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A0C171A"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Late delivery</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CDF2CDD"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5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8C9141E"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515AA39"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edium</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B30390F"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7</w:t>
            </w:r>
          </w:p>
        </w:tc>
      </w:tr>
      <w:tr w:rsidR="006035EC" w:rsidRPr="006035EC" w14:paraId="3EE862E6" w14:textId="77777777" w:rsidTr="0041498E">
        <w:trPr>
          <w:cantSplit/>
          <w:trHeight w:val="560"/>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F7C57CB"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ustomer Participation in Beta Testing</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040BE6B"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3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ED5E723"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F110282"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Low</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A99F212"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8</w:t>
            </w:r>
          </w:p>
        </w:tc>
      </w:tr>
    </w:tbl>
    <w:p w14:paraId="7426DA88" w14:textId="77777777" w:rsidR="009B7D3E" w:rsidRPr="006035EC" w:rsidRDefault="009B7D3E" w:rsidP="009B7D3E">
      <w:pPr>
        <w:rPr>
          <w:rFonts w:asciiTheme="minorHAnsi" w:eastAsia="Helvetica Neue" w:hAnsiTheme="minorHAnsi" w:cstheme="majorHAnsi"/>
          <w:b/>
          <w:color w:val="565656" w:themeColor="text1" w:themeTint="BF"/>
        </w:rPr>
      </w:pPr>
      <w:bookmarkStart w:id="200" w:name="_Toc310882622"/>
      <w:bookmarkStart w:id="201" w:name="_Toc310885576"/>
    </w:p>
    <w:p w14:paraId="119A9077" w14:textId="77777777" w:rsidR="009B7D3E" w:rsidRPr="006035EC" w:rsidRDefault="009B7D3E" w:rsidP="009B7D3E">
      <w:pPr>
        <w:rPr>
          <w:rFonts w:asciiTheme="minorHAnsi" w:hAnsiTheme="minorHAnsi" w:cstheme="majorHAnsi"/>
          <w:color w:val="565656" w:themeColor="text1" w:themeTint="BF"/>
        </w:rPr>
      </w:pPr>
    </w:p>
    <w:p w14:paraId="71A4DED9"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02" w:name="_Toc64269177"/>
      <w:r w:rsidRPr="006035EC">
        <w:rPr>
          <w:rFonts w:asciiTheme="minorHAnsi" w:hAnsiTheme="minorHAnsi" w:cstheme="majorHAnsi"/>
          <w:color w:val="565656" w:themeColor="text1" w:themeTint="BF"/>
          <w:sz w:val="26"/>
          <w:szCs w:val="26"/>
        </w:rPr>
        <w:t xml:space="preserve">4.10 </w:t>
      </w:r>
      <w:bookmarkStart w:id="203" w:name="TOC218555192"/>
      <w:r w:rsidRPr="006035EC">
        <w:rPr>
          <w:rFonts w:asciiTheme="minorHAnsi" w:hAnsiTheme="minorHAnsi" w:cstheme="majorHAnsi"/>
          <w:color w:val="565656" w:themeColor="text1" w:themeTint="BF"/>
          <w:sz w:val="26"/>
          <w:szCs w:val="26"/>
        </w:rPr>
        <w:t>Closeout Plan</w:t>
      </w:r>
      <w:bookmarkEnd w:id="200"/>
      <w:bookmarkEnd w:id="201"/>
      <w:bookmarkEnd w:id="202"/>
      <w:bookmarkEnd w:id="203"/>
    </w:p>
    <w:p w14:paraId="5D061ED2" w14:textId="77777777" w:rsidR="00610789" w:rsidRPr="006035EC" w:rsidRDefault="00610789" w:rsidP="00610789">
      <w:pPr>
        <w:rPr>
          <w:rFonts w:asciiTheme="minorHAnsi" w:hAnsiTheme="minorHAnsi" w:cstheme="majorHAnsi"/>
          <w:color w:val="565656" w:themeColor="text1" w:themeTint="BF"/>
          <w:lang w:bidi="bn-BD"/>
        </w:rPr>
      </w:pPr>
    </w:p>
    <w:p w14:paraId="4ED93F05" w14:textId="77777777" w:rsidR="00610789" w:rsidRPr="006035EC" w:rsidRDefault="00610789" w:rsidP="00610789">
      <w:pPr>
        <w:spacing w:line="360"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rPr>
        <w:tab/>
        <w:t>At the end of the project, the following actions will occur:</w:t>
      </w:r>
    </w:p>
    <w:p w14:paraId="7F538FC2" w14:textId="77777777" w:rsidR="00610789" w:rsidRPr="006035EC" w:rsidRDefault="00610789" w:rsidP="004D69BF">
      <w:pPr>
        <w:numPr>
          <w:ilvl w:val="0"/>
          <w:numId w:val="29"/>
        </w:numPr>
        <w:spacing w:line="360" w:lineRule="auto"/>
        <w:ind w:left="1224"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developers team will make a hard copy file of all documents, source code, plans, etc. generated by the team.</w:t>
      </w:r>
    </w:p>
    <w:p w14:paraId="43BF09BA" w14:textId="77777777" w:rsidR="00610789" w:rsidRPr="006035EC" w:rsidRDefault="00610789" w:rsidP="004D69BF">
      <w:pPr>
        <w:numPr>
          <w:ilvl w:val="0"/>
          <w:numId w:val="29"/>
        </w:numPr>
        <w:spacing w:line="360" w:lineRule="auto"/>
        <w:ind w:left="1224" w:right="27"/>
        <w:jc w:val="both"/>
        <w:rPr>
          <w:rFonts w:asciiTheme="minorHAnsi" w:hAnsiTheme="minorHAnsi" w:cstheme="majorHAnsi"/>
          <w:b/>
          <w:color w:val="565656" w:themeColor="text1" w:themeTint="BF"/>
        </w:rPr>
      </w:pPr>
      <w:r w:rsidRPr="006035EC">
        <w:rPr>
          <w:rFonts w:asciiTheme="minorHAnsi" w:hAnsiTheme="minorHAnsi" w:cstheme="majorHAnsi"/>
          <w:color w:val="565656" w:themeColor="text1" w:themeTint="BF"/>
        </w:rPr>
        <w:lastRenderedPageBreak/>
        <w:t>The developers team will also copy of all material  in electronic format on a CD-ROM.</w:t>
      </w:r>
    </w:p>
    <w:p w14:paraId="12E4EEFA" w14:textId="77777777" w:rsidR="00610789" w:rsidRPr="006035EC" w:rsidRDefault="00610789" w:rsidP="00610789">
      <w:pPr>
        <w:pStyle w:val="ListParagraph"/>
        <w:spacing w:line="360" w:lineRule="auto"/>
        <w:ind w:left="600" w:right="27"/>
        <w:jc w:val="both"/>
        <w:rPr>
          <w:rFonts w:asciiTheme="minorHAnsi" w:hAnsiTheme="minorHAnsi" w:cstheme="majorHAnsi"/>
          <w:b/>
          <w:color w:val="565656" w:themeColor="text1" w:themeTint="BF"/>
          <w:kern w:val="2"/>
        </w:rPr>
      </w:pPr>
    </w:p>
    <w:p w14:paraId="73B0AE74" w14:textId="77777777" w:rsidR="00217C3D" w:rsidRPr="006035EC" w:rsidRDefault="00217C3D" w:rsidP="00610789">
      <w:pPr>
        <w:pStyle w:val="ListParagraph"/>
        <w:spacing w:line="360" w:lineRule="auto"/>
        <w:ind w:left="600" w:right="27"/>
        <w:jc w:val="both"/>
        <w:rPr>
          <w:rFonts w:asciiTheme="minorHAnsi" w:hAnsiTheme="minorHAnsi" w:cstheme="majorHAnsi"/>
          <w:b/>
          <w:color w:val="565656" w:themeColor="text1" w:themeTint="BF"/>
          <w:kern w:val="2"/>
        </w:rPr>
      </w:pPr>
    </w:p>
    <w:p w14:paraId="5C219CD6" w14:textId="77777777" w:rsidR="00217C3D" w:rsidRPr="006035EC" w:rsidRDefault="00217C3D" w:rsidP="00610789">
      <w:pPr>
        <w:pStyle w:val="ListParagraph"/>
        <w:spacing w:line="360" w:lineRule="auto"/>
        <w:ind w:left="600" w:right="27"/>
        <w:jc w:val="both"/>
        <w:rPr>
          <w:rFonts w:asciiTheme="minorHAnsi" w:hAnsiTheme="minorHAnsi" w:cstheme="majorHAnsi"/>
          <w:b/>
          <w:color w:val="565656" w:themeColor="text1" w:themeTint="BF"/>
          <w:kern w:val="2"/>
        </w:rPr>
      </w:pPr>
    </w:p>
    <w:p w14:paraId="108AB1F6"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04" w:name="_Toc310882623"/>
      <w:bookmarkStart w:id="205" w:name="_Toc310885577"/>
      <w:bookmarkStart w:id="206" w:name="_Toc64269178"/>
      <w:r w:rsidRPr="006035EC">
        <w:rPr>
          <w:rFonts w:asciiTheme="minorHAnsi" w:hAnsiTheme="minorHAnsi" w:cstheme="majorHAnsi"/>
          <w:color w:val="565656" w:themeColor="text1" w:themeTint="BF"/>
          <w:sz w:val="26"/>
          <w:szCs w:val="26"/>
        </w:rPr>
        <w:t xml:space="preserve">4.11 </w:t>
      </w:r>
      <w:bookmarkStart w:id="207" w:name="TOC218555193"/>
      <w:r w:rsidRPr="006035EC">
        <w:rPr>
          <w:rFonts w:asciiTheme="minorHAnsi" w:hAnsiTheme="minorHAnsi" w:cstheme="majorHAnsi"/>
          <w:color w:val="565656" w:themeColor="text1" w:themeTint="BF"/>
          <w:sz w:val="26"/>
          <w:szCs w:val="26"/>
        </w:rPr>
        <w:t>Technical process plans</w:t>
      </w:r>
      <w:bookmarkEnd w:id="204"/>
      <w:bookmarkEnd w:id="205"/>
      <w:bookmarkEnd w:id="206"/>
      <w:bookmarkEnd w:id="207"/>
    </w:p>
    <w:p w14:paraId="33D9D347" w14:textId="77777777" w:rsidR="00610789" w:rsidRPr="006035EC" w:rsidRDefault="00610789" w:rsidP="00610789">
      <w:pPr>
        <w:rPr>
          <w:rFonts w:asciiTheme="minorHAnsi" w:hAnsiTheme="minorHAnsi" w:cstheme="majorHAnsi"/>
          <w:color w:val="565656" w:themeColor="text1" w:themeTint="BF"/>
          <w:lang w:bidi="bn-BD"/>
        </w:rPr>
      </w:pPr>
    </w:p>
    <w:p w14:paraId="468B2B60" w14:textId="77777777" w:rsidR="00610789" w:rsidRPr="006035EC" w:rsidRDefault="00610789" w:rsidP="00610789">
      <w:pPr>
        <w:spacing w:after="200" w:line="360" w:lineRule="auto"/>
        <w:ind w:left="720"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Software Project Management Plan will specify the development process model, technical models, tools and techniques that will be used to develop the work products, project infrastructure and product acceptance plan.</w:t>
      </w:r>
    </w:p>
    <w:p w14:paraId="640BE0E2" w14:textId="77777777" w:rsidR="00610789" w:rsidRPr="006035EC" w:rsidRDefault="00610789" w:rsidP="00610789">
      <w:pPr>
        <w:spacing w:after="200" w:line="360" w:lineRule="auto"/>
        <w:ind w:left="720" w:right="27"/>
        <w:jc w:val="both"/>
        <w:rPr>
          <w:rFonts w:asciiTheme="minorHAnsi" w:hAnsiTheme="minorHAnsi" w:cstheme="majorHAnsi"/>
          <w:color w:val="565656" w:themeColor="text1" w:themeTint="BF"/>
        </w:rPr>
      </w:pPr>
    </w:p>
    <w:p w14:paraId="36BF243B"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08" w:name="_Toc310882624"/>
      <w:bookmarkStart w:id="209" w:name="_Toc310885578"/>
      <w:bookmarkStart w:id="210" w:name="_Toc64269179"/>
      <w:r w:rsidRPr="006035EC">
        <w:rPr>
          <w:rFonts w:asciiTheme="minorHAnsi" w:hAnsiTheme="minorHAnsi" w:cstheme="majorHAnsi"/>
          <w:color w:val="565656" w:themeColor="text1" w:themeTint="BF"/>
          <w:sz w:val="26"/>
          <w:szCs w:val="26"/>
        </w:rPr>
        <w:t xml:space="preserve">4.12 </w:t>
      </w:r>
      <w:bookmarkStart w:id="211" w:name="TOC218555194"/>
      <w:r w:rsidRPr="006035EC">
        <w:rPr>
          <w:rFonts w:asciiTheme="minorHAnsi" w:hAnsiTheme="minorHAnsi" w:cstheme="majorHAnsi"/>
          <w:color w:val="565656" w:themeColor="text1" w:themeTint="BF"/>
          <w:sz w:val="26"/>
          <w:szCs w:val="26"/>
        </w:rPr>
        <w:t>Process M</w:t>
      </w:r>
      <w:bookmarkEnd w:id="211"/>
      <w:r w:rsidRPr="006035EC">
        <w:rPr>
          <w:rFonts w:asciiTheme="minorHAnsi" w:hAnsiTheme="minorHAnsi" w:cstheme="majorHAnsi"/>
          <w:color w:val="565656" w:themeColor="text1" w:themeTint="BF"/>
          <w:sz w:val="26"/>
          <w:szCs w:val="26"/>
        </w:rPr>
        <w:t>odel</w:t>
      </w:r>
      <w:bookmarkEnd w:id="208"/>
      <w:bookmarkEnd w:id="209"/>
      <w:bookmarkEnd w:id="210"/>
      <w:r w:rsidRPr="006035EC">
        <w:rPr>
          <w:rFonts w:asciiTheme="minorHAnsi" w:hAnsiTheme="minorHAnsi" w:cstheme="majorHAnsi"/>
          <w:color w:val="565656" w:themeColor="text1" w:themeTint="BF"/>
          <w:sz w:val="26"/>
          <w:szCs w:val="26"/>
        </w:rPr>
        <w:t xml:space="preserve"> </w:t>
      </w:r>
    </w:p>
    <w:p w14:paraId="5DDDB503" w14:textId="77777777" w:rsidR="00610789" w:rsidRPr="006035EC" w:rsidRDefault="00610789" w:rsidP="00610789">
      <w:pPr>
        <w:rPr>
          <w:rFonts w:asciiTheme="minorHAnsi" w:hAnsiTheme="minorHAnsi" w:cstheme="majorHAnsi"/>
          <w:color w:val="565656" w:themeColor="text1" w:themeTint="BF"/>
          <w:lang w:bidi="bn-BD"/>
        </w:rPr>
      </w:pPr>
    </w:p>
    <w:p w14:paraId="1D761C2B" w14:textId="77777777" w:rsidR="00610789" w:rsidRPr="006035EC" w:rsidRDefault="00610789" w:rsidP="00610789">
      <w:pPr>
        <w:pStyle w:val="Default"/>
        <w:spacing w:line="360" w:lineRule="auto"/>
        <w:ind w:left="360" w:right="27" w:firstLine="360"/>
        <w:jc w:val="both"/>
        <w:rPr>
          <w:rFonts w:asciiTheme="minorHAnsi" w:hAnsiTheme="minorHAnsi" w:cstheme="majorHAnsi"/>
          <w:b/>
          <w:color w:val="565656" w:themeColor="text1" w:themeTint="BF"/>
          <w:szCs w:val="24"/>
        </w:rPr>
      </w:pPr>
      <w:r w:rsidRPr="006035EC">
        <w:rPr>
          <w:rFonts w:asciiTheme="minorHAnsi" w:hAnsiTheme="minorHAnsi" w:cstheme="majorHAnsi"/>
          <w:color w:val="565656" w:themeColor="text1" w:themeTint="BF"/>
          <w:szCs w:val="24"/>
        </w:rPr>
        <w:t xml:space="preserve">The XP (extreme Programming) agile process model will be follow during the project </w:t>
      </w:r>
      <w:r w:rsidRPr="006035EC">
        <w:rPr>
          <w:rFonts w:asciiTheme="minorHAnsi" w:hAnsiTheme="minorHAnsi" w:cstheme="majorHAnsi"/>
          <w:color w:val="565656" w:themeColor="text1" w:themeTint="BF"/>
          <w:szCs w:val="24"/>
        </w:rPr>
        <w:tab/>
        <w:t xml:space="preserve">implementation. </w:t>
      </w:r>
    </w:p>
    <w:p w14:paraId="57235C8F" w14:textId="77777777" w:rsidR="00610789" w:rsidRPr="006035EC" w:rsidRDefault="00610789" w:rsidP="00610789">
      <w:pPr>
        <w:spacing w:after="200" w:line="276" w:lineRule="auto"/>
        <w:ind w:right="27"/>
        <w:jc w:val="both"/>
        <w:rPr>
          <w:rFonts w:asciiTheme="minorHAnsi" w:hAnsiTheme="minorHAnsi" w:cstheme="majorHAnsi"/>
          <w:b/>
          <w:color w:val="565656" w:themeColor="text1" w:themeTint="BF"/>
        </w:rPr>
      </w:pPr>
    </w:p>
    <w:p w14:paraId="02A2C9F9"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12" w:name="_Toc310882625"/>
      <w:bookmarkStart w:id="213" w:name="_Toc310885579"/>
      <w:bookmarkStart w:id="214" w:name="_Toc64269180"/>
      <w:r w:rsidRPr="006035EC">
        <w:rPr>
          <w:rFonts w:asciiTheme="minorHAnsi" w:hAnsiTheme="minorHAnsi" w:cstheme="majorHAnsi"/>
          <w:color w:val="565656" w:themeColor="text1" w:themeTint="BF"/>
          <w:sz w:val="26"/>
          <w:szCs w:val="26"/>
        </w:rPr>
        <w:t xml:space="preserve">4.13 </w:t>
      </w:r>
      <w:bookmarkStart w:id="215" w:name="TOC218555195"/>
      <w:r w:rsidRPr="006035EC">
        <w:rPr>
          <w:rFonts w:asciiTheme="minorHAnsi" w:hAnsiTheme="minorHAnsi" w:cstheme="majorHAnsi"/>
          <w:color w:val="565656" w:themeColor="text1" w:themeTint="BF"/>
          <w:sz w:val="26"/>
          <w:szCs w:val="26"/>
        </w:rPr>
        <w:t>Methods, Tools and T</w:t>
      </w:r>
      <w:bookmarkEnd w:id="215"/>
      <w:r w:rsidRPr="006035EC">
        <w:rPr>
          <w:rFonts w:asciiTheme="minorHAnsi" w:hAnsiTheme="minorHAnsi" w:cstheme="majorHAnsi"/>
          <w:color w:val="565656" w:themeColor="text1" w:themeTint="BF"/>
          <w:sz w:val="26"/>
          <w:szCs w:val="26"/>
        </w:rPr>
        <w:t>echniques</w:t>
      </w:r>
      <w:bookmarkEnd w:id="212"/>
      <w:bookmarkEnd w:id="213"/>
      <w:bookmarkEnd w:id="214"/>
      <w:r w:rsidRPr="006035EC">
        <w:rPr>
          <w:rFonts w:asciiTheme="minorHAnsi" w:hAnsiTheme="minorHAnsi" w:cstheme="majorHAnsi"/>
          <w:color w:val="565656" w:themeColor="text1" w:themeTint="BF"/>
          <w:sz w:val="26"/>
          <w:szCs w:val="26"/>
        </w:rPr>
        <w:t xml:space="preserve"> </w:t>
      </w:r>
    </w:p>
    <w:p w14:paraId="3A2AF7C6" w14:textId="77777777" w:rsidR="00610789" w:rsidRPr="006035EC" w:rsidRDefault="00610789" w:rsidP="00610789">
      <w:pPr>
        <w:rPr>
          <w:rFonts w:asciiTheme="minorHAnsi" w:hAnsiTheme="minorHAnsi" w:cstheme="majorHAnsi"/>
          <w:color w:val="565656" w:themeColor="text1" w:themeTint="BF"/>
          <w:lang w:bidi="bn-BD"/>
        </w:rPr>
      </w:pPr>
    </w:p>
    <w:p w14:paraId="1D70481E" w14:textId="77777777" w:rsidR="00610789" w:rsidRPr="006035EC" w:rsidRDefault="00610789" w:rsidP="00610789">
      <w:pPr>
        <w:pStyle w:val="Default"/>
        <w:tabs>
          <w:tab w:val="left" w:pos="1080"/>
          <w:tab w:val="left" w:pos="1980"/>
        </w:tabs>
        <w:spacing w:line="360" w:lineRule="auto"/>
        <w:ind w:left="720" w:right="27"/>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The project, E-Commerce, adapts the system on Personal Computer using HTML, PHP, Visual Studio 2012 and MySQL for database management system.  Additional tools that will be used are: Adobe Dreamweaver, Adobe Photoshop etc.</w:t>
      </w:r>
    </w:p>
    <w:p w14:paraId="778B6190" w14:textId="77777777" w:rsidR="00610789" w:rsidRPr="006035EC" w:rsidRDefault="00610789" w:rsidP="00610789">
      <w:pPr>
        <w:pStyle w:val="Default"/>
        <w:ind w:left="200" w:right="27"/>
        <w:jc w:val="both"/>
        <w:rPr>
          <w:rFonts w:asciiTheme="minorHAnsi" w:hAnsiTheme="minorHAnsi" w:cstheme="majorHAnsi"/>
          <w:color w:val="565656" w:themeColor="text1" w:themeTint="BF"/>
          <w:szCs w:val="24"/>
        </w:rPr>
      </w:pPr>
    </w:p>
    <w:p w14:paraId="392ADA22" w14:textId="77777777" w:rsidR="00610789" w:rsidRPr="006035EC" w:rsidRDefault="00610789" w:rsidP="00610789">
      <w:pPr>
        <w:pStyle w:val="Default"/>
        <w:ind w:left="200" w:right="27"/>
        <w:jc w:val="both"/>
        <w:rPr>
          <w:rFonts w:asciiTheme="minorHAnsi" w:hAnsiTheme="minorHAnsi" w:cstheme="majorHAnsi"/>
          <w:color w:val="565656" w:themeColor="text1" w:themeTint="BF"/>
          <w:szCs w:val="24"/>
        </w:rPr>
      </w:pPr>
    </w:p>
    <w:p w14:paraId="3BFF17E7"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16" w:name="_Toc310882626"/>
      <w:bookmarkStart w:id="217" w:name="_Toc310885580"/>
      <w:bookmarkStart w:id="218" w:name="_Toc64269181"/>
      <w:r w:rsidRPr="006035EC">
        <w:rPr>
          <w:rFonts w:asciiTheme="minorHAnsi" w:hAnsiTheme="minorHAnsi" w:cstheme="majorHAnsi"/>
          <w:color w:val="565656" w:themeColor="text1" w:themeTint="BF"/>
          <w:sz w:val="26"/>
          <w:szCs w:val="26"/>
        </w:rPr>
        <w:t xml:space="preserve">4.14 </w:t>
      </w:r>
      <w:bookmarkStart w:id="219" w:name="TOC218555196"/>
      <w:r w:rsidRPr="006035EC">
        <w:rPr>
          <w:rFonts w:asciiTheme="minorHAnsi" w:hAnsiTheme="minorHAnsi" w:cstheme="majorHAnsi"/>
          <w:color w:val="565656" w:themeColor="text1" w:themeTint="BF"/>
          <w:sz w:val="26"/>
          <w:szCs w:val="26"/>
        </w:rPr>
        <w:t>Infrastructure P</w:t>
      </w:r>
      <w:bookmarkEnd w:id="219"/>
      <w:r w:rsidRPr="006035EC">
        <w:rPr>
          <w:rFonts w:asciiTheme="minorHAnsi" w:hAnsiTheme="minorHAnsi" w:cstheme="majorHAnsi"/>
          <w:color w:val="565656" w:themeColor="text1" w:themeTint="BF"/>
          <w:sz w:val="26"/>
          <w:szCs w:val="26"/>
        </w:rPr>
        <w:t>lan</w:t>
      </w:r>
      <w:bookmarkEnd w:id="216"/>
      <w:bookmarkEnd w:id="217"/>
      <w:bookmarkEnd w:id="218"/>
      <w:r w:rsidRPr="006035EC">
        <w:rPr>
          <w:rFonts w:asciiTheme="minorHAnsi" w:hAnsiTheme="minorHAnsi" w:cstheme="majorHAnsi"/>
          <w:color w:val="565656" w:themeColor="text1" w:themeTint="BF"/>
          <w:sz w:val="26"/>
          <w:szCs w:val="26"/>
        </w:rPr>
        <w:t xml:space="preserve"> </w:t>
      </w:r>
    </w:p>
    <w:p w14:paraId="4444D2AF" w14:textId="77777777" w:rsidR="00610789" w:rsidRPr="006035EC" w:rsidRDefault="00610789" w:rsidP="00610789">
      <w:pPr>
        <w:rPr>
          <w:rFonts w:asciiTheme="minorHAnsi" w:hAnsiTheme="minorHAnsi" w:cstheme="majorHAnsi"/>
          <w:color w:val="565656" w:themeColor="text1" w:themeTint="BF"/>
          <w:lang w:bidi="bn-BD"/>
        </w:rPr>
      </w:pPr>
    </w:p>
    <w:p w14:paraId="1F534E48" w14:textId="77777777" w:rsidR="00610789" w:rsidRPr="006035EC" w:rsidRDefault="00610789" w:rsidP="00610789">
      <w:pPr>
        <w:pStyle w:val="Default"/>
        <w:spacing w:line="360" w:lineRule="auto"/>
        <w:ind w:left="720" w:right="27"/>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The hardware resources are three Intel Core2Duo Personal Computers running Windows XP/Vista or UBUNTU operating system. The project using software resources are like Notepad ++, Adobe Dreamweaver, Adobe Photoshop, Adobe Flash, XAMPP, Wamp etc.</w:t>
      </w:r>
    </w:p>
    <w:p w14:paraId="59EED74D" w14:textId="77777777" w:rsidR="00610789" w:rsidRPr="006035EC" w:rsidRDefault="00610789" w:rsidP="00610789">
      <w:pPr>
        <w:pStyle w:val="Default"/>
        <w:spacing w:line="360" w:lineRule="auto"/>
        <w:ind w:left="720" w:right="27" w:firstLine="720"/>
        <w:jc w:val="both"/>
        <w:rPr>
          <w:rFonts w:asciiTheme="minorHAnsi" w:hAnsiTheme="minorHAnsi" w:cstheme="majorHAnsi"/>
          <w:color w:val="565656" w:themeColor="text1" w:themeTint="BF"/>
          <w:szCs w:val="24"/>
        </w:rPr>
      </w:pPr>
    </w:p>
    <w:p w14:paraId="3AC69930" w14:textId="77777777" w:rsidR="00610789" w:rsidRPr="006035EC" w:rsidRDefault="00610789" w:rsidP="00610789">
      <w:pPr>
        <w:pStyle w:val="Default"/>
        <w:spacing w:line="360" w:lineRule="auto"/>
        <w:ind w:left="720" w:right="27" w:firstLine="720"/>
        <w:jc w:val="both"/>
        <w:rPr>
          <w:rFonts w:asciiTheme="minorHAnsi" w:hAnsiTheme="minorHAnsi" w:cstheme="majorHAnsi"/>
          <w:color w:val="565656" w:themeColor="text1" w:themeTint="BF"/>
          <w:szCs w:val="24"/>
        </w:rPr>
      </w:pPr>
    </w:p>
    <w:p w14:paraId="6FEF95B6"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20" w:name="_Toc310882627"/>
      <w:bookmarkStart w:id="221" w:name="_Toc310885581"/>
      <w:bookmarkStart w:id="222" w:name="_Toc64269182"/>
      <w:r w:rsidRPr="006035EC">
        <w:rPr>
          <w:rFonts w:asciiTheme="minorHAnsi" w:hAnsiTheme="minorHAnsi" w:cstheme="majorHAnsi"/>
          <w:color w:val="565656" w:themeColor="text1" w:themeTint="BF"/>
          <w:sz w:val="26"/>
          <w:szCs w:val="26"/>
        </w:rPr>
        <w:t xml:space="preserve">4.15 </w:t>
      </w:r>
      <w:bookmarkStart w:id="223" w:name="TOC218555197"/>
      <w:r w:rsidRPr="006035EC">
        <w:rPr>
          <w:rFonts w:asciiTheme="minorHAnsi" w:hAnsiTheme="minorHAnsi" w:cstheme="majorHAnsi"/>
          <w:color w:val="565656" w:themeColor="text1" w:themeTint="BF"/>
          <w:sz w:val="26"/>
          <w:szCs w:val="26"/>
        </w:rPr>
        <w:t>Product Acceptance P</w:t>
      </w:r>
      <w:bookmarkEnd w:id="223"/>
      <w:r w:rsidRPr="006035EC">
        <w:rPr>
          <w:rFonts w:asciiTheme="minorHAnsi" w:hAnsiTheme="minorHAnsi" w:cstheme="majorHAnsi"/>
          <w:color w:val="565656" w:themeColor="text1" w:themeTint="BF"/>
          <w:sz w:val="26"/>
          <w:szCs w:val="26"/>
        </w:rPr>
        <w:t>lan</w:t>
      </w:r>
      <w:bookmarkEnd w:id="220"/>
      <w:bookmarkEnd w:id="221"/>
      <w:bookmarkEnd w:id="222"/>
      <w:r w:rsidRPr="006035EC">
        <w:rPr>
          <w:rFonts w:asciiTheme="minorHAnsi" w:hAnsiTheme="minorHAnsi" w:cstheme="majorHAnsi"/>
          <w:color w:val="565656" w:themeColor="text1" w:themeTint="BF"/>
          <w:sz w:val="26"/>
          <w:szCs w:val="26"/>
        </w:rPr>
        <w:t xml:space="preserve"> </w:t>
      </w:r>
    </w:p>
    <w:p w14:paraId="554F47B3" w14:textId="77777777" w:rsidR="00610789" w:rsidRPr="006035EC" w:rsidRDefault="00610789" w:rsidP="00610789">
      <w:pPr>
        <w:rPr>
          <w:rFonts w:asciiTheme="minorHAnsi" w:hAnsiTheme="minorHAnsi" w:cstheme="majorHAnsi"/>
          <w:color w:val="565656" w:themeColor="text1" w:themeTint="BF"/>
          <w:lang w:bidi="bn-BD"/>
        </w:rPr>
      </w:pPr>
    </w:p>
    <w:p w14:paraId="5D7E7D1C" w14:textId="77777777" w:rsidR="00610789" w:rsidRPr="006035EC" w:rsidRDefault="00610789" w:rsidP="00610789">
      <w:pPr>
        <w:spacing w:after="200" w:line="360" w:lineRule="auto"/>
        <w:ind w:left="720"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 xml:space="preserve">Every milestone of the project will be accepted formally by the project manager by signing appropriate acceptance documentation. At the end of every phase the project manager will perform an acceptance test. This may result in additional requests for change and improvements. The project manager will test the final product/application for acceptance. </w:t>
      </w:r>
      <w:r w:rsidRPr="006035EC">
        <w:rPr>
          <w:rFonts w:asciiTheme="minorHAnsi" w:hAnsiTheme="minorHAnsi" w:cstheme="majorHAnsi"/>
          <w:b/>
          <w:color w:val="565656" w:themeColor="text1" w:themeTint="BF"/>
        </w:rPr>
        <w:tab/>
      </w:r>
    </w:p>
    <w:p w14:paraId="58928844" w14:textId="77777777" w:rsidR="00610789" w:rsidRPr="006035EC" w:rsidRDefault="00610789" w:rsidP="00610789">
      <w:pPr>
        <w:pStyle w:val="Default"/>
        <w:spacing w:line="360" w:lineRule="auto"/>
        <w:ind w:left="600" w:right="27"/>
        <w:jc w:val="both"/>
        <w:rPr>
          <w:rFonts w:asciiTheme="minorHAnsi" w:hAnsiTheme="minorHAnsi" w:cstheme="majorHAnsi"/>
          <w:b/>
          <w:color w:val="565656" w:themeColor="text1" w:themeTint="BF"/>
          <w:szCs w:val="24"/>
        </w:rPr>
      </w:pPr>
    </w:p>
    <w:p w14:paraId="08828487" w14:textId="77777777" w:rsidR="00217C3D" w:rsidRPr="006035EC" w:rsidRDefault="00217C3D" w:rsidP="00610789">
      <w:pPr>
        <w:pStyle w:val="Default"/>
        <w:spacing w:line="360" w:lineRule="auto"/>
        <w:ind w:left="600" w:right="27"/>
        <w:jc w:val="both"/>
        <w:rPr>
          <w:rFonts w:asciiTheme="minorHAnsi" w:hAnsiTheme="minorHAnsi" w:cstheme="majorHAnsi"/>
          <w:b/>
          <w:color w:val="565656" w:themeColor="text1" w:themeTint="BF"/>
          <w:szCs w:val="24"/>
        </w:rPr>
      </w:pPr>
    </w:p>
    <w:p w14:paraId="1222F122"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24" w:name="_Toc310882628"/>
      <w:bookmarkStart w:id="225" w:name="_Toc310885582"/>
      <w:bookmarkStart w:id="226" w:name="_Toc64269183"/>
      <w:r w:rsidRPr="006035EC">
        <w:rPr>
          <w:rFonts w:asciiTheme="minorHAnsi" w:hAnsiTheme="minorHAnsi" w:cstheme="majorHAnsi"/>
          <w:color w:val="565656" w:themeColor="text1" w:themeTint="BF"/>
          <w:sz w:val="26"/>
          <w:szCs w:val="26"/>
        </w:rPr>
        <w:t xml:space="preserve">4.16 </w:t>
      </w:r>
      <w:bookmarkStart w:id="227" w:name="TOC218555198"/>
      <w:r w:rsidRPr="006035EC">
        <w:rPr>
          <w:rFonts w:asciiTheme="minorHAnsi" w:hAnsiTheme="minorHAnsi" w:cstheme="majorHAnsi"/>
          <w:color w:val="565656" w:themeColor="text1" w:themeTint="BF"/>
          <w:sz w:val="26"/>
          <w:szCs w:val="26"/>
        </w:rPr>
        <w:t>Supporting Process Plans</w:t>
      </w:r>
      <w:bookmarkEnd w:id="224"/>
      <w:bookmarkEnd w:id="225"/>
      <w:bookmarkEnd w:id="226"/>
      <w:bookmarkEnd w:id="227"/>
    </w:p>
    <w:p w14:paraId="618960C5" w14:textId="77777777" w:rsidR="00610789" w:rsidRPr="006035EC" w:rsidRDefault="00610789" w:rsidP="00610789">
      <w:pPr>
        <w:rPr>
          <w:rFonts w:asciiTheme="minorHAnsi" w:hAnsiTheme="minorHAnsi" w:cstheme="majorHAnsi"/>
          <w:color w:val="565656" w:themeColor="text1" w:themeTint="BF"/>
          <w:lang w:bidi="bn-BD"/>
        </w:rPr>
      </w:pPr>
    </w:p>
    <w:p w14:paraId="6E5240FA" w14:textId="77777777" w:rsidR="00610789" w:rsidRPr="006035EC" w:rsidRDefault="00610789" w:rsidP="00610789">
      <w:pPr>
        <w:spacing w:after="200" w:line="360" w:lineRule="auto"/>
        <w:ind w:left="720"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Software Project Management Plan will include the plans for the supporting processes that are part of the software project. These plans include: configuration management plan, verification and validation, software documentation, quality assurance, reviews and audits, problem resolution and subcontractor management.</w:t>
      </w:r>
    </w:p>
    <w:p w14:paraId="6493A7BC" w14:textId="77777777" w:rsidR="00A47AF7" w:rsidRPr="006035EC" w:rsidRDefault="00A47AF7" w:rsidP="00610789">
      <w:pPr>
        <w:spacing w:after="200" w:line="360" w:lineRule="auto"/>
        <w:ind w:left="720" w:right="27"/>
        <w:jc w:val="both"/>
        <w:rPr>
          <w:rFonts w:asciiTheme="minorHAnsi" w:hAnsiTheme="minorHAnsi" w:cstheme="majorHAnsi"/>
          <w:color w:val="565656" w:themeColor="text1" w:themeTint="BF"/>
        </w:rPr>
      </w:pPr>
    </w:p>
    <w:p w14:paraId="0F96CD50"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28" w:name="_Toc310882629"/>
      <w:bookmarkStart w:id="229" w:name="_Toc310885583"/>
      <w:bookmarkStart w:id="230" w:name="_Toc64269184"/>
      <w:r w:rsidRPr="006035EC">
        <w:rPr>
          <w:rFonts w:asciiTheme="minorHAnsi" w:hAnsiTheme="minorHAnsi" w:cstheme="majorHAnsi"/>
          <w:color w:val="565656" w:themeColor="text1" w:themeTint="BF"/>
          <w:sz w:val="26"/>
          <w:szCs w:val="26"/>
        </w:rPr>
        <w:t xml:space="preserve">4.17 </w:t>
      </w:r>
      <w:bookmarkStart w:id="231" w:name="TOC218555199"/>
      <w:r w:rsidRPr="006035EC">
        <w:rPr>
          <w:rFonts w:asciiTheme="minorHAnsi" w:hAnsiTheme="minorHAnsi" w:cstheme="majorHAnsi"/>
          <w:color w:val="565656" w:themeColor="text1" w:themeTint="BF"/>
          <w:sz w:val="26"/>
          <w:szCs w:val="26"/>
        </w:rPr>
        <w:t>Configuration Management P</w:t>
      </w:r>
      <w:bookmarkEnd w:id="231"/>
      <w:r w:rsidRPr="006035EC">
        <w:rPr>
          <w:rFonts w:asciiTheme="minorHAnsi" w:hAnsiTheme="minorHAnsi" w:cstheme="majorHAnsi"/>
          <w:color w:val="565656" w:themeColor="text1" w:themeTint="BF"/>
          <w:sz w:val="26"/>
          <w:szCs w:val="26"/>
        </w:rPr>
        <w:t>lan</w:t>
      </w:r>
      <w:bookmarkEnd w:id="228"/>
      <w:bookmarkEnd w:id="229"/>
      <w:bookmarkEnd w:id="230"/>
      <w:r w:rsidRPr="006035EC">
        <w:rPr>
          <w:rFonts w:asciiTheme="minorHAnsi" w:hAnsiTheme="minorHAnsi" w:cstheme="majorHAnsi"/>
          <w:color w:val="565656" w:themeColor="text1" w:themeTint="BF"/>
          <w:sz w:val="26"/>
          <w:szCs w:val="26"/>
        </w:rPr>
        <w:t xml:space="preserve"> </w:t>
      </w:r>
    </w:p>
    <w:p w14:paraId="274F2CC3" w14:textId="77777777" w:rsidR="00610789" w:rsidRPr="006035EC" w:rsidRDefault="00610789" w:rsidP="00610789">
      <w:pPr>
        <w:rPr>
          <w:rFonts w:asciiTheme="minorHAnsi" w:hAnsiTheme="minorHAnsi" w:cstheme="majorHAnsi"/>
          <w:color w:val="565656" w:themeColor="text1" w:themeTint="BF"/>
          <w:lang w:bidi="bn-BD"/>
        </w:rPr>
      </w:pPr>
    </w:p>
    <w:p w14:paraId="2374FF3F" w14:textId="77777777" w:rsidR="00610789" w:rsidRPr="006035EC" w:rsidRDefault="00610789" w:rsidP="00610789">
      <w:pPr>
        <w:pStyle w:val="NoSpacing"/>
        <w:spacing w:line="360" w:lineRule="auto"/>
        <w:ind w:left="720" w:right="27"/>
        <w:jc w:val="both"/>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 xml:space="preserve">All the project deliverables are to be considered as configuration items. The configuration item as well as its file would be named after the document like SOW, SRS and followed by the version number. For example, all the preliminary versions that are submitted to the project manager for review would be named with the abbreviation followed by 0.1, 0.2. After the project manager approves the basic SPMP, this baseline document will be version 1.0 and is distributed to the project members. Informal updates with the project manager will be numbered with 1.1, 1.2, etc. and the next full distribution to the committee would be version 2.0, etc. </w:t>
      </w:r>
    </w:p>
    <w:p w14:paraId="5A70D586" w14:textId="77777777" w:rsidR="00610789" w:rsidRPr="006035EC" w:rsidRDefault="00610789" w:rsidP="00610789">
      <w:pPr>
        <w:pStyle w:val="Default"/>
        <w:spacing w:line="360" w:lineRule="auto"/>
        <w:ind w:left="780" w:right="27"/>
        <w:jc w:val="both"/>
        <w:rPr>
          <w:rFonts w:asciiTheme="minorHAnsi" w:hAnsiTheme="minorHAnsi" w:cstheme="majorHAnsi"/>
          <w:color w:val="565656" w:themeColor="text1" w:themeTint="BF"/>
          <w:szCs w:val="24"/>
        </w:rPr>
      </w:pPr>
    </w:p>
    <w:p w14:paraId="35BC5404"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32" w:name="_Toc310882630"/>
      <w:bookmarkStart w:id="233" w:name="_Toc310885584"/>
      <w:bookmarkStart w:id="234" w:name="_Toc64269185"/>
      <w:r w:rsidRPr="006035EC">
        <w:rPr>
          <w:rFonts w:asciiTheme="minorHAnsi" w:hAnsiTheme="minorHAnsi" w:cstheme="majorHAnsi"/>
          <w:color w:val="565656" w:themeColor="text1" w:themeTint="BF"/>
          <w:sz w:val="26"/>
          <w:szCs w:val="26"/>
        </w:rPr>
        <w:t xml:space="preserve">4.18 </w:t>
      </w:r>
      <w:bookmarkStart w:id="235" w:name="TOC218555200"/>
      <w:r w:rsidRPr="006035EC">
        <w:rPr>
          <w:rFonts w:asciiTheme="minorHAnsi" w:hAnsiTheme="minorHAnsi" w:cstheme="majorHAnsi"/>
          <w:color w:val="565656" w:themeColor="text1" w:themeTint="BF"/>
          <w:sz w:val="26"/>
          <w:szCs w:val="26"/>
        </w:rPr>
        <w:t>Verification And Validation P</w:t>
      </w:r>
      <w:bookmarkEnd w:id="235"/>
      <w:r w:rsidRPr="006035EC">
        <w:rPr>
          <w:rFonts w:asciiTheme="minorHAnsi" w:hAnsiTheme="minorHAnsi" w:cstheme="majorHAnsi"/>
          <w:color w:val="565656" w:themeColor="text1" w:themeTint="BF"/>
          <w:sz w:val="26"/>
          <w:szCs w:val="26"/>
        </w:rPr>
        <w:t>lan</w:t>
      </w:r>
      <w:bookmarkEnd w:id="232"/>
      <w:bookmarkEnd w:id="233"/>
      <w:bookmarkEnd w:id="234"/>
      <w:r w:rsidRPr="006035EC">
        <w:rPr>
          <w:rFonts w:asciiTheme="minorHAnsi" w:hAnsiTheme="minorHAnsi" w:cstheme="majorHAnsi"/>
          <w:color w:val="565656" w:themeColor="text1" w:themeTint="BF"/>
          <w:sz w:val="26"/>
          <w:szCs w:val="26"/>
        </w:rPr>
        <w:t xml:space="preserve"> </w:t>
      </w:r>
    </w:p>
    <w:p w14:paraId="14EFEB3B" w14:textId="77777777" w:rsidR="00610789" w:rsidRPr="006035EC" w:rsidRDefault="00610789" w:rsidP="00610789">
      <w:pPr>
        <w:rPr>
          <w:rFonts w:asciiTheme="minorHAnsi" w:hAnsiTheme="minorHAnsi" w:cstheme="majorHAnsi"/>
          <w:color w:val="565656" w:themeColor="text1" w:themeTint="BF"/>
          <w:lang w:bidi="bn-BD"/>
        </w:rPr>
      </w:pPr>
    </w:p>
    <w:p w14:paraId="531FFEBD" w14:textId="77777777" w:rsidR="001A3B72" w:rsidRPr="006035EC" w:rsidRDefault="00610789" w:rsidP="001A3B72">
      <w:pPr>
        <w:spacing w:after="200" w:line="360" w:lineRule="auto"/>
        <w:ind w:left="720"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e Software Project Management Plan for this project shall contain the verification and validation plan for the software project and it shall include tools, techniques and responsibilities for the verification and validation work </w:t>
      </w:r>
      <w:r w:rsidRPr="006035EC">
        <w:rPr>
          <w:rFonts w:asciiTheme="minorHAnsi" w:hAnsiTheme="minorHAnsi" w:cstheme="majorHAnsi"/>
          <w:color w:val="565656" w:themeColor="text1" w:themeTint="BF"/>
        </w:rPr>
        <w:lastRenderedPageBreak/>
        <w:t xml:space="preserve">activities. The verification and validation plan will be part of a separate document and </w:t>
      </w:r>
      <w:r w:rsidR="001A3B72" w:rsidRPr="006035EC">
        <w:rPr>
          <w:rFonts w:asciiTheme="minorHAnsi" w:hAnsiTheme="minorHAnsi" w:cstheme="majorHAnsi"/>
          <w:color w:val="565656" w:themeColor="text1" w:themeTint="BF"/>
        </w:rPr>
        <w:t>will be maintained accordingly</w:t>
      </w:r>
    </w:p>
    <w:p w14:paraId="0D7C7D5E"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36" w:name="_Toc310882631"/>
      <w:bookmarkStart w:id="237" w:name="_Toc310885585"/>
      <w:bookmarkStart w:id="238" w:name="_Toc64269186"/>
      <w:r w:rsidRPr="006035EC">
        <w:rPr>
          <w:rFonts w:asciiTheme="minorHAnsi" w:hAnsiTheme="minorHAnsi" w:cstheme="majorHAnsi"/>
          <w:color w:val="565656" w:themeColor="text1" w:themeTint="BF"/>
          <w:sz w:val="26"/>
          <w:szCs w:val="26"/>
        </w:rPr>
        <w:t>4.19 D</w:t>
      </w:r>
      <w:bookmarkStart w:id="239" w:name="TOC218555201"/>
      <w:r w:rsidRPr="006035EC">
        <w:rPr>
          <w:rFonts w:asciiTheme="minorHAnsi" w:hAnsiTheme="minorHAnsi" w:cstheme="majorHAnsi"/>
          <w:color w:val="565656" w:themeColor="text1" w:themeTint="BF"/>
          <w:sz w:val="26"/>
          <w:szCs w:val="26"/>
        </w:rPr>
        <w:t>ocumentation P</w:t>
      </w:r>
      <w:bookmarkEnd w:id="239"/>
      <w:r w:rsidRPr="006035EC">
        <w:rPr>
          <w:rFonts w:asciiTheme="minorHAnsi" w:hAnsiTheme="minorHAnsi" w:cstheme="majorHAnsi"/>
          <w:color w:val="565656" w:themeColor="text1" w:themeTint="BF"/>
          <w:sz w:val="26"/>
          <w:szCs w:val="26"/>
        </w:rPr>
        <w:t>lan</w:t>
      </w:r>
      <w:bookmarkEnd w:id="236"/>
      <w:bookmarkEnd w:id="237"/>
      <w:bookmarkEnd w:id="238"/>
      <w:r w:rsidRPr="006035EC">
        <w:rPr>
          <w:rFonts w:asciiTheme="minorHAnsi" w:hAnsiTheme="minorHAnsi" w:cstheme="majorHAnsi"/>
          <w:color w:val="565656" w:themeColor="text1" w:themeTint="BF"/>
          <w:sz w:val="26"/>
          <w:szCs w:val="26"/>
        </w:rPr>
        <w:t xml:space="preserve"> </w:t>
      </w:r>
    </w:p>
    <w:p w14:paraId="7BE2376B" w14:textId="77777777" w:rsidR="00610789" w:rsidRPr="006035EC" w:rsidRDefault="00610789" w:rsidP="00610789">
      <w:pPr>
        <w:rPr>
          <w:rFonts w:asciiTheme="minorHAnsi" w:hAnsiTheme="minorHAnsi" w:cstheme="majorHAnsi"/>
          <w:color w:val="565656" w:themeColor="text1" w:themeTint="BF"/>
          <w:lang w:bidi="bn-BD"/>
        </w:rPr>
      </w:pPr>
    </w:p>
    <w:p w14:paraId="3074ED85" w14:textId="77777777" w:rsidR="00610789" w:rsidRPr="006035EC" w:rsidRDefault="00610789" w:rsidP="001A3B72">
      <w:pPr>
        <w:pStyle w:val="NoSpacing"/>
        <w:spacing w:line="360" w:lineRule="auto"/>
        <w:ind w:left="720" w:right="27"/>
        <w:jc w:val="both"/>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 xml:space="preserve">The IEEE standards would be followed for all documentation purposes. All the documents would be discussed and reviewed with project manager before their baseline versions are issued and distributed to the members of </w:t>
      </w:r>
      <w:r w:rsidR="001A3B72" w:rsidRPr="006035EC">
        <w:rPr>
          <w:rFonts w:asciiTheme="minorHAnsi" w:hAnsiTheme="minorHAnsi" w:cstheme="majorHAnsi"/>
          <w:color w:val="565656" w:themeColor="text1" w:themeTint="BF"/>
          <w:sz w:val="24"/>
          <w:szCs w:val="24"/>
        </w:rPr>
        <w:t>the committee on the due dates.</w:t>
      </w:r>
    </w:p>
    <w:p w14:paraId="10C8E5A8" w14:textId="77777777" w:rsidR="001A3B72" w:rsidRPr="006035EC" w:rsidRDefault="001A3B72" w:rsidP="001A3B72">
      <w:pPr>
        <w:pStyle w:val="NoSpacing"/>
        <w:spacing w:line="360" w:lineRule="auto"/>
        <w:ind w:left="720" w:right="27"/>
        <w:jc w:val="both"/>
        <w:rPr>
          <w:rFonts w:asciiTheme="minorHAnsi" w:hAnsiTheme="minorHAnsi" w:cstheme="majorHAnsi"/>
          <w:color w:val="565656" w:themeColor="text1" w:themeTint="BF"/>
          <w:sz w:val="24"/>
          <w:szCs w:val="24"/>
        </w:rPr>
      </w:pPr>
    </w:p>
    <w:p w14:paraId="061F0573" w14:textId="77777777" w:rsidR="00217C3D" w:rsidRPr="006035EC" w:rsidRDefault="00217C3D" w:rsidP="001A3B72">
      <w:pPr>
        <w:pStyle w:val="NoSpacing"/>
        <w:spacing w:line="360" w:lineRule="auto"/>
        <w:ind w:left="720" w:right="27"/>
        <w:jc w:val="both"/>
        <w:rPr>
          <w:rFonts w:asciiTheme="minorHAnsi" w:hAnsiTheme="minorHAnsi" w:cstheme="majorHAnsi"/>
          <w:color w:val="565656" w:themeColor="text1" w:themeTint="BF"/>
          <w:sz w:val="24"/>
          <w:szCs w:val="24"/>
        </w:rPr>
      </w:pPr>
    </w:p>
    <w:p w14:paraId="6F20AEB8" w14:textId="77777777" w:rsidR="00217C3D" w:rsidRPr="006035EC" w:rsidRDefault="00217C3D" w:rsidP="001A3B72">
      <w:pPr>
        <w:pStyle w:val="NoSpacing"/>
        <w:spacing w:line="360" w:lineRule="auto"/>
        <w:ind w:left="720" w:right="27"/>
        <w:jc w:val="both"/>
        <w:rPr>
          <w:rFonts w:asciiTheme="minorHAnsi" w:hAnsiTheme="minorHAnsi" w:cstheme="majorHAnsi"/>
          <w:color w:val="565656" w:themeColor="text1" w:themeTint="BF"/>
          <w:sz w:val="24"/>
          <w:szCs w:val="24"/>
        </w:rPr>
      </w:pPr>
    </w:p>
    <w:p w14:paraId="53DBAD8C"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40" w:name="_Toc310882632"/>
      <w:bookmarkStart w:id="241" w:name="_Toc310885586"/>
      <w:bookmarkStart w:id="242" w:name="_Toc64269187"/>
      <w:r w:rsidRPr="006035EC">
        <w:rPr>
          <w:rFonts w:asciiTheme="minorHAnsi" w:hAnsiTheme="minorHAnsi" w:cstheme="majorHAnsi"/>
          <w:color w:val="565656" w:themeColor="text1" w:themeTint="BF"/>
          <w:sz w:val="26"/>
          <w:szCs w:val="26"/>
        </w:rPr>
        <w:t xml:space="preserve">4.20 </w:t>
      </w:r>
      <w:bookmarkStart w:id="243" w:name="TOC218555202"/>
      <w:r w:rsidRPr="006035EC">
        <w:rPr>
          <w:rFonts w:asciiTheme="minorHAnsi" w:hAnsiTheme="minorHAnsi" w:cstheme="majorHAnsi"/>
          <w:color w:val="565656" w:themeColor="text1" w:themeTint="BF"/>
          <w:sz w:val="26"/>
          <w:szCs w:val="26"/>
        </w:rPr>
        <w:t>Quality Assurance P</w:t>
      </w:r>
      <w:bookmarkEnd w:id="243"/>
      <w:r w:rsidRPr="006035EC">
        <w:rPr>
          <w:rFonts w:asciiTheme="minorHAnsi" w:hAnsiTheme="minorHAnsi" w:cstheme="majorHAnsi"/>
          <w:color w:val="565656" w:themeColor="text1" w:themeTint="BF"/>
          <w:sz w:val="26"/>
          <w:szCs w:val="26"/>
        </w:rPr>
        <w:t>lan</w:t>
      </w:r>
      <w:bookmarkEnd w:id="240"/>
      <w:bookmarkEnd w:id="241"/>
      <w:bookmarkEnd w:id="242"/>
      <w:r w:rsidRPr="006035EC">
        <w:rPr>
          <w:rFonts w:asciiTheme="minorHAnsi" w:hAnsiTheme="minorHAnsi" w:cstheme="majorHAnsi"/>
          <w:color w:val="565656" w:themeColor="text1" w:themeTint="BF"/>
          <w:sz w:val="26"/>
          <w:szCs w:val="26"/>
        </w:rPr>
        <w:t xml:space="preserve"> </w:t>
      </w:r>
    </w:p>
    <w:p w14:paraId="2D9DB27F" w14:textId="77777777" w:rsidR="00610789" w:rsidRPr="006035EC" w:rsidRDefault="00610789" w:rsidP="00610789">
      <w:pPr>
        <w:rPr>
          <w:rFonts w:asciiTheme="minorHAnsi" w:hAnsiTheme="minorHAnsi" w:cstheme="majorHAnsi"/>
          <w:color w:val="565656" w:themeColor="text1" w:themeTint="BF"/>
          <w:lang w:bidi="bn-BD"/>
        </w:rPr>
      </w:pPr>
    </w:p>
    <w:p w14:paraId="15D5756D" w14:textId="77777777" w:rsidR="00610789" w:rsidRPr="006035EC" w:rsidRDefault="00610789" w:rsidP="008322DB">
      <w:pPr>
        <w:pStyle w:val="NoSpacing"/>
        <w:spacing w:line="360" w:lineRule="auto"/>
        <w:ind w:left="720" w:right="27"/>
        <w:jc w:val="both"/>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The quality of our project will be maintained and checked by the project manager. He will assure that this proj</w:t>
      </w:r>
      <w:r w:rsidR="008322DB" w:rsidRPr="006035EC">
        <w:rPr>
          <w:rFonts w:asciiTheme="minorHAnsi" w:hAnsiTheme="minorHAnsi" w:cstheme="majorHAnsi"/>
          <w:color w:val="565656" w:themeColor="text1" w:themeTint="BF"/>
          <w:sz w:val="24"/>
          <w:szCs w:val="24"/>
        </w:rPr>
        <w:t>ect is maintaining the quality.</w:t>
      </w:r>
    </w:p>
    <w:p w14:paraId="39068E6C" w14:textId="77777777" w:rsidR="00610789" w:rsidRPr="006035EC" w:rsidRDefault="00610789" w:rsidP="00610789">
      <w:pPr>
        <w:rPr>
          <w:rFonts w:asciiTheme="minorHAnsi" w:hAnsiTheme="minorHAnsi" w:cstheme="majorHAnsi"/>
          <w:color w:val="565656" w:themeColor="text1" w:themeTint="BF"/>
          <w:lang w:bidi="bn-BD"/>
        </w:rPr>
      </w:pPr>
    </w:p>
    <w:p w14:paraId="4B928513" w14:textId="77777777" w:rsidR="00610789" w:rsidRPr="006035EC" w:rsidRDefault="00610789" w:rsidP="00610789">
      <w:pPr>
        <w:rPr>
          <w:rFonts w:asciiTheme="minorHAnsi" w:hAnsiTheme="minorHAnsi" w:cstheme="majorHAnsi"/>
          <w:color w:val="565656" w:themeColor="text1" w:themeTint="BF"/>
          <w:lang w:bidi="bn-BD"/>
        </w:rPr>
      </w:pPr>
    </w:p>
    <w:p w14:paraId="4F07FA73" w14:textId="77777777" w:rsidR="00610789" w:rsidRPr="006035EC" w:rsidRDefault="00610789" w:rsidP="00610789">
      <w:pPr>
        <w:rPr>
          <w:rFonts w:asciiTheme="minorHAnsi" w:hAnsiTheme="minorHAnsi" w:cstheme="majorHAnsi"/>
          <w:color w:val="565656" w:themeColor="text1" w:themeTint="BF"/>
          <w:lang w:bidi="bn-BD"/>
        </w:rPr>
      </w:pPr>
    </w:p>
    <w:p w14:paraId="001FF1BC"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44" w:name="_Toc310882633"/>
      <w:bookmarkStart w:id="245" w:name="_Toc310885587"/>
      <w:bookmarkStart w:id="246" w:name="_Toc64269188"/>
      <w:r w:rsidRPr="006035EC">
        <w:rPr>
          <w:rFonts w:asciiTheme="minorHAnsi" w:hAnsiTheme="minorHAnsi" w:cstheme="majorHAnsi"/>
          <w:color w:val="565656" w:themeColor="text1" w:themeTint="BF"/>
          <w:sz w:val="26"/>
          <w:szCs w:val="26"/>
        </w:rPr>
        <w:t xml:space="preserve">4.21 </w:t>
      </w:r>
      <w:bookmarkStart w:id="247" w:name="TOC218555203"/>
      <w:r w:rsidRPr="006035EC">
        <w:rPr>
          <w:rFonts w:asciiTheme="minorHAnsi" w:hAnsiTheme="minorHAnsi" w:cstheme="majorHAnsi"/>
          <w:color w:val="565656" w:themeColor="text1" w:themeTint="BF"/>
          <w:sz w:val="26"/>
          <w:szCs w:val="26"/>
        </w:rPr>
        <w:t>Reviews and Audits P</w:t>
      </w:r>
      <w:bookmarkEnd w:id="247"/>
      <w:r w:rsidRPr="006035EC">
        <w:rPr>
          <w:rFonts w:asciiTheme="minorHAnsi" w:hAnsiTheme="minorHAnsi" w:cstheme="majorHAnsi"/>
          <w:color w:val="565656" w:themeColor="text1" w:themeTint="BF"/>
          <w:sz w:val="26"/>
          <w:szCs w:val="26"/>
        </w:rPr>
        <w:t>lan</w:t>
      </w:r>
      <w:bookmarkEnd w:id="244"/>
      <w:bookmarkEnd w:id="245"/>
      <w:bookmarkEnd w:id="246"/>
    </w:p>
    <w:p w14:paraId="6489789C" w14:textId="77777777" w:rsidR="00610789" w:rsidRPr="006035EC" w:rsidRDefault="00610789" w:rsidP="00610789">
      <w:pPr>
        <w:rPr>
          <w:rFonts w:asciiTheme="minorHAnsi" w:hAnsiTheme="minorHAnsi" w:cstheme="majorHAnsi"/>
          <w:color w:val="565656" w:themeColor="text1" w:themeTint="BF"/>
          <w:lang w:bidi="bn-BD"/>
        </w:rPr>
      </w:pPr>
    </w:p>
    <w:p w14:paraId="08E4E52C" w14:textId="77777777" w:rsidR="00610789" w:rsidRPr="006035EC" w:rsidRDefault="00610789" w:rsidP="00610789">
      <w:pPr>
        <w:pStyle w:val="NoSpacing"/>
        <w:spacing w:line="360" w:lineRule="auto"/>
        <w:ind w:left="720" w:right="27"/>
        <w:jc w:val="both"/>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Review and Audits would be addressed as a part of the Software Quality Assurance and Verification &amp; Validation Plan that would be developed following recommended departmental standards.</w:t>
      </w:r>
    </w:p>
    <w:p w14:paraId="50388B72" w14:textId="77777777" w:rsidR="00610789" w:rsidRPr="006035EC" w:rsidRDefault="00610789" w:rsidP="00610789">
      <w:pPr>
        <w:pStyle w:val="NoSpacing"/>
        <w:spacing w:line="360" w:lineRule="auto"/>
        <w:ind w:left="720" w:right="27" w:firstLine="720"/>
        <w:jc w:val="both"/>
        <w:rPr>
          <w:rFonts w:asciiTheme="minorHAnsi" w:hAnsiTheme="minorHAnsi" w:cstheme="majorHAnsi"/>
          <w:color w:val="565656" w:themeColor="text1" w:themeTint="BF"/>
          <w:sz w:val="24"/>
          <w:szCs w:val="24"/>
        </w:rPr>
      </w:pPr>
    </w:p>
    <w:p w14:paraId="244A72AD"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48" w:name="_Toc310882634"/>
      <w:bookmarkStart w:id="249" w:name="_Toc310885588"/>
      <w:bookmarkStart w:id="250" w:name="_Toc64269189"/>
      <w:r w:rsidRPr="006035EC">
        <w:rPr>
          <w:rFonts w:asciiTheme="minorHAnsi" w:hAnsiTheme="minorHAnsi" w:cstheme="majorHAnsi"/>
          <w:color w:val="565656" w:themeColor="text1" w:themeTint="BF"/>
          <w:sz w:val="26"/>
          <w:szCs w:val="26"/>
        </w:rPr>
        <w:t xml:space="preserve">4.22 </w:t>
      </w:r>
      <w:bookmarkStart w:id="251" w:name="TOC218555204"/>
      <w:r w:rsidRPr="006035EC">
        <w:rPr>
          <w:rFonts w:asciiTheme="minorHAnsi" w:hAnsiTheme="minorHAnsi" w:cstheme="majorHAnsi"/>
          <w:color w:val="565656" w:themeColor="text1" w:themeTint="BF"/>
          <w:sz w:val="26"/>
          <w:szCs w:val="26"/>
        </w:rPr>
        <w:t>Problem Resolution P</w:t>
      </w:r>
      <w:bookmarkEnd w:id="251"/>
      <w:r w:rsidRPr="006035EC">
        <w:rPr>
          <w:rFonts w:asciiTheme="minorHAnsi" w:hAnsiTheme="minorHAnsi" w:cstheme="majorHAnsi"/>
          <w:color w:val="565656" w:themeColor="text1" w:themeTint="BF"/>
          <w:sz w:val="26"/>
          <w:szCs w:val="26"/>
        </w:rPr>
        <w:t>lan</w:t>
      </w:r>
      <w:bookmarkEnd w:id="248"/>
      <w:bookmarkEnd w:id="249"/>
      <w:bookmarkEnd w:id="250"/>
    </w:p>
    <w:p w14:paraId="571E1DA7" w14:textId="77777777" w:rsidR="00610789" w:rsidRPr="006035EC" w:rsidRDefault="00610789" w:rsidP="00610789">
      <w:pPr>
        <w:rPr>
          <w:rFonts w:asciiTheme="minorHAnsi" w:hAnsiTheme="minorHAnsi" w:cstheme="majorHAnsi"/>
          <w:color w:val="565656" w:themeColor="text1" w:themeTint="BF"/>
          <w:lang w:bidi="bn-BD"/>
        </w:rPr>
      </w:pPr>
    </w:p>
    <w:p w14:paraId="39648275" w14:textId="77777777" w:rsidR="00610789" w:rsidRPr="006035EC" w:rsidRDefault="00610789" w:rsidP="00610789">
      <w:pPr>
        <w:spacing w:after="200" w:line="360" w:lineRule="auto"/>
        <w:ind w:left="720"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ll problems would be resolved informally the developer and the project manager. That is, there is no specific plan. But, The Software Project Management Plan will be updated accordingly should the need for such a plan arises.</w:t>
      </w:r>
    </w:p>
    <w:p w14:paraId="5FEDA6D5"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52" w:name="_Toc310882635"/>
      <w:bookmarkStart w:id="253" w:name="_Toc310885589"/>
      <w:bookmarkStart w:id="254" w:name="_Toc64269190"/>
      <w:r w:rsidRPr="006035EC">
        <w:rPr>
          <w:rFonts w:asciiTheme="minorHAnsi" w:hAnsiTheme="minorHAnsi" w:cstheme="majorHAnsi"/>
          <w:color w:val="565656" w:themeColor="text1" w:themeTint="BF"/>
          <w:sz w:val="26"/>
          <w:szCs w:val="26"/>
        </w:rPr>
        <w:t xml:space="preserve">4.23 </w:t>
      </w:r>
      <w:bookmarkStart w:id="255" w:name="TOC218555205"/>
      <w:r w:rsidRPr="006035EC">
        <w:rPr>
          <w:rFonts w:asciiTheme="minorHAnsi" w:hAnsiTheme="minorHAnsi" w:cstheme="majorHAnsi"/>
          <w:color w:val="565656" w:themeColor="text1" w:themeTint="BF"/>
          <w:sz w:val="26"/>
          <w:szCs w:val="26"/>
        </w:rPr>
        <w:t>Subcontractor Management P</w:t>
      </w:r>
      <w:bookmarkEnd w:id="255"/>
      <w:r w:rsidRPr="006035EC">
        <w:rPr>
          <w:rFonts w:asciiTheme="minorHAnsi" w:hAnsiTheme="minorHAnsi" w:cstheme="majorHAnsi"/>
          <w:color w:val="565656" w:themeColor="text1" w:themeTint="BF"/>
          <w:sz w:val="26"/>
          <w:szCs w:val="26"/>
        </w:rPr>
        <w:t>lans</w:t>
      </w:r>
      <w:bookmarkEnd w:id="252"/>
      <w:bookmarkEnd w:id="253"/>
      <w:bookmarkEnd w:id="254"/>
      <w:r w:rsidRPr="006035EC">
        <w:rPr>
          <w:rFonts w:asciiTheme="minorHAnsi" w:hAnsiTheme="minorHAnsi" w:cstheme="majorHAnsi"/>
          <w:color w:val="565656" w:themeColor="text1" w:themeTint="BF"/>
          <w:sz w:val="26"/>
          <w:szCs w:val="26"/>
        </w:rPr>
        <w:t xml:space="preserve"> </w:t>
      </w:r>
    </w:p>
    <w:p w14:paraId="3B261B89" w14:textId="77777777" w:rsidR="00610789" w:rsidRPr="006035EC" w:rsidRDefault="00610789" w:rsidP="00610789">
      <w:pPr>
        <w:rPr>
          <w:rFonts w:asciiTheme="minorHAnsi" w:hAnsiTheme="minorHAnsi" w:cstheme="majorHAnsi"/>
          <w:color w:val="565656" w:themeColor="text1" w:themeTint="BF"/>
          <w:lang w:bidi="bn-BD"/>
        </w:rPr>
      </w:pPr>
    </w:p>
    <w:p w14:paraId="3FFB2EA9" w14:textId="77777777" w:rsidR="00610789" w:rsidRPr="006035EC" w:rsidRDefault="00610789" w:rsidP="00610789">
      <w:pPr>
        <w:pStyle w:val="Default"/>
        <w:spacing w:line="360" w:lineRule="auto"/>
        <w:ind w:left="720" w:right="27"/>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The project does not have any plan for managing subcontractors that may contribute work products to the software project. </w:t>
      </w:r>
    </w:p>
    <w:p w14:paraId="2239E5B5" w14:textId="77777777" w:rsidR="00610789" w:rsidRPr="006035EC" w:rsidRDefault="00610789" w:rsidP="00610789">
      <w:pPr>
        <w:pStyle w:val="Default"/>
        <w:ind w:right="27"/>
        <w:jc w:val="both"/>
        <w:rPr>
          <w:rFonts w:asciiTheme="minorHAnsi" w:hAnsiTheme="minorHAnsi" w:cstheme="majorHAnsi"/>
          <w:color w:val="565656" w:themeColor="text1" w:themeTint="BF"/>
          <w:szCs w:val="24"/>
        </w:rPr>
      </w:pPr>
    </w:p>
    <w:p w14:paraId="222E2234"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56" w:name="_Toc310882636"/>
      <w:bookmarkStart w:id="257" w:name="_Toc310885590"/>
      <w:bookmarkStart w:id="258" w:name="_Toc64269191"/>
      <w:r w:rsidRPr="006035EC">
        <w:rPr>
          <w:rFonts w:asciiTheme="minorHAnsi" w:hAnsiTheme="minorHAnsi" w:cstheme="majorHAnsi"/>
          <w:color w:val="565656" w:themeColor="text1" w:themeTint="BF"/>
          <w:sz w:val="26"/>
          <w:szCs w:val="26"/>
        </w:rPr>
        <w:t xml:space="preserve">4.24 </w:t>
      </w:r>
      <w:bookmarkStart w:id="259" w:name="TOC218555206"/>
      <w:r w:rsidRPr="006035EC">
        <w:rPr>
          <w:rFonts w:asciiTheme="minorHAnsi" w:hAnsiTheme="minorHAnsi" w:cstheme="majorHAnsi"/>
          <w:color w:val="565656" w:themeColor="text1" w:themeTint="BF"/>
          <w:sz w:val="26"/>
          <w:szCs w:val="26"/>
        </w:rPr>
        <w:t>Process Improvement P</w:t>
      </w:r>
      <w:bookmarkEnd w:id="259"/>
      <w:r w:rsidRPr="006035EC">
        <w:rPr>
          <w:rFonts w:asciiTheme="minorHAnsi" w:hAnsiTheme="minorHAnsi" w:cstheme="majorHAnsi"/>
          <w:color w:val="565656" w:themeColor="text1" w:themeTint="BF"/>
          <w:sz w:val="26"/>
          <w:szCs w:val="26"/>
        </w:rPr>
        <w:t>lan</w:t>
      </w:r>
      <w:bookmarkEnd w:id="256"/>
      <w:bookmarkEnd w:id="257"/>
      <w:bookmarkEnd w:id="258"/>
    </w:p>
    <w:p w14:paraId="5EE2E960" w14:textId="77777777" w:rsidR="00610789" w:rsidRPr="006035EC" w:rsidRDefault="00610789" w:rsidP="00610789">
      <w:pPr>
        <w:rPr>
          <w:rFonts w:asciiTheme="minorHAnsi" w:hAnsiTheme="minorHAnsi" w:cstheme="majorHAnsi"/>
          <w:color w:val="565656" w:themeColor="text1" w:themeTint="BF"/>
          <w:lang w:bidi="bn-BD"/>
        </w:rPr>
      </w:pPr>
    </w:p>
    <w:p w14:paraId="421FE277" w14:textId="77777777" w:rsidR="00610789" w:rsidRPr="006035EC" w:rsidRDefault="00610789" w:rsidP="00610789">
      <w:pPr>
        <w:pStyle w:val="Default"/>
        <w:spacing w:line="360" w:lineRule="auto"/>
        <w:ind w:left="720" w:right="27"/>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lastRenderedPageBreak/>
        <w:t xml:space="preserve">After the development, the project will be regularly checked by the project manager and he will suggest the developers if any kind of improvement is needed. </w:t>
      </w:r>
    </w:p>
    <w:p w14:paraId="5C3FB9DC" w14:textId="77777777" w:rsidR="00610789" w:rsidRPr="006035EC" w:rsidRDefault="00610789" w:rsidP="00610789">
      <w:pPr>
        <w:spacing w:after="200" w:line="276" w:lineRule="auto"/>
        <w:jc w:val="both"/>
        <w:rPr>
          <w:rFonts w:asciiTheme="minorHAnsi" w:hAnsiTheme="minorHAnsi" w:cstheme="majorHAnsi"/>
          <w:color w:val="565656" w:themeColor="text1" w:themeTint="BF"/>
        </w:rPr>
      </w:pPr>
    </w:p>
    <w:p w14:paraId="13CA0378" w14:textId="77777777" w:rsidR="00610789" w:rsidRPr="006035EC" w:rsidRDefault="00610789" w:rsidP="00610789">
      <w:pPr>
        <w:spacing w:after="200" w:line="276" w:lineRule="auto"/>
        <w:jc w:val="both"/>
        <w:rPr>
          <w:rFonts w:asciiTheme="minorHAnsi" w:hAnsiTheme="minorHAnsi" w:cstheme="majorHAnsi"/>
          <w:color w:val="565656" w:themeColor="text1" w:themeTint="BF"/>
        </w:rPr>
      </w:pPr>
    </w:p>
    <w:p w14:paraId="47F3BE34" w14:textId="77777777" w:rsidR="00610789" w:rsidRPr="006035EC" w:rsidRDefault="00610789" w:rsidP="00610789">
      <w:pPr>
        <w:spacing w:after="200" w:line="276" w:lineRule="auto"/>
        <w:jc w:val="both"/>
        <w:rPr>
          <w:rFonts w:asciiTheme="minorHAnsi" w:hAnsiTheme="minorHAnsi" w:cstheme="majorHAnsi"/>
          <w:color w:val="565656" w:themeColor="text1" w:themeTint="BF"/>
        </w:rPr>
      </w:pPr>
    </w:p>
    <w:p w14:paraId="6CD49FCA" w14:textId="77777777" w:rsidR="00026F5F" w:rsidRPr="006035EC" w:rsidRDefault="00026F5F" w:rsidP="00610789">
      <w:pPr>
        <w:spacing w:after="200" w:line="276" w:lineRule="auto"/>
        <w:jc w:val="both"/>
        <w:rPr>
          <w:rFonts w:asciiTheme="minorHAnsi" w:hAnsiTheme="minorHAnsi" w:cstheme="majorHAnsi"/>
          <w:color w:val="565656" w:themeColor="text1" w:themeTint="BF"/>
        </w:rPr>
      </w:pPr>
    </w:p>
    <w:p w14:paraId="3402EC7D" w14:textId="77777777" w:rsidR="00026F5F" w:rsidRPr="006035EC" w:rsidRDefault="00026F5F" w:rsidP="00610789">
      <w:pPr>
        <w:spacing w:after="200" w:line="276" w:lineRule="auto"/>
        <w:jc w:val="both"/>
        <w:rPr>
          <w:rFonts w:asciiTheme="minorHAnsi" w:hAnsiTheme="minorHAnsi" w:cstheme="majorHAnsi"/>
          <w:color w:val="565656" w:themeColor="text1" w:themeTint="BF"/>
        </w:rPr>
      </w:pPr>
    </w:p>
    <w:p w14:paraId="6F3744A9" w14:textId="77777777" w:rsidR="00026F5F" w:rsidRPr="006035EC" w:rsidRDefault="00026F5F" w:rsidP="00610789">
      <w:pPr>
        <w:spacing w:after="200" w:line="276" w:lineRule="auto"/>
        <w:jc w:val="both"/>
        <w:rPr>
          <w:rFonts w:asciiTheme="minorHAnsi" w:hAnsiTheme="minorHAnsi" w:cstheme="majorHAnsi"/>
          <w:color w:val="565656" w:themeColor="text1" w:themeTint="BF"/>
        </w:rPr>
      </w:pPr>
    </w:p>
    <w:p w14:paraId="3651EBA6" w14:textId="77777777" w:rsidR="00026F5F" w:rsidRPr="006035EC" w:rsidRDefault="00026F5F" w:rsidP="00610789">
      <w:pPr>
        <w:spacing w:after="200" w:line="276" w:lineRule="auto"/>
        <w:jc w:val="both"/>
        <w:rPr>
          <w:rFonts w:asciiTheme="minorHAnsi" w:hAnsiTheme="minorHAnsi" w:cstheme="majorHAnsi"/>
          <w:color w:val="565656" w:themeColor="text1" w:themeTint="BF"/>
        </w:rPr>
      </w:pPr>
    </w:p>
    <w:p w14:paraId="7FCA1AA4" w14:textId="77777777" w:rsidR="008F004F" w:rsidRPr="006035EC" w:rsidRDefault="008F004F" w:rsidP="008F004F">
      <w:pPr>
        <w:rPr>
          <w:rFonts w:asciiTheme="minorHAnsi" w:hAnsiTheme="minorHAnsi" w:cstheme="majorHAnsi"/>
          <w:color w:val="565656" w:themeColor="text1" w:themeTint="BF"/>
        </w:rPr>
      </w:pPr>
    </w:p>
    <w:p w14:paraId="076CEF88" w14:textId="77777777" w:rsidR="00610789" w:rsidRPr="006035EC" w:rsidRDefault="00610789" w:rsidP="00610789">
      <w:pPr>
        <w:pStyle w:val="Heading2"/>
        <w:rPr>
          <w:rFonts w:asciiTheme="minorHAnsi" w:hAnsiTheme="minorHAnsi" w:cstheme="majorHAnsi"/>
          <w:color w:val="565656" w:themeColor="text1" w:themeTint="BF"/>
          <w:sz w:val="28"/>
          <w:szCs w:val="28"/>
        </w:rPr>
      </w:pPr>
      <w:bookmarkStart w:id="260" w:name="_Toc310885591"/>
      <w:bookmarkStart w:id="261" w:name="_Toc64269192"/>
      <w:r w:rsidRPr="006035EC">
        <w:rPr>
          <w:rFonts w:asciiTheme="minorHAnsi" w:hAnsiTheme="minorHAnsi" w:cstheme="majorHAnsi"/>
          <w:color w:val="565656" w:themeColor="text1" w:themeTint="BF"/>
          <w:sz w:val="28"/>
          <w:szCs w:val="28"/>
        </w:rPr>
        <w:t>REFERENCES</w:t>
      </w:r>
      <w:bookmarkEnd w:id="260"/>
      <w:bookmarkEnd w:id="261"/>
    </w:p>
    <w:p w14:paraId="792DE1E2" w14:textId="77777777" w:rsidR="00610789" w:rsidRPr="006035EC" w:rsidRDefault="00610789" w:rsidP="0049785C">
      <w:pPr>
        <w:ind w:left="720"/>
        <w:rPr>
          <w:rFonts w:asciiTheme="minorHAnsi" w:hAnsiTheme="minorHAnsi" w:cstheme="majorHAnsi"/>
          <w:b/>
          <w:caps/>
          <w:color w:val="565656" w:themeColor="text1" w:themeTint="BF"/>
          <w:sz w:val="28"/>
          <w:szCs w:val="28"/>
          <w:u w:val="single"/>
        </w:rPr>
      </w:pPr>
    </w:p>
    <w:p w14:paraId="703FA51E"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OMG. “Unified Modeling Language Specification”, Superstructure Version 2.1.1, Febrer 2007</w:t>
      </w:r>
    </w:p>
    <w:p w14:paraId="54AE6037"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http://www.omg.org/technology/documents/formal/uml.htm</w:t>
      </w:r>
    </w:p>
    <w:p w14:paraId="40AE029C"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osCommerce. “osCommerce”, 20037</w:t>
      </w:r>
    </w:p>
    <w:p w14:paraId="6EA6F256"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UNIVERSITAT POLITÈCNICA DE CATALUNYA</w:t>
      </w:r>
    </w:p>
    <w:p w14:paraId="15ABBB04"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PFCAlbert tort 276</w:t>
      </w:r>
    </w:p>
    <w:p w14:paraId="78323FF9"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ConceptualSchema</w:t>
      </w:r>
    </w:p>
    <w:p w14:paraId="3ACD2426"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http://www.oscommerce.com</w:t>
      </w:r>
    </w:p>
    <w:p w14:paraId="6AF0A6D6"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http://www.oscommerce.com/solutions/documentation</w:t>
      </w:r>
    </w:p>
    <w:p w14:paraId="2D3D4233" w14:textId="77777777" w:rsidR="00610789" w:rsidRPr="006035EC" w:rsidRDefault="00610789" w:rsidP="0039281D">
      <w:pPr>
        <w:numPr>
          <w:ilvl w:val="0"/>
          <w:numId w:val="43"/>
        </w:numPr>
        <w:autoSpaceDE w:val="0"/>
        <w:autoSpaceDN w:val="0"/>
        <w:adjustRightInd w:val="0"/>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Boo91] G. Booch, Object-oriented design with applications, Benjamin/Cummings, 1991.</w:t>
      </w:r>
    </w:p>
    <w:p w14:paraId="22216C15" w14:textId="77777777" w:rsidR="00610789" w:rsidRPr="006035EC" w:rsidRDefault="00610789" w:rsidP="0039281D">
      <w:pPr>
        <w:numPr>
          <w:ilvl w:val="0"/>
          <w:numId w:val="43"/>
        </w:numPr>
        <w:autoSpaceDE w:val="0"/>
        <w:autoSpaceDN w:val="0"/>
        <w:adjustRightInd w:val="0"/>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Bru95] G. Bruno, Model-based software engineering, Chapman &amp; Hall, 1995.</w:t>
      </w:r>
    </w:p>
    <w:p w14:paraId="773C1507" w14:textId="77777777" w:rsidR="00610789" w:rsidRPr="006035EC" w:rsidRDefault="00610789" w:rsidP="0039281D">
      <w:pPr>
        <w:numPr>
          <w:ilvl w:val="0"/>
          <w:numId w:val="43"/>
        </w:numPr>
        <w:autoSpaceDE w:val="0"/>
        <w:autoSpaceDN w:val="0"/>
        <w:adjustRightInd w:val="0"/>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ut05] Cutter Consortium, Software project success and failure,</w:t>
      </w:r>
    </w:p>
    <w:p w14:paraId="56FF9E9C" w14:textId="77777777" w:rsidR="00610789" w:rsidRPr="006035EC" w:rsidRDefault="00610789"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 xml:space="preserve">[Abl06] Shopping Cart Software: eCommernce Solutions &amp; Hosting, </w:t>
      </w:r>
      <w:r w:rsidRPr="006035EC">
        <w:rPr>
          <w:rStyle w:val="HTMLCite"/>
          <w:rFonts w:asciiTheme="minorHAnsi" w:hAnsiTheme="minorHAnsi" w:cstheme="majorHAnsi"/>
          <w:color w:val="565656" w:themeColor="text1" w:themeTint="BF"/>
          <w:szCs w:val="24"/>
        </w:rPr>
        <w:t xml:space="preserve">www.oscommerce.com/ </w:t>
      </w:r>
    </w:p>
    <w:p w14:paraId="2774A442" w14:textId="77777777" w:rsidR="00610789" w:rsidRPr="006035EC" w:rsidRDefault="00FC55E9" w:rsidP="0039281D">
      <w:pPr>
        <w:pStyle w:val="FreeForm"/>
        <w:numPr>
          <w:ilvl w:val="0"/>
          <w:numId w:val="43"/>
        </w:numPr>
        <w:jc w:val="both"/>
        <w:rPr>
          <w:rFonts w:asciiTheme="minorHAnsi" w:eastAsia="Times New Roman" w:hAnsiTheme="minorHAnsi" w:cstheme="majorHAnsi"/>
          <w:color w:val="565656" w:themeColor="text1" w:themeTint="BF"/>
          <w:szCs w:val="24"/>
        </w:rPr>
      </w:pPr>
      <w:hyperlink r:id="rId29" w:history="1">
        <w:r w:rsidR="00610789" w:rsidRPr="006035EC">
          <w:rPr>
            <w:rStyle w:val="Hyperlink"/>
            <w:rFonts w:asciiTheme="minorHAnsi" w:eastAsia="Times New Roman" w:hAnsiTheme="minorHAnsi" w:cstheme="majorHAnsi"/>
            <w:color w:val="565656" w:themeColor="text1" w:themeTint="BF"/>
            <w:szCs w:val="24"/>
          </w:rPr>
          <w:t>http://cag.gov.in/AMS-URS-Comments.pdf</w:t>
        </w:r>
      </w:hyperlink>
    </w:p>
    <w:p w14:paraId="40CE4CCC" w14:textId="77777777" w:rsidR="00610789" w:rsidRPr="006035EC" w:rsidRDefault="00FC55E9"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30" w:history="1">
        <w:r w:rsidR="00610789" w:rsidRPr="006035EC">
          <w:rPr>
            <w:rStyle w:val="Hyperlink"/>
            <w:rFonts w:asciiTheme="minorHAnsi" w:eastAsia="Times New Roman" w:hAnsiTheme="minorHAnsi" w:cstheme="majorHAnsi"/>
            <w:color w:val="565656" w:themeColor="text1" w:themeTint="BF"/>
            <w:szCs w:val="24"/>
          </w:rPr>
          <w:t>http://www.aspera-3.org/idfs/APAF_SRS_V1.0.pdf</w:t>
        </w:r>
      </w:hyperlink>
      <w:r w:rsidR="00610789" w:rsidRPr="006035EC">
        <w:rPr>
          <w:rFonts w:asciiTheme="minorHAnsi" w:eastAsia="Times New Roman" w:hAnsiTheme="minorHAnsi" w:cstheme="majorHAnsi"/>
          <w:color w:val="565656" w:themeColor="text1" w:themeTint="BF"/>
          <w:szCs w:val="24"/>
        </w:rPr>
        <w:t>.</w:t>
      </w:r>
    </w:p>
    <w:p w14:paraId="4564F943" w14:textId="77777777" w:rsidR="00610789" w:rsidRPr="006035EC" w:rsidRDefault="00FC55E9" w:rsidP="0039281D">
      <w:pPr>
        <w:pStyle w:val="FreeForm"/>
        <w:numPr>
          <w:ilvl w:val="0"/>
          <w:numId w:val="43"/>
        </w:numPr>
        <w:jc w:val="both"/>
        <w:rPr>
          <w:rStyle w:val="HTMLCite"/>
          <w:rFonts w:asciiTheme="minorHAnsi" w:hAnsiTheme="minorHAnsi" w:cstheme="majorHAnsi"/>
          <w:color w:val="565656" w:themeColor="text1" w:themeTint="BF"/>
          <w:szCs w:val="24"/>
        </w:rPr>
      </w:pPr>
      <w:hyperlink r:id="rId31" w:history="1">
        <w:r w:rsidR="00610789" w:rsidRPr="006035EC">
          <w:rPr>
            <w:rStyle w:val="Hyperlink"/>
            <w:rFonts w:asciiTheme="minorHAnsi" w:hAnsiTheme="minorHAnsi" w:cstheme="majorHAnsi"/>
            <w:color w:val="565656" w:themeColor="text1" w:themeTint="BF"/>
            <w:szCs w:val="24"/>
          </w:rPr>
          <w:t>www.en.wikipedia.org/wiki/OsCommerce</w:t>
        </w:r>
      </w:hyperlink>
    </w:p>
    <w:p w14:paraId="4DBB604C" w14:textId="77777777" w:rsidR="00610789" w:rsidRPr="006035EC" w:rsidRDefault="00FC55E9" w:rsidP="0039281D">
      <w:pPr>
        <w:pStyle w:val="FreeForm"/>
        <w:numPr>
          <w:ilvl w:val="0"/>
          <w:numId w:val="43"/>
        </w:numPr>
        <w:jc w:val="both"/>
        <w:rPr>
          <w:rStyle w:val="HTMLCite"/>
          <w:rFonts w:asciiTheme="minorHAnsi" w:eastAsia="Times New Roman" w:hAnsiTheme="minorHAnsi" w:cstheme="majorHAnsi"/>
          <w:i w:val="0"/>
          <w:iCs w:val="0"/>
          <w:color w:val="565656" w:themeColor="text1" w:themeTint="BF"/>
          <w:szCs w:val="24"/>
        </w:rPr>
      </w:pPr>
      <w:hyperlink r:id="rId32" w:history="1">
        <w:r w:rsidR="00610789" w:rsidRPr="006035EC">
          <w:rPr>
            <w:rStyle w:val="Hyperlink"/>
            <w:rFonts w:asciiTheme="minorHAnsi" w:hAnsiTheme="minorHAnsi" w:cstheme="majorHAnsi"/>
            <w:color w:val="565656" w:themeColor="text1" w:themeTint="BF"/>
            <w:szCs w:val="24"/>
          </w:rPr>
          <w:t>www.oscommerce.com/</w:t>
        </w:r>
      </w:hyperlink>
      <w:r w:rsidR="00610789" w:rsidRPr="006035EC">
        <w:rPr>
          <w:rStyle w:val="HTMLCite"/>
          <w:rFonts w:asciiTheme="minorHAnsi" w:hAnsiTheme="minorHAnsi" w:cstheme="majorHAnsi"/>
          <w:color w:val="565656" w:themeColor="text1" w:themeTint="BF"/>
          <w:szCs w:val="24"/>
        </w:rPr>
        <w:t xml:space="preserve"> </w:t>
      </w:r>
    </w:p>
    <w:p w14:paraId="286A1F19" w14:textId="77777777" w:rsidR="00610789" w:rsidRPr="006035EC" w:rsidRDefault="00FC55E9" w:rsidP="0039281D">
      <w:pPr>
        <w:pStyle w:val="FreeForm"/>
        <w:numPr>
          <w:ilvl w:val="0"/>
          <w:numId w:val="43"/>
        </w:numPr>
        <w:jc w:val="both"/>
        <w:rPr>
          <w:rFonts w:asciiTheme="minorHAnsi" w:hAnsiTheme="minorHAnsi" w:cstheme="majorHAnsi"/>
          <w:color w:val="565656" w:themeColor="text1" w:themeTint="BF"/>
          <w:szCs w:val="24"/>
        </w:rPr>
      </w:pPr>
      <w:hyperlink r:id="rId33" w:history="1">
        <w:r w:rsidR="00610789" w:rsidRPr="006035EC">
          <w:rPr>
            <w:rStyle w:val="Hyperlink"/>
            <w:rFonts w:asciiTheme="minorHAnsi" w:eastAsia="Times New Roman" w:hAnsiTheme="minorHAnsi" w:cstheme="majorHAnsi"/>
            <w:color w:val="565656" w:themeColor="text1" w:themeTint="BF"/>
            <w:szCs w:val="24"/>
          </w:rPr>
          <w:t>http://www.stellman-greene.com/aspm/</w:t>
        </w:r>
      </w:hyperlink>
    </w:p>
    <w:p w14:paraId="0A37D39C" w14:textId="77777777" w:rsidR="00610789" w:rsidRPr="006035EC" w:rsidRDefault="00FC55E9" w:rsidP="0039281D">
      <w:pPr>
        <w:pStyle w:val="FreeForm"/>
        <w:numPr>
          <w:ilvl w:val="0"/>
          <w:numId w:val="43"/>
        </w:numPr>
        <w:jc w:val="both"/>
        <w:rPr>
          <w:rFonts w:asciiTheme="minorHAnsi" w:eastAsia="Times New Roman" w:hAnsiTheme="minorHAnsi" w:cstheme="majorHAnsi"/>
          <w:color w:val="565656" w:themeColor="text1" w:themeTint="BF"/>
          <w:szCs w:val="24"/>
        </w:rPr>
      </w:pPr>
      <w:hyperlink r:id="rId34" w:history="1">
        <w:r w:rsidR="00610789" w:rsidRPr="006035EC">
          <w:rPr>
            <w:rStyle w:val="Hyperlink"/>
            <w:rFonts w:asciiTheme="minorHAnsi" w:eastAsia="Times New Roman" w:hAnsiTheme="minorHAnsi" w:cstheme="majorHAnsi"/>
            <w:color w:val="565656" w:themeColor="text1" w:themeTint="BF"/>
            <w:szCs w:val="24"/>
          </w:rPr>
          <w:t>http://en.wikipedia.org/wiki/Risk_management</w:t>
        </w:r>
      </w:hyperlink>
    </w:p>
    <w:p w14:paraId="1ABDACC4" w14:textId="77777777" w:rsidR="00610789" w:rsidRPr="006035EC" w:rsidRDefault="00FC55E9" w:rsidP="0039281D">
      <w:pPr>
        <w:pStyle w:val="FreeForm"/>
        <w:numPr>
          <w:ilvl w:val="0"/>
          <w:numId w:val="43"/>
        </w:numPr>
        <w:jc w:val="both"/>
        <w:rPr>
          <w:rFonts w:asciiTheme="minorHAnsi" w:eastAsia="Times New Roman" w:hAnsiTheme="minorHAnsi" w:cstheme="majorHAnsi"/>
          <w:color w:val="565656" w:themeColor="text1" w:themeTint="BF"/>
          <w:szCs w:val="24"/>
        </w:rPr>
      </w:pPr>
      <w:hyperlink r:id="rId35" w:history="1">
        <w:r w:rsidR="00610789" w:rsidRPr="006035EC">
          <w:rPr>
            <w:rStyle w:val="Hyperlink"/>
            <w:rFonts w:asciiTheme="minorHAnsi" w:eastAsia="Times New Roman" w:hAnsiTheme="minorHAnsi" w:cstheme="majorHAnsi"/>
            <w:color w:val="565656" w:themeColor="text1" w:themeTint="BF"/>
            <w:szCs w:val="24"/>
          </w:rPr>
          <w:t>http://en.wikipedia.org/wiki/Software_project_management</w:t>
        </w:r>
      </w:hyperlink>
    </w:p>
    <w:p w14:paraId="79998B4E" w14:textId="77777777" w:rsidR="00610789" w:rsidRPr="006035EC" w:rsidRDefault="00FC55E9"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36" w:history="1">
        <w:r w:rsidR="00610789" w:rsidRPr="006035EC">
          <w:rPr>
            <w:rStyle w:val="Hyperlink"/>
            <w:rFonts w:asciiTheme="minorHAnsi" w:eastAsia="Times New Roman" w:hAnsiTheme="minorHAnsi" w:cstheme="majorHAnsi"/>
            <w:color w:val="565656" w:themeColor="text1" w:themeTint="BF"/>
            <w:szCs w:val="24"/>
          </w:rPr>
          <w:t>www.theirm.org/publications/documents/Risk_Management_Standard_030820.pdf</w:t>
        </w:r>
      </w:hyperlink>
    </w:p>
    <w:p w14:paraId="128220B5" w14:textId="77777777" w:rsidR="00610789" w:rsidRPr="006035EC" w:rsidRDefault="00FC55E9"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37" w:history="1">
        <w:r w:rsidR="00610789" w:rsidRPr="006035EC">
          <w:rPr>
            <w:rStyle w:val="Hyperlink"/>
            <w:rFonts w:asciiTheme="minorHAnsi" w:eastAsia="Times New Roman" w:hAnsiTheme="minorHAnsi" w:cstheme="majorHAnsi"/>
            <w:color w:val="565656" w:themeColor="text1" w:themeTint="BF"/>
            <w:szCs w:val="24"/>
          </w:rPr>
          <w:t>https://www.cfainstitute.org/en/research/foundation/2011</w:t>
        </w:r>
      </w:hyperlink>
    </w:p>
    <w:p w14:paraId="252D6C7D" w14:textId="77777777" w:rsidR="00610789" w:rsidRPr="006035EC" w:rsidRDefault="00FC55E9"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38" w:history="1">
        <w:r w:rsidR="00610789" w:rsidRPr="006035EC">
          <w:rPr>
            <w:rStyle w:val="Hyperlink"/>
            <w:rFonts w:asciiTheme="minorHAnsi" w:eastAsia="Times New Roman" w:hAnsiTheme="minorHAnsi" w:cstheme="majorHAnsi"/>
            <w:color w:val="565656" w:themeColor="text1" w:themeTint="BF"/>
            <w:szCs w:val="24"/>
          </w:rPr>
          <w:t>https://www.phe.gov/about/amcg/contracts/Documents/risk-management.pdf</w:t>
        </w:r>
      </w:hyperlink>
    </w:p>
    <w:p w14:paraId="5AA7BBBE" w14:textId="77777777" w:rsidR="00610789" w:rsidRPr="006035EC" w:rsidRDefault="00FC55E9"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39" w:history="1">
        <w:r w:rsidR="00610789" w:rsidRPr="006035EC">
          <w:rPr>
            <w:rStyle w:val="Hyperlink"/>
            <w:rFonts w:asciiTheme="minorHAnsi" w:eastAsia="Times New Roman" w:hAnsiTheme="minorHAnsi" w:cstheme="majorHAnsi"/>
            <w:color w:val="565656" w:themeColor="text1" w:themeTint="BF"/>
            <w:szCs w:val="24"/>
          </w:rPr>
          <w:t>https://en.wikipedia.org/wiki/Risk_management_plan</w:t>
        </w:r>
      </w:hyperlink>
    </w:p>
    <w:p w14:paraId="6FDA5B09" w14:textId="77777777" w:rsidR="00610789" w:rsidRPr="006035EC" w:rsidRDefault="00FC55E9"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40" w:history="1">
        <w:r w:rsidR="00610789" w:rsidRPr="006035EC">
          <w:rPr>
            <w:rStyle w:val="Hyperlink"/>
            <w:rFonts w:asciiTheme="minorHAnsi" w:eastAsia="Times New Roman" w:hAnsiTheme="minorHAnsi" w:cstheme="majorHAnsi"/>
            <w:color w:val="565656" w:themeColor="text1" w:themeTint="BF"/>
            <w:szCs w:val="24"/>
          </w:rPr>
          <w:t>http://alexandre-plennevaux.infographie-heaj.eu/e-book%20collection/The%20Principles%20Of%20Project%20Management.pdf</w:t>
        </w:r>
      </w:hyperlink>
    </w:p>
    <w:p w14:paraId="26E36181" w14:textId="77777777" w:rsidR="00610789" w:rsidRPr="006035EC" w:rsidRDefault="00FC55E9"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41" w:history="1">
        <w:r w:rsidR="00610789" w:rsidRPr="006035EC">
          <w:rPr>
            <w:rStyle w:val="Hyperlink"/>
            <w:rFonts w:asciiTheme="minorHAnsi" w:eastAsia="Times New Roman" w:hAnsiTheme="minorHAnsi" w:cstheme="majorHAnsi"/>
            <w:color w:val="565656" w:themeColor="text1" w:themeTint="BF"/>
            <w:szCs w:val="24"/>
          </w:rPr>
          <w:t>https://bookboon.com/en/project-management-ebooks</w:t>
        </w:r>
      </w:hyperlink>
    </w:p>
    <w:p w14:paraId="7C2067CD" w14:textId="77777777" w:rsidR="00610789" w:rsidRPr="006035EC" w:rsidRDefault="00FC55E9"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42" w:history="1">
        <w:r w:rsidR="00610789" w:rsidRPr="006035EC">
          <w:rPr>
            <w:rStyle w:val="Hyperlink"/>
            <w:rFonts w:asciiTheme="minorHAnsi" w:eastAsia="Times New Roman" w:hAnsiTheme="minorHAnsi" w:cstheme="majorHAnsi"/>
            <w:color w:val="565656" w:themeColor="text1" w:themeTint="BF"/>
            <w:szCs w:val="24"/>
          </w:rPr>
          <w:t>https://epdf.tips/project-management.html</w:t>
        </w:r>
      </w:hyperlink>
    </w:p>
    <w:p w14:paraId="023B30CB" w14:textId="77777777" w:rsidR="00610789" w:rsidRPr="006035EC" w:rsidRDefault="00FC55E9" w:rsidP="0039281D">
      <w:pPr>
        <w:pStyle w:val="ListParagraph"/>
        <w:numPr>
          <w:ilvl w:val="0"/>
          <w:numId w:val="43"/>
        </w:numPr>
        <w:suppressAutoHyphens/>
        <w:spacing w:line="276" w:lineRule="auto"/>
        <w:contextualSpacing w:val="0"/>
        <w:jc w:val="both"/>
        <w:rPr>
          <w:rFonts w:asciiTheme="minorHAnsi" w:eastAsia="ヒラギノ角ゴ Pro W3" w:hAnsiTheme="minorHAnsi" w:cstheme="majorHAnsi"/>
          <w:color w:val="565656" w:themeColor="text1" w:themeTint="BF"/>
        </w:rPr>
      </w:pPr>
      <w:hyperlink r:id="rId43" w:history="1">
        <w:r w:rsidR="00610789" w:rsidRPr="006035EC">
          <w:rPr>
            <w:rStyle w:val="Hyperlink"/>
            <w:rFonts w:asciiTheme="minorHAnsi" w:hAnsiTheme="minorHAnsi" w:cstheme="majorHAnsi"/>
            <w:color w:val="565656" w:themeColor="text1" w:themeTint="BF"/>
            <w:lang w:bidi="bn-BD"/>
          </w:rPr>
          <w:t>https://www.inspirock.com/</w:t>
        </w:r>
      </w:hyperlink>
    </w:p>
    <w:p w14:paraId="33CB7F0A" w14:textId="77777777" w:rsidR="00610789" w:rsidRPr="006035EC" w:rsidRDefault="00610789" w:rsidP="00610789">
      <w:pPr>
        <w:rPr>
          <w:rFonts w:asciiTheme="minorHAnsi" w:hAnsiTheme="minorHAnsi" w:cstheme="majorHAnsi"/>
          <w:color w:val="565656" w:themeColor="text1" w:themeTint="BF"/>
        </w:rPr>
      </w:pPr>
    </w:p>
    <w:p w14:paraId="20D56B51" w14:textId="77777777" w:rsidR="0054365A" w:rsidRPr="006035EC" w:rsidRDefault="0054365A" w:rsidP="006C171A">
      <w:pPr>
        <w:rPr>
          <w:rFonts w:asciiTheme="minorHAnsi" w:hAnsiTheme="minorHAnsi" w:cstheme="majorHAnsi"/>
          <w:color w:val="565656" w:themeColor="text1" w:themeTint="BF"/>
        </w:rPr>
      </w:pPr>
    </w:p>
    <w:p w14:paraId="3682D440" w14:textId="77777777" w:rsidR="006C171A" w:rsidRPr="006035EC" w:rsidRDefault="006C171A" w:rsidP="008D2F69">
      <w:pPr>
        <w:rPr>
          <w:rFonts w:asciiTheme="minorHAnsi" w:hAnsiTheme="minorHAnsi" w:cstheme="majorHAnsi"/>
          <w:color w:val="565656" w:themeColor="text1" w:themeTint="BF"/>
        </w:rPr>
      </w:pPr>
    </w:p>
    <w:p w14:paraId="54155C36" w14:textId="77777777" w:rsidR="00D9472A" w:rsidRPr="006035EC" w:rsidRDefault="00D9472A" w:rsidP="00D9472A">
      <w:pPr>
        <w:rPr>
          <w:rFonts w:asciiTheme="minorHAnsi" w:hAnsiTheme="minorHAnsi" w:cstheme="majorHAnsi"/>
          <w:color w:val="565656" w:themeColor="text1" w:themeTint="BF"/>
        </w:rPr>
      </w:pPr>
    </w:p>
    <w:p w14:paraId="527F6FF6" w14:textId="77777777" w:rsidR="00D9472A" w:rsidRPr="006035EC" w:rsidRDefault="00D9472A" w:rsidP="00D9472A">
      <w:pPr>
        <w:rPr>
          <w:rFonts w:asciiTheme="minorHAnsi" w:hAnsiTheme="minorHAnsi" w:cstheme="majorHAnsi"/>
          <w:color w:val="565656" w:themeColor="text1" w:themeTint="BF"/>
        </w:rPr>
      </w:pPr>
    </w:p>
    <w:p w14:paraId="7DF7233B" w14:textId="77777777" w:rsidR="00D9472A" w:rsidRPr="006035EC" w:rsidRDefault="00D9472A" w:rsidP="00D9472A">
      <w:pPr>
        <w:rPr>
          <w:rFonts w:asciiTheme="minorHAnsi" w:hAnsiTheme="minorHAnsi" w:cstheme="majorHAnsi"/>
          <w:color w:val="565656" w:themeColor="text1" w:themeTint="BF"/>
        </w:rPr>
      </w:pPr>
    </w:p>
    <w:p w14:paraId="0D0F79BC" w14:textId="77777777" w:rsidR="00AE0F18" w:rsidRPr="006035EC" w:rsidRDefault="00AE0F18" w:rsidP="00954FBD">
      <w:pPr>
        <w:pBdr>
          <w:top w:val="nil"/>
          <w:left w:val="nil"/>
          <w:bottom w:val="nil"/>
          <w:right w:val="nil"/>
          <w:between w:val="nil"/>
        </w:pBdr>
        <w:rPr>
          <w:rFonts w:asciiTheme="minorHAnsi" w:eastAsia="Helvetica Neue" w:hAnsiTheme="minorHAnsi" w:cstheme="majorHAnsi"/>
          <w:color w:val="565656" w:themeColor="text1" w:themeTint="BF"/>
        </w:rPr>
      </w:pPr>
    </w:p>
    <w:p w14:paraId="25BDD8F8" w14:textId="77777777" w:rsidR="00AE0F18" w:rsidRPr="006035EC" w:rsidRDefault="00AE0F18">
      <w:pPr>
        <w:rPr>
          <w:rFonts w:asciiTheme="minorHAnsi" w:hAnsiTheme="minorHAnsi" w:cstheme="majorHAnsi"/>
          <w:color w:val="565656" w:themeColor="text1" w:themeTint="BF"/>
        </w:rPr>
      </w:pPr>
    </w:p>
    <w:p w14:paraId="7F397A5B" w14:textId="77777777" w:rsidR="00AE0F18" w:rsidRPr="006035EC" w:rsidRDefault="00AE0F18">
      <w:pPr>
        <w:spacing w:line="276" w:lineRule="auto"/>
        <w:jc w:val="both"/>
        <w:rPr>
          <w:rFonts w:asciiTheme="minorHAnsi" w:hAnsiTheme="minorHAnsi" w:cstheme="majorHAnsi"/>
          <w:color w:val="565656" w:themeColor="text1" w:themeTint="BF"/>
        </w:rPr>
      </w:pPr>
    </w:p>
    <w:p w14:paraId="5B17F436" w14:textId="77777777" w:rsidR="00AE0F18" w:rsidRPr="006035EC" w:rsidRDefault="00AE0F18">
      <w:pPr>
        <w:rPr>
          <w:rFonts w:asciiTheme="minorHAnsi" w:hAnsiTheme="minorHAnsi" w:cstheme="majorHAnsi"/>
          <w:color w:val="565656" w:themeColor="text1" w:themeTint="BF"/>
        </w:rPr>
      </w:pPr>
    </w:p>
    <w:sectPr w:rsidR="00AE0F18" w:rsidRPr="006035EC" w:rsidSect="008322DB">
      <w:footerReference w:type="default" r:id="rId44"/>
      <w:pgSz w:w="11906" w:h="16838" w:code="9"/>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73D285" w14:textId="77777777" w:rsidR="00140F06" w:rsidRDefault="00140F06" w:rsidP="0041498E">
      <w:r>
        <w:separator/>
      </w:r>
    </w:p>
  </w:endnote>
  <w:endnote w:type="continuationSeparator" w:id="0">
    <w:p w14:paraId="2E7CC4FF" w14:textId="77777777" w:rsidR="00140F06" w:rsidRDefault="00140F06" w:rsidP="00414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ヒラギノ角ゴ Pro W3">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Grande">
    <w:altName w:val="Times New Roman"/>
    <w:charset w:val="00"/>
    <w:family w:val="roman"/>
    <w:pitch w:val="default"/>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Bold">
    <w:panose1 w:val="020B0704020202020204"/>
    <w:charset w:val="00"/>
    <w:family w:val="roman"/>
    <w:pitch w:val="default"/>
  </w:font>
  <w:font w:name="Helvetica Neue">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Arial Narrow Bold">
    <w:panose1 w:val="020B0706020202030204"/>
    <w:charset w:val="00"/>
    <w:family w:val="roman"/>
    <w:pitch w:val="default"/>
  </w:font>
  <w:font w:name="Arial">
    <w:panose1 w:val="020B0604020202020204"/>
    <w:charset w:val="00"/>
    <w:family w:val="swiss"/>
    <w:pitch w:val="variable"/>
    <w:sig w:usb0="E0002EFF" w:usb1="C000785B" w:usb2="00000009" w:usb3="00000000" w:csb0="000001FF" w:csb1="00000000"/>
  </w:font>
  <w:font w:name="Arial Italic">
    <w:panose1 w:val="020B0604020202090204"/>
    <w:charset w:val="00"/>
    <w:family w:val="roman"/>
    <w:pitch w:val="default"/>
  </w:font>
  <w:font w:name="Cambria">
    <w:panose1 w:val="02040503050406030204"/>
    <w:charset w:val="00"/>
    <w:family w:val="roman"/>
    <w:pitch w:val="variable"/>
    <w:sig w:usb0="E00006FF" w:usb1="420024FF" w:usb2="02000000" w:usb3="00000000" w:csb0="0000019F" w:csb1="00000000"/>
  </w:font>
  <w:font w:name="Vrinda">
    <w:panose1 w:val="020B0502040204020203"/>
    <w:charset w:val="00"/>
    <w:family w:val="swiss"/>
    <w:pitch w:val="variable"/>
    <w:sig w:usb0="00010003" w:usb1="00000000" w:usb2="00000000" w:usb3="00000000" w:csb0="00000001" w:csb1="00000000"/>
  </w:font>
  <w:font w:name="Merriweather Sans">
    <w:altName w:val="Times New Roman"/>
    <w:charset w:val="00"/>
    <w:family w:val="auto"/>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8572849"/>
      <w:docPartObj>
        <w:docPartGallery w:val="Page Numbers (Bottom of Page)"/>
        <w:docPartUnique/>
      </w:docPartObj>
    </w:sdtPr>
    <w:sdtEndPr>
      <w:rPr>
        <w:noProof/>
      </w:rPr>
    </w:sdtEndPr>
    <w:sdtContent>
      <w:p w14:paraId="6B0C2F5B" w14:textId="095A6DFF" w:rsidR="00FC55E9" w:rsidRDefault="00FC55E9">
        <w:pPr>
          <w:pStyle w:val="Footer"/>
          <w:jc w:val="right"/>
        </w:pPr>
        <w:r>
          <w:fldChar w:fldCharType="begin"/>
        </w:r>
        <w:r>
          <w:instrText xml:space="preserve"> PAGE   \* MERGEFORMAT </w:instrText>
        </w:r>
        <w:r>
          <w:fldChar w:fldCharType="separate"/>
        </w:r>
        <w:r w:rsidR="00D72E64">
          <w:rPr>
            <w:noProof/>
          </w:rPr>
          <w:t>39</w:t>
        </w:r>
        <w:r>
          <w:rPr>
            <w:noProof/>
          </w:rPr>
          <w:fldChar w:fldCharType="end"/>
        </w:r>
      </w:p>
    </w:sdtContent>
  </w:sdt>
  <w:p w14:paraId="4D819A2A" w14:textId="77777777" w:rsidR="00FC55E9" w:rsidRPr="00273DA7" w:rsidRDefault="00FC55E9" w:rsidP="00273D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00E294" w14:textId="77777777" w:rsidR="00140F06" w:rsidRDefault="00140F06" w:rsidP="0041498E">
      <w:r>
        <w:separator/>
      </w:r>
    </w:p>
  </w:footnote>
  <w:footnote w:type="continuationSeparator" w:id="0">
    <w:p w14:paraId="214B4D53" w14:textId="77777777" w:rsidR="00140F06" w:rsidRDefault="00140F06" w:rsidP="004149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8"/>
    <w:multiLevelType w:val="multilevel"/>
    <w:tmpl w:val="894EE87A"/>
    <w:lvl w:ilvl="0">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 w15:restartNumberingAfterBreak="0">
    <w:nsid w:val="00000009"/>
    <w:multiLevelType w:val="multilevel"/>
    <w:tmpl w:val="894EE87B"/>
    <w:lvl w:ilvl="0">
      <w:numFmt w:val="bullet"/>
      <w:lvlText w:val="·"/>
      <w:lvlJc w:val="left"/>
      <w:pPr>
        <w:tabs>
          <w:tab w:val="num" w:pos="300"/>
        </w:tabs>
        <w:ind w:left="300" w:firstLine="1140"/>
      </w:pPr>
      <w:rPr>
        <w:rFonts w:ascii="Lucida Grande" w:eastAsia="ヒラギノ角ゴ Pro W3" w:hAnsi="Symbol" w:hint="default"/>
        <w:color w:val="000000"/>
        <w:position w:val="0"/>
        <w:sz w:val="24"/>
      </w:rPr>
    </w:lvl>
    <w:lvl w:ilvl="1">
      <w:start w:val="1"/>
      <w:numFmt w:val="decimal"/>
      <w:isLgl/>
      <w:lvlText w:val="%2."/>
      <w:lvlJc w:val="left"/>
      <w:pPr>
        <w:tabs>
          <w:tab w:val="num" w:pos="360"/>
        </w:tabs>
        <w:ind w:left="360" w:firstLine="1080"/>
      </w:pPr>
      <w:rPr>
        <w:rFonts w:hint="default"/>
        <w:color w:val="000000"/>
        <w:position w:val="0"/>
        <w:sz w:val="24"/>
      </w:rPr>
    </w:lvl>
    <w:lvl w:ilvl="2">
      <w:start w:val="1"/>
      <w:numFmt w:val="decimal"/>
      <w:isLgl/>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decimal"/>
      <w:isLgl/>
      <w:lvlText w:val="%5."/>
      <w:lvlJc w:val="left"/>
      <w:pPr>
        <w:tabs>
          <w:tab w:val="num" w:pos="360"/>
        </w:tabs>
        <w:ind w:left="360" w:firstLine="3240"/>
      </w:pPr>
      <w:rPr>
        <w:rFonts w:hint="default"/>
        <w:color w:val="000000"/>
        <w:position w:val="0"/>
        <w:sz w:val="24"/>
      </w:rPr>
    </w:lvl>
    <w:lvl w:ilvl="5">
      <w:start w:val="1"/>
      <w:numFmt w:val="decimal"/>
      <w:isLgl/>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decimal"/>
      <w:isLgl/>
      <w:lvlText w:val="%8."/>
      <w:lvlJc w:val="left"/>
      <w:pPr>
        <w:tabs>
          <w:tab w:val="num" w:pos="360"/>
        </w:tabs>
        <w:ind w:left="360" w:firstLine="5400"/>
      </w:pPr>
      <w:rPr>
        <w:rFonts w:hint="default"/>
        <w:color w:val="000000"/>
        <w:position w:val="0"/>
        <w:sz w:val="24"/>
      </w:rPr>
    </w:lvl>
    <w:lvl w:ilvl="8">
      <w:start w:val="1"/>
      <w:numFmt w:val="decimal"/>
      <w:isLgl/>
      <w:lvlText w:val="%9."/>
      <w:lvlJc w:val="left"/>
      <w:pPr>
        <w:tabs>
          <w:tab w:val="num" w:pos="360"/>
        </w:tabs>
        <w:ind w:left="360" w:firstLine="6120"/>
      </w:pPr>
      <w:rPr>
        <w:rFonts w:hint="default"/>
        <w:color w:val="000000"/>
        <w:position w:val="0"/>
        <w:sz w:val="24"/>
      </w:rPr>
    </w:lvl>
  </w:abstractNum>
  <w:abstractNum w:abstractNumId="2" w15:restartNumberingAfterBreak="0">
    <w:nsid w:val="0000000B"/>
    <w:multiLevelType w:val="multilevel"/>
    <w:tmpl w:val="894EE87D"/>
    <w:lvl w:ilvl="0">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1">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2">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3">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4">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5">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6">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7">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8">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abstractNum>
  <w:abstractNum w:abstractNumId="3" w15:restartNumberingAfterBreak="0">
    <w:nsid w:val="0000000C"/>
    <w:multiLevelType w:val="multilevel"/>
    <w:tmpl w:val="894EE87E"/>
    <w:lvl w:ilvl="0">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1">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2">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3">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4">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5">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6">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7">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8">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abstractNum>
  <w:abstractNum w:abstractNumId="4" w15:restartNumberingAfterBreak="0">
    <w:nsid w:val="0000000D"/>
    <w:multiLevelType w:val="multilevel"/>
    <w:tmpl w:val="894EE87F"/>
    <w:lvl w:ilvl="0">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1">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2">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4">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5">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7">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8">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abstractNum>
  <w:abstractNum w:abstractNumId="5" w15:restartNumberingAfterBreak="0">
    <w:nsid w:val="0000000E"/>
    <w:multiLevelType w:val="multilevel"/>
    <w:tmpl w:val="894EE880"/>
    <w:lvl w:ilvl="0">
      <w:start w:val="1"/>
      <w:numFmt w:val="bullet"/>
      <w:suff w:val="nothing"/>
      <w:lvlText w:val="·"/>
      <w:lvlJc w:val="left"/>
      <w:pPr>
        <w:ind w:left="0" w:firstLine="0"/>
      </w:pPr>
      <w:rPr>
        <w:rFonts w:ascii="Lucida Grande" w:eastAsia="ヒラギノ角ゴ Pro W3" w:hAnsi="Symbol" w:hint="default"/>
        <w:color w:val="000000"/>
        <w:position w:val="0"/>
        <w:sz w:val="24"/>
      </w:rPr>
    </w:lvl>
    <w:lvl w:ilvl="1">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2">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3">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4">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5">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6">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7">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8">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abstractNum>
  <w:abstractNum w:abstractNumId="6" w15:restartNumberingAfterBreak="0">
    <w:nsid w:val="00000063"/>
    <w:multiLevelType w:val="multilevel"/>
    <w:tmpl w:val="08806894"/>
    <w:lvl w:ilvl="0">
      <w:start w:val="1"/>
      <w:numFmt w:val="decimal"/>
      <w:lvlText w:val="%1."/>
      <w:lvlJc w:val="left"/>
      <w:pPr>
        <w:tabs>
          <w:tab w:val="num" w:pos="360"/>
        </w:tabs>
        <w:ind w:left="360" w:firstLine="2160"/>
      </w:pPr>
      <w:rPr>
        <w:color w:val="000000"/>
        <w:position w:val="0"/>
        <w:sz w:val="24"/>
      </w:rPr>
    </w:lvl>
    <w:lvl w:ilvl="1">
      <w:start w:val="1"/>
      <w:numFmt w:val="bullet"/>
      <w:suff w:val="nothing"/>
      <w:lvlText w:val="o"/>
      <w:lvlJc w:val="left"/>
      <w:pPr>
        <w:ind w:left="0" w:firstLine="1440"/>
      </w:pPr>
      <w:rPr>
        <w:color w:val="000000"/>
        <w:position w:val="0"/>
        <w:sz w:val="24"/>
      </w:rPr>
    </w:lvl>
    <w:lvl w:ilvl="2">
      <w:start w:val="1"/>
      <w:numFmt w:val="bullet"/>
      <w:suff w:val="nothing"/>
      <w:lvlText w:val=""/>
      <w:lvlJc w:val="left"/>
      <w:pPr>
        <w:ind w:left="0" w:firstLine="2160"/>
      </w:pPr>
      <w:rPr>
        <w:color w:val="000000"/>
        <w:position w:val="0"/>
        <w:sz w:val="24"/>
      </w:rPr>
    </w:lvl>
    <w:lvl w:ilvl="3">
      <w:start w:val="1"/>
      <w:numFmt w:val="bullet"/>
      <w:suff w:val="nothing"/>
      <w:lvlText w:val="·"/>
      <w:lvlJc w:val="left"/>
      <w:pPr>
        <w:ind w:left="0" w:firstLine="2880"/>
      </w:pPr>
      <w:rPr>
        <w:color w:val="000000"/>
        <w:position w:val="0"/>
        <w:sz w:val="24"/>
      </w:rPr>
    </w:lvl>
    <w:lvl w:ilvl="4">
      <w:start w:val="1"/>
      <w:numFmt w:val="bullet"/>
      <w:suff w:val="nothing"/>
      <w:lvlText w:val="o"/>
      <w:lvlJc w:val="left"/>
      <w:pPr>
        <w:ind w:left="0" w:firstLine="3600"/>
      </w:pPr>
      <w:rPr>
        <w:color w:val="000000"/>
        <w:position w:val="0"/>
        <w:sz w:val="24"/>
      </w:rPr>
    </w:lvl>
    <w:lvl w:ilvl="5">
      <w:start w:val="1"/>
      <w:numFmt w:val="bullet"/>
      <w:suff w:val="nothing"/>
      <w:lvlText w:val=""/>
      <w:lvlJc w:val="left"/>
      <w:pPr>
        <w:ind w:left="0" w:firstLine="4320"/>
      </w:pPr>
      <w:rPr>
        <w:color w:val="000000"/>
        <w:position w:val="0"/>
        <w:sz w:val="24"/>
      </w:rPr>
    </w:lvl>
    <w:lvl w:ilvl="6">
      <w:start w:val="1"/>
      <w:numFmt w:val="bullet"/>
      <w:suff w:val="nothing"/>
      <w:lvlText w:val="·"/>
      <w:lvlJc w:val="left"/>
      <w:pPr>
        <w:ind w:left="0" w:firstLine="5040"/>
      </w:pPr>
      <w:rPr>
        <w:color w:val="000000"/>
        <w:position w:val="0"/>
        <w:sz w:val="24"/>
      </w:rPr>
    </w:lvl>
    <w:lvl w:ilvl="7">
      <w:start w:val="1"/>
      <w:numFmt w:val="bullet"/>
      <w:suff w:val="nothing"/>
      <w:lvlText w:val="o"/>
      <w:lvlJc w:val="left"/>
      <w:pPr>
        <w:ind w:left="0" w:firstLine="5760"/>
      </w:pPr>
      <w:rPr>
        <w:color w:val="000000"/>
        <w:position w:val="0"/>
        <w:sz w:val="24"/>
      </w:rPr>
    </w:lvl>
    <w:lvl w:ilvl="8">
      <w:start w:val="1"/>
      <w:numFmt w:val="bullet"/>
      <w:suff w:val="nothing"/>
      <w:lvlText w:val=""/>
      <w:lvlJc w:val="left"/>
      <w:pPr>
        <w:ind w:left="0" w:firstLine="6480"/>
      </w:pPr>
      <w:rPr>
        <w:color w:val="000000"/>
        <w:position w:val="0"/>
        <w:sz w:val="24"/>
      </w:rPr>
    </w:lvl>
  </w:abstractNum>
  <w:abstractNum w:abstractNumId="7" w15:restartNumberingAfterBreak="0">
    <w:nsid w:val="00000064"/>
    <w:multiLevelType w:val="multilevel"/>
    <w:tmpl w:val="894EE8D6"/>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8" w15:restartNumberingAfterBreak="0">
    <w:nsid w:val="00000065"/>
    <w:multiLevelType w:val="multilevel"/>
    <w:tmpl w:val="894EE8D7"/>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9" w15:restartNumberingAfterBreak="0">
    <w:nsid w:val="00000066"/>
    <w:multiLevelType w:val="multilevel"/>
    <w:tmpl w:val="894EE8D8"/>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10" w15:restartNumberingAfterBreak="0">
    <w:nsid w:val="00000067"/>
    <w:multiLevelType w:val="multilevel"/>
    <w:tmpl w:val="894EE8D9"/>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11" w15:restartNumberingAfterBreak="0">
    <w:nsid w:val="00000068"/>
    <w:multiLevelType w:val="multilevel"/>
    <w:tmpl w:val="894EE8DA"/>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rFonts w:ascii="Courier New" w:eastAsia="ヒラギノ角ゴ Pro W3" w:hAnsi="Courier New" w:cs="Times New Roman" w:hint="default"/>
        <w:color w:val="000000"/>
        <w:position w:val="0"/>
        <w:sz w:val="24"/>
      </w:rPr>
    </w:lvl>
    <w:lvl w:ilvl="2">
      <w:start w:val="1"/>
      <w:numFmt w:val="decimal"/>
      <w:isLgl/>
      <w:suff w:val="nothing"/>
      <w:lvlText w:val="%1.%2.%3"/>
      <w:lvlJc w:val="left"/>
      <w:pPr>
        <w:ind w:left="0" w:firstLine="1944"/>
      </w:pPr>
      <w:rPr>
        <w:rFonts w:ascii="Wingdings" w:eastAsia="ヒラギノ角ゴ Pro W3" w:hAnsi="Wingdings" w:hint="default"/>
        <w:color w:val="000000"/>
        <w:position w:val="0"/>
        <w:sz w:val="24"/>
      </w:rPr>
    </w:lvl>
    <w:lvl w:ilvl="3">
      <w:start w:val="1"/>
      <w:numFmt w:val="decimal"/>
      <w:isLgl/>
      <w:suff w:val="nothing"/>
      <w:lvlText w:val="%1.%2.%3.%4"/>
      <w:lvlJc w:val="left"/>
      <w:pPr>
        <w:ind w:left="0" w:firstLine="2376"/>
      </w:pPr>
      <w:rPr>
        <w:rFonts w:ascii="Lucida Grande" w:eastAsia="ヒラギノ角ゴ Pro W3" w:hAnsi="Symbol" w:hint="default"/>
        <w:color w:val="000000"/>
        <w:position w:val="0"/>
        <w:sz w:val="24"/>
      </w:rPr>
    </w:lvl>
    <w:lvl w:ilvl="4">
      <w:start w:val="1"/>
      <w:numFmt w:val="decimal"/>
      <w:isLgl/>
      <w:suff w:val="nothing"/>
      <w:lvlText w:val="%1.%2.%3.%4.%5"/>
      <w:lvlJc w:val="left"/>
      <w:pPr>
        <w:ind w:left="0" w:firstLine="3168"/>
      </w:pPr>
      <w:rPr>
        <w:rFonts w:ascii="Courier New" w:eastAsia="ヒラギノ角ゴ Pro W3" w:hAnsi="Courier New" w:cs="Times New Roman" w:hint="default"/>
        <w:color w:val="000000"/>
        <w:position w:val="0"/>
        <w:sz w:val="24"/>
      </w:rPr>
    </w:lvl>
    <w:lvl w:ilvl="5">
      <w:start w:val="1"/>
      <w:numFmt w:val="decimal"/>
      <w:isLgl/>
      <w:suff w:val="nothing"/>
      <w:lvlText w:val="%1.%2.%3.%4.%5.%6"/>
      <w:lvlJc w:val="left"/>
      <w:pPr>
        <w:ind w:left="0" w:firstLine="3600"/>
      </w:pPr>
      <w:rPr>
        <w:rFonts w:ascii="Wingdings" w:eastAsia="ヒラギノ角ゴ Pro W3" w:hAnsi="Wingdings" w:hint="default"/>
        <w:color w:val="000000"/>
        <w:position w:val="0"/>
        <w:sz w:val="24"/>
      </w:rPr>
    </w:lvl>
    <w:lvl w:ilvl="6">
      <w:start w:val="1"/>
      <w:numFmt w:val="decimal"/>
      <w:isLgl/>
      <w:suff w:val="nothing"/>
      <w:lvlText w:val="%1.%2.%3.%4.%5.%6.%7"/>
      <w:lvlJc w:val="left"/>
      <w:pPr>
        <w:ind w:left="0" w:firstLine="4392"/>
      </w:pPr>
      <w:rPr>
        <w:rFonts w:ascii="Lucida Grande" w:eastAsia="ヒラギノ角ゴ Pro W3" w:hAnsi="Symbol" w:hint="default"/>
        <w:color w:val="000000"/>
        <w:position w:val="0"/>
        <w:sz w:val="24"/>
      </w:rPr>
    </w:lvl>
    <w:lvl w:ilvl="7">
      <w:start w:val="1"/>
      <w:numFmt w:val="decimal"/>
      <w:isLgl/>
      <w:suff w:val="nothing"/>
      <w:lvlText w:val="%1.%2.%3.%4.%5.%6.%7.%8"/>
      <w:lvlJc w:val="left"/>
      <w:pPr>
        <w:ind w:left="0" w:firstLine="4824"/>
      </w:pPr>
      <w:rPr>
        <w:rFonts w:ascii="Courier New" w:eastAsia="ヒラギノ角ゴ Pro W3" w:hAnsi="Courier New" w:cs="Times New Roman" w:hint="default"/>
        <w:color w:val="000000"/>
        <w:position w:val="0"/>
        <w:sz w:val="24"/>
      </w:rPr>
    </w:lvl>
    <w:lvl w:ilvl="8">
      <w:start w:val="1"/>
      <w:numFmt w:val="decimal"/>
      <w:isLgl/>
      <w:suff w:val="nothing"/>
      <w:lvlText w:val="%1.%2.%3.%4.%5.%6.%7.%8.%9"/>
      <w:lvlJc w:val="left"/>
      <w:pPr>
        <w:ind w:left="0" w:firstLine="5256"/>
      </w:pPr>
      <w:rPr>
        <w:rFonts w:ascii="Wingdings" w:eastAsia="ヒラギノ角ゴ Pro W3" w:hAnsi="Wingdings" w:hint="default"/>
        <w:color w:val="000000"/>
        <w:position w:val="0"/>
        <w:sz w:val="24"/>
      </w:rPr>
    </w:lvl>
  </w:abstractNum>
  <w:abstractNum w:abstractNumId="12" w15:restartNumberingAfterBreak="0">
    <w:nsid w:val="00000069"/>
    <w:multiLevelType w:val="multilevel"/>
    <w:tmpl w:val="894EE8DB"/>
    <w:lvl w:ilvl="0">
      <w:start w:val="1"/>
      <w:numFmt w:val="decimal"/>
      <w:isLgl/>
      <w:lvlText w:val="%1."/>
      <w:lvlJc w:val="left"/>
      <w:pPr>
        <w:tabs>
          <w:tab w:val="num" w:pos="360"/>
        </w:tabs>
        <w:ind w:left="360" w:firstLine="360"/>
      </w:pPr>
      <w:rPr>
        <w:rFonts w:ascii="Lucida Grande" w:eastAsia="ヒラギノ角ゴ Pro W3" w:hAnsi="Symbol"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13" w15:restartNumberingAfterBreak="0">
    <w:nsid w:val="07F73A29"/>
    <w:multiLevelType w:val="hybridMultilevel"/>
    <w:tmpl w:val="094AB71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AE513BB"/>
    <w:multiLevelType w:val="hybridMultilevel"/>
    <w:tmpl w:val="8F2E6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1522D58"/>
    <w:multiLevelType w:val="multilevel"/>
    <w:tmpl w:val="790C3CA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6" w15:restartNumberingAfterBreak="0">
    <w:nsid w:val="188B395C"/>
    <w:multiLevelType w:val="multilevel"/>
    <w:tmpl w:val="8886F7B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1B136183"/>
    <w:multiLevelType w:val="hybridMultilevel"/>
    <w:tmpl w:val="3F6ED37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EB0048C"/>
    <w:multiLevelType w:val="hybridMultilevel"/>
    <w:tmpl w:val="2EE451E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65D70C2"/>
    <w:multiLevelType w:val="hybridMultilevel"/>
    <w:tmpl w:val="1E8AE75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298622F2"/>
    <w:multiLevelType w:val="hybridMultilevel"/>
    <w:tmpl w:val="95345F2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318B5ECD"/>
    <w:multiLevelType w:val="hybridMultilevel"/>
    <w:tmpl w:val="332A1E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20E6E4B"/>
    <w:multiLevelType w:val="hybridMultilevel"/>
    <w:tmpl w:val="16A89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9F2A24"/>
    <w:multiLevelType w:val="hybridMultilevel"/>
    <w:tmpl w:val="DF569C2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99A792F"/>
    <w:multiLevelType w:val="hybridMultilevel"/>
    <w:tmpl w:val="A61043F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CA42D28"/>
    <w:multiLevelType w:val="hybridMultilevel"/>
    <w:tmpl w:val="2B581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D60CDA"/>
    <w:multiLevelType w:val="hybridMultilevel"/>
    <w:tmpl w:val="AE72CD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EB74287"/>
    <w:multiLevelType w:val="hybridMultilevel"/>
    <w:tmpl w:val="D9B0AD7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3960C5A"/>
    <w:multiLevelType w:val="hybridMultilevel"/>
    <w:tmpl w:val="314800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D9488E"/>
    <w:multiLevelType w:val="hybridMultilevel"/>
    <w:tmpl w:val="5BB250D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AE50AE7"/>
    <w:multiLevelType w:val="hybridMultilevel"/>
    <w:tmpl w:val="BF5CA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2484B28"/>
    <w:multiLevelType w:val="hybridMultilevel"/>
    <w:tmpl w:val="0D70F4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5DC0F82"/>
    <w:multiLevelType w:val="hybridMultilevel"/>
    <w:tmpl w:val="5686B26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C0040F5"/>
    <w:multiLevelType w:val="multilevel"/>
    <w:tmpl w:val="68F6047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4" w15:restartNumberingAfterBreak="0">
    <w:nsid w:val="5C32406E"/>
    <w:multiLevelType w:val="multilevel"/>
    <w:tmpl w:val="05A0272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5" w15:restartNumberingAfterBreak="0">
    <w:nsid w:val="63021096"/>
    <w:multiLevelType w:val="hybridMultilevel"/>
    <w:tmpl w:val="05F4DAA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7F60DB7"/>
    <w:multiLevelType w:val="hybridMultilevel"/>
    <w:tmpl w:val="9794B7E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344418"/>
    <w:multiLevelType w:val="multilevel"/>
    <w:tmpl w:val="5E2EA828"/>
    <w:lvl w:ilvl="0">
      <w:start w:val="1"/>
      <w:numFmt w:val="bullet"/>
      <w:lvlText w:val=""/>
      <w:lvlJc w:val="left"/>
      <w:pPr>
        <w:ind w:left="1080" w:hanging="360"/>
      </w:pPr>
      <w:rPr>
        <w:rFonts w:ascii="Wingdings" w:hAnsi="Wingdings" w:hint="default"/>
      </w:rPr>
    </w:lvl>
    <w:lvl w:ilvl="1">
      <w:numFmt w:val="bullet"/>
      <w:lvlText w:val="•"/>
      <w:lvlJc w:val="left"/>
      <w:pPr>
        <w:ind w:left="1800" w:hanging="360"/>
      </w:pPr>
      <w:rPr>
        <w:rFonts w:ascii="Times New Roman" w:eastAsia="Times New Roman" w:hAnsi="Times New Roman" w:cs="Times New Roman"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15:restartNumberingAfterBreak="0">
    <w:nsid w:val="70CA561E"/>
    <w:multiLevelType w:val="multilevel"/>
    <w:tmpl w:val="1A86D482"/>
    <w:lvl w:ilvl="0">
      <w:start w:val="1"/>
      <w:numFmt w:val="decimal"/>
      <w:lvlText w:val="%1"/>
      <w:lvlJc w:val="left"/>
      <w:pPr>
        <w:ind w:left="405" w:hanging="405"/>
      </w:pPr>
    </w:lvl>
    <w:lvl w:ilvl="1">
      <w:start w:val="1"/>
      <w:numFmt w:val="decimal"/>
      <w:lvlText w:val="%1.%2"/>
      <w:lvlJc w:val="left"/>
      <w:pPr>
        <w:ind w:left="405" w:hanging="405"/>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39" w15:restartNumberingAfterBreak="0">
    <w:nsid w:val="782F68C0"/>
    <w:multiLevelType w:val="hybridMultilevel"/>
    <w:tmpl w:val="86BEA6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8703CFD"/>
    <w:multiLevelType w:val="multilevel"/>
    <w:tmpl w:val="FA8A0A26"/>
    <w:lvl w:ilvl="0">
      <w:start w:val="1"/>
      <w:numFmt w:val="decimal"/>
      <w:lvlText w:val="%1"/>
      <w:lvlJc w:val="left"/>
      <w:pPr>
        <w:ind w:left="525" w:hanging="525"/>
      </w:pPr>
      <w:rPr>
        <w:rFonts w:hint="default"/>
      </w:rPr>
    </w:lvl>
    <w:lvl w:ilvl="1">
      <w:start w:val="7"/>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D516110"/>
    <w:multiLevelType w:val="multilevel"/>
    <w:tmpl w:val="E80E0E5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2" w15:restartNumberingAfterBreak="0">
    <w:nsid w:val="7E2A7353"/>
    <w:multiLevelType w:val="hybridMultilevel"/>
    <w:tmpl w:val="32623BC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6"/>
  </w:num>
  <w:num w:numId="2">
    <w:abstractNumId w:val="41"/>
  </w:num>
  <w:num w:numId="3">
    <w:abstractNumId w:val="33"/>
  </w:num>
  <w:num w:numId="4">
    <w:abstractNumId w:val="34"/>
  </w:num>
  <w:num w:numId="5">
    <w:abstractNumId w:val="15"/>
  </w:num>
  <w:num w:numId="6">
    <w:abstractNumId w:val="38"/>
  </w:num>
  <w:num w:numId="7">
    <w:abstractNumId w:val="31"/>
  </w:num>
  <w:num w:numId="8">
    <w:abstractNumId w:val="37"/>
  </w:num>
  <w:num w:numId="9">
    <w:abstractNumId w:val="18"/>
  </w:num>
  <w:num w:numId="10">
    <w:abstractNumId w:val="17"/>
  </w:num>
  <w:num w:numId="11">
    <w:abstractNumId w:val="23"/>
  </w:num>
  <w:num w:numId="12">
    <w:abstractNumId w:val="0"/>
  </w:num>
  <w:num w:numId="13">
    <w:abstractNumId w:val="1"/>
  </w:num>
  <w:num w:numId="14">
    <w:abstractNumId w:val="2"/>
  </w:num>
  <w:num w:numId="15">
    <w:abstractNumId w:val="3"/>
  </w:num>
  <w:num w:numId="16">
    <w:abstractNumId w:val="42"/>
  </w:num>
  <w:num w:numId="17">
    <w:abstractNumId w:val="32"/>
  </w:num>
  <w:num w:numId="18">
    <w:abstractNumId w:val="29"/>
  </w:num>
  <w:num w:numId="19">
    <w:abstractNumId w:val="39"/>
  </w:num>
  <w:num w:numId="20">
    <w:abstractNumId w:val="6"/>
    <w:lvlOverride w:ilvl="0">
      <w:startOverride w:val="1"/>
    </w:lvlOverride>
    <w:lvlOverride w:ilvl="1"/>
    <w:lvlOverride w:ilvl="2"/>
    <w:lvlOverride w:ilvl="3"/>
    <w:lvlOverride w:ilvl="4"/>
    <w:lvlOverride w:ilvl="5"/>
    <w:lvlOverride w:ilvl="6"/>
    <w:lvlOverride w:ilvl="7"/>
    <w:lvlOverride w:ilvl="8"/>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19"/>
  </w:num>
  <w:num w:numId="29">
    <w:abstractNumId w:val="20"/>
  </w:num>
  <w:num w:numId="30">
    <w:abstractNumId w:val="26"/>
  </w:num>
  <w:num w:numId="31">
    <w:abstractNumId w:val="22"/>
  </w:num>
  <w:num w:numId="32">
    <w:abstractNumId w:val="25"/>
  </w:num>
  <w:num w:numId="33">
    <w:abstractNumId w:val="21"/>
  </w:num>
  <w:num w:numId="34">
    <w:abstractNumId w:val="40"/>
  </w:num>
  <w:num w:numId="35">
    <w:abstractNumId w:val="27"/>
  </w:num>
  <w:num w:numId="36">
    <w:abstractNumId w:val="35"/>
  </w:num>
  <w:num w:numId="37">
    <w:abstractNumId w:val="36"/>
  </w:num>
  <w:num w:numId="38">
    <w:abstractNumId w:val="28"/>
  </w:num>
  <w:num w:numId="39">
    <w:abstractNumId w:val="24"/>
  </w:num>
  <w:num w:numId="40">
    <w:abstractNumId w:val="30"/>
  </w:num>
  <w:num w:numId="41">
    <w:abstractNumId w:val="4"/>
  </w:num>
  <w:num w:numId="42">
    <w:abstractNumId w:val="5"/>
  </w:num>
  <w:num w:numId="43">
    <w:abstractNumId w:val="13"/>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zS3MLMwNTEGsk0NzZV0lIJTi4sz8/NACgxrAUd7St8sAAAA"/>
  </w:docVars>
  <w:rsids>
    <w:rsidRoot w:val="00AE0F18"/>
    <w:rsid w:val="000035C3"/>
    <w:rsid w:val="0000362F"/>
    <w:rsid w:val="00025BAD"/>
    <w:rsid w:val="00026F5F"/>
    <w:rsid w:val="00040AB1"/>
    <w:rsid w:val="00054239"/>
    <w:rsid w:val="00056B02"/>
    <w:rsid w:val="00057BEB"/>
    <w:rsid w:val="00070FB5"/>
    <w:rsid w:val="00074929"/>
    <w:rsid w:val="00077F55"/>
    <w:rsid w:val="000939AA"/>
    <w:rsid w:val="000A6880"/>
    <w:rsid w:val="000B1FB1"/>
    <w:rsid w:val="000B5F9B"/>
    <w:rsid w:val="000C6162"/>
    <w:rsid w:val="000D495C"/>
    <w:rsid w:val="000D4A0A"/>
    <w:rsid w:val="000D5241"/>
    <w:rsid w:val="000D5B70"/>
    <w:rsid w:val="000F1D89"/>
    <w:rsid w:val="000F1F18"/>
    <w:rsid w:val="001067C3"/>
    <w:rsid w:val="001368ED"/>
    <w:rsid w:val="00140F06"/>
    <w:rsid w:val="0015037B"/>
    <w:rsid w:val="0015414B"/>
    <w:rsid w:val="001722A3"/>
    <w:rsid w:val="00174D9F"/>
    <w:rsid w:val="001A2123"/>
    <w:rsid w:val="001A3B72"/>
    <w:rsid w:val="001B2C67"/>
    <w:rsid w:val="001C6ECE"/>
    <w:rsid w:val="001F3599"/>
    <w:rsid w:val="00217C3D"/>
    <w:rsid w:val="0022180C"/>
    <w:rsid w:val="00224555"/>
    <w:rsid w:val="002406B3"/>
    <w:rsid w:val="00244628"/>
    <w:rsid w:val="00253B0F"/>
    <w:rsid w:val="00253B2A"/>
    <w:rsid w:val="002674FB"/>
    <w:rsid w:val="00273DA7"/>
    <w:rsid w:val="00285840"/>
    <w:rsid w:val="0029787E"/>
    <w:rsid w:val="002A26BA"/>
    <w:rsid w:val="002A744D"/>
    <w:rsid w:val="002B5881"/>
    <w:rsid w:val="002C138F"/>
    <w:rsid w:val="002C614E"/>
    <w:rsid w:val="003316AC"/>
    <w:rsid w:val="003477C4"/>
    <w:rsid w:val="003602B7"/>
    <w:rsid w:val="003667D3"/>
    <w:rsid w:val="00375CBF"/>
    <w:rsid w:val="00390119"/>
    <w:rsid w:val="0039281D"/>
    <w:rsid w:val="003B11E2"/>
    <w:rsid w:val="003C3005"/>
    <w:rsid w:val="003D440D"/>
    <w:rsid w:val="003E4C0E"/>
    <w:rsid w:val="003F046E"/>
    <w:rsid w:val="004133D7"/>
    <w:rsid w:val="0041498E"/>
    <w:rsid w:val="00436507"/>
    <w:rsid w:val="0044468D"/>
    <w:rsid w:val="0044622E"/>
    <w:rsid w:val="004505F6"/>
    <w:rsid w:val="00461190"/>
    <w:rsid w:val="00461B95"/>
    <w:rsid w:val="00461F1B"/>
    <w:rsid w:val="00477932"/>
    <w:rsid w:val="00483BCE"/>
    <w:rsid w:val="004846C9"/>
    <w:rsid w:val="004863DB"/>
    <w:rsid w:val="0049785C"/>
    <w:rsid w:val="004A0EBE"/>
    <w:rsid w:val="004D69BF"/>
    <w:rsid w:val="004F66F7"/>
    <w:rsid w:val="00514622"/>
    <w:rsid w:val="00524BB0"/>
    <w:rsid w:val="00525434"/>
    <w:rsid w:val="0054365A"/>
    <w:rsid w:val="00597354"/>
    <w:rsid w:val="005A3A97"/>
    <w:rsid w:val="005B3CEF"/>
    <w:rsid w:val="005B5E7A"/>
    <w:rsid w:val="005D1604"/>
    <w:rsid w:val="006035EC"/>
    <w:rsid w:val="00610789"/>
    <w:rsid w:val="00633556"/>
    <w:rsid w:val="00635C20"/>
    <w:rsid w:val="00652A5B"/>
    <w:rsid w:val="006611A2"/>
    <w:rsid w:val="00664ED3"/>
    <w:rsid w:val="00673DDE"/>
    <w:rsid w:val="00674A33"/>
    <w:rsid w:val="00674FF7"/>
    <w:rsid w:val="00683A06"/>
    <w:rsid w:val="00683D33"/>
    <w:rsid w:val="00695428"/>
    <w:rsid w:val="006B2851"/>
    <w:rsid w:val="006C171A"/>
    <w:rsid w:val="006C4C6E"/>
    <w:rsid w:val="006D1EDA"/>
    <w:rsid w:val="006D22CB"/>
    <w:rsid w:val="006D324C"/>
    <w:rsid w:val="00701118"/>
    <w:rsid w:val="007322D6"/>
    <w:rsid w:val="00737238"/>
    <w:rsid w:val="00753403"/>
    <w:rsid w:val="00772273"/>
    <w:rsid w:val="00780952"/>
    <w:rsid w:val="007A3AB3"/>
    <w:rsid w:val="007B0FF0"/>
    <w:rsid w:val="007B185E"/>
    <w:rsid w:val="007B2466"/>
    <w:rsid w:val="007D001A"/>
    <w:rsid w:val="007D558F"/>
    <w:rsid w:val="007D6145"/>
    <w:rsid w:val="00816743"/>
    <w:rsid w:val="0082060C"/>
    <w:rsid w:val="008322DB"/>
    <w:rsid w:val="00853952"/>
    <w:rsid w:val="00860375"/>
    <w:rsid w:val="0086323C"/>
    <w:rsid w:val="00870443"/>
    <w:rsid w:val="00876F15"/>
    <w:rsid w:val="0088587D"/>
    <w:rsid w:val="00886E04"/>
    <w:rsid w:val="008A1F43"/>
    <w:rsid w:val="008D058D"/>
    <w:rsid w:val="008D1B2A"/>
    <w:rsid w:val="008D2F69"/>
    <w:rsid w:val="008F004F"/>
    <w:rsid w:val="008F0CA0"/>
    <w:rsid w:val="009011D3"/>
    <w:rsid w:val="00901BA8"/>
    <w:rsid w:val="00920B51"/>
    <w:rsid w:val="0093399A"/>
    <w:rsid w:val="00934C3B"/>
    <w:rsid w:val="00936ABF"/>
    <w:rsid w:val="00954FBD"/>
    <w:rsid w:val="0097379C"/>
    <w:rsid w:val="009A2DF5"/>
    <w:rsid w:val="009A6ED5"/>
    <w:rsid w:val="009B7D3E"/>
    <w:rsid w:val="009C20E9"/>
    <w:rsid w:val="009D0D4D"/>
    <w:rsid w:val="009F72BD"/>
    <w:rsid w:val="00A035AF"/>
    <w:rsid w:val="00A47AF7"/>
    <w:rsid w:val="00A71F3C"/>
    <w:rsid w:val="00A76322"/>
    <w:rsid w:val="00A90A85"/>
    <w:rsid w:val="00A96A2A"/>
    <w:rsid w:val="00AB67F4"/>
    <w:rsid w:val="00AB76C2"/>
    <w:rsid w:val="00AD2D7C"/>
    <w:rsid w:val="00AD4A7B"/>
    <w:rsid w:val="00AE0F18"/>
    <w:rsid w:val="00AE6735"/>
    <w:rsid w:val="00AF2BC2"/>
    <w:rsid w:val="00AF74B3"/>
    <w:rsid w:val="00B15193"/>
    <w:rsid w:val="00B26DAD"/>
    <w:rsid w:val="00B35A1A"/>
    <w:rsid w:val="00B5634C"/>
    <w:rsid w:val="00B84D22"/>
    <w:rsid w:val="00BC5DC2"/>
    <w:rsid w:val="00BE02F5"/>
    <w:rsid w:val="00BE7D48"/>
    <w:rsid w:val="00C0147E"/>
    <w:rsid w:val="00C05CC0"/>
    <w:rsid w:val="00C109A8"/>
    <w:rsid w:val="00C229BA"/>
    <w:rsid w:val="00C240F3"/>
    <w:rsid w:val="00C340D9"/>
    <w:rsid w:val="00C777F6"/>
    <w:rsid w:val="00C77B5E"/>
    <w:rsid w:val="00C80F05"/>
    <w:rsid w:val="00C86078"/>
    <w:rsid w:val="00CE71B0"/>
    <w:rsid w:val="00CF5455"/>
    <w:rsid w:val="00D01F93"/>
    <w:rsid w:val="00D10EF9"/>
    <w:rsid w:val="00D72E64"/>
    <w:rsid w:val="00D9472A"/>
    <w:rsid w:val="00DC0B97"/>
    <w:rsid w:val="00DD03E0"/>
    <w:rsid w:val="00DD7385"/>
    <w:rsid w:val="00DE3292"/>
    <w:rsid w:val="00E01EAF"/>
    <w:rsid w:val="00E1150F"/>
    <w:rsid w:val="00E254D1"/>
    <w:rsid w:val="00E46EA1"/>
    <w:rsid w:val="00E474BF"/>
    <w:rsid w:val="00E563D8"/>
    <w:rsid w:val="00E6028A"/>
    <w:rsid w:val="00E62859"/>
    <w:rsid w:val="00E62CE0"/>
    <w:rsid w:val="00E72578"/>
    <w:rsid w:val="00E814D4"/>
    <w:rsid w:val="00EA242B"/>
    <w:rsid w:val="00EC20E4"/>
    <w:rsid w:val="00ED4C54"/>
    <w:rsid w:val="00EE25E4"/>
    <w:rsid w:val="00EE51F7"/>
    <w:rsid w:val="00EE5E5B"/>
    <w:rsid w:val="00F27051"/>
    <w:rsid w:val="00F41469"/>
    <w:rsid w:val="00F605BE"/>
    <w:rsid w:val="00F61CC0"/>
    <w:rsid w:val="00F63DFA"/>
    <w:rsid w:val="00F67A98"/>
    <w:rsid w:val="00F763B8"/>
    <w:rsid w:val="00F836CB"/>
    <w:rsid w:val="00F84ED0"/>
    <w:rsid w:val="00FB6396"/>
    <w:rsid w:val="00FC55E9"/>
    <w:rsid w:val="00FE4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D3A2E3"/>
  <w15:docId w15:val="{8217D318-B749-4F51-8CF8-8B44F06A6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aliases w:val="Main Section Heading"/>
    <w:basedOn w:val="Normal"/>
    <w:next w:val="Normal"/>
    <w:pPr>
      <w:keepNext/>
      <w:pBdr>
        <w:top w:val="nil"/>
        <w:left w:val="nil"/>
        <w:bottom w:val="nil"/>
        <w:right w:val="nil"/>
        <w:between w:val="nil"/>
      </w:pBdr>
      <w:tabs>
        <w:tab w:val="left" w:pos="720"/>
      </w:tabs>
      <w:spacing w:before="240" w:after="60"/>
      <w:outlineLvl w:val="0"/>
    </w:pPr>
    <w:rPr>
      <w:rFonts w:ascii="Arial Bold" w:eastAsia="Arial Bold" w:hAnsi="Arial Bold" w:cs="Arial Bold"/>
      <w:smallCaps/>
      <w:color w:val="000000"/>
      <w:sz w:val="28"/>
      <w:szCs w:val="28"/>
    </w:rPr>
  </w:style>
  <w:style w:type="paragraph" w:styleId="Heading2">
    <w:name w:val="heading 2"/>
    <w:basedOn w:val="Normal"/>
    <w:next w:val="Normal"/>
    <w:pPr>
      <w:keepNext/>
      <w:pBdr>
        <w:top w:val="nil"/>
        <w:left w:val="nil"/>
        <w:bottom w:val="nil"/>
        <w:right w:val="nil"/>
        <w:between w:val="nil"/>
      </w:pBdr>
      <w:outlineLvl w:val="1"/>
    </w:pPr>
    <w:rPr>
      <w:rFonts w:ascii="Helvetica Neue" w:eastAsia="Helvetica Neue" w:hAnsi="Helvetica Neue" w:cs="Helvetica Neue"/>
      <w:b/>
      <w:color w:val="000000"/>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B84D22"/>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B84D22"/>
    <w:rPr>
      <w:rFonts w:asciiTheme="majorHAnsi" w:eastAsiaTheme="majorEastAsia" w:hAnsiTheme="majorHAnsi" w:cstheme="majorBidi"/>
      <w:i/>
      <w:iCs/>
      <w:color w:val="243F60" w:themeColor="accent1" w:themeShade="7F"/>
    </w:r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qFormat/>
    <w:rsid w:val="00954FBD"/>
    <w:pPr>
      <w:ind w:left="720"/>
      <w:contextualSpacing/>
    </w:pPr>
  </w:style>
  <w:style w:type="paragraph" w:customStyle="1" w:styleId="BodyText21">
    <w:name w:val="Body Text 21"/>
    <w:rsid w:val="00683D33"/>
    <w:pPr>
      <w:jc w:val="both"/>
    </w:pPr>
    <w:rPr>
      <w:rFonts w:eastAsia="ヒラギノ角ゴ Pro W3"/>
      <w:color w:val="000000"/>
      <w:sz w:val="22"/>
      <w:szCs w:val="20"/>
      <w:lang w:bidi="bn-BD"/>
    </w:rPr>
  </w:style>
  <w:style w:type="paragraph" w:customStyle="1" w:styleId="FreeForm">
    <w:name w:val="Free Form"/>
    <w:rsid w:val="00244628"/>
    <w:rPr>
      <w:rFonts w:ascii="Helvetica" w:eastAsia="ヒラギノ角ゴ Pro W3" w:hAnsi="Helvetica"/>
      <w:color w:val="000000"/>
      <w:szCs w:val="20"/>
      <w:lang w:bidi="bn-BD"/>
    </w:rPr>
  </w:style>
  <w:style w:type="paragraph" w:customStyle="1" w:styleId="Default">
    <w:name w:val="Default"/>
    <w:rsid w:val="00244628"/>
    <w:rPr>
      <w:rFonts w:eastAsia="ヒラギノ角ゴ Pro W3"/>
      <w:color w:val="000000"/>
      <w:szCs w:val="20"/>
      <w:lang w:bidi="bn-BD"/>
    </w:rPr>
  </w:style>
  <w:style w:type="paragraph" w:styleId="BodyTextIndent2">
    <w:name w:val="Body Text Indent 2"/>
    <w:basedOn w:val="Normal"/>
    <w:link w:val="BodyTextIndent2Char"/>
    <w:rsid w:val="006C171A"/>
    <w:pPr>
      <w:widowControl w:val="0"/>
      <w:spacing w:line="240" w:lineRule="atLeast"/>
      <w:ind w:left="720"/>
      <w:jc w:val="both"/>
    </w:pPr>
    <w:rPr>
      <w:sz w:val="20"/>
      <w:szCs w:val="20"/>
    </w:rPr>
  </w:style>
  <w:style w:type="character" w:customStyle="1" w:styleId="BodyTextIndent2Char">
    <w:name w:val="Body Text Indent 2 Char"/>
    <w:basedOn w:val="DefaultParagraphFont"/>
    <w:link w:val="BodyTextIndent2"/>
    <w:rsid w:val="006C171A"/>
    <w:rPr>
      <w:sz w:val="20"/>
      <w:szCs w:val="20"/>
    </w:rPr>
  </w:style>
  <w:style w:type="paragraph" w:customStyle="1" w:styleId="Subtitle1">
    <w:name w:val="Subtitle1"/>
    <w:rsid w:val="00610789"/>
    <w:pPr>
      <w:jc w:val="center"/>
    </w:pPr>
    <w:rPr>
      <w:rFonts w:ascii="Arial Bold" w:eastAsia="ヒラギノ角ゴ Pro W3" w:hAnsi="Arial Bold"/>
      <w:color w:val="000000"/>
      <w:sz w:val="28"/>
      <w:szCs w:val="20"/>
      <w:u w:val="single"/>
      <w:lang w:bidi="bn-BD"/>
    </w:rPr>
  </w:style>
  <w:style w:type="paragraph" w:customStyle="1" w:styleId="TableHeading">
    <w:name w:val="Table Heading"/>
    <w:rsid w:val="00610789"/>
    <w:pPr>
      <w:jc w:val="center"/>
    </w:pPr>
    <w:rPr>
      <w:rFonts w:ascii="Arial Narrow Bold" w:eastAsia="ヒラギノ角ゴ Pro W3" w:hAnsi="Arial Narrow Bold"/>
      <w:color w:val="000000"/>
      <w:szCs w:val="20"/>
      <w:lang w:bidi="bn-BD"/>
    </w:rPr>
  </w:style>
  <w:style w:type="paragraph" w:customStyle="1" w:styleId="BodyText1">
    <w:name w:val="Body Text 1"/>
    <w:rsid w:val="00610789"/>
    <w:pPr>
      <w:jc w:val="center"/>
    </w:pPr>
    <w:rPr>
      <w:rFonts w:eastAsia="ヒラギノ角ゴ Pro W3"/>
      <w:color w:val="000000"/>
      <w:szCs w:val="20"/>
      <w:lang w:bidi="bn-BD"/>
    </w:rPr>
  </w:style>
  <w:style w:type="paragraph" w:customStyle="1" w:styleId="FreeFormA">
    <w:name w:val="Free Form A"/>
    <w:rsid w:val="00610789"/>
    <w:rPr>
      <w:rFonts w:ascii="Lucida Grande" w:eastAsia="ヒラギノ角ゴ Pro W3" w:hAnsi="Lucida Grande"/>
      <w:color w:val="000000"/>
      <w:sz w:val="20"/>
      <w:szCs w:val="20"/>
      <w:lang w:bidi="bn-BD"/>
    </w:rPr>
  </w:style>
  <w:style w:type="paragraph" w:customStyle="1" w:styleId="BodyText10">
    <w:name w:val="Body Text1"/>
    <w:rsid w:val="00610789"/>
    <w:pPr>
      <w:spacing w:before="120" w:after="240" w:line="280" w:lineRule="exact"/>
    </w:pPr>
    <w:rPr>
      <w:rFonts w:ascii="Arial" w:eastAsia="ヒラギノ角ゴ Pro W3" w:hAnsi="Arial"/>
      <w:color w:val="000000"/>
      <w:sz w:val="22"/>
      <w:szCs w:val="20"/>
      <w:lang w:bidi="bn-BD"/>
    </w:rPr>
  </w:style>
  <w:style w:type="paragraph" w:customStyle="1" w:styleId="TableTextHeading">
    <w:name w:val="Table Text Heading"/>
    <w:rsid w:val="00610789"/>
    <w:pPr>
      <w:spacing w:before="60" w:after="60"/>
      <w:jc w:val="center"/>
    </w:pPr>
    <w:rPr>
      <w:rFonts w:ascii="Arial Bold" w:eastAsia="ヒラギノ角ゴ Pro W3" w:hAnsi="Arial Bold"/>
      <w:smallCaps/>
      <w:color w:val="000000"/>
      <w:sz w:val="20"/>
      <w:szCs w:val="20"/>
      <w:lang w:bidi="bn-BD"/>
    </w:rPr>
  </w:style>
  <w:style w:type="paragraph" w:customStyle="1" w:styleId="TableTextResponse">
    <w:name w:val="Table Text Response"/>
    <w:rsid w:val="00610789"/>
    <w:pPr>
      <w:spacing w:before="60" w:after="60" w:line="280" w:lineRule="exact"/>
      <w:ind w:left="29"/>
    </w:pPr>
    <w:rPr>
      <w:rFonts w:ascii="Arial" w:eastAsia="ヒラギノ角ゴ Pro W3" w:hAnsi="Arial"/>
      <w:color w:val="000000"/>
      <w:sz w:val="20"/>
      <w:szCs w:val="20"/>
      <w:lang w:bidi="bn-BD"/>
    </w:rPr>
  </w:style>
  <w:style w:type="paragraph" w:customStyle="1" w:styleId="BodyTextIndent21">
    <w:name w:val="Body Text Indent 21"/>
    <w:rsid w:val="00610789"/>
    <w:pPr>
      <w:spacing w:after="120" w:line="480" w:lineRule="auto"/>
      <w:ind w:left="360"/>
    </w:pPr>
    <w:rPr>
      <w:rFonts w:ascii="Lucida Grande" w:eastAsia="ヒラギノ角ゴ Pro W3" w:hAnsi="Lucida Grande"/>
      <w:color w:val="000000"/>
      <w:sz w:val="22"/>
      <w:szCs w:val="20"/>
      <w:lang w:bidi="bn-BD"/>
    </w:rPr>
  </w:style>
  <w:style w:type="paragraph" w:customStyle="1" w:styleId="Heading2AA">
    <w:name w:val="Heading 2 A A"/>
    <w:next w:val="Normal"/>
    <w:rsid w:val="00610789"/>
    <w:pPr>
      <w:keepNext/>
      <w:keepLines/>
      <w:widowControl w:val="0"/>
      <w:tabs>
        <w:tab w:val="left" w:pos="1440"/>
      </w:tabs>
      <w:suppressAutoHyphens/>
      <w:spacing w:before="280" w:after="280" w:line="240" w:lineRule="atLeast"/>
      <w:ind w:left="1440" w:hanging="360"/>
      <w:outlineLvl w:val="1"/>
    </w:pPr>
    <w:rPr>
      <w:rFonts w:ascii="Lucida Grande" w:eastAsia="ヒラギノ角ゴ Pro W3" w:hAnsi="Lucida Grande"/>
      <w:b/>
      <w:color w:val="000000"/>
      <w:kern w:val="2"/>
      <w:sz w:val="28"/>
      <w:szCs w:val="20"/>
      <w:lang w:bidi="bn-BD"/>
    </w:rPr>
  </w:style>
  <w:style w:type="paragraph" w:customStyle="1" w:styleId="TableText1">
    <w:name w:val="Table Text 1"/>
    <w:rsid w:val="00610789"/>
    <w:pPr>
      <w:spacing w:before="60" w:line="280" w:lineRule="exact"/>
    </w:pPr>
    <w:rPr>
      <w:rFonts w:ascii="Arial Italic" w:eastAsia="ヒラギノ角ゴ Pro W3" w:hAnsi="Arial Italic"/>
      <w:color w:val="000000"/>
      <w:sz w:val="20"/>
      <w:szCs w:val="20"/>
      <w:lang w:bidi="bn-BD"/>
    </w:rPr>
  </w:style>
  <w:style w:type="paragraph" w:customStyle="1" w:styleId="TableTextRight">
    <w:name w:val="Table Text Right"/>
    <w:rsid w:val="00610789"/>
    <w:pPr>
      <w:spacing w:before="60" w:after="60" w:line="280" w:lineRule="exact"/>
      <w:ind w:left="29"/>
      <w:jc w:val="center"/>
    </w:pPr>
    <w:rPr>
      <w:rFonts w:ascii="Arial" w:eastAsia="ヒラギノ角ゴ Pro W3" w:hAnsi="Arial"/>
      <w:color w:val="000000"/>
      <w:sz w:val="20"/>
      <w:szCs w:val="20"/>
      <w:lang w:bidi="bn-BD"/>
    </w:rPr>
  </w:style>
  <w:style w:type="paragraph" w:customStyle="1" w:styleId="Heading3AA">
    <w:name w:val="Heading 3 A A"/>
    <w:next w:val="Normal"/>
    <w:rsid w:val="00610789"/>
    <w:pPr>
      <w:keepNext/>
      <w:spacing w:before="240" w:after="60" w:line="276" w:lineRule="auto"/>
      <w:outlineLvl w:val="2"/>
    </w:pPr>
    <w:rPr>
      <w:rFonts w:ascii="Lucida Grande" w:eastAsia="ヒラギノ角ゴ Pro W3" w:hAnsi="Lucida Grande"/>
      <w:b/>
      <w:color w:val="000000"/>
      <w:sz w:val="26"/>
      <w:szCs w:val="20"/>
      <w:lang w:bidi="bn-BD"/>
    </w:rPr>
  </w:style>
  <w:style w:type="paragraph" w:styleId="NoSpacing">
    <w:name w:val="No Spacing"/>
    <w:qFormat/>
    <w:rsid w:val="00610789"/>
    <w:rPr>
      <w:rFonts w:ascii="Lucida Grande" w:eastAsia="ヒラギノ角ゴ Pro W3" w:hAnsi="Lucida Grande"/>
      <w:color w:val="000000"/>
      <w:sz w:val="22"/>
      <w:szCs w:val="20"/>
      <w:lang w:bidi="bn-BD"/>
    </w:rPr>
  </w:style>
  <w:style w:type="character" w:styleId="Hyperlink">
    <w:name w:val="Hyperlink"/>
    <w:uiPriority w:val="99"/>
    <w:unhideWhenUsed/>
    <w:rsid w:val="00610789"/>
    <w:rPr>
      <w:color w:val="0000FF"/>
      <w:u w:val="single"/>
    </w:rPr>
  </w:style>
  <w:style w:type="character" w:styleId="HTMLCite">
    <w:name w:val="HTML Cite"/>
    <w:basedOn w:val="DefaultParagraphFont"/>
    <w:uiPriority w:val="99"/>
    <w:semiHidden/>
    <w:unhideWhenUsed/>
    <w:rsid w:val="00610789"/>
    <w:rPr>
      <w:i/>
      <w:iCs/>
    </w:rPr>
  </w:style>
  <w:style w:type="paragraph" w:styleId="Header">
    <w:name w:val="header"/>
    <w:basedOn w:val="Normal"/>
    <w:link w:val="HeaderChar"/>
    <w:uiPriority w:val="99"/>
    <w:unhideWhenUsed/>
    <w:rsid w:val="0041498E"/>
    <w:pPr>
      <w:tabs>
        <w:tab w:val="center" w:pos="4680"/>
        <w:tab w:val="right" w:pos="9360"/>
      </w:tabs>
    </w:pPr>
  </w:style>
  <w:style w:type="character" w:customStyle="1" w:styleId="HeaderChar">
    <w:name w:val="Header Char"/>
    <w:basedOn w:val="DefaultParagraphFont"/>
    <w:link w:val="Header"/>
    <w:uiPriority w:val="99"/>
    <w:rsid w:val="0041498E"/>
  </w:style>
  <w:style w:type="paragraph" w:styleId="Footer">
    <w:name w:val="footer"/>
    <w:basedOn w:val="Normal"/>
    <w:link w:val="FooterChar"/>
    <w:uiPriority w:val="99"/>
    <w:unhideWhenUsed/>
    <w:rsid w:val="0041498E"/>
    <w:pPr>
      <w:tabs>
        <w:tab w:val="center" w:pos="4680"/>
        <w:tab w:val="right" w:pos="9360"/>
      </w:tabs>
    </w:pPr>
  </w:style>
  <w:style w:type="character" w:customStyle="1" w:styleId="FooterChar">
    <w:name w:val="Footer Char"/>
    <w:basedOn w:val="DefaultParagraphFont"/>
    <w:link w:val="Footer"/>
    <w:uiPriority w:val="99"/>
    <w:rsid w:val="0041498E"/>
  </w:style>
  <w:style w:type="paragraph" w:customStyle="1" w:styleId="Body">
    <w:name w:val="Body"/>
    <w:rsid w:val="009D0D4D"/>
    <w:rPr>
      <w:rFonts w:ascii="Helvetica" w:eastAsia="ヒラギノ角ゴ Pro W3" w:hAnsi="Helvetica"/>
      <w:color w:val="000000"/>
      <w:szCs w:val="20"/>
      <w:lang w:bidi="bn-BD"/>
    </w:rPr>
  </w:style>
  <w:style w:type="table" w:styleId="TableGrid">
    <w:name w:val="Table Grid"/>
    <w:basedOn w:val="TableNormal"/>
    <w:uiPriority w:val="39"/>
    <w:rsid w:val="009D0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9D0D4D"/>
    <w:tblPr>
      <w:tblStyleRowBandSize w:val="1"/>
      <w:tblStyleColBandSize w:val="1"/>
      <w:tblBorders>
        <w:top w:val="single" w:sz="4" w:space="0" w:color="A5A5A5" w:themeColor="text1" w:themeTint="66"/>
        <w:left w:val="single" w:sz="4" w:space="0" w:color="A5A5A5" w:themeColor="text1" w:themeTint="66"/>
        <w:bottom w:val="single" w:sz="4" w:space="0" w:color="A5A5A5" w:themeColor="text1" w:themeTint="66"/>
        <w:right w:val="single" w:sz="4" w:space="0" w:color="A5A5A5" w:themeColor="text1" w:themeTint="66"/>
        <w:insideH w:val="single" w:sz="4" w:space="0" w:color="A5A5A5" w:themeColor="text1" w:themeTint="66"/>
        <w:insideV w:val="single" w:sz="4" w:space="0" w:color="A5A5A5" w:themeColor="text1" w:themeTint="66"/>
      </w:tblBorders>
    </w:tblPr>
    <w:tblStylePr w:type="firstRow">
      <w:rPr>
        <w:b/>
        <w:bCs/>
      </w:rPr>
      <w:tblPr/>
      <w:tcPr>
        <w:tcBorders>
          <w:bottom w:val="single" w:sz="12" w:space="0" w:color="787878" w:themeColor="text1" w:themeTint="99"/>
        </w:tcBorders>
      </w:tcPr>
    </w:tblStylePr>
    <w:tblStylePr w:type="lastRow">
      <w:rPr>
        <w:b/>
        <w:bCs/>
      </w:rPr>
      <w:tblPr/>
      <w:tcPr>
        <w:tcBorders>
          <w:top w:val="double" w:sz="2" w:space="0" w:color="787878"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semiHidden/>
    <w:unhideWhenUsed/>
    <w:qFormat/>
    <w:rsid w:val="00026F5F"/>
    <w:pPr>
      <w:keepLines/>
      <w:pBdr>
        <w:top w:val="none" w:sz="0" w:space="0" w:color="auto"/>
        <w:left w:val="none" w:sz="0" w:space="0" w:color="auto"/>
        <w:bottom w:val="none" w:sz="0" w:space="0" w:color="auto"/>
        <w:right w:val="none" w:sz="0" w:space="0" w:color="auto"/>
        <w:between w:val="none" w:sz="0" w:space="0" w:color="auto"/>
      </w:pBdr>
      <w:tabs>
        <w:tab w:val="clear" w:pos="720"/>
      </w:tabs>
      <w:spacing w:before="480" w:after="0" w:line="276" w:lineRule="auto"/>
      <w:outlineLvl w:val="9"/>
    </w:pPr>
    <w:rPr>
      <w:rFonts w:ascii="Cambria" w:eastAsia="Times New Roman" w:hAnsi="Cambria" w:cs="Vrinda"/>
      <w:b/>
      <w:bCs/>
      <w:smallCaps w:val="0"/>
      <w:color w:val="365F91"/>
    </w:rPr>
  </w:style>
  <w:style w:type="paragraph" w:styleId="TOC1">
    <w:name w:val="toc 1"/>
    <w:basedOn w:val="Normal"/>
    <w:next w:val="Normal"/>
    <w:autoRedefine/>
    <w:uiPriority w:val="39"/>
    <w:rsid w:val="00026F5F"/>
    <w:rPr>
      <w:rFonts w:eastAsia="ヒラギノ角ゴ Pro W3"/>
      <w:color w:val="000000"/>
    </w:rPr>
  </w:style>
  <w:style w:type="paragraph" w:styleId="TOC2">
    <w:name w:val="toc 2"/>
    <w:basedOn w:val="Normal"/>
    <w:next w:val="Normal"/>
    <w:autoRedefine/>
    <w:uiPriority w:val="39"/>
    <w:rsid w:val="00026F5F"/>
    <w:pPr>
      <w:ind w:left="240"/>
    </w:pPr>
    <w:rPr>
      <w:rFonts w:eastAsia="ヒラギノ角ゴ Pro W3"/>
      <w:color w:val="000000"/>
    </w:rPr>
  </w:style>
  <w:style w:type="character" w:styleId="FollowedHyperlink">
    <w:name w:val="FollowedHyperlink"/>
    <w:basedOn w:val="DefaultParagraphFont"/>
    <w:uiPriority w:val="99"/>
    <w:semiHidden/>
    <w:unhideWhenUsed/>
    <w:rsid w:val="001F3599"/>
    <w:rPr>
      <w:color w:val="800080" w:themeColor="followedHyperlink"/>
      <w:u w:val="single"/>
    </w:rPr>
  </w:style>
  <w:style w:type="paragraph" w:styleId="TOC3">
    <w:name w:val="toc 3"/>
    <w:basedOn w:val="Normal"/>
    <w:next w:val="Normal"/>
    <w:autoRedefine/>
    <w:uiPriority w:val="39"/>
    <w:unhideWhenUsed/>
    <w:rsid w:val="001067C3"/>
    <w:pPr>
      <w:spacing w:after="100" w:line="259" w:lineRule="auto"/>
      <w:ind w:left="440"/>
    </w:pPr>
    <w:rPr>
      <w:rFonts w:asciiTheme="minorHAnsi" w:eastAsiaTheme="minorEastAsia" w:hAnsiTheme="minorHAnsi" w:cstheme="minorBidi"/>
      <w:sz w:val="22"/>
      <w:szCs w:val="22"/>
    </w:rPr>
  </w:style>
  <w:style w:type="paragraph" w:styleId="TOC4">
    <w:name w:val="toc 4"/>
    <w:basedOn w:val="Normal"/>
    <w:next w:val="Normal"/>
    <w:autoRedefine/>
    <w:uiPriority w:val="39"/>
    <w:unhideWhenUsed/>
    <w:rsid w:val="001067C3"/>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1067C3"/>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1067C3"/>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1067C3"/>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1067C3"/>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1067C3"/>
    <w:pPr>
      <w:spacing w:after="100" w:line="259" w:lineRule="auto"/>
      <w:ind w:left="1760"/>
    </w:pPr>
    <w:rPr>
      <w:rFonts w:asciiTheme="minorHAnsi" w:eastAsiaTheme="minorEastAsia" w:hAnsiTheme="minorHAnsi" w:cstheme="minorBidi"/>
      <w:sz w:val="22"/>
      <w:szCs w:val="22"/>
    </w:rPr>
  </w:style>
  <w:style w:type="character" w:customStyle="1" w:styleId="UnresolvedMention">
    <w:name w:val="Unresolved Mention"/>
    <w:basedOn w:val="DefaultParagraphFont"/>
    <w:uiPriority w:val="99"/>
    <w:semiHidden/>
    <w:unhideWhenUsed/>
    <w:rsid w:val="001067C3"/>
    <w:rPr>
      <w:color w:val="605E5C"/>
      <w:shd w:val="clear" w:color="auto" w:fill="E1DFDD"/>
    </w:rPr>
  </w:style>
  <w:style w:type="character" w:styleId="Strong">
    <w:name w:val="Strong"/>
    <w:basedOn w:val="DefaultParagraphFont"/>
    <w:uiPriority w:val="22"/>
    <w:qFormat/>
    <w:rsid w:val="00057B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873209">
      <w:bodyDiv w:val="1"/>
      <w:marLeft w:val="0"/>
      <w:marRight w:val="0"/>
      <w:marTop w:val="0"/>
      <w:marBottom w:val="0"/>
      <w:divBdr>
        <w:top w:val="none" w:sz="0" w:space="0" w:color="auto"/>
        <w:left w:val="none" w:sz="0" w:space="0" w:color="auto"/>
        <w:bottom w:val="none" w:sz="0" w:space="0" w:color="auto"/>
        <w:right w:val="none" w:sz="0" w:space="0" w:color="auto"/>
      </w:divBdr>
    </w:div>
    <w:div w:id="417334210">
      <w:bodyDiv w:val="1"/>
      <w:marLeft w:val="0"/>
      <w:marRight w:val="0"/>
      <w:marTop w:val="0"/>
      <w:marBottom w:val="0"/>
      <w:divBdr>
        <w:top w:val="none" w:sz="0" w:space="0" w:color="auto"/>
        <w:left w:val="none" w:sz="0" w:space="0" w:color="auto"/>
        <w:bottom w:val="none" w:sz="0" w:space="0" w:color="auto"/>
        <w:right w:val="none" w:sz="0" w:space="0" w:color="auto"/>
      </w:divBdr>
    </w:div>
    <w:div w:id="475299520">
      <w:bodyDiv w:val="1"/>
      <w:marLeft w:val="0"/>
      <w:marRight w:val="0"/>
      <w:marTop w:val="0"/>
      <w:marBottom w:val="0"/>
      <w:divBdr>
        <w:top w:val="none" w:sz="0" w:space="0" w:color="auto"/>
        <w:left w:val="none" w:sz="0" w:space="0" w:color="auto"/>
        <w:bottom w:val="none" w:sz="0" w:space="0" w:color="auto"/>
        <w:right w:val="none" w:sz="0" w:space="0" w:color="auto"/>
      </w:divBdr>
    </w:div>
    <w:div w:id="537477918">
      <w:bodyDiv w:val="1"/>
      <w:marLeft w:val="0"/>
      <w:marRight w:val="0"/>
      <w:marTop w:val="0"/>
      <w:marBottom w:val="0"/>
      <w:divBdr>
        <w:top w:val="none" w:sz="0" w:space="0" w:color="auto"/>
        <w:left w:val="none" w:sz="0" w:space="0" w:color="auto"/>
        <w:bottom w:val="none" w:sz="0" w:space="0" w:color="auto"/>
        <w:right w:val="none" w:sz="0" w:space="0" w:color="auto"/>
      </w:divBdr>
    </w:div>
    <w:div w:id="775709416">
      <w:bodyDiv w:val="1"/>
      <w:marLeft w:val="0"/>
      <w:marRight w:val="0"/>
      <w:marTop w:val="0"/>
      <w:marBottom w:val="0"/>
      <w:divBdr>
        <w:top w:val="none" w:sz="0" w:space="0" w:color="auto"/>
        <w:left w:val="none" w:sz="0" w:space="0" w:color="auto"/>
        <w:bottom w:val="none" w:sz="0" w:space="0" w:color="auto"/>
        <w:right w:val="none" w:sz="0" w:space="0" w:color="auto"/>
      </w:divBdr>
    </w:div>
    <w:div w:id="906768806">
      <w:bodyDiv w:val="1"/>
      <w:marLeft w:val="0"/>
      <w:marRight w:val="0"/>
      <w:marTop w:val="0"/>
      <w:marBottom w:val="0"/>
      <w:divBdr>
        <w:top w:val="none" w:sz="0" w:space="0" w:color="auto"/>
        <w:left w:val="none" w:sz="0" w:space="0" w:color="auto"/>
        <w:bottom w:val="none" w:sz="0" w:space="0" w:color="auto"/>
        <w:right w:val="none" w:sz="0" w:space="0" w:color="auto"/>
      </w:divBdr>
    </w:div>
    <w:div w:id="1067994121">
      <w:bodyDiv w:val="1"/>
      <w:marLeft w:val="0"/>
      <w:marRight w:val="0"/>
      <w:marTop w:val="0"/>
      <w:marBottom w:val="0"/>
      <w:divBdr>
        <w:top w:val="none" w:sz="0" w:space="0" w:color="auto"/>
        <w:left w:val="none" w:sz="0" w:space="0" w:color="auto"/>
        <w:bottom w:val="none" w:sz="0" w:space="0" w:color="auto"/>
        <w:right w:val="none" w:sz="0" w:space="0" w:color="auto"/>
      </w:divBdr>
    </w:div>
    <w:div w:id="1276325613">
      <w:bodyDiv w:val="1"/>
      <w:marLeft w:val="0"/>
      <w:marRight w:val="0"/>
      <w:marTop w:val="0"/>
      <w:marBottom w:val="0"/>
      <w:divBdr>
        <w:top w:val="none" w:sz="0" w:space="0" w:color="auto"/>
        <w:left w:val="none" w:sz="0" w:space="0" w:color="auto"/>
        <w:bottom w:val="none" w:sz="0" w:space="0" w:color="auto"/>
        <w:right w:val="none" w:sz="0" w:space="0" w:color="auto"/>
      </w:divBdr>
    </w:div>
    <w:div w:id="1328435535">
      <w:bodyDiv w:val="1"/>
      <w:marLeft w:val="0"/>
      <w:marRight w:val="0"/>
      <w:marTop w:val="0"/>
      <w:marBottom w:val="0"/>
      <w:divBdr>
        <w:top w:val="none" w:sz="0" w:space="0" w:color="auto"/>
        <w:left w:val="none" w:sz="0" w:space="0" w:color="auto"/>
        <w:bottom w:val="none" w:sz="0" w:space="0" w:color="auto"/>
        <w:right w:val="none" w:sz="0" w:space="0" w:color="auto"/>
      </w:divBdr>
    </w:div>
    <w:div w:id="1443919044">
      <w:bodyDiv w:val="1"/>
      <w:marLeft w:val="0"/>
      <w:marRight w:val="0"/>
      <w:marTop w:val="0"/>
      <w:marBottom w:val="0"/>
      <w:divBdr>
        <w:top w:val="none" w:sz="0" w:space="0" w:color="auto"/>
        <w:left w:val="none" w:sz="0" w:space="0" w:color="auto"/>
        <w:bottom w:val="none" w:sz="0" w:space="0" w:color="auto"/>
        <w:right w:val="none" w:sz="0" w:space="0" w:color="auto"/>
      </w:divBdr>
    </w:div>
    <w:div w:id="1487745102">
      <w:bodyDiv w:val="1"/>
      <w:marLeft w:val="0"/>
      <w:marRight w:val="0"/>
      <w:marTop w:val="0"/>
      <w:marBottom w:val="0"/>
      <w:divBdr>
        <w:top w:val="none" w:sz="0" w:space="0" w:color="auto"/>
        <w:left w:val="none" w:sz="0" w:space="0" w:color="auto"/>
        <w:bottom w:val="none" w:sz="0" w:space="0" w:color="auto"/>
        <w:right w:val="none" w:sz="0" w:space="0" w:color="auto"/>
      </w:divBdr>
    </w:div>
    <w:div w:id="1537813235">
      <w:bodyDiv w:val="1"/>
      <w:marLeft w:val="0"/>
      <w:marRight w:val="0"/>
      <w:marTop w:val="0"/>
      <w:marBottom w:val="0"/>
      <w:divBdr>
        <w:top w:val="none" w:sz="0" w:space="0" w:color="auto"/>
        <w:left w:val="none" w:sz="0" w:space="0" w:color="auto"/>
        <w:bottom w:val="none" w:sz="0" w:space="0" w:color="auto"/>
        <w:right w:val="none" w:sz="0" w:space="0" w:color="auto"/>
      </w:divBdr>
    </w:div>
    <w:div w:id="1609775473">
      <w:bodyDiv w:val="1"/>
      <w:marLeft w:val="0"/>
      <w:marRight w:val="0"/>
      <w:marTop w:val="0"/>
      <w:marBottom w:val="0"/>
      <w:divBdr>
        <w:top w:val="none" w:sz="0" w:space="0" w:color="auto"/>
        <w:left w:val="none" w:sz="0" w:space="0" w:color="auto"/>
        <w:bottom w:val="none" w:sz="0" w:space="0" w:color="auto"/>
        <w:right w:val="none" w:sz="0" w:space="0" w:color="auto"/>
      </w:divBdr>
    </w:div>
    <w:div w:id="1650357227">
      <w:bodyDiv w:val="1"/>
      <w:marLeft w:val="0"/>
      <w:marRight w:val="0"/>
      <w:marTop w:val="0"/>
      <w:marBottom w:val="0"/>
      <w:divBdr>
        <w:top w:val="none" w:sz="0" w:space="0" w:color="auto"/>
        <w:left w:val="none" w:sz="0" w:space="0" w:color="auto"/>
        <w:bottom w:val="none" w:sz="0" w:space="0" w:color="auto"/>
        <w:right w:val="none" w:sz="0" w:space="0" w:color="auto"/>
      </w:divBdr>
    </w:div>
    <w:div w:id="1814711455">
      <w:bodyDiv w:val="1"/>
      <w:marLeft w:val="0"/>
      <w:marRight w:val="0"/>
      <w:marTop w:val="0"/>
      <w:marBottom w:val="0"/>
      <w:divBdr>
        <w:top w:val="none" w:sz="0" w:space="0" w:color="auto"/>
        <w:left w:val="none" w:sz="0" w:space="0" w:color="auto"/>
        <w:bottom w:val="none" w:sz="0" w:space="0" w:color="auto"/>
        <w:right w:val="none" w:sz="0" w:space="0" w:color="auto"/>
      </w:divBdr>
    </w:div>
    <w:div w:id="2112238363">
      <w:bodyDiv w:val="1"/>
      <w:marLeft w:val="0"/>
      <w:marRight w:val="0"/>
      <w:marTop w:val="0"/>
      <w:marBottom w:val="0"/>
      <w:divBdr>
        <w:top w:val="none" w:sz="0" w:space="0" w:color="auto"/>
        <w:left w:val="none" w:sz="0" w:space="0" w:color="auto"/>
        <w:bottom w:val="none" w:sz="0" w:space="0" w:color="auto"/>
        <w:right w:val="none" w:sz="0" w:space="0" w:color="auto"/>
      </w:divBdr>
    </w:div>
    <w:div w:id="21447340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untasirhosain@gmail.com"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en.wikipedia.org/wiki/Risk_management_plan" TargetMode="External"/><Relationship Id="rId21" Type="http://schemas.openxmlformats.org/officeDocument/2006/relationships/image" Target="media/image7.png"/><Relationship Id="rId34" Type="http://schemas.openxmlformats.org/officeDocument/2006/relationships/hyperlink" Target="http://en.wikipedia.org/wiki/Risk_management" TargetMode="External"/><Relationship Id="rId42" Type="http://schemas.openxmlformats.org/officeDocument/2006/relationships/hyperlink" Target="https://epdf.tips/project-management.htm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cag.gov.in/AMS-URS-Comment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0.png"/><Relationship Id="rId32" Type="http://schemas.openxmlformats.org/officeDocument/2006/relationships/hyperlink" Target="http://www.oscommerce.com/" TargetMode="External"/><Relationship Id="rId37" Type="http://schemas.openxmlformats.org/officeDocument/2006/relationships/hyperlink" Target="https://www.cfainstitute.org/en/research/foundation/2011" TargetMode="External"/><Relationship Id="rId40" Type="http://schemas.openxmlformats.org/officeDocument/2006/relationships/hyperlink" Target="http://alexandre-plennevaux.infographie-heaj.eu/e-book%20collection/The%20Principles%20Of%20Project%20Management.pdf"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mahbubhossain249@gmail.com"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www.theirm.org/publications/documents/Risk_Management_Standard_030820.pdf"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www.en.wikipedia.org/wiki/OsCommerce"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yed_khoab@outlook.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www.aspera-3.org/idfs/APAF_SRS_V1.0.pdf" TargetMode="External"/><Relationship Id="rId35" Type="http://schemas.openxmlformats.org/officeDocument/2006/relationships/hyperlink" Target="http://en.wikipedia.org/wiki/Software_project_management" TargetMode="External"/><Relationship Id="rId43" Type="http://schemas.openxmlformats.org/officeDocument/2006/relationships/hyperlink" Target="https://www.inspirock.com/"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bornoahmed2@gmail.com" TargetMode="Externa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hyperlink" Target="http://www.stellman-greene.com/aspm/" TargetMode="External"/><Relationship Id="rId38" Type="http://schemas.openxmlformats.org/officeDocument/2006/relationships/hyperlink" Target="https://www.phe.gov/about/amcg/contracts/Documents/risk-management.pdf" TargetMode="External"/><Relationship Id="rId4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hyperlink" Target="https://bookboon.com/en/project-management-ebooks" TargetMode="External"/></Relationships>
</file>

<file path=word/theme/theme1.xml><?xml version="1.0" encoding="utf-8"?>
<a:theme xmlns:a="http://schemas.openxmlformats.org/drawingml/2006/main" name="Office Theme">
  <a:themeElements>
    <a:clrScheme name="Office">
      <a:dk1>
        <a:sysClr val="windowText" lastClr="1E1E1E"/>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8AF80BD60CCB4597C8E61E71D48EFC" ma:contentTypeVersion="2" ma:contentTypeDescription="Create a new document." ma:contentTypeScope="" ma:versionID="dce90d1fb5b9be561e9d16488b15a090">
  <xsd:schema xmlns:xsd="http://www.w3.org/2001/XMLSchema" xmlns:xs="http://www.w3.org/2001/XMLSchema" xmlns:p="http://schemas.microsoft.com/office/2006/metadata/properties" xmlns:ns2="b1307e39-299c-4aa4-944c-823040d6b45b" targetNamespace="http://schemas.microsoft.com/office/2006/metadata/properties" ma:root="true" ma:fieldsID="3a2b68c62af0655deff385b095bbb9dd" ns2:_="">
    <xsd:import namespace="b1307e39-299c-4aa4-944c-823040d6b45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307e39-299c-4aa4-944c-823040d6b4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D3A0AC-EAEC-42BC-9E33-688F1CC05C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9585C5F-D0FD-4891-BACD-D5C22DCFA180}">
  <ds:schemaRefs>
    <ds:schemaRef ds:uri="http://schemas.microsoft.com/sharepoint/v3/contenttype/forms"/>
  </ds:schemaRefs>
</ds:datastoreItem>
</file>

<file path=customXml/itemProps3.xml><?xml version="1.0" encoding="utf-8"?>
<ds:datastoreItem xmlns:ds="http://schemas.openxmlformats.org/officeDocument/2006/customXml" ds:itemID="{9B26198D-70F6-482A-843A-0722A7CBC1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307e39-299c-4aa4-944c-823040d6b4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E7636B-DF7F-41EC-85EC-9AFAD07ED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9</TotalTime>
  <Pages>47</Pages>
  <Words>7612</Words>
  <Characters>43395</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d.Sirajuddin Borno</cp:lastModifiedBy>
  <cp:revision>167</cp:revision>
  <cp:lastPrinted>2018-09-18T16:32:00Z</cp:lastPrinted>
  <dcterms:created xsi:type="dcterms:W3CDTF">2018-08-11T08:14:00Z</dcterms:created>
  <dcterms:modified xsi:type="dcterms:W3CDTF">2021-07-27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8AF80BD60CCB4597C8E61E71D48EFC</vt:lpwstr>
  </property>
</Properties>
</file>